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8837B" w14:textId="35B741C2" w:rsidR="00FC4D38" w:rsidRPr="00A7470E" w:rsidRDefault="00A7470E">
      <w:pPr>
        <w:rPr>
          <w:b/>
          <w:bCs/>
          <w:sz w:val="24"/>
          <w:szCs w:val="28"/>
        </w:rPr>
      </w:pPr>
      <w:r w:rsidRPr="00A7470E">
        <w:rPr>
          <w:rFonts w:hint="eastAsia"/>
          <w:b/>
          <w:bCs/>
          <w:sz w:val="24"/>
          <w:szCs w:val="28"/>
        </w:rPr>
        <w:t>General</w:t>
      </w:r>
      <w:r w:rsidRPr="00A7470E">
        <w:rPr>
          <w:b/>
          <w:bCs/>
          <w:sz w:val="24"/>
          <w:szCs w:val="28"/>
        </w:rPr>
        <w:t xml:space="preserve"> questions</w:t>
      </w:r>
    </w:p>
    <w:p w14:paraId="526277EE" w14:textId="1761A168" w:rsidR="00A7470E" w:rsidRDefault="00A7470E" w:rsidP="00A7470E">
      <w:pPr>
        <w:pStyle w:val="a3"/>
        <w:numPr>
          <w:ilvl w:val="0"/>
          <w:numId w:val="1"/>
        </w:numPr>
        <w:ind w:firstLineChars="0"/>
      </w:pPr>
      <w:r>
        <w:rPr>
          <w:rFonts w:hint="eastAsia"/>
        </w:rPr>
        <w:t>(</w:t>
      </w:r>
      <w:r>
        <w:t xml:space="preserve">2020) </w:t>
      </w:r>
      <w:r>
        <w:t xml:space="preserve">Which types of decomposition do you know? Briefly explain and </w:t>
      </w:r>
      <w:r w:rsidRPr="00AD4DF7">
        <w:rPr>
          <w:color w:val="FF0000"/>
          <w:highlight w:val="yellow"/>
        </w:rPr>
        <w:t>give their advantages and disadvantages</w:t>
      </w:r>
      <w:r>
        <w:t>.</w:t>
      </w:r>
    </w:p>
    <w:p w14:paraId="1779CAFB" w14:textId="5AB6B132" w:rsidR="006D285C" w:rsidRPr="00AD4DF7" w:rsidRDefault="006D285C" w:rsidP="006D285C">
      <w:pPr>
        <w:pStyle w:val="a3"/>
        <w:numPr>
          <w:ilvl w:val="1"/>
          <w:numId w:val="1"/>
        </w:numPr>
        <w:ind w:firstLineChars="0"/>
        <w:rPr>
          <w:color w:val="FF0000"/>
        </w:rPr>
      </w:pPr>
      <w:r w:rsidRPr="00AD4DF7">
        <w:rPr>
          <w:color w:val="FF0000"/>
        </w:rPr>
        <w:t>Functional decomposition - emphasizes the ordering of operations</w:t>
      </w:r>
    </w:p>
    <w:p w14:paraId="2DB8A4DB" w14:textId="2E17DFBB" w:rsidR="006D285C" w:rsidRPr="00AD4DF7" w:rsidRDefault="006D285C" w:rsidP="006D285C">
      <w:pPr>
        <w:pStyle w:val="a3"/>
        <w:numPr>
          <w:ilvl w:val="2"/>
          <w:numId w:val="1"/>
        </w:numPr>
        <w:ind w:firstLineChars="0"/>
        <w:rPr>
          <w:color w:val="FF0000"/>
        </w:rPr>
      </w:pPr>
      <w:r w:rsidRPr="00AD4DF7">
        <w:rPr>
          <w:color w:val="FF0000"/>
        </w:rPr>
        <w:t>The system is decomposed into functional modules</w:t>
      </w:r>
    </w:p>
    <w:p w14:paraId="64EED43C" w14:textId="5F4FFCE8" w:rsidR="006D285C" w:rsidRPr="00AD4DF7" w:rsidRDefault="006D285C" w:rsidP="006D285C">
      <w:pPr>
        <w:pStyle w:val="a3"/>
        <w:numPr>
          <w:ilvl w:val="2"/>
          <w:numId w:val="1"/>
        </w:numPr>
        <w:ind w:firstLineChars="0"/>
        <w:rPr>
          <w:color w:val="FF0000"/>
        </w:rPr>
      </w:pPr>
      <w:r w:rsidRPr="00AD4DF7">
        <w:rPr>
          <w:color w:val="FF0000"/>
        </w:rPr>
        <w:t>Each module is a processing step (function) in the application domain</w:t>
      </w:r>
    </w:p>
    <w:p w14:paraId="1AA630F1" w14:textId="72E21985" w:rsidR="006D285C" w:rsidRPr="00AD4DF7" w:rsidRDefault="006D285C" w:rsidP="006D285C">
      <w:pPr>
        <w:pStyle w:val="a3"/>
        <w:numPr>
          <w:ilvl w:val="2"/>
          <w:numId w:val="1"/>
        </w:numPr>
        <w:ind w:firstLineChars="0"/>
        <w:rPr>
          <w:color w:val="FF0000"/>
        </w:rPr>
      </w:pPr>
      <w:r w:rsidRPr="00AD4DF7">
        <w:rPr>
          <w:color w:val="FF0000"/>
        </w:rPr>
        <w:t>Modules can be decomposed into smaller modules</w:t>
      </w:r>
    </w:p>
    <w:p w14:paraId="66F9FD13" w14:textId="1AF784C0" w:rsidR="006D285C" w:rsidRPr="00AD4DF7" w:rsidRDefault="006D285C" w:rsidP="006D285C">
      <w:pPr>
        <w:pStyle w:val="a3"/>
        <w:numPr>
          <w:ilvl w:val="1"/>
          <w:numId w:val="1"/>
        </w:numPr>
        <w:ind w:firstLineChars="0"/>
        <w:rPr>
          <w:color w:val="FF0000"/>
        </w:rPr>
      </w:pPr>
      <w:r w:rsidRPr="00AD4DF7">
        <w:rPr>
          <w:color w:val="FF0000"/>
        </w:rPr>
        <w:t>Object-oriented decomposition - emphasizes the agents that cause the operations</w:t>
      </w:r>
    </w:p>
    <w:p w14:paraId="24AC7C70" w14:textId="73037B1D" w:rsidR="006D285C" w:rsidRPr="00AD4DF7" w:rsidRDefault="006D285C" w:rsidP="006D285C">
      <w:pPr>
        <w:pStyle w:val="a3"/>
        <w:numPr>
          <w:ilvl w:val="2"/>
          <w:numId w:val="1"/>
        </w:numPr>
        <w:ind w:firstLineChars="0"/>
        <w:rPr>
          <w:color w:val="FF0000"/>
        </w:rPr>
      </w:pPr>
      <w:r w:rsidRPr="00AD4DF7">
        <w:rPr>
          <w:color w:val="FF0000"/>
        </w:rPr>
        <w:t>The system is decomposed into classes (</w:t>
      </w:r>
      <w:r w:rsidRPr="00AD4DF7">
        <w:rPr>
          <w:color w:val="FF0000"/>
        </w:rPr>
        <w:t>“</w:t>
      </w:r>
      <w:r w:rsidRPr="00AD4DF7">
        <w:rPr>
          <w:color w:val="FF0000"/>
        </w:rPr>
        <w:t>objects</w:t>
      </w:r>
      <w:r w:rsidRPr="00AD4DF7">
        <w:rPr>
          <w:color w:val="FF0000"/>
        </w:rPr>
        <w:t>”</w:t>
      </w:r>
      <w:r w:rsidRPr="00AD4DF7">
        <w:rPr>
          <w:color w:val="FF0000"/>
        </w:rPr>
        <w:t>)</w:t>
      </w:r>
    </w:p>
    <w:p w14:paraId="35D9816A" w14:textId="2FB97AFE" w:rsidR="006D285C" w:rsidRPr="00AD4DF7" w:rsidRDefault="006D285C" w:rsidP="006D285C">
      <w:pPr>
        <w:pStyle w:val="a3"/>
        <w:numPr>
          <w:ilvl w:val="2"/>
          <w:numId w:val="1"/>
        </w:numPr>
        <w:ind w:firstLineChars="0"/>
        <w:rPr>
          <w:color w:val="FF0000"/>
        </w:rPr>
      </w:pPr>
      <w:r w:rsidRPr="00AD4DF7">
        <w:rPr>
          <w:color w:val="FF0000"/>
        </w:rPr>
        <w:t>Each class is a major abstraction in the application domain</w:t>
      </w:r>
    </w:p>
    <w:p w14:paraId="79B02D20" w14:textId="2EA4A9FA" w:rsidR="006D285C" w:rsidRDefault="006D285C" w:rsidP="006D285C">
      <w:pPr>
        <w:pStyle w:val="a3"/>
        <w:numPr>
          <w:ilvl w:val="2"/>
          <w:numId w:val="1"/>
        </w:numPr>
        <w:ind w:firstLineChars="0"/>
        <w:rPr>
          <w:color w:val="FF0000"/>
        </w:rPr>
      </w:pPr>
      <w:r w:rsidRPr="00AD4DF7">
        <w:rPr>
          <w:color w:val="FF0000"/>
        </w:rPr>
        <w:t>Classes can be decomposed into smaller classes</w:t>
      </w:r>
    </w:p>
    <w:p w14:paraId="7E199609" w14:textId="07678C26" w:rsidR="00011873" w:rsidRDefault="00011873" w:rsidP="00011873">
      <w:pPr>
        <w:pStyle w:val="a3"/>
        <w:ind w:left="360" w:firstLineChars="0" w:firstLine="0"/>
        <w:rPr>
          <w:color w:val="FF0000"/>
        </w:rPr>
      </w:pPr>
      <w:r>
        <w:rPr>
          <w:color w:val="FF0000"/>
        </w:rPr>
        <w:t>F</w:t>
      </w:r>
      <w:r>
        <w:rPr>
          <w:rFonts w:hint="eastAsia"/>
          <w:color w:val="FF0000"/>
        </w:rPr>
        <w:t>or</w:t>
      </w:r>
      <w:r>
        <w:rPr>
          <w:color w:val="FF0000"/>
        </w:rPr>
        <w:t xml:space="preserve"> functional: easy to decompose but difficult to change</w:t>
      </w:r>
    </w:p>
    <w:p w14:paraId="2A78513E" w14:textId="635E5611" w:rsidR="00011873" w:rsidRDefault="00011873" w:rsidP="00011873">
      <w:pPr>
        <w:pStyle w:val="a3"/>
        <w:ind w:left="360" w:firstLineChars="0" w:firstLine="0"/>
        <w:rPr>
          <w:rFonts w:hint="eastAsia"/>
          <w:color w:val="FF0000"/>
        </w:rPr>
      </w:pPr>
      <w:r>
        <w:rPr>
          <w:color w:val="FF0000"/>
        </w:rPr>
        <w:t xml:space="preserve">For </w:t>
      </w:r>
      <w:proofErr w:type="spellStart"/>
      <w:r>
        <w:rPr>
          <w:color w:val="FF0000"/>
        </w:rPr>
        <w:t>ood</w:t>
      </w:r>
      <w:proofErr w:type="spellEnd"/>
      <w:r>
        <w:rPr>
          <w:color w:val="FF0000"/>
        </w:rPr>
        <w:t>: easy to change but difficult to decompose</w:t>
      </w:r>
    </w:p>
    <w:p w14:paraId="4F07570B" w14:textId="77777777" w:rsidR="00AD4DF7" w:rsidRPr="00AD4DF7" w:rsidRDefault="00AD4DF7" w:rsidP="00AD4DF7">
      <w:pPr>
        <w:rPr>
          <w:rFonts w:hint="eastAsia"/>
          <w:color w:val="FF0000"/>
        </w:rPr>
      </w:pPr>
    </w:p>
    <w:p w14:paraId="1CEDB475" w14:textId="6A8012C2" w:rsidR="00AD4DF7" w:rsidRDefault="00A7470E" w:rsidP="00AD4DF7">
      <w:pPr>
        <w:pStyle w:val="a3"/>
        <w:numPr>
          <w:ilvl w:val="0"/>
          <w:numId w:val="1"/>
        </w:numPr>
        <w:ind w:firstLineChars="0"/>
      </w:pPr>
      <w:r>
        <w:rPr>
          <w:rFonts w:hint="eastAsia"/>
        </w:rPr>
        <w:t>(</w:t>
      </w:r>
      <w:r>
        <w:t>2020</w:t>
      </w:r>
      <w:r w:rsidR="002A1F3B">
        <w:t>, 2017</w:t>
      </w:r>
      <w:r w:rsidR="00A90314">
        <w:t>, 2014</w:t>
      </w:r>
      <w:r w:rsidR="001671FE">
        <w:t>, 2013</w:t>
      </w:r>
      <w:r w:rsidR="002E524D">
        <w:t>, 2010</w:t>
      </w:r>
      <w:r>
        <w:t xml:space="preserve">) </w:t>
      </w:r>
      <w:r>
        <w:t>A programming language is a notation for representing algorithms and data structures. List two advantages and two disadvantages of using programming language as sole (the only) notation throughout the software development process.</w:t>
      </w:r>
      <w:r w:rsidR="002A1F3B">
        <w:t xml:space="preserve"> (</w:t>
      </w:r>
      <w:r w:rsidR="002A1F3B">
        <w:rPr>
          <w:rFonts w:hint="eastAsia"/>
        </w:rPr>
        <w:t>答案在2</w:t>
      </w:r>
      <w:r w:rsidR="002A1F3B">
        <w:t>017</w:t>
      </w:r>
      <w:r w:rsidR="002A1F3B">
        <w:rPr>
          <w:rFonts w:hint="eastAsia"/>
        </w:rPr>
        <w:t>)</w:t>
      </w:r>
    </w:p>
    <w:p w14:paraId="4E5C9389" w14:textId="590DDF77" w:rsidR="00AD4DF7" w:rsidRPr="00AD4DF7" w:rsidRDefault="00AD4DF7" w:rsidP="00AD4DF7">
      <w:pPr>
        <w:pStyle w:val="a3"/>
        <w:numPr>
          <w:ilvl w:val="1"/>
          <w:numId w:val="1"/>
        </w:numPr>
        <w:ind w:firstLineChars="0"/>
        <w:rPr>
          <w:color w:val="FF0000"/>
        </w:rPr>
      </w:pPr>
      <w:r w:rsidRPr="00AD4DF7">
        <w:rPr>
          <w:color w:val="FF0000"/>
        </w:rPr>
        <w:t>Advantages</w:t>
      </w:r>
    </w:p>
    <w:p w14:paraId="21B567B5" w14:textId="43D3303C" w:rsidR="00AD4DF7" w:rsidRPr="00AD4DF7" w:rsidRDefault="00AD4DF7" w:rsidP="00AD4DF7">
      <w:pPr>
        <w:pStyle w:val="a3"/>
        <w:numPr>
          <w:ilvl w:val="2"/>
          <w:numId w:val="1"/>
        </w:numPr>
        <w:ind w:firstLineChars="0"/>
        <w:rPr>
          <w:color w:val="FF0000"/>
        </w:rPr>
      </w:pPr>
      <w:r w:rsidRPr="00AD4DF7">
        <w:rPr>
          <w:color w:val="FF0000"/>
        </w:rPr>
        <w:t>Developers need only learn one notation for all development activities</w:t>
      </w:r>
    </w:p>
    <w:p w14:paraId="17EE39ED" w14:textId="18BFDEB1" w:rsidR="00AD4DF7" w:rsidRPr="00AD4DF7" w:rsidRDefault="00AD4DF7" w:rsidP="00AD4DF7">
      <w:pPr>
        <w:pStyle w:val="a3"/>
        <w:numPr>
          <w:ilvl w:val="2"/>
          <w:numId w:val="1"/>
        </w:numPr>
        <w:ind w:firstLineChars="0"/>
        <w:rPr>
          <w:color w:val="FF0000"/>
        </w:rPr>
      </w:pPr>
      <w:r w:rsidRPr="00AD4DF7">
        <w:rPr>
          <w:color w:val="FF0000"/>
        </w:rPr>
        <w:t>Traceability among models and between models and code is made easier since they are written in the same notation</w:t>
      </w:r>
    </w:p>
    <w:p w14:paraId="13CEF9DB" w14:textId="7D70522F" w:rsidR="00AD4DF7" w:rsidRPr="00AD4DF7" w:rsidRDefault="00AD4DF7" w:rsidP="00AD4DF7">
      <w:pPr>
        <w:pStyle w:val="a3"/>
        <w:numPr>
          <w:ilvl w:val="1"/>
          <w:numId w:val="1"/>
        </w:numPr>
        <w:ind w:firstLineChars="0"/>
        <w:rPr>
          <w:color w:val="FF0000"/>
        </w:rPr>
      </w:pPr>
      <w:r w:rsidRPr="00AD4DF7">
        <w:rPr>
          <w:color w:val="FF0000"/>
        </w:rPr>
        <w:t>Disadvantages</w:t>
      </w:r>
    </w:p>
    <w:p w14:paraId="45CFD037" w14:textId="64C9800B" w:rsidR="00AD4DF7" w:rsidRPr="00AD4DF7" w:rsidRDefault="00AD4DF7" w:rsidP="00AD4DF7">
      <w:pPr>
        <w:pStyle w:val="a3"/>
        <w:numPr>
          <w:ilvl w:val="2"/>
          <w:numId w:val="1"/>
        </w:numPr>
        <w:ind w:firstLineChars="0"/>
        <w:rPr>
          <w:color w:val="FF0000"/>
        </w:rPr>
      </w:pPr>
      <w:r w:rsidRPr="00AD4DF7">
        <w:rPr>
          <w:color w:val="FF0000"/>
        </w:rPr>
        <w:t>A programming language is a low-level notation which is difficult to use for representing user requirements, for example.</w:t>
      </w:r>
    </w:p>
    <w:p w14:paraId="1620B110" w14:textId="4940854B" w:rsidR="00AD4DF7" w:rsidRPr="00AD4DF7" w:rsidRDefault="00AD4DF7" w:rsidP="00AD4DF7">
      <w:pPr>
        <w:pStyle w:val="a3"/>
        <w:numPr>
          <w:ilvl w:val="2"/>
          <w:numId w:val="1"/>
        </w:numPr>
        <w:ind w:firstLineChars="0"/>
        <w:rPr>
          <w:color w:val="FF0000"/>
        </w:rPr>
      </w:pPr>
      <w:r w:rsidRPr="00AD4DF7">
        <w:rPr>
          <w:color w:val="FF0000"/>
        </w:rPr>
        <w:t>A programming language enables and encourages developers to represent implementation details too early.</w:t>
      </w:r>
    </w:p>
    <w:p w14:paraId="256FE571" w14:textId="27C44778" w:rsidR="00AD4DF7" w:rsidRDefault="00AD4DF7" w:rsidP="00AD4DF7">
      <w:pPr>
        <w:ind w:left="360"/>
        <w:rPr>
          <w:rFonts w:hint="eastAsia"/>
        </w:rPr>
      </w:pPr>
      <w:r>
        <w:tab/>
      </w:r>
      <w:r>
        <w:tab/>
      </w:r>
    </w:p>
    <w:p w14:paraId="6662E6D9" w14:textId="12630393" w:rsidR="000209F7" w:rsidRDefault="000209F7" w:rsidP="00A7470E">
      <w:pPr>
        <w:pStyle w:val="a3"/>
        <w:numPr>
          <w:ilvl w:val="0"/>
          <w:numId w:val="1"/>
        </w:numPr>
        <w:ind w:firstLineChars="0"/>
      </w:pPr>
      <w:r>
        <w:rPr>
          <w:rFonts w:hint="eastAsia"/>
        </w:rPr>
        <w:t>(</w:t>
      </w:r>
      <w:r>
        <w:t>2019</w:t>
      </w:r>
      <w:r w:rsidR="00A67902">
        <w:t>, 2018</w:t>
      </w:r>
      <w:r w:rsidR="002A1F3B">
        <w:t>, 2015</w:t>
      </w:r>
      <w:r w:rsidR="001671FE">
        <w:t>, 2013</w:t>
      </w:r>
      <w:r>
        <w:t xml:space="preserve">) </w:t>
      </w:r>
      <w:r>
        <w:t>What are basic ways to deal with complexity?</w:t>
      </w:r>
    </w:p>
    <w:p w14:paraId="526DB723" w14:textId="77777777" w:rsidR="006D285C" w:rsidRDefault="006D285C" w:rsidP="006D285C">
      <w:pPr>
        <w:pStyle w:val="a3"/>
        <w:ind w:left="360" w:firstLineChars="0" w:firstLine="0"/>
        <w:rPr>
          <w:color w:val="FF0000"/>
        </w:rPr>
      </w:pPr>
      <w:r w:rsidRPr="006D285C">
        <w:rPr>
          <w:rFonts w:hint="eastAsia"/>
          <w:color w:val="FF0000"/>
        </w:rPr>
        <w:t>A</w:t>
      </w:r>
      <w:r w:rsidRPr="006D285C">
        <w:rPr>
          <w:color w:val="FF0000"/>
        </w:rPr>
        <w:t>bstraction (</w:t>
      </w:r>
      <w:r w:rsidRPr="006D285C">
        <w:rPr>
          <w:color w:val="FF0000"/>
        </w:rPr>
        <w:t>Ignore non-essential details</w:t>
      </w:r>
      <w:r w:rsidRPr="006D285C">
        <w:rPr>
          <w:color w:val="FF0000"/>
        </w:rPr>
        <w:t xml:space="preserve">), </w:t>
      </w:r>
    </w:p>
    <w:p w14:paraId="63282D60" w14:textId="030F811D" w:rsidR="006D285C" w:rsidRDefault="00446570" w:rsidP="006D285C">
      <w:pPr>
        <w:pStyle w:val="a3"/>
        <w:ind w:left="360" w:firstLineChars="0" w:firstLine="0"/>
        <w:rPr>
          <w:color w:val="FF0000"/>
        </w:rPr>
      </w:pPr>
      <w:r>
        <w:rPr>
          <w:color w:val="FF0000"/>
        </w:rPr>
        <w:t>D</w:t>
      </w:r>
      <w:r w:rsidR="006D285C" w:rsidRPr="006D285C">
        <w:rPr>
          <w:color w:val="FF0000"/>
        </w:rPr>
        <w:t>ecomposition (</w:t>
      </w:r>
      <w:r w:rsidR="006D285C" w:rsidRPr="006D285C">
        <w:rPr>
          <w:color w:val="FF0000"/>
        </w:rPr>
        <w:t>Break problem into sub-problems</w:t>
      </w:r>
      <w:r w:rsidR="006D285C" w:rsidRPr="006D285C">
        <w:rPr>
          <w:color w:val="FF0000"/>
        </w:rPr>
        <w:t xml:space="preserve">), </w:t>
      </w:r>
    </w:p>
    <w:p w14:paraId="7B8CCE47" w14:textId="12333577" w:rsidR="006D285C" w:rsidRDefault="00446570" w:rsidP="006D285C">
      <w:pPr>
        <w:pStyle w:val="a3"/>
        <w:ind w:left="360" w:firstLineChars="0" w:firstLine="0"/>
        <w:rPr>
          <w:color w:val="FF0000"/>
        </w:rPr>
      </w:pPr>
      <w:r>
        <w:rPr>
          <w:color w:val="FF0000"/>
        </w:rPr>
        <w:t>H</w:t>
      </w:r>
      <w:r w:rsidR="006D285C" w:rsidRPr="006D285C">
        <w:rPr>
          <w:color w:val="FF0000"/>
        </w:rPr>
        <w:t>ierarchy (</w:t>
      </w:r>
      <w:r w:rsidR="006D285C" w:rsidRPr="006D285C">
        <w:rPr>
          <w:color w:val="FF0000"/>
        </w:rPr>
        <w:t>Simple relationship between chunks</w:t>
      </w:r>
      <w:r w:rsidR="006D285C" w:rsidRPr="006D285C">
        <w:rPr>
          <w:color w:val="FF0000"/>
        </w:rPr>
        <w:t>)</w:t>
      </w:r>
    </w:p>
    <w:p w14:paraId="243611B0" w14:textId="77777777" w:rsidR="006D285C" w:rsidRPr="006D285C" w:rsidRDefault="006D285C" w:rsidP="006D285C">
      <w:pPr>
        <w:pStyle w:val="a3"/>
        <w:ind w:left="360" w:firstLineChars="0" w:firstLine="0"/>
        <w:rPr>
          <w:rFonts w:hint="eastAsia"/>
          <w:color w:val="FF0000"/>
        </w:rPr>
      </w:pPr>
    </w:p>
    <w:p w14:paraId="1648D1C2" w14:textId="1851810A" w:rsidR="000209F7" w:rsidRDefault="000209F7" w:rsidP="00A7470E">
      <w:pPr>
        <w:pStyle w:val="a3"/>
        <w:numPr>
          <w:ilvl w:val="0"/>
          <w:numId w:val="1"/>
        </w:numPr>
        <w:ind w:firstLineChars="0"/>
      </w:pPr>
      <w:r>
        <w:rPr>
          <w:rFonts w:hint="eastAsia"/>
        </w:rPr>
        <w:t>(</w:t>
      </w:r>
      <w:r>
        <w:t>2019</w:t>
      </w:r>
      <w:r w:rsidR="00A67902">
        <w:t>, 2018</w:t>
      </w:r>
      <w:r w:rsidR="002A1F3B">
        <w:t>, 2015</w:t>
      </w:r>
      <w:r w:rsidR="001671FE">
        <w:t>, 2013</w:t>
      </w:r>
      <w:r>
        <w:t xml:space="preserve">) </w:t>
      </w:r>
      <w:r>
        <w:t>Which of the following are models?</w:t>
      </w:r>
    </w:p>
    <w:p w14:paraId="4B2989BD" w14:textId="77777777" w:rsidR="000209F7" w:rsidRDefault="000209F7" w:rsidP="000209F7">
      <w:pPr>
        <w:pStyle w:val="a3"/>
        <w:numPr>
          <w:ilvl w:val="1"/>
          <w:numId w:val="1"/>
        </w:numPr>
        <w:ind w:firstLineChars="0"/>
      </w:pPr>
      <w:r>
        <w:t>a UML class diagram</w:t>
      </w:r>
    </w:p>
    <w:p w14:paraId="75069B42" w14:textId="77777777" w:rsidR="000209F7" w:rsidRDefault="000209F7" w:rsidP="000209F7">
      <w:pPr>
        <w:pStyle w:val="a3"/>
        <w:numPr>
          <w:ilvl w:val="1"/>
          <w:numId w:val="1"/>
        </w:numPr>
        <w:ind w:firstLineChars="0"/>
      </w:pPr>
      <w:r>
        <w:t>a set of UML class diagrams describing the classes in a software system</w:t>
      </w:r>
    </w:p>
    <w:p w14:paraId="4CEBC50D" w14:textId="77777777" w:rsidR="000209F7" w:rsidRDefault="000209F7" w:rsidP="000209F7">
      <w:pPr>
        <w:pStyle w:val="a3"/>
        <w:numPr>
          <w:ilvl w:val="1"/>
          <w:numId w:val="1"/>
        </w:numPr>
        <w:ind w:firstLineChars="0"/>
      </w:pPr>
      <w:r>
        <w:t>a 1:100 scale clay replica of a new sports car that will be used to test its aerodynamics in a wind tunnel</w:t>
      </w:r>
    </w:p>
    <w:p w14:paraId="54EE3593" w14:textId="5196BF0E" w:rsidR="000209F7" w:rsidRDefault="000209F7" w:rsidP="000209F7">
      <w:pPr>
        <w:pStyle w:val="a3"/>
        <w:numPr>
          <w:ilvl w:val="1"/>
          <w:numId w:val="1"/>
        </w:numPr>
        <w:ind w:firstLineChars="0"/>
      </w:pPr>
      <w:r>
        <w:t>a full-scale, working prototype of a new sports car</w:t>
      </w:r>
    </w:p>
    <w:p w14:paraId="1F2C6CD1" w14:textId="4DDF6A82" w:rsidR="00446570" w:rsidRDefault="00446570" w:rsidP="00446570">
      <w:pPr>
        <w:ind w:left="360"/>
        <w:rPr>
          <w:color w:val="FF0000"/>
        </w:rPr>
      </w:pPr>
      <w:r w:rsidRPr="00446570">
        <w:rPr>
          <w:rFonts w:hint="eastAsia"/>
          <w:color w:val="FF0000"/>
        </w:rPr>
        <w:t xml:space="preserve">a) </w:t>
      </w:r>
      <w:r w:rsidRPr="00446570">
        <w:rPr>
          <w:color w:val="FF0000"/>
        </w:rPr>
        <w:t>b) c) are models and d) is not.</w:t>
      </w:r>
      <w:r>
        <w:rPr>
          <w:color w:val="FF0000"/>
        </w:rPr>
        <w:t xml:space="preserve"> Because model is an abstraction of a system.</w:t>
      </w:r>
    </w:p>
    <w:p w14:paraId="7CF8E3A5" w14:textId="77777777" w:rsidR="00446570" w:rsidRPr="00446570" w:rsidRDefault="00446570" w:rsidP="00446570">
      <w:pPr>
        <w:ind w:left="360"/>
        <w:rPr>
          <w:rFonts w:hint="eastAsia"/>
          <w:color w:val="FF0000"/>
        </w:rPr>
      </w:pPr>
    </w:p>
    <w:p w14:paraId="303B9F7E" w14:textId="74D31E58" w:rsidR="00A67902" w:rsidRDefault="00A67902" w:rsidP="00A67902">
      <w:pPr>
        <w:pStyle w:val="a3"/>
        <w:numPr>
          <w:ilvl w:val="0"/>
          <w:numId w:val="1"/>
        </w:numPr>
        <w:ind w:firstLineChars="0"/>
      </w:pPr>
      <w:r>
        <w:t>(2019, 2018</w:t>
      </w:r>
      <w:r w:rsidR="002A1F3B">
        <w:t>, 2015</w:t>
      </w:r>
      <w:r w:rsidR="001671FE">
        <w:t>, 2013</w:t>
      </w:r>
      <w:r>
        <w:t xml:space="preserve">) </w:t>
      </w:r>
      <w:r>
        <w:t xml:space="preserve">Consider the object model in Figure 1. Given your knowledge of the Gregorian calendar, modify the model such that a developer unfamiliar with the </w:t>
      </w:r>
      <w:r>
        <w:lastRenderedPageBreak/>
        <w:t xml:space="preserve">Gregorian calendar could </w:t>
      </w:r>
      <w:proofErr w:type="spellStart"/>
      <w:r>
        <w:t>deduce</w:t>
      </w:r>
      <w:proofErr w:type="spellEnd"/>
      <w:r>
        <w:t xml:space="preserve"> the number of days in each month, the number of weeks in each month, the number of months in a year and the number of days in a week? Identify additional classes and associations if necessary.</w:t>
      </w:r>
      <w:r w:rsidRPr="00A67902">
        <w:rPr>
          <w:noProof/>
        </w:rPr>
        <w:t xml:space="preserve"> </w:t>
      </w:r>
      <w:r w:rsidR="001671FE">
        <w:rPr>
          <w:noProof/>
        </w:rPr>
        <w:t>(</w:t>
      </w:r>
      <w:r w:rsidR="001671FE">
        <w:rPr>
          <w:rFonts w:hint="eastAsia"/>
          <w:noProof/>
        </w:rPr>
        <w:t>答案在2</w:t>
      </w:r>
      <w:r w:rsidR="001671FE">
        <w:rPr>
          <w:noProof/>
        </w:rPr>
        <w:t>013</w:t>
      </w:r>
      <w:r w:rsidR="001671FE">
        <w:rPr>
          <w:rFonts w:hint="eastAsia"/>
          <w:noProof/>
        </w:rPr>
        <w:t>)</w:t>
      </w:r>
    </w:p>
    <w:p w14:paraId="66C62B69" w14:textId="5029458A" w:rsidR="00A67902" w:rsidRDefault="00A67902" w:rsidP="00A67902">
      <w:pPr>
        <w:ind w:firstLine="360"/>
      </w:pPr>
      <w:r w:rsidRPr="00A67902">
        <w:drawing>
          <wp:inline distT="0" distB="0" distL="0" distR="0" wp14:anchorId="0139073F" wp14:editId="2BB60BFA">
            <wp:extent cx="790042" cy="1514886"/>
            <wp:effectExtent l="0" t="0" r="0" b="952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5"/>
                    <a:stretch>
                      <a:fillRect/>
                    </a:stretch>
                  </pic:blipFill>
                  <pic:spPr>
                    <a:xfrm>
                      <a:off x="0" y="0"/>
                      <a:ext cx="797259" cy="1528725"/>
                    </a:xfrm>
                    <a:prstGeom prst="rect">
                      <a:avLst/>
                    </a:prstGeom>
                  </pic:spPr>
                </pic:pic>
              </a:graphicData>
            </a:graphic>
          </wp:inline>
        </w:drawing>
      </w:r>
      <w:r w:rsidR="00446570" w:rsidRPr="00446570">
        <w:drawing>
          <wp:inline distT="0" distB="0" distL="0" distR="0" wp14:anchorId="48CB25B7" wp14:editId="6448992D">
            <wp:extent cx="2494483" cy="3143049"/>
            <wp:effectExtent l="0" t="0" r="1270" b="635"/>
            <wp:docPr id="3"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示意图&#10;&#10;描述已自动生成"/>
                    <pic:cNvPicPr/>
                  </pic:nvPicPr>
                  <pic:blipFill>
                    <a:blip r:embed="rId6"/>
                    <a:stretch>
                      <a:fillRect/>
                    </a:stretch>
                  </pic:blipFill>
                  <pic:spPr>
                    <a:xfrm>
                      <a:off x="0" y="0"/>
                      <a:ext cx="2519011" cy="3173954"/>
                    </a:xfrm>
                    <a:prstGeom prst="rect">
                      <a:avLst/>
                    </a:prstGeom>
                  </pic:spPr>
                </pic:pic>
              </a:graphicData>
            </a:graphic>
          </wp:inline>
        </w:drawing>
      </w:r>
    </w:p>
    <w:p w14:paraId="5A5D9214" w14:textId="77777777" w:rsidR="00446570" w:rsidRDefault="00446570" w:rsidP="00A67902">
      <w:pPr>
        <w:ind w:firstLine="360"/>
        <w:rPr>
          <w:rFonts w:hint="eastAsia"/>
        </w:rPr>
      </w:pPr>
    </w:p>
    <w:p w14:paraId="1B6F3111" w14:textId="09B06BFC" w:rsidR="009D2743" w:rsidRDefault="002A1F3B" w:rsidP="002A1F3B">
      <w:pPr>
        <w:pStyle w:val="a3"/>
        <w:numPr>
          <w:ilvl w:val="0"/>
          <w:numId w:val="1"/>
        </w:numPr>
        <w:ind w:firstLineChars="0"/>
      </w:pPr>
      <w:r>
        <w:rPr>
          <w:rFonts w:hint="eastAsia"/>
        </w:rPr>
        <w:t>(</w:t>
      </w:r>
      <w:r>
        <w:t>2017</w:t>
      </w:r>
      <w:r w:rsidR="00A90314">
        <w:t>, 2014</w:t>
      </w:r>
      <w:r>
        <w:t xml:space="preserve">) </w:t>
      </w:r>
      <w:r>
        <w:t>What is difference between the problem domain and the solution domain?</w:t>
      </w:r>
    </w:p>
    <w:p w14:paraId="502B5B7E" w14:textId="0B454C54" w:rsidR="0051211C" w:rsidRPr="0051211C" w:rsidRDefault="0051211C" w:rsidP="0051211C">
      <w:pPr>
        <w:pStyle w:val="a3"/>
        <w:ind w:left="360" w:firstLineChars="0" w:firstLine="0"/>
        <w:rPr>
          <w:color w:val="FF0000"/>
        </w:rPr>
      </w:pPr>
      <w:r w:rsidRPr="0051211C">
        <w:rPr>
          <w:rFonts w:hint="eastAsia"/>
          <w:color w:val="FF0000"/>
        </w:rPr>
        <w:t>P</w:t>
      </w:r>
      <w:r w:rsidRPr="0051211C">
        <w:rPr>
          <w:color w:val="FF0000"/>
        </w:rPr>
        <w:t xml:space="preserve">roblem domain: </w:t>
      </w:r>
      <w:r w:rsidRPr="0051211C">
        <w:rPr>
          <w:color w:val="FF0000"/>
        </w:rPr>
        <w:t>Represents all aspects of the user’s problem. This includes the physical environment in which the system will run, the users, and their work processes. The application domain is represented by the analysis model during requirements and analysis activities. The application domain is also called the problem domain. Contrast with solution domain.</w:t>
      </w:r>
    </w:p>
    <w:p w14:paraId="7C8DE4DD" w14:textId="39F433EA" w:rsidR="0051211C" w:rsidRPr="0051211C" w:rsidRDefault="0051211C" w:rsidP="0051211C">
      <w:pPr>
        <w:pStyle w:val="a3"/>
        <w:ind w:left="360" w:firstLineChars="0" w:firstLine="0"/>
        <w:rPr>
          <w:color w:val="FF0000"/>
        </w:rPr>
      </w:pPr>
      <w:r w:rsidRPr="0051211C">
        <w:rPr>
          <w:color w:val="FF0000"/>
        </w:rPr>
        <w:t xml:space="preserve">Solution domain: </w:t>
      </w:r>
      <w:r w:rsidRPr="0051211C">
        <w:rPr>
          <w:color w:val="FF0000"/>
        </w:rPr>
        <w:t>The space of all possible systems. The solution domain is the focus of the system design, object design, and implementation activities. Contrast with application domain.</w:t>
      </w:r>
    </w:p>
    <w:p w14:paraId="5D3D146C" w14:textId="77777777" w:rsidR="0051211C" w:rsidRDefault="0051211C" w:rsidP="0051211C">
      <w:pPr>
        <w:pStyle w:val="a3"/>
        <w:ind w:left="360" w:firstLineChars="0" w:firstLine="0"/>
      </w:pPr>
    </w:p>
    <w:p w14:paraId="6B0DB25B" w14:textId="44B47EBF" w:rsidR="00A90314" w:rsidRDefault="00A90314" w:rsidP="002A1F3B">
      <w:pPr>
        <w:pStyle w:val="a3"/>
        <w:numPr>
          <w:ilvl w:val="0"/>
          <w:numId w:val="1"/>
        </w:numPr>
        <w:ind w:firstLineChars="0"/>
      </w:pPr>
      <w:r w:rsidRPr="003B7125">
        <w:rPr>
          <w:highlight w:val="yellow"/>
        </w:rPr>
        <w:t>(2014)</w:t>
      </w:r>
      <w:r>
        <w:t xml:space="preserve"> </w:t>
      </w:r>
      <w:r>
        <w:t xml:space="preserve">In the following description, explain when the term “account” is used as an application domain concept and when as a solution domain concept: </w:t>
      </w:r>
    </w:p>
    <w:p w14:paraId="6C6E6F21" w14:textId="62C8BA90" w:rsidR="00A90314" w:rsidRDefault="00A90314" w:rsidP="00A90314">
      <w:pPr>
        <w:pStyle w:val="a3"/>
        <w:ind w:left="360" w:firstLineChars="0" w:firstLine="0"/>
      </w:pPr>
      <w:r>
        <w:t xml:space="preserve">“Assume you are developing an online system for managing bank </w:t>
      </w:r>
      <w:r w:rsidRPr="003B7125">
        <w:rPr>
          <w:highlight w:val="yellow"/>
        </w:rPr>
        <w:t>account</w:t>
      </w:r>
      <w:r>
        <w:t xml:space="preserve">s for mobile customers. A major design issue is how to provide access to the </w:t>
      </w:r>
      <w:r w:rsidRPr="003B7125">
        <w:rPr>
          <w:highlight w:val="yellow"/>
        </w:rPr>
        <w:t>account</w:t>
      </w:r>
      <w:r>
        <w:t xml:space="preserve">s when the customer cannot establish an online connection. One proposal is that </w:t>
      </w:r>
      <w:r w:rsidRPr="003B7125">
        <w:rPr>
          <w:highlight w:val="yellow"/>
        </w:rPr>
        <w:t>account</w:t>
      </w:r>
      <w:r>
        <w:t xml:space="preserve">s are made available on the mobile computer, even if the server is not up. In this case, the </w:t>
      </w:r>
      <w:r w:rsidRPr="003B7125">
        <w:rPr>
          <w:highlight w:val="yellow"/>
        </w:rPr>
        <w:t>account</w:t>
      </w:r>
      <w:r>
        <w:t>s show the amounts from the last connected session.”</w:t>
      </w:r>
    </w:p>
    <w:p w14:paraId="49AA14D5" w14:textId="7080087E" w:rsidR="003B7125" w:rsidRPr="003B7125" w:rsidRDefault="003B7125" w:rsidP="00A90314">
      <w:pPr>
        <w:pStyle w:val="a3"/>
        <w:ind w:left="360" w:firstLineChars="0" w:firstLine="0"/>
        <w:rPr>
          <w:color w:val="FF0000"/>
        </w:rPr>
      </w:pPr>
      <w:r w:rsidRPr="003B7125">
        <w:rPr>
          <w:color w:val="FF0000"/>
        </w:rPr>
        <w:t>The first two are application domain and the last two are solution domain. Since the first two accounts are the real accounts in the bank. The rest two are described by proposal, which are possible systems.</w:t>
      </w:r>
    </w:p>
    <w:p w14:paraId="7AD2C660" w14:textId="77777777" w:rsidR="003B7125" w:rsidRDefault="003B7125" w:rsidP="00A90314">
      <w:pPr>
        <w:pStyle w:val="a3"/>
        <w:ind w:left="360" w:firstLineChars="0" w:firstLine="0"/>
        <w:rPr>
          <w:rFonts w:hint="eastAsia"/>
        </w:rPr>
      </w:pPr>
    </w:p>
    <w:p w14:paraId="53E6EC3B" w14:textId="6878707F" w:rsidR="001671FE" w:rsidRDefault="001671FE" w:rsidP="001671FE">
      <w:pPr>
        <w:pStyle w:val="a3"/>
        <w:numPr>
          <w:ilvl w:val="0"/>
          <w:numId w:val="1"/>
        </w:numPr>
        <w:ind w:firstLineChars="0"/>
      </w:pPr>
      <w:r>
        <w:rPr>
          <w:rFonts w:hint="eastAsia"/>
        </w:rPr>
        <w:t>(</w:t>
      </w:r>
      <w:r>
        <w:t>2012</w:t>
      </w:r>
      <w:r w:rsidR="004F5F02">
        <w:t>, 2009</w:t>
      </w:r>
      <w:r>
        <w:t xml:space="preserve">) </w:t>
      </w:r>
      <w:r>
        <w:t xml:space="preserve">Briefly explain difference between functional and </w:t>
      </w:r>
      <w:proofErr w:type="gramStart"/>
      <w:r>
        <w:t>object oriented</w:t>
      </w:r>
      <w:proofErr w:type="gramEnd"/>
      <w:r>
        <w:t xml:space="preserve"> decompositions. What are pros and cons for each of them?</w:t>
      </w:r>
    </w:p>
    <w:p w14:paraId="6F80A5D4" w14:textId="0D891B6B" w:rsidR="0051211C" w:rsidRPr="0051211C" w:rsidRDefault="0051211C" w:rsidP="0051211C">
      <w:pPr>
        <w:ind w:left="360"/>
        <w:rPr>
          <w:color w:val="FF0000"/>
        </w:rPr>
      </w:pPr>
      <w:r w:rsidRPr="0051211C">
        <w:rPr>
          <w:rFonts w:hint="eastAsia"/>
          <w:color w:val="FF0000"/>
        </w:rPr>
        <w:t>见1</w:t>
      </w:r>
    </w:p>
    <w:p w14:paraId="5FED9B3B" w14:textId="77777777" w:rsidR="0051211C" w:rsidRDefault="0051211C" w:rsidP="0051211C">
      <w:pPr>
        <w:ind w:left="360"/>
        <w:rPr>
          <w:rFonts w:hint="eastAsia"/>
        </w:rPr>
      </w:pPr>
    </w:p>
    <w:p w14:paraId="32CA8AC0" w14:textId="10A5D144" w:rsidR="002E524D" w:rsidRDefault="002E524D" w:rsidP="001671FE">
      <w:pPr>
        <w:pStyle w:val="a3"/>
        <w:numPr>
          <w:ilvl w:val="0"/>
          <w:numId w:val="1"/>
        </w:numPr>
        <w:ind w:firstLineChars="0"/>
      </w:pPr>
      <w:r>
        <w:rPr>
          <w:rFonts w:hint="eastAsia"/>
        </w:rPr>
        <w:t>(</w:t>
      </w:r>
      <w:r>
        <w:t xml:space="preserve">2010) </w:t>
      </w:r>
      <w:r>
        <w:t>What are characteristics of software that make it different from other products? Briefly explain.</w:t>
      </w:r>
    </w:p>
    <w:p w14:paraId="4459D227" w14:textId="2902379E" w:rsidR="002C54E5" w:rsidRPr="002C54E5" w:rsidRDefault="002C54E5" w:rsidP="002C54E5">
      <w:pPr>
        <w:pStyle w:val="a3"/>
        <w:numPr>
          <w:ilvl w:val="1"/>
          <w:numId w:val="1"/>
        </w:numPr>
        <w:ind w:firstLineChars="0"/>
        <w:rPr>
          <w:color w:val="FF0000"/>
        </w:rPr>
      </w:pPr>
      <w:r w:rsidRPr="002C54E5">
        <w:rPr>
          <w:color w:val="FF0000"/>
        </w:rPr>
        <w:t>computer programs</w:t>
      </w:r>
    </w:p>
    <w:p w14:paraId="551C7A98" w14:textId="780D9568" w:rsidR="002C54E5" w:rsidRPr="002C54E5" w:rsidRDefault="002C54E5" w:rsidP="002C54E5">
      <w:pPr>
        <w:pStyle w:val="a3"/>
        <w:numPr>
          <w:ilvl w:val="1"/>
          <w:numId w:val="1"/>
        </w:numPr>
        <w:ind w:firstLineChars="0"/>
        <w:rPr>
          <w:color w:val="FF0000"/>
        </w:rPr>
      </w:pPr>
      <w:r w:rsidRPr="002C54E5">
        <w:rPr>
          <w:color w:val="FF0000"/>
        </w:rPr>
        <w:t>associated documentation</w:t>
      </w:r>
    </w:p>
    <w:p w14:paraId="3C29ABF8" w14:textId="21933BDF" w:rsidR="002C54E5" w:rsidRPr="002C54E5" w:rsidRDefault="002C54E5" w:rsidP="002C54E5">
      <w:pPr>
        <w:pStyle w:val="a3"/>
        <w:numPr>
          <w:ilvl w:val="1"/>
          <w:numId w:val="1"/>
        </w:numPr>
        <w:ind w:firstLineChars="0"/>
        <w:rPr>
          <w:color w:val="FF0000"/>
        </w:rPr>
      </w:pPr>
      <w:r w:rsidRPr="002C54E5">
        <w:rPr>
          <w:color w:val="FF0000"/>
        </w:rPr>
        <w:t>associated data that is needed to make the programs operatable</w:t>
      </w:r>
    </w:p>
    <w:p w14:paraId="286C90C9" w14:textId="786A0757" w:rsidR="002C54E5" w:rsidRPr="002C54E5" w:rsidRDefault="002C54E5" w:rsidP="002C54E5">
      <w:pPr>
        <w:pStyle w:val="a3"/>
        <w:numPr>
          <w:ilvl w:val="1"/>
          <w:numId w:val="1"/>
        </w:numPr>
        <w:ind w:firstLineChars="0"/>
        <w:rPr>
          <w:color w:val="FF0000"/>
        </w:rPr>
      </w:pPr>
      <w:r w:rsidRPr="002C54E5">
        <w:rPr>
          <w:color w:val="FF0000"/>
        </w:rPr>
        <w:t>intangible – it is difficult to understand development efforts</w:t>
      </w:r>
    </w:p>
    <w:p w14:paraId="16A89F00" w14:textId="74FFC408" w:rsidR="002C54E5" w:rsidRPr="002C54E5" w:rsidRDefault="002C54E5" w:rsidP="002C54E5">
      <w:pPr>
        <w:pStyle w:val="a3"/>
        <w:numPr>
          <w:ilvl w:val="1"/>
          <w:numId w:val="1"/>
        </w:numPr>
        <w:ind w:firstLineChars="0"/>
        <w:rPr>
          <w:color w:val="FF0000"/>
        </w:rPr>
      </w:pPr>
      <w:r w:rsidRPr="002C54E5">
        <w:rPr>
          <w:color w:val="FF0000"/>
        </w:rPr>
        <w:t>untrained people can hack something together</w:t>
      </w:r>
    </w:p>
    <w:p w14:paraId="13106C35" w14:textId="53A07A05" w:rsidR="002C54E5" w:rsidRPr="002C54E5" w:rsidRDefault="002C54E5" w:rsidP="002C54E5">
      <w:pPr>
        <w:pStyle w:val="a3"/>
        <w:numPr>
          <w:ilvl w:val="1"/>
          <w:numId w:val="1"/>
        </w:numPr>
        <w:ind w:firstLineChars="0"/>
        <w:rPr>
          <w:color w:val="FF0000"/>
        </w:rPr>
      </w:pPr>
      <w:r w:rsidRPr="002C54E5">
        <w:rPr>
          <w:color w:val="FF0000"/>
        </w:rPr>
        <w:t>easily reproducible – cost is not in manufacturing but in development</w:t>
      </w:r>
    </w:p>
    <w:p w14:paraId="4E7603EE" w14:textId="60048F93" w:rsidR="002C54E5" w:rsidRPr="002C54E5" w:rsidRDefault="002C54E5" w:rsidP="002C54E5">
      <w:pPr>
        <w:pStyle w:val="a3"/>
        <w:numPr>
          <w:ilvl w:val="1"/>
          <w:numId w:val="1"/>
        </w:numPr>
        <w:ind w:firstLineChars="0"/>
        <w:rPr>
          <w:color w:val="FF0000"/>
        </w:rPr>
      </w:pPr>
      <w:r w:rsidRPr="002C54E5">
        <w:rPr>
          <w:color w:val="FF0000"/>
        </w:rPr>
        <w:t>labor-intensive – hard to automate</w:t>
      </w:r>
    </w:p>
    <w:p w14:paraId="2A04EFBE" w14:textId="2D7C9FA0" w:rsidR="002C54E5" w:rsidRPr="002C54E5" w:rsidRDefault="002C54E5" w:rsidP="002C54E5">
      <w:pPr>
        <w:pStyle w:val="a3"/>
        <w:numPr>
          <w:ilvl w:val="1"/>
          <w:numId w:val="1"/>
        </w:numPr>
        <w:ind w:firstLineChars="0"/>
        <w:rPr>
          <w:color w:val="FF0000"/>
        </w:rPr>
      </w:pPr>
      <w:r w:rsidRPr="002C54E5">
        <w:rPr>
          <w:color w:val="FF0000"/>
        </w:rPr>
        <w:t>easy to modify</w:t>
      </w:r>
    </w:p>
    <w:p w14:paraId="2104982A" w14:textId="1304E507" w:rsidR="002C54E5" w:rsidRPr="002C54E5" w:rsidRDefault="002C54E5" w:rsidP="002C54E5">
      <w:pPr>
        <w:pStyle w:val="a3"/>
        <w:numPr>
          <w:ilvl w:val="1"/>
          <w:numId w:val="1"/>
        </w:numPr>
        <w:ind w:firstLineChars="0"/>
        <w:rPr>
          <w:color w:val="FF0000"/>
        </w:rPr>
      </w:pPr>
      <w:r w:rsidRPr="002C54E5">
        <w:rPr>
          <w:color w:val="FF0000"/>
        </w:rPr>
        <w:t>a logical rather than physical product – it doesn</w:t>
      </w:r>
      <w:r w:rsidRPr="002C54E5">
        <w:rPr>
          <w:color w:val="FF0000"/>
        </w:rPr>
        <w:t>’</w:t>
      </w:r>
      <w:r w:rsidRPr="002C54E5">
        <w:rPr>
          <w:color w:val="FF0000"/>
        </w:rPr>
        <w:t>t wear out with use</w:t>
      </w:r>
    </w:p>
    <w:p w14:paraId="79987AE2" w14:textId="77777777" w:rsidR="002C54E5" w:rsidRDefault="002C54E5" w:rsidP="002C54E5">
      <w:pPr>
        <w:rPr>
          <w:rFonts w:hint="eastAsia"/>
        </w:rPr>
      </w:pPr>
    </w:p>
    <w:p w14:paraId="49C62059" w14:textId="58B173FA" w:rsidR="004F5F02" w:rsidRDefault="004F5F02" w:rsidP="001671FE">
      <w:pPr>
        <w:pStyle w:val="a3"/>
        <w:numPr>
          <w:ilvl w:val="0"/>
          <w:numId w:val="1"/>
        </w:numPr>
        <w:ind w:firstLineChars="0"/>
      </w:pPr>
      <w:r>
        <w:rPr>
          <w:rFonts w:hint="eastAsia"/>
        </w:rPr>
        <w:t>(</w:t>
      </w:r>
      <w:r>
        <w:t xml:space="preserve">2008) </w:t>
      </w:r>
      <w:r>
        <w:t>A passenger aircraft is composed of several millions of individual parts and requires thousands of persons to assemble. A four-lane highway bridge is another example of complexity. The first version of Word for Windows, a word processor released by Microsoft in November 1989, required 55 person-years, resulted into 249,000 lines of source code, and was delivered 4 years late. Aircraft and highway bridges are usually delivered on time and below budget, whereas software is often not. Discuss what are, in your opinion, the differences between developing an aircraft, a bridge, and a word processor, which would cause this situation.</w:t>
      </w:r>
    </w:p>
    <w:p w14:paraId="2ABB2CA4" w14:textId="4485041F" w:rsidR="002C54E5" w:rsidRPr="00122B22" w:rsidRDefault="00122B22" w:rsidP="002C54E5">
      <w:pPr>
        <w:pStyle w:val="a3"/>
        <w:ind w:left="360" w:firstLineChars="0" w:firstLine="0"/>
        <w:rPr>
          <w:color w:val="FF0000"/>
        </w:rPr>
      </w:pPr>
      <w:r w:rsidRPr="00122B22">
        <w:rPr>
          <w:rFonts w:hint="eastAsia"/>
          <w:color w:val="FF0000"/>
        </w:rPr>
        <w:t>见9</w:t>
      </w:r>
    </w:p>
    <w:p w14:paraId="3DFBEA69" w14:textId="77777777" w:rsidR="00122B22" w:rsidRDefault="00122B22" w:rsidP="002C54E5">
      <w:pPr>
        <w:pStyle w:val="a3"/>
        <w:ind w:left="360" w:firstLineChars="0" w:firstLine="0"/>
        <w:rPr>
          <w:rFonts w:hint="eastAsia"/>
        </w:rPr>
      </w:pPr>
    </w:p>
    <w:p w14:paraId="34BC327C" w14:textId="6B1EBD83" w:rsidR="003345CB" w:rsidRDefault="003345CB" w:rsidP="001671FE">
      <w:pPr>
        <w:pStyle w:val="a3"/>
        <w:numPr>
          <w:ilvl w:val="0"/>
          <w:numId w:val="1"/>
        </w:numPr>
        <w:ind w:firstLineChars="0"/>
      </w:pPr>
      <w:r>
        <w:rPr>
          <w:rFonts w:hint="eastAsia"/>
        </w:rPr>
        <w:t>(</w:t>
      </w:r>
      <w:r>
        <w:t xml:space="preserve">2006) </w:t>
      </w:r>
      <w:r>
        <w:t xml:space="preserve">Explain differences between a scientist, </w:t>
      </w:r>
      <w:proofErr w:type="gramStart"/>
      <w:r>
        <w:t>engineer</w:t>
      </w:r>
      <w:proofErr w:type="gramEnd"/>
      <w:r>
        <w:t xml:space="preserve"> and software engineer.</w:t>
      </w:r>
    </w:p>
    <w:p w14:paraId="15593930" w14:textId="6A9A23AD" w:rsidR="003B7125" w:rsidRPr="003B7125" w:rsidRDefault="003B7125" w:rsidP="003B7125">
      <w:pPr>
        <w:pStyle w:val="a3"/>
        <w:numPr>
          <w:ilvl w:val="1"/>
          <w:numId w:val="1"/>
        </w:numPr>
        <w:ind w:firstLineChars="0"/>
        <w:rPr>
          <w:color w:val="FF0000"/>
        </w:rPr>
      </w:pPr>
      <w:r w:rsidRPr="003B7125">
        <w:rPr>
          <w:color w:val="FF0000"/>
        </w:rPr>
        <w:t>(Computer) scientist</w:t>
      </w:r>
    </w:p>
    <w:p w14:paraId="36578DF2" w14:textId="160C1A52" w:rsidR="003B7125" w:rsidRPr="003B7125" w:rsidRDefault="003B7125" w:rsidP="003B7125">
      <w:pPr>
        <w:pStyle w:val="a3"/>
        <w:numPr>
          <w:ilvl w:val="2"/>
          <w:numId w:val="1"/>
        </w:numPr>
        <w:ind w:firstLineChars="0"/>
        <w:rPr>
          <w:color w:val="FF0000"/>
        </w:rPr>
      </w:pPr>
      <w:r w:rsidRPr="003B7125">
        <w:rPr>
          <w:color w:val="FF0000"/>
        </w:rPr>
        <w:t>concerns general theories and methods that underlie computer and software systems</w:t>
      </w:r>
    </w:p>
    <w:p w14:paraId="695A66B9" w14:textId="00A76335" w:rsidR="003B7125" w:rsidRPr="003B7125" w:rsidRDefault="003B7125" w:rsidP="003B7125">
      <w:pPr>
        <w:pStyle w:val="a3"/>
        <w:numPr>
          <w:ilvl w:val="2"/>
          <w:numId w:val="1"/>
        </w:numPr>
        <w:ind w:firstLineChars="0"/>
        <w:rPr>
          <w:color w:val="FF0000"/>
        </w:rPr>
      </w:pPr>
      <w:r w:rsidRPr="003B7125">
        <w:rPr>
          <w:color w:val="FF0000"/>
        </w:rPr>
        <w:t>Has (almost) no time constraints</w:t>
      </w:r>
    </w:p>
    <w:p w14:paraId="30958C25" w14:textId="6E9A6326" w:rsidR="003B7125" w:rsidRPr="003B7125" w:rsidRDefault="003B7125" w:rsidP="003B7125">
      <w:pPr>
        <w:pStyle w:val="a3"/>
        <w:numPr>
          <w:ilvl w:val="1"/>
          <w:numId w:val="1"/>
        </w:numPr>
        <w:ind w:firstLineChars="0"/>
        <w:rPr>
          <w:color w:val="FF0000"/>
        </w:rPr>
      </w:pPr>
      <w:r w:rsidRPr="003B7125">
        <w:rPr>
          <w:color w:val="FF0000"/>
        </w:rPr>
        <w:t>Engineer</w:t>
      </w:r>
    </w:p>
    <w:p w14:paraId="33DA9407" w14:textId="26EB0363" w:rsidR="003B7125" w:rsidRPr="003B7125" w:rsidRDefault="003B7125" w:rsidP="003B7125">
      <w:pPr>
        <w:pStyle w:val="a3"/>
        <w:numPr>
          <w:ilvl w:val="2"/>
          <w:numId w:val="1"/>
        </w:numPr>
        <w:ind w:firstLineChars="0"/>
        <w:rPr>
          <w:color w:val="FF0000"/>
        </w:rPr>
      </w:pPr>
      <w:r w:rsidRPr="003B7125">
        <w:rPr>
          <w:color w:val="FF0000"/>
        </w:rPr>
        <w:t>works in application specific domain</w:t>
      </w:r>
    </w:p>
    <w:p w14:paraId="20EDC289" w14:textId="66417180" w:rsidR="003B7125" w:rsidRPr="003B7125" w:rsidRDefault="003B7125" w:rsidP="003B7125">
      <w:pPr>
        <w:pStyle w:val="a3"/>
        <w:numPr>
          <w:ilvl w:val="2"/>
          <w:numId w:val="1"/>
        </w:numPr>
        <w:ind w:firstLineChars="0"/>
        <w:rPr>
          <w:color w:val="FF0000"/>
        </w:rPr>
      </w:pPr>
      <w:r w:rsidRPr="003B7125">
        <w:rPr>
          <w:color w:val="FF0000"/>
        </w:rPr>
        <w:t>has time constraints</w:t>
      </w:r>
    </w:p>
    <w:p w14:paraId="77AC3029" w14:textId="696DF3C2" w:rsidR="003B7125" w:rsidRPr="003B7125" w:rsidRDefault="003B7125" w:rsidP="003B7125">
      <w:pPr>
        <w:pStyle w:val="a3"/>
        <w:numPr>
          <w:ilvl w:val="1"/>
          <w:numId w:val="1"/>
        </w:numPr>
        <w:ind w:firstLineChars="0"/>
        <w:rPr>
          <w:color w:val="FF0000"/>
        </w:rPr>
      </w:pPr>
      <w:r w:rsidRPr="003B7125">
        <w:rPr>
          <w:color w:val="FF0000"/>
        </w:rPr>
        <w:t>Software engineer</w:t>
      </w:r>
    </w:p>
    <w:p w14:paraId="3A2D5A5B" w14:textId="620FFEBC" w:rsidR="003B7125" w:rsidRPr="003B7125" w:rsidRDefault="003B7125" w:rsidP="003B7125">
      <w:pPr>
        <w:pStyle w:val="a3"/>
        <w:numPr>
          <w:ilvl w:val="2"/>
          <w:numId w:val="1"/>
        </w:numPr>
        <w:ind w:firstLineChars="0"/>
        <w:rPr>
          <w:color w:val="FF0000"/>
        </w:rPr>
      </w:pPr>
      <w:r w:rsidRPr="003B7125">
        <w:rPr>
          <w:color w:val="FF0000"/>
        </w:rPr>
        <w:t>works in multiple application domains</w:t>
      </w:r>
    </w:p>
    <w:p w14:paraId="1AAC6F6E" w14:textId="2358595D" w:rsidR="003B7125" w:rsidRPr="003B7125" w:rsidRDefault="003B7125" w:rsidP="003B7125">
      <w:pPr>
        <w:pStyle w:val="a3"/>
        <w:numPr>
          <w:ilvl w:val="2"/>
          <w:numId w:val="1"/>
        </w:numPr>
        <w:ind w:firstLineChars="0"/>
        <w:rPr>
          <w:color w:val="FF0000"/>
        </w:rPr>
      </w:pPr>
      <w:r w:rsidRPr="003B7125">
        <w:rPr>
          <w:color w:val="FF0000"/>
        </w:rPr>
        <w:t>has time constraints</w:t>
      </w:r>
    </w:p>
    <w:p w14:paraId="0F690035" w14:textId="334C7501" w:rsidR="003B7125" w:rsidRPr="003B7125" w:rsidRDefault="003B7125" w:rsidP="003B7125">
      <w:pPr>
        <w:pStyle w:val="a3"/>
        <w:numPr>
          <w:ilvl w:val="2"/>
          <w:numId w:val="1"/>
        </w:numPr>
        <w:ind w:firstLineChars="0"/>
        <w:rPr>
          <w:color w:val="FF0000"/>
        </w:rPr>
      </w:pPr>
      <w:r w:rsidRPr="003B7125">
        <w:rPr>
          <w:color w:val="FF0000"/>
        </w:rPr>
        <w:t>changes can occur in requirements and technology</w:t>
      </w:r>
    </w:p>
    <w:p w14:paraId="173169D4" w14:textId="77777777" w:rsidR="003B7125" w:rsidRDefault="003B7125" w:rsidP="003B7125">
      <w:pPr>
        <w:rPr>
          <w:rFonts w:hint="eastAsia"/>
        </w:rPr>
      </w:pPr>
    </w:p>
    <w:p w14:paraId="0C5E67FF" w14:textId="7B51A7AE" w:rsidR="003345CB" w:rsidRDefault="003345CB" w:rsidP="001671FE">
      <w:pPr>
        <w:pStyle w:val="a3"/>
        <w:numPr>
          <w:ilvl w:val="0"/>
          <w:numId w:val="1"/>
        </w:numPr>
        <w:ind w:firstLineChars="0"/>
        <w:rPr>
          <w:rFonts w:hint="eastAsia"/>
        </w:rPr>
      </w:pPr>
      <w:r w:rsidRPr="00122B22">
        <w:rPr>
          <w:rFonts w:hint="eastAsia"/>
          <w:highlight w:val="yellow"/>
        </w:rPr>
        <w:t>(</w:t>
      </w:r>
      <w:r w:rsidRPr="00122B22">
        <w:rPr>
          <w:highlight w:val="yellow"/>
        </w:rPr>
        <w:t>2005)</w:t>
      </w:r>
      <w:r>
        <w:t xml:space="preserve"> </w:t>
      </w:r>
      <w:r>
        <w:t>Explain dual role of software</w:t>
      </w:r>
    </w:p>
    <w:p w14:paraId="76BA7F5E" w14:textId="77777777" w:rsidR="00A7470E" w:rsidRDefault="00A7470E" w:rsidP="00A7470E">
      <w:pPr>
        <w:rPr>
          <w:rFonts w:hint="eastAsia"/>
        </w:rPr>
      </w:pPr>
    </w:p>
    <w:p w14:paraId="5D3233D6" w14:textId="1ED024E2" w:rsidR="00A7470E" w:rsidRPr="00A7470E" w:rsidRDefault="00A7470E">
      <w:pPr>
        <w:rPr>
          <w:b/>
          <w:bCs/>
          <w:sz w:val="24"/>
          <w:szCs w:val="28"/>
        </w:rPr>
      </w:pPr>
      <w:r w:rsidRPr="00A7470E">
        <w:rPr>
          <w:rFonts w:hint="eastAsia"/>
          <w:b/>
          <w:bCs/>
          <w:sz w:val="24"/>
          <w:szCs w:val="28"/>
        </w:rPr>
        <w:t>L</w:t>
      </w:r>
      <w:r w:rsidRPr="00A7470E">
        <w:rPr>
          <w:b/>
          <w:bCs/>
          <w:sz w:val="24"/>
          <w:szCs w:val="28"/>
        </w:rPr>
        <w:t>ife Cycle</w:t>
      </w:r>
    </w:p>
    <w:p w14:paraId="237E5F7A" w14:textId="61E218E4" w:rsidR="00A7470E" w:rsidRDefault="00A7470E" w:rsidP="00A7470E">
      <w:pPr>
        <w:pStyle w:val="a3"/>
        <w:numPr>
          <w:ilvl w:val="0"/>
          <w:numId w:val="2"/>
        </w:numPr>
        <w:ind w:firstLineChars="0"/>
      </w:pPr>
      <w:r>
        <w:rPr>
          <w:rFonts w:hint="eastAsia"/>
        </w:rPr>
        <w:t>(</w:t>
      </w:r>
      <w:r>
        <w:t>2020</w:t>
      </w:r>
      <w:r w:rsidR="002A1F3B">
        <w:t>, 2017</w:t>
      </w:r>
      <w:r w:rsidR="002E524D">
        <w:t>, 2012</w:t>
      </w:r>
      <w:r>
        <w:t xml:space="preserve">) </w:t>
      </w:r>
      <w:r>
        <w:t xml:space="preserve">Specify which of the following decisions were made during requirements or system design (explain your answer): </w:t>
      </w:r>
    </w:p>
    <w:p w14:paraId="36C26AFF" w14:textId="77777777" w:rsidR="00A7470E" w:rsidRDefault="00A7470E" w:rsidP="00A7470E">
      <w:pPr>
        <w:pStyle w:val="a3"/>
        <w:numPr>
          <w:ilvl w:val="1"/>
          <w:numId w:val="2"/>
        </w:numPr>
        <w:ind w:firstLineChars="0"/>
      </w:pPr>
      <w:r>
        <w:t xml:space="preserve"> “The ticket distributor is composed of a user interface subsystem, a subsystem for computing tariff, and a network subsystem managing communication with the </w:t>
      </w:r>
      <w:r>
        <w:lastRenderedPageBreak/>
        <w:t>central computer.”</w:t>
      </w:r>
    </w:p>
    <w:p w14:paraId="1B4A3F80" w14:textId="77777777" w:rsidR="00A7470E" w:rsidRDefault="00A7470E" w:rsidP="00A7470E">
      <w:pPr>
        <w:pStyle w:val="a3"/>
        <w:numPr>
          <w:ilvl w:val="1"/>
          <w:numId w:val="2"/>
        </w:numPr>
        <w:ind w:firstLineChars="0"/>
      </w:pPr>
      <w:r>
        <w:t>“The ticket distributor will use PowerPC processor chips.”</w:t>
      </w:r>
    </w:p>
    <w:p w14:paraId="3223BFBA" w14:textId="51CF1338" w:rsidR="00A7470E" w:rsidRDefault="00A7470E" w:rsidP="00A7470E">
      <w:pPr>
        <w:pStyle w:val="a3"/>
        <w:numPr>
          <w:ilvl w:val="1"/>
          <w:numId w:val="2"/>
        </w:numPr>
        <w:ind w:firstLineChars="0"/>
      </w:pPr>
      <w:r>
        <w:t>“The ticket distributor provides the traveler with an on-line help.</w:t>
      </w:r>
    </w:p>
    <w:p w14:paraId="10213153" w14:textId="47DB1F60" w:rsidR="00122B22" w:rsidRPr="00935F1F" w:rsidRDefault="00122B22" w:rsidP="00122B22">
      <w:pPr>
        <w:ind w:left="420"/>
        <w:rPr>
          <w:color w:val="FF0000"/>
        </w:rPr>
      </w:pPr>
      <w:proofErr w:type="spellStart"/>
      <w:r w:rsidRPr="00935F1F">
        <w:rPr>
          <w:rFonts w:hint="eastAsia"/>
          <w:color w:val="FF0000"/>
        </w:rPr>
        <w:t>a</w:t>
      </w:r>
      <w:proofErr w:type="spellEnd"/>
      <w:r w:rsidRPr="00935F1F">
        <w:rPr>
          <w:rFonts w:hint="eastAsia"/>
          <w:color w:val="FF0000"/>
        </w:rPr>
        <w:t>）</w:t>
      </w:r>
      <w:r w:rsidRPr="00935F1F">
        <w:rPr>
          <w:color w:val="FF0000"/>
        </w:rPr>
        <w:t>b) are system design while c) is requirements.</w:t>
      </w:r>
      <w:r w:rsidR="00935F1F" w:rsidRPr="00935F1F">
        <w:rPr>
          <w:color w:val="FF0000"/>
        </w:rPr>
        <w:t xml:space="preserve"> For requirements, it focuses on what is the problem while for system design, it focuses on what is the solution.</w:t>
      </w:r>
    </w:p>
    <w:p w14:paraId="3C4F937F" w14:textId="77777777" w:rsidR="00935F1F" w:rsidRDefault="00935F1F" w:rsidP="00122B22">
      <w:pPr>
        <w:ind w:left="420"/>
        <w:rPr>
          <w:rFonts w:hint="eastAsia"/>
        </w:rPr>
      </w:pPr>
    </w:p>
    <w:p w14:paraId="595AE62E" w14:textId="29DC4D84" w:rsidR="00A7470E" w:rsidRDefault="00627FDF" w:rsidP="00627FDF">
      <w:pPr>
        <w:pStyle w:val="a3"/>
        <w:numPr>
          <w:ilvl w:val="0"/>
          <w:numId w:val="2"/>
        </w:numPr>
        <w:ind w:firstLineChars="0"/>
      </w:pPr>
      <w:r>
        <w:rPr>
          <w:rFonts w:hint="eastAsia"/>
        </w:rPr>
        <w:t>(</w:t>
      </w:r>
      <w:r>
        <w:t>2020</w:t>
      </w:r>
      <w:r w:rsidR="002A1F3B">
        <w:t>, 2017</w:t>
      </w:r>
      <w:r>
        <w:t xml:space="preserve">) </w:t>
      </w:r>
      <w:r>
        <w:t xml:space="preserve">Explain inductive program synthesis. </w:t>
      </w:r>
      <w:r w:rsidRPr="00935F1F">
        <w:rPr>
          <w:highlight w:val="yellow"/>
        </w:rPr>
        <w:t>What is/are its advantage(s) and what is/are its drawback(s)?</w:t>
      </w:r>
    </w:p>
    <w:p w14:paraId="039694BA" w14:textId="68A04FAC" w:rsidR="00935F1F" w:rsidRPr="00935F1F" w:rsidRDefault="00935F1F" w:rsidP="00935F1F">
      <w:pPr>
        <w:pStyle w:val="a3"/>
        <w:ind w:left="360" w:firstLineChars="0" w:firstLine="0"/>
        <w:rPr>
          <w:color w:val="FF0000"/>
        </w:rPr>
      </w:pPr>
      <w:r w:rsidRPr="00935F1F">
        <w:rPr>
          <w:color w:val="FF0000"/>
        </w:rPr>
        <w:t>A</w:t>
      </w:r>
      <w:r w:rsidRPr="00935F1F">
        <w:rPr>
          <w:color w:val="FF0000"/>
        </w:rPr>
        <w:t xml:space="preserve"> program is built </w:t>
      </w:r>
      <w:proofErr w:type="gramStart"/>
      <w:r w:rsidRPr="00935F1F">
        <w:rPr>
          <w:color w:val="FF0000"/>
        </w:rPr>
        <w:t>on the basis of</w:t>
      </w:r>
      <w:proofErr w:type="gramEnd"/>
      <w:r w:rsidRPr="00935F1F">
        <w:rPr>
          <w:color w:val="FF0000"/>
        </w:rPr>
        <w:t xml:space="preserve"> input-output pairs or examples of computations</w:t>
      </w:r>
      <w:r w:rsidRPr="00935F1F">
        <w:rPr>
          <w:color w:val="FF0000"/>
        </w:rPr>
        <w:t>.</w:t>
      </w:r>
    </w:p>
    <w:p w14:paraId="691D78EF" w14:textId="77777777" w:rsidR="00935F1F" w:rsidRDefault="00935F1F" w:rsidP="00935F1F">
      <w:pPr>
        <w:pStyle w:val="a3"/>
        <w:ind w:left="360" w:firstLineChars="0" w:firstLine="0"/>
        <w:rPr>
          <w:rFonts w:hint="eastAsia"/>
        </w:rPr>
      </w:pPr>
    </w:p>
    <w:p w14:paraId="0C5FE528" w14:textId="7B9AC948" w:rsidR="00935F1F" w:rsidRDefault="00627FDF" w:rsidP="00A30C33">
      <w:pPr>
        <w:pStyle w:val="a3"/>
        <w:numPr>
          <w:ilvl w:val="0"/>
          <w:numId w:val="2"/>
        </w:numPr>
        <w:ind w:firstLineChars="0"/>
      </w:pPr>
      <w:r>
        <w:rPr>
          <w:rFonts w:hint="eastAsia"/>
        </w:rPr>
        <w:t>(</w:t>
      </w:r>
      <w:r>
        <w:t>2020</w:t>
      </w:r>
      <w:r w:rsidR="001671FE">
        <w:t>, 2012</w:t>
      </w:r>
      <w:r>
        <w:t xml:space="preserve">) </w:t>
      </w:r>
      <w:r>
        <w:t>Explain what is Model Driven Architecture?</w:t>
      </w:r>
    </w:p>
    <w:p w14:paraId="7C28C0D2" w14:textId="7D651594" w:rsidR="00A30C33" w:rsidRPr="00A30C33" w:rsidRDefault="00A30C33" w:rsidP="00A30C33">
      <w:pPr>
        <w:pStyle w:val="a3"/>
        <w:numPr>
          <w:ilvl w:val="1"/>
          <w:numId w:val="2"/>
        </w:numPr>
        <w:ind w:firstLineChars="0"/>
        <w:rPr>
          <w:color w:val="FF0000"/>
        </w:rPr>
      </w:pPr>
      <w:r w:rsidRPr="00A30C33">
        <w:rPr>
          <w:color w:val="FF0000"/>
        </w:rPr>
        <w:t>a software design approach for the development of software systems.</w:t>
      </w:r>
    </w:p>
    <w:p w14:paraId="29F9D32A" w14:textId="35740FB3" w:rsidR="00A30C33" w:rsidRPr="00A30C33" w:rsidRDefault="00A30C33" w:rsidP="00A30C33">
      <w:pPr>
        <w:pStyle w:val="a3"/>
        <w:numPr>
          <w:ilvl w:val="1"/>
          <w:numId w:val="2"/>
        </w:numPr>
        <w:ind w:firstLineChars="0"/>
        <w:rPr>
          <w:color w:val="FF0000"/>
        </w:rPr>
      </w:pPr>
      <w:r w:rsidRPr="00A30C33">
        <w:rPr>
          <w:color w:val="FF0000"/>
        </w:rPr>
        <w:t>provides a set of guidelines for the structuring of specifications, which are expressed as models.</w:t>
      </w:r>
    </w:p>
    <w:p w14:paraId="408B14B4" w14:textId="30895F2B" w:rsidR="00A30C33" w:rsidRPr="00A30C33" w:rsidRDefault="00A30C33" w:rsidP="00A30C33">
      <w:pPr>
        <w:pStyle w:val="a3"/>
        <w:numPr>
          <w:ilvl w:val="1"/>
          <w:numId w:val="2"/>
        </w:numPr>
        <w:ind w:firstLineChars="0"/>
        <w:rPr>
          <w:color w:val="FF0000"/>
        </w:rPr>
      </w:pPr>
      <w:r w:rsidRPr="00A30C33">
        <w:rPr>
          <w:color w:val="FF0000"/>
        </w:rPr>
        <w:t xml:space="preserve">a kind of domain </w:t>
      </w:r>
      <w:proofErr w:type="gramStart"/>
      <w:r w:rsidRPr="00A30C33">
        <w:rPr>
          <w:color w:val="FF0000"/>
        </w:rPr>
        <w:t>engineering, and</w:t>
      </w:r>
      <w:proofErr w:type="gramEnd"/>
      <w:r w:rsidRPr="00A30C33">
        <w:rPr>
          <w:color w:val="FF0000"/>
        </w:rPr>
        <w:t xml:space="preserve"> supports model-driven engineering of software systems.</w:t>
      </w:r>
    </w:p>
    <w:p w14:paraId="2114B13E" w14:textId="41468FC7" w:rsidR="00A30C33" w:rsidRPr="00A30C33" w:rsidRDefault="00A30C33" w:rsidP="00A30C33">
      <w:pPr>
        <w:pStyle w:val="a3"/>
        <w:numPr>
          <w:ilvl w:val="1"/>
          <w:numId w:val="2"/>
        </w:numPr>
        <w:ind w:firstLineChars="0"/>
        <w:rPr>
          <w:color w:val="FF0000"/>
        </w:rPr>
      </w:pPr>
      <w:r w:rsidRPr="00A30C33">
        <w:rPr>
          <w:color w:val="FF0000"/>
        </w:rPr>
        <w:t>launched by the Object Management Group (OMG) in 2001</w:t>
      </w:r>
    </w:p>
    <w:p w14:paraId="4B06AF51" w14:textId="711E69A5" w:rsidR="00A30C33" w:rsidRPr="00A30C33" w:rsidRDefault="00A30C33" w:rsidP="00A30C33">
      <w:pPr>
        <w:pStyle w:val="a3"/>
        <w:numPr>
          <w:ilvl w:val="1"/>
          <w:numId w:val="2"/>
        </w:numPr>
        <w:ind w:firstLineChars="0"/>
        <w:rPr>
          <w:color w:val="FF0000"/>
        </w:rPr>
      </w:pPr>
      <w:r w:rsidRPr="00A30C33">
        <w:rPr>
          <w:color w:val="FF0000"/>
        </w:rPr>
        <w:t>Models expressed in a well-defined notation are a cornerstone to understanding systems for enterprise-scale solutions.</w:t>
      </w:r>
    </w:p>
    <w:p w14:paraId="36C7CD16" w14:textId="29D3C128" w:rsidR="00A30C33" w:rsidRPr="00A30C33" w:rsidRDefault="00A30C33" w:rsidP="00A30C33">
      <w:pPr>
        <w:pStyle w:val="a3"/>
        <w:numPr>
          <w:ilvl w:val="1"/>
          <w:numId w:val="2"/>
        </w:numPr>
        <w:ind w:firstLineChars="0"/>
        <w:rPr>
          <w:color w:val="FF0000"/>
        </w:rPr>
      </w:pPr>
      <w:r w:rsidRPr="00A30C33">
        <w:rPr>
          <w:color w:val="FF0000"/>
        </w:rPr>
        <w:t>The building of systems can be organized around a set of models by imposing a series of transformations between models, organized into an architectural framework of layers and transformations.</w:t>
      </w:r>
    </w:p>
    <w:p w14:paraId="3BA5DEF8" w14:textId="52F8D79E" w:rsidR="00A30C33" w:rsidRPr="00A30C33" w:rsidRDefault="00A30C33" w:rsidP="00A30C33">
      <w:pPr>
        <w:pStyle w:val="a3"/>
        <w:numPr>
          <w:ilvl w:val="1"/>
          <w:numId w:val="2"/>
        </w:numPr>
        <w:ind w:firstLineChars="0"/>
        <w:rPr>
          <w:color w:val="FF0000"/>
        </w:rPr>
      </w:pPr>
      <w:r w:rsidRPr="00A30C33">
        <w:rPr>
          <w:color w:val="FF0000"/>
        </w:rPr>
        <w:t xml:space="preserve">A formal underpinning for describing models in a set of metamodels facilitates meaningful integration and transformation among </w:t>
      </w:r>
      <w:proofErr w:type="gramStart"/>
      <w:r w:rsidRPr="00A30C33">
        <w:rPr>
          <w:color w:val="FF0000"/>
        </w:rPr>
        <w:t>models, and</w:t>
      </w:r>
      <w:proofErr w:type="gramEnd"/>
      <w:r w:rsidRPr="00A30C33">
        <w:rPr>
          <w:color w:val="FF0000"/>
        </w:rPr>
        <w:t xml:space="preserve"> is the basis for automation through tools.</w:t>
      </w:r>
    </w:p>
    <w:p w14:paraId="2F74B9EB" w14:textId="0C28ECE8" w:rsidR="00A30C33" w:rsidRPr="00A30C33" w:rsidRDefault="00A30C33" w:rsidP="00A30C33">
      <w:pPr>
        <w:pStyle w:val="a3"/>
        <w:numPr>
          <w:ilvl w:val="1"/>
          <w:numId w:val="2"/>
        </w:numPr>
        <w:ind w:firstLineChars="0"/>
        <w:rPr>
          <w:color w:val="FF0000"/>
        </w:rPr>
      </w:pPr>
      <w:r w:rsidRPr="00A30C33">
        <w:rPr>
          <w:color w:val="FF0000"/>
        </w:rPr>
        <w:t>Acceptance and broad adoption of this model-based approach requires industry standards to provide openness to consumers, and foster competition among vendors.</w:t>
      </w:r>
    </w:p>
    <w:p w14:paraId="19152AB2" w14:textId="77777777" w:rsidR="00A30C33" w:rsidRDefault="00A30C33" w:rsidP="00A30C33">
      <w:pPr>
        <w:rPr>
          <w:rFonts w:hint="eastAsia"/>
        </w:rPr>
      </w:pPr>
    </w:p>
    <w:p w14:paraId="25C7EAF3" w14:textId="16344D65" w:rsidR="000209F7" w:rsidRDefault="000209F7" w:rsidP="00627FDF">
      <w:pPr>
        <w:pStyle w:val="a3"/>
        <w:numPr>
          <w:ilvl w:val="0"/>
          <w:numId w:val="2"/>
        </w:numPr>
        <w:ind w:firstLineChars="0"/>
      </w:pPr>
      <w:r>
        <w:rPr>
          <w:rFonts w:hint="eastAsia"/>
        </w:rPr>
        <w:t>(</w:t>
      </w:r>
      <w:r>
        <w:t>2019</w:t>
      </w:r>
      <w:r w:rsidR="00A67902">
        <w:t>, 2018</w:t>
      </w:r>
      <w:r w:rsidR="002A1F3B">
        <w:t>, 2015</w:t>
      </w:r>
      <w:r w:rsidR="001671FE">
        <w:t>, 2012</w:t>
      </w:r>
      <w:r>
        <w:t xml:space="preserve">) </w:t>
      </w:r>
      <w:proofErr w:type="gramStart"/>
      <w:r>
        <w:t>Give an explanation of</w:t>
      </w:r>
      <w:proofErr w:type="gramEnd"/>
      <w:r>
        <w:t xml:space="preserve"> V-Model? What are/is its main difference(s) </w:t>
      </w:r>
      <w:proofErr w:type="gramStart"/>
      <w:r>
        <w:t>compare</w:t>
      </w:r>
      <w:proofErr w:type="gramEnd"/>
      <w:r>
        <w:t xml:space="preserve"> to Waterfall model?</w:t>
      </w:r>
      <w:r w:rsidR="003345CB" w:rsidRPr="003345CB">
        <w:t xml:space="preserve"> </w:t>
      </w:r>
      <w:r w:rsidR="003345CB">
        <w:t>What is its main weakness?</w:t>
      </w:r>
    </w:p>
    <w:p w14:paraId="6F89DED3" w14:textId="4F39B3C3" w:rsidR="00A30C33" w:rsidRDefault="00A30C33" w:rsidP="00A30C33">
      <w:pPr>
        <w:pStyle w:val="a3"/>
        <w:ind w:left="360" w:firstLineChars="0" w:firstLine="0"/>
      </w:pPr>
      <w:r w:rsidRPr="00A30C33">
        <w:drawing>
          <wp:inline distT="0" distB="0" distL="0" distR="0" wp14:anchorId="202C787D" wp14:editId="4AF90B77">
            <wp:extent cx="3226003" cy="2171512"/>
            <wp:effectExtent l="0" t="0" r="0" b="635"/>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3230284" cy="2174394"/>
                    </a:xfrm>
                    <a:prstGeom prst="rect">
                      <a:avLst/>
                    </a:prstGeom>
                  </pic:spPr>
                </pic:pic>
              </a:graphicData>
            </a:graphic>
          </wp:inline>
        </w:drawing>
      </w:r>
    </w:p>
    <w:p w14:paraId="73B23061" w14:textId="3A3AC7DF" w:rsidR="00A30C33" w:rsidRPr="00A30C33" w:rsidRDefault="00A30C33" w:rsidP="00A30C33">
      <w:pPr>
        <w:pStyle w:val="a3"/>
        <w:ind w:left="360" w:firstLineChars="0" w:firstLine="0"/>
        <w:rPr>
          <w:rFonts w:hint="eastAsia"/>
          <w:color w:val="FF0000"/>
        </w:rPr>
      </w:pPr>
      <w:r w:rsidRPr="00A30C33">
        <w:rPr>
          <w:color w:val="FF0000"/>
        </w:rPr>
        <w:t>A variation of the waterfall model that makes explicit the dependencies between development processes and verification processes.</w:t>
      </w:r>
      <w:r w:rsidRPr="00A30C33">
        <w:rPr>
          <w:color w:val="FF0000"/>
        </w:rPr>
        <w:t xml:space="preserve"> </w:t>
      </w:r>
      <w:r w:rsidRPr="00A30C33">
        <w:rPr>
          <w:color w:val="FF0000"/>
        </w:rPr>
        <w:t xml:space="preserve">In practice, software development is </w:t>
      </w:r>
      <w:r w:rsidRPr="00A30C33">
        <w:rPr>
          <w:color w:val="FF0000"/>
        </w:rPr>
        <w:lastRenderedPageBreak/>
        <w:t xml:space="preserve">not </w:t>
      </w:r>
      <w:proofErr w:type="gramStart"/>
      <w:r w:rsidRPr="00A30C33">
        <w:rPr>
          <w:color w:val="FF0000"/>
        </w:rPr>
        <w:t>sequential</w:t>
      </w:r>
      <w:proofErr w:type="gramEnd"/>
      <w:r w:rsidRPr="00A30C33">
        <w:rPr>
          <w:color w:val="FF0000"/>
        </w:rPr>
        <w:t xml:space="preserve"> </w:t>
      </w:r>
      <w:r w:rsidRPr="00A30C33">
        <w:rPr>
          <w:rFonts w:hint="eastAsia"/>
          <w:color w:val="FF0000"/>
        </w:rPr>
        <w:t>a</w:t>
      </w:r>
      <w:r w:rsidRPr="00A30C33">
        <w:rPr>
          <w:color w:val="FF0000"/>
        </w:rPr>
        <w:t xml:space="preserve">nd the </w:t>
      </w:r>
      <w:r w:rsidRPr="00A30C33">
        <w:rPr>
          <w:color w:val="FF0000"/>
        </w:rPr>
        <w:t>development stages overlap</w:t>
      </w:r>
      <w:r w:rsidRPr="00A30C33">
        <w:rPr>
          <w:color w:val="FF0000"/>
        </w:rPr>
        <w:t xml:space="preserve">. </w:t>
      </w:r>
      <w:r w:rsidRPr="00A30C33">
        <w:rPr>
          <w:color w:val="FF0000"/>
        </w:rPr>
        <w:t>Different stakeholders need different abstractions</w:t>
      </w:r>
      <w:r w:rsidRPr="00A30C33">
        <w:rPr>
          <w:color w:val="FF0000"/>
        </w:rPr>
        <w:t xml:space="preserve">. </w:t>
      </w:r>
      <w:r w:rsidRPr="00A30C33">
        <w:rPr>
          <w:color w:val="FF0000"/>
        </w:rPr>
        <w:t>System development is a nonlinear activity</w:t>
      </w:r>
      <w:r w:rsidRPr="00A30C33">
        <w:rPr>
          <w:color w:val="FF0000"/>
        </w:rPr>
        <w:t>.</w:t>
      </w:r>
    </w:p>
    <w:p w14:paraId="5F6F71C0" w14:textId="2DF33997" w:rsidR="000209F7" w:rsidRDefault="000209F7" w:rsidP="00627FDF">
      <w:pPr>
        <w:pStyle w:val="a3"/>
        <w:numPr>
          <w:ilvl w:val="0"/>
          <w:numId w:val="2"/>
        </w:numPr>
        <w:ind w:firstLineChars="0"/>
      </w:pPr>
      <w:r>
        <w:t>(2019</w:t>
      </w:r>
      <w:r w:rsidR="002A1F3B">
        <w:t>, 2015</w:t>
      </w:r>
      <w:r w:rsidR="001671FE">
        <w:t>, 2013</w:t>
      </w:r>
      <w:r w:rsidR="002E524D">
        <w:t>, 2010</w:t>
      </w:r>
      <w:r>
        <w:t xml:space="preserve">) </w:t>
      </w:r>
      <w:r>
        <w:t>Explain what is common and what is different between transformational and deductive synthesis.</w:t>
      </w:r>
      <w:r w:rsidR="00A67902">
        <w:t xml:space="preserve"> </w:t>
      </w:r>
      <w:r w:rsidR="00A67902" w:rsidRPr="00EA1B44">
        <w:rPr>
          <w:highlight w:val="yellow"/>
        </w:rPr>
        <w:t>Explain what is common and what is different between transformational synthesis and Model Driven Architecture (MDA)</w:t>
      </w:r>
    </w:p>
    <w:p w14:paraId="66F52F05" w14:textId="58B0FAED" w:rsidR="00EA1B44" w:rsidRPr="00EA1B44" w:rsidRDefault="00EA1B44" w:rsidP="00EA1B44">
      <w:pPr>
        <w:pStyle w:val="a3"/>
        <w:numPr>
          <w:ilvl w:val="1"/>
          <w:numId w:val="2"/>
        </w:numPr>
        <w:ind w:firstLineChars="0"/>
        <w:rPr>
          <w:color w:val="FF0000"/>
        </w:rPr>
      </w:pPr>
      <w:r w:rsidRPr="00EA1B44">
        <w:rPr>
          <w:color w:val="FF0000"/>
        </w:rPr>
        <w:t>deductive methods, which uses automatic deduction of a proof of solvability of a problem and derives a program from the proo</w:t>
      </w:r>
      <w:r w:rsidRPr="00EA1B44">
        <w:rPr>
          <w:color w:val="FF0000"/>
        </w:rPr>
        <w:t xml:space="preserve">f. </w:t>
      </w:r>
      <w:r w:rsidRPr="00EA1B44">
        <w:rPr>
          <w:color w:val="FF0000"/>
        </w:rPr>
        <w:t>transformational methods, where a program is derived stepwise from a specification by means of transformations</w:t>
      </w:r>
      <w:r w:rsidRPr="00EA1B44">
        <w:rPr>
          <w:color w:val="FF0000"/>
        </w:rPr>
        <w:t>.</w:t>
      </w:r>
    </w:p>
    <w:p w14:paraId="18974BF6" w14:textId="7E9CBFC6" w:rsidR="00EA1B44" w:rsidRPr="00EA1B44" w:rsidRDefault="00EA1B44" w:rsidP="00EA1B44">
      <w:pPr>
        <w:pStyle w:val="a3"/>
        <w:numPr>
          <w:ilvl w:val="2"/>
          <w:numId w:val="2"/>
        </w:numPr>
        <w:ind w:firstLineChars="0"/>
        <w:rPr>
          <w:color w:val="FF0000"/>
        </w:rPr>
      </w:pPr>
      <w:proofErr w:type="gramStart"/>
      <w:r w:rsidRPr="00EA1B44">
        <w:rPr>
          <w:color w:val="FF0000"/>
        </w:rPr>
        <w:t>Both of them</w:t>
      </w:r>
      <w:proofErr w:type="gramEnd"/>
      <w:r w:rsidRPr="00EA1B44">
        <w:rPr>
          <w:color w:val="FF0000"/>
        </w:rPr>
        <w:t xml:space="preserve"> are based on deduction, however, they use different deduction methods.</w:t>
      </w:r>
    </w:p>
    <w:p w14:paraId="5E75FFC5" w14:textId="7868D3E9" w:rsidR="00EA1B44" w:rsidRPr="00EA1B44" w:rsidRDefault="00EA1B44" w:rsidP="00EA1B44">
      <w:pPr>
        <w:pStyle w:val="a3"/>
        <w:numPr>
          <w:ilvl w:val="2"/>
          <w:numId w:val="2"/>
        </w:numPr>
        <w:ind w:firstLineChars="0"/>
        <w:rPr>
          <w:color w:val="FF0000"/>
        </w:rPr>
      </w:pPr>
      <w:r w:rsidRPr="00EA1B44">
        <w:rPr>
          <w:color w:val="FF0000"/>
        </w:rPr>
        <w:t>Synthesis is usually based on inference, whereas transformation is usually based on replacement</w:t>
      </w:r>
    </w:p>
    <w:p w14:paraId="689676DF" w14:textId="5475A16A" w:rsidR="00EA1B44" w:rsidRPr="00EA1B44" w:rsidRDefault="00EA1B44" w:rsidP="00EA1B44">
      <w:pPr>
        <w:pStyle w:val="a3"/>
        <w:numPr>
          <w:ilvl w:val="2"/>
          <w:numId w:val="2"/>
        </w:numPr>
        <w:ind w:firstLineChars="0"/>
        <w:rPr>
          <w:color w:val="FF0000"/>
        </w:rPr>
      </w:pPr>
      <w:r w:rsidRPr="00EA1B44">
        <w:rPr>
          <w:color w:val="FF0000"/>
        </w:rPr>
        <w:t>Inference means the axioms and rules supplied to the program derivation system are expressed as implications, and the logical operations of the system derive either necessary conclusions or premises of sufficient antecedents of goals</w:t>
      </w:r>
    </w:p>
    <w:p w14:paraId="3FBE3E98" w14:textId="295487C3" w:rsidR="00EA1B44" w:rsidRPr="00EA1B44" w:rsidRDefault="00EA1B44" w:rsidP="00EA1B44">
      <w:pPr>
        <w:pStyle w:val="a3"/>
        <w:numPr>
          <w:ilvl w:val="2"/>
          <w:numId w:val="2"/>
        </w:numPr>
        <w:ind w:firstLineChars="0"/>
        <w:rPr>
          <w:color w:val="FF0000"/>
        </w:rPr>
      </w:pPr>
      <w:r w:rsidRPr="00EA1B44">
        <w:rPr>
          <w:color w:val="FF0000"/>
        </w:rPr>
        <w:t>Replacement means that the axioms supplied to the system are expressed as equations or rewrite rules, and the logical operations replace expressions by other equivalent expressions.</w:t>
      </w:r>
    </w:p>
    <w:p w14:paraId="2AE905A1" w14:textId="77777777" w:rsidR="00EA1B44" w:rsidRPr="00EA1B44" w:rsidRDefault="00EA1B44" w:rsidP="00EA1B44">
      <w:pPr>
        <w:rPr>
          <w:rFonts w:hint="eastAsia"/>
          <w:color w:val="FF0000"/>
        </w:rPr>
      </w:pPr>
    </w:p>
    <w:p w14:paraId="21640B75" w14:textId="6EC9DEFF" w:rsidR="002A1F3B" w:rsidRDefault="002A1F3B" w:rsidP="00627FDF">
      <w:pPr>
        <w:pStyle w:val="a3"/>
        <w:numPr>
          <w:ilvl w:val="0"/>
          <w:numId w:val="2"/>
        </w:numPr>
        <w:ind w:firstLineChars="0"/>
      </w:pPr>
      <w:r>
        <w:t xml:space="preserve">(2017) </w:t>
      </w:r>
      <w:r>
        <w:t>What is difference between activities and tasks? What are main Software Engineering activities?</w:t>
      </w:r>
    </w:p>
    <w:p w14:paraId="517CCF0D" w14:textId="1FF091D7" w:rsidR="00EA1B44" w:rsidRPr="00EA1B44" w:rsidRDefault="00EA1B44" w:rsidP="00EA1B44">
      <w:pPr>
        <w:pStyle w:val="a3"/>
        <w:numPr>
          <w:ilvl w:val="1"/>
          <w:numId w:val="2"/>
        </w:numPr>
        <w:ind w:firstLineChars="0"/>
        <w:rPr>
          <w:color w:val="FF0000"/>
        </w:rPr>
      </w:pPr>
      <w:r w:rsidRPr="00EA1B44">
        <w:rPr>
          <w:color w:val="FF0000"/>
        </w:rPr>
        <w:t>Task – atomic unit of work to be managed</w:t>
      </w:r>
    </w:p>
    <w:p w14:paraId="6B179FEC" w14:textId="1AFC6A79" w:rsidR="00EA1B44" w:rsidRPr="00EA1B44" w:rsidRDefault="00EA1B44" w:rsidP="00EA1B44">
      <w:pPr>
        <w:pStyle w:val="a3"/>
        <w:numPr>
          <w:ilvl w:val="2"/>
          <w:numId w:val="2"/>
        </w:numPr>
        <w:ind w:firstLineChars="0"/>
        <w:rPr>
          <w:color w:val="FF0000"/>
        </w:rPr>
      </w:pPr>
      <w:r w:rsidRPr="00EA1B44">
        <w:rPr>
          <w:color w:val="FF0000"/>
        </w:rPr>
        <w:t>consumes Resources</w:t>
      </w:r>
    </w:p>
    <w:p w14:paraId="608D53C2" w14:textId="15836D24" w:rsidR="00EA1B44" w:rsidRPr="00EA1B44" w:rsidRDefault="00EA1B44" w:rsidP="00EA1B44">
      <w:pPr>
        <w:pStyle w:val="a3"/>
        <w:numPr>
          <w:ilvl w:val="2"/>
          <w:numId w:val="2"/>
        </w:numPr>
        <w:ind w:firstLineChars="0"/>
        <w:rPr>
          <w:color w:val="FF0000"/>
        </w:rPr>
      </w:pPr>
      <w:r w:rsidRPr="00EA1B44">
        <w:rPr>
          <w:color w:val="FF0000"/>
        </w:rPr>
        <w:t>produces Work Products</w:t>
      </w:r>
    </w:p>
    <w:p w14:paraId="6DFECA94" w14:textId="369CEF13" w:rsidR="00EA1B44" w:rsidRPr="00EA1B44" w:rsidRDefault="00EA1B44" w:rsidP="00EA1B44">
      <w:pPr>
        <w:pStyle w:val="a3"/>
        <w:numPr>
          <w:ilvl w:val="2"/>
          <w:numId w:val="2"/>
        </w:numPr>
        <w:ind w:firstLineChars="0"/>
        <w:rPr>
          <w:color w:val="FF0000"/>
        </w:rPr>
      </w:pPr>
      <w:r w:rsidRPr="00EA1B44">
        <w:rPr>
          <w:color w:val="FF0000"/>
        </w:rPr>
        <w:t>depends on other tasks</w:t>
      </w:r>
    </w:p>
    <w:p w14:paraId="3D8C87D7" w14:textId="0DECF9F0" w:rsidR="00EA1B44" w:rsidRPr="00EA1B44" w:rsidRDefault="00EA1B44" w:rsidP="00EA1B44">
      <w:pPr>
        <w:pStyle w:val="a3"/>
        <w:numPr>
          <w:ilvl w:val="2"/>
          <w:numId w:val="2"/>
        </w:numPr>
        <w:ind w:firstLineChars="0"/>
        <w:rPr>
          <w:color w:val="FF0000"/>
        </w:rPr>
      </w:pPr>
      <w:r w:rsidRPr="00EA1B44">
        <w:rPr>
          <w:color w:val="FF0000"/>
        </w:rPr>
        <w:t>F/E develop</w:t>
      </w:r>
      <w:r>
        <w:rPr>
          <w:color w:val="FF0000"/>
        </w:rPr>
        <w:t xml:space="preserve"> </w:t>
      </w:r>
      <w:r w:rsidR="008A34A5">
        <w:rPr>
          <w:color w:val="FF0000"/>
        </w:rPr>
        <w:t>“</w:t>
      </w:r>
      <w:r w:rsidRPr="00EA1B44">
        <w:rPr>
          <w:color w:val="FF0000"/>
        </w:rPr>
        <w:t>Out of Change</w:t>
      </w:r>
      <w:r w:rsidR="008A34A5">
        <w:rPr>
          <w:color w:val="FF0000"/>
        </w:rPr>
        <w:t>”</w:t>
      </w:r>
      <w:r w:rsidRPr="00EA1B44">
        <w:rPr>
          <w:color w:val="FF0000"/>
        </w:rPr>
        <w:t xml:space="preserve"> test case</w:t>
      </w:r>
    </w:p>
    <w:p w14:paraId="72D8CFC2" w14:textId="5B24B199" w:rsidR="00EA1B44" w:rsidRPr="00EA1B44" w:rsidRDefault="00EA1B44" w:rsidP="00EA1B44">
      <w:pPr>
        <w:pStyle w:val="a3"/>
        <w:numPr>
          <w:ilvl w:val="1"/>
          <w:numId w:val="2"/>
        </w:numPr>
        <w:ind w:firstLineChars="0"/>
        <w:rPr>
          <w:color w:val="FF0000"/>
        </w:rPr>
      </w:pPr>
      <w:r w:rsidRPr="00EA1B44">
        <w:rPr>
          <w:color w:val="FF0000"/>
        </w:rPr>
        <w:t>Activity – set of tasks performed for achieving the project</w:t>
      </w:r>
      <w:r w:rsidRPr="00EA1B44">
        <w:rPr>
          <w:color w:val="FF0000"/>
        </w:rPr>
        <w:t>’</w:t>
      </w:r>
      <w:r w:rsidRPr="00EA1B44">
        <w:rPr>
          <w:color w:val="FF0000"/>
        </w:rPr>
        <w:t>s goals</w:t>
      </w:r>
    </w:p>
    <w:p w14:paraId="29BE249B" w14:textId="4CAFED2D" w:rsidR="00EA1B44" w:rsidRPr="00EA1B44" w:rsidRDefault="00EA1B44" w:rsidP="00EA1B44">
      <w:pPr>
        <w:pStyle w:val="a3"/>
        <w:numPr>
          <w:ilvl w:val="2"/>
          <w:numId w:val="2"/>
        </w:numPr>
        <w:ind w:firstLineChars="0"/>
        <w:rPr>
          <w:color w:val="FF0000"/>
        </w:rPr>
      </w:pPr>
      <w:r w:rsidRPr="00EA1B44">
        <w:rPr>
          <w:color w:val="FF0000"/>
        </w:rPr>
        <w:t>F/E buy a ticket</w:t>
      </w:r>
    </w:p>
    <w:p w14:paraId="659085D3" w14:textId="67A24ABA" w:rsidR="00EA1B44" w:rsidRDefault="00EA1B44" w:rsidP="00EA1B44">
      <w:pPr>
        <w:pStyle w:val="a3"/>
        <w:ind w:left="360" w:firstLineChars="0" w:firstLine="0"/>
        <w:rPr>
          <w:color w:val="FF0000"/>
        </w:rPr>
      </w:pPr>
      <w:r w:rsidRPr="00EA1B44">
        <w:rPr>
          <w:color w:val="FF0000"/>
        </w:rPr>
        <w:t xml:space="preserve">Activities are analysis, design, </w:t>
      </w:r>
      <w:proofErr w:type="gramStart"/>
      <w:r w:rsidRPr="00EA1B44">
        <w:rPr>
          <w:color w:val="FF0000"/>
        </w:rPr>
        <w:t>implementation</w:t>
      </w:r>
      <w:proofErr w:type="gramEnd"/>
      <w:r w:rsidRPr="00EA1B44">
        <w:rPr>
          <w:color w:val="FF0000"/>
        </w:rPr>
        <w:t xml:space="preserve"> and testing.</w:t>
      </w:r>
    </w:p>
    <w:p w14:paraId="5819BF39" w14:textId="77777777" w:rsidR="00EA1B44" w:rsidRPr="00EA1B44" w:rsidRDefault="00EA1B44" w:rsidP="00EA1B44">
      <w:pPr>
        <w:pStyle w:val="a3"/>
        <w:ind w:left="360" w:firstLineChars="0" w:firstLine="0"/>
        <w:rPr>
          <w:rFonts w:hint="eastAsia"/>
          <w:color w:val="FF0000"/>
        </w:rPr>
      </w:pPr>
    </w:p>
    <w:p w14:paraId="306EB817" w14:textId="0245152B" w:rsidR="00A90314" w:rsidRDefault="00A90314" w:rsidP="00627FDF">
      <w:pPr>
        <w:pStyle w:val="a3"/>
        <w:numPr>
          <w:ilvl w:val="0"/>
          <w:numId w:val="2"/>
        </w:numPr>
        <w:ind w:firstLineChars="0"/>
      </w:pPr>
      <w:r>
        <w:rPr>
          <w:rFonts w:hint="eastAsia"/>
        </w:rPr>
        <w:t>(</w:t>
      </w:r>
      <w:r w:rsidRPr="008305AE">
        <w:rPr>
          <w:highlight w:val="yellow"/>
        </w:rPr>
        <w:t>2014</w:t>
      </w:r>
      <w:r>
        <w:t xml:space="preserve">) </w:t>
      </w:r>
      <w:r>
        <w:t xml:space="preserve">For each of the following documents, indicate in which phase(s) of the software </w:t>
      </w:r>
      <w:proofErr w:type="gramStart"/>
      <w:r>
        <w:t>life-cycle</w:t>
      </w:r>
      <w:proofErr w:type="gramEnd"/>
      <w:r>
        <w:t xml:space="preserve"> it is produced: final user manual, architectural design, module specification, source code, test plan, preliminary user manual, detailed design, project plan, cost estimate, test report, documentation.</w:t>
      </w:r>
    </w:p>
    <w:p w14:paraId="2F49B431" w14:textId="54301E63" w:rsidR="008305AE" w:rsidRPr="002D653D" w:rsidRDefault="002D653D" w:rsidP="002D653D">
      <w:pPr>
        <w:pStyle w:val="a3"/>
        <w:ind w:left="360" w:firstLineChars="0" w:firstLine="0"/>
        <w:rPr>
          <w:color w:val="FF0000"/>
        </w:rPr>
      </w:pPr>
      <w:r w:rsidRPr="002D653D">
        <w:rPr>
          <w:color w:val="FF0000"/>
        </w:rPr>
        <w:t>Project Management</w:t>
      </w:r>
      <w:r w:rsidRPr="002D653D">
        <w:rPr>
          <w:color w:val="FF0000"/>
        </w:rPr>
        <w:t xml:space="preserve">: </w:t>
      </w:r>
      <w:r w:rsidRPr="002D653D">
        <w:rPr>
          <w:color w:val="FF0000"/>
        </w:rPr>
        <w:t>project plan</w:t>
      </w:r>
      <w:r w:rsidRPr="002D653D">
        <w:rPr>
          <w:color w:val="FF0000"/>
        </w:rPr>
        <w:t xml:space="preserve">, </w:t>
      </w:r>
      <w:r w:rsidRPr="002D653D">
        <w:rPr>
          <w:color w:val="FF0000"/>
        </w:rPr>
        <w:t>cost estimate</w:t>
      </w:r>
    </w:p>
    <w:p w14:paraId="5766D472" w14:textId="74C5A0DF" w:rsidR="002D653D" w:rsidRPr="002D653D" w:rsidRDefault="002D653D" w:rsidP="002D653D">
      <w:pPr>
        <w:pStyle w:val="a3"/>
        <w:ind w:left="360" w:firstLineChars="0" w:firstLine="0"/>
        <w:rPr>
          <w:color w:val="FF0000"/>
        </w:rPr>
      </w:pPr>
      <w:r w:rsidRPr="002D653D">
        <w:rPr>
          <w:rFonts w:hint="eastAsia"/>
          <w:color w:val="FF0000"/>
        </w:rPr>
        <w:t>P</w:t>
      </w:r>
      <w:r w:rsidRPr="002D653D">
        <w:rPr>
          <w:color w:val="FF0000"/>
        </w:rPr>
        <w:t xml:space="preserve">re-development: </w:t>
      </w:r>
      <w:r w:rsidRPr="002D653D">
        <w:rPr>
          <w:color w:val="FF0000"/>
        </w:rPr>
        <w:t>architectural design</w:t>
      </w:r>
    </w:p>
    <w:p w14:paraId="49ED862F" w14:textId="39BC688E" w:rsidR="002D653D" w:rsidRPr="002D653D" w:rsidRDefault="002D653D" w:rsidP="002D653D">
      <w:pPr>
        <w:pStyle w:val="a3"/>
        <w:ind w:left="360" w:firstLineChars="0" w:firstLine="0"/>
        <w:rPr>
          <w:color w:val="FF0000"/>
        </w:rPr>
      </w:pPr>
      <w:r w:rsidRPr="002D653D">
        <w:rPr>
          <w:color w:val="FF0000"/>
        </w:rPr>
        <w:t>Development:</w:t>
      </w:r>
      <w:r>
        <w:rPr>
          <w:color w:val="FF0000"/>
        </w:rPr>
        <w:t xml:space="preserve"> </w:t>
      </w:r>
      <w:r w:rsidRPr="002D653D">
        <w:rPr>
          <w:color w:val="FF0000"/>
        </w:rPr>
        <w:t>module specification</w:t>
      </w:r>
      <w:r w:rsidRPr="002D653D">
        <w:rPr>
          <w:color w:val="FF0000"/>
        </w:rPr>
        <w:t xml:space="preserve">, </w:t>
      </w:r>
      <w:r w:rsidRPr="002D653D">
        <w:rPr>
          <w:color w:val="FF0000"/>
        </w:rPr>
        <w:t>source code</w:t>
      </w:r>
      <w:r w:rsidRPr="002D653D">
        <w:rPr>
          <w:color w:val="FF0000"/>
        </w:rPr>
        <w:t xml:space="preserve">, </w:t>
      </w:r>
      <w:r w:rsidRPr="002D653D">
        <w:rPr>
          <w:color w:val="FF0000"/>
        </w:rPr>
        <w:t>detailed design</w:t>
      </w:r>
    </w:p>
    <w:p w14:paraId="7064CC99" w14:textId="041D8D09" w:rsidR="002D653D" w:rsidRPr="002D653D" w:rsidRDefault="002D653D" w:rsidP="002D653D">
      <w:pPr>
        <w:pStyle w:val="a3"/>
        <w:ind w:left="360" w:firstLineChars="0" w:firstLine="0"/>
        <w:rPr>
          <w:color w:val="FF0000"/>
        </w:rPr>
      </w:pPr>
      <w:r w:rsidRPr="002D653D">
        <w:rPr>
          <w:color w:val="FF0000"/>
        </w:rPr>
        <w:t>Post-development:</w:t>
      </w:r>
      <w:r w:rsidR="003A5DAA" w:rsidRPr="003A5DAA">
        <w:rPr>
          <w:color w:val="FF0000"/>
        </w:rPr>
        <w:t xml:space="preserve"> </w:t>
      </w:r>
      <w:r w:rsidR="003A5DAA" w:rsidRPr="002D653D">
        <w:rPr>
          <w:color w:val="FF0000"/>
        </w:rPr>
        <w:t>final user manual</w:t>
      </w:r>
    </w:p>
    <w:p w14:paraId="3E0DE64F" w14:textId="0C51325F" w:rsidR="002D653D" w:rsidRPr="002D653D" w:rsidRDefault="002D653D" w:rsidP="002D653D">
      <w:pPr>
        <w:pStyle w:val="a3"/>
        <w:ind w:left="360" w:firstLineChars="0" w:firstLine="0"/>
        <w:rPr>
          <w:color w:val="FF0000"/>
        </w:rPr>
      </w:pPr>
      <w:r w:rsidRPr="002D653D">
        <w:rPr>
          <w:color w:val="FF0000"/>
        </w:rPr>
        <w:t>Integral:</w:t>
      </w:r>
      <w:r w:rsidR="003A5DAA">
        <w:rPr>
          <w:color w:val="FF0000"/>
        </w:rPr>
        <w:t xml:space="preserve"> </w:t>
      </w:r>
      <w:r w:rsidRPr="002D653D">
        <w:rPr>
          <w:color w:val="FF0000"/>
        </w:rPr>
        <w:t>test plan</w:t>
      </w:r>
      <w:r w:rsidRPr="002D653D">
        <w:rPr>
          <w:color w:val="FF0000"/>
        </w:rPr>
        <w:t xml:space="preserve">, </w:t>
      </w:r>
      <w:r w:rsidRPr="002D653D">
        <w:rPr>
          <w:color w:val="FF0000"/>
        </w:rPr>
        <w:t>preliminary user manual</w:t>
      </w:r>
      <w:r w:rsidRPr="002D653D">
        <w:rPr>
          <w:color w:val="FF0000"/>
        </w:rPr>
        <w:t xml:space="preserve">, </w:t>
      </w:r>
      <w:r w:rsidRPr="002D653D">
        <w:rPr>
          <w:color w:val="FF0000"/>
        </w:rPr>
        <w:t>test report</w:t>
      </w:r>
      <w:r w:rsidRPr="002D653D">
        <w:rPr>
          <w:color w:val="FF0000"/>
        </w:rPr>
        <w:t xml:space="preserve">, </w:t>
      </w:r>
      <w:r w:rsidRPr="002D653D">
        <w:rPr>
          <w:color w:val="FF0000"/>
        </w:rPr>
        <w:t>documentation</w:t>
      </w:r>
    </w:p>
    <w:p w14:paraId="52BC741B" w14:textId="77777777" w:rsidR="002D653D" w:rsidRDefault="002D653D" w:rsidP="002D653D">
      <w:pPr>
        <w:pStyle w:val="a3"/>
        <w:ind w:left="360" w:firstLineChars="0" w:firstLine="0"/>
        <w:rPr>
          <w:rFonts w:hint="eastAsia"/>
        </w:rPr>
      </w:pPr>
    </w:p>
    <w:p w14:paraId="38914D15" w14:textId="22062EE5" w:rsidR="00A90314" w:rsidRDefault="00A90314" w:rsidP="00627FDF">
      <w:pPr>
        <w:pStyle w:val="a3"/>
        <w:numPr>
          <w:ilvl w:val="0"/>
          <w:numId w:val="2"/>
        </w:numPr>
        <w:ind w:firstLineChars="0"/>
      </w:pPr>
      <w:r>
        <w:rPr>
          <w:rFonts w:hint="eastAsia"/>
        </w:rPr>
        <w:t>(</w:t>
      </w:r>
      <w:r w:rsidRPr="003A5DAA">
        <w:rPr>
          <w:color w:val="FF0000"/>
          <w:highlight w:val="yellow"/>
        </w:rPr>
        <w:t>2014</w:t>
      </w:r>
      <w:r>
        <w:t xml:space="preserve">) </w:t>
      </w:r>
      <w:r>
        <w:t>Draw a UML class diagram representing Unified Software Development Process (UP)?</w:t>
      </w:r>
    </w:p>
    <w:p w14:paraId="6241CC80" w14:textId="1DFD1B52" w:rsidR="003A5DAA" w:rsidRDefault="003A5DAA" w:rsidP="003A5DAA">
      <w:pPr>
        <w:pStyle w:val="a3"/>
        <w:ind w:left="360" w:firstLineChars="0" w:firstLine="0"/>
        <w:rPr>
          <w:rFonts w:hint="eastAsia"/>
        </w:rPr>
      </w:pPr>
      <w:r w:rsidRPr="003A5DAA">
        <w:lastRenderedPageBreak/>
        <w:drawing>
          <wp:inline distT="0" distB="0" distL="0" distR="0" wp14:anchorId="120DEB70" wp14:editId="43CCB0ED">
            <wp:extent cx="3906316" cy="2803461"/>
            <wp:effectExtent l="0" t="0" r="0" b="0"/>
            <wp:docPr id="5" name="图片 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文本, 应用程序&#10;&#10;描述已自动生成"/>
                    <pic:cNvPicPr/>
                  </pic:nvPicPr>
                  <pic:blipFill>
                    <a:blip r:embed="rId8"/>
                    <a:stretch>
                      <a:fillRect/>
                    </a:stretch>
                  </pic:blipFill>
                  <pic:spPr>
                    <a:xfrm>
                      <a:off x="0" y="0"/>
                      <a:ext cx="3915888" cy="2810330"/>
                    </a:xfrm>
                    <a:prstGeom prst="rect">
                      <a:avLst/>
                    </a:prstGeom>
                  </pic:spPr>
                </pic:pic>
              </a:graphicData>
            </a:graphic>
          </wp:inline>
        </w:drawing>
      </w:r>
    </w:p>
    <w:p w14:paraId="26FBC55C" w14:textId="1EAC5189" w:rsidR="00A90314" w:rsidRDefault="00A90314" w:rsidP="00627FDF">
      <w:pPr>
        <w:pStyle w:val="a3"/>
        <w:numPr>
          <w:ilvl w:val="0"/>
          <w:numId w:val="2"/>
        </w:numPr>
        <w:ind w:firstLineChars="0"/>
      </w:pPr>
      <w:r>
        <w:rPr>
          <w:rFonts w:hint="eastAsia"/>
        </w:rPr>
        <w:t>(</w:t>
      </w:r>
      <w:r>
        <w:t>2014</w:t>
      </w:r>
      <w:r w:rsidR="001671FE">
        <w:t>, 2012</w:t>
      </w:r>
      <w:r>
        <w:t xml:space="preserve">) </w:t>
      </w:r>
      <w:r>
        <w:t xml:space="preserve">We considered 3 formal software development models: inductive, </w:t>
      </w:r>
      <w:proofErr w:type="gramStart"/>
      <w:r>
        <w:t>deductive</w:t>
      </w:r>
      <w:proofErr w:type="gramEnd"/>
      <w:r>
        <w:t xml:space="preserve"> and transformational. Briefly (without technical details) explain main features of each of these models</w:t>
      </w:r>
    </w:p>
    <w:p w14:paraId="53C0BBA7" w14:textId="73AB99D4" w:rsidR="003A5DAA" w:rsidRPr="003A5DAA" w:rsidRDefault="003A5DAA" w:rsidP="003A5DAA">
      <w:pPr>
        <w:pStyle w:val="a3"/>
        <w:numPr>
          <w:ilvl w:val="1"/>
          <w:numId w:val="2"/>
        </w:numPr>
        <w:ind w:firstLineChars="0"/>
        <w:rPr>
          <w:color w:val="FF0000"/>
        </w:rPr>
      </w:pPr>
      <w:r w:rsidRPr="003A5DAA">
        <w:rPr>
          <w:color w:val="FF0000"/>
        </w:rPr>
        <w:t xml:space="preserve">inductive methods, where a program is built </w:t>
      </w:r>
      <w:proofErr w:type="gramStart"/>
      <w:r w:rsidRPr="003A5DAA">
        <w:rPr>
          <w:color w:val="FF0000"/>
        </w:rPr>
        <w:t>on the basis of</w:t>
      </w:r>
      <w:proofErr w:type="gramEnd"/>
      <w:r w:rsidRPr="003A5DAA">
        <w:rPr>
          <w:color w:val="FF0000"/>
        </w:rPr>
        <w:t xml:space="preserve"> input-output pairs or examples of computations</w:t>
      </w:r>
    </w:p>
    <w:p w14:paraId="19394517" w14:textId="5006EC0F" w:rsidR="003A5DAA" w:rsidRPr="003A5DAA" w:rsidRDefault="003A5DAA" w:rsidP="003A5DAA">
      <w:pPr>
        <w:pStyle w:val="a3"/>
        <w:numPr>
          <w:ilvl w:val="1"/>
          <w:numId w:val="2"/>
        </w:numPr>
        <w:ind w:firstLineChars="0"/>
        <w:rPr>
          <w:color w:val="FF0000"/>
        </w:rPr>
      </w:pPr>
      <w:r w:rsidRPr="003A5DAA">
        <w:rPr>
          <w:color w:val="FF0000"/>
        </w:rPr>
        <w:t>deductive methods, which uses automatic deduction of a proof of solvability of a problem and derives a program from the proof</w:t>
      </w:r>
    </w:p>
    <w:p w14:paraId="349AD85C" w14:textId="2AFC25AD" w:rsidR="003A5DAA" w:rsidRPr="003A5DAA" w:rsidRDefault="003A5DAA" w:rsidP="003A5DAA">
      <w:pPr>
        <w:pStyle w:val="a3"/>
        <w:numPr>
          <w:ilvl w:val="1"/>
          <w:numId w:val="2"/>
        </w:numPr>
        <w:ind w:firstLineChars="0"/>
        <w:rPr>
          <w:color w:val="FF0000"/>
        </w:rPr>
      </w:pPr>
      <w:r w:rsidRPr="003A5DAA">
        <w:rPr>
          <w:color w:val="FF0000"/>
        </w:rPr>
        <w:t>transformational methods, where a program is derived stepwise from a specification by means of transformations</w:t>
      </w:r>
    </w:p>
    <w:p w14:paraId="263E294D" w14:textId="77777777" w:rsidR="003A5DAA" w:rsidRDefault="003A5DAA" w:rsidP="003A5DAA">
      <w:pPr>
        <w:rPr>
          <w:rFonts w:hint="eastAsia"/>
        </w:rPr>
      </w:pPr>
    </w:p>
    <w:p w14:paraId="5EB1439E" w14:textId="54055AC7" w:rsidR="001671FE" w:rsidRDefault="001671FE" w:rsidP="00627FDF">
      <w:pPr>
        <w:pStyle w:val="a3"/>
        <w:numPr>
          <w:ilvl w:val="0"/>
          <w:numId w:val="2"/>
        </w:numPr>
        <w:ind w:firstLineChars="0"/>
      </w:pPr>
      <w:r>
        <w:rPr>
          <w:rFonts w:hint="eastAsia"/>
        </w:rPr>
        <w:t>(</w:t>
      </w:r>
      <w:r>
        <w:t>2013</w:t>
      </w:r>
      <w:r w:rsidR="002E524D">
        <w:t>, 2010</w:t>
      </w:r>
      <w:r>
        <w:t xml:space="preserve">) </w:t>
      </w:r>
      <w:r>
        <w:t xml:space="preserve">Unified Software Development Process (UP) considers phases, </w:t>
      </w:r>
      <w:proofErr w:type="gramStart"/>
      <w:r>
        <w:t>iterations</w:t>
      </w:r>
      <w:proofErr w:type="gramEnd"/>
      <w:r>
        <w:t xml:space="preserve"> and workflows in software life cycles. Briefly explain each of them and how they are related. Use figures where appropriate.</w:t>
      </w:r>
    </w:p>
    <w:p w14:paraId="6C785D9B" w14:textId="0ACA6038" w:rsidR="003A5DAA" w:rsidRDefault="003A5DAA" w:rsidP="003A5DAA">
      <w:pPr>
        <w:pStyle w:val="a3"/>
        <w:ind w:left="360" w:firstLineChars="0" w:firstLine="0"/>
      </w:pPr>
      <w:r w:rsidRPr="003A5DAA">
        <w:drawing>
          <wp:inline distT="0" distB="0" distL="0" distR="0" wp14:anchorId="5E788EA7" wp14:editId="0F42A541">
            <wp:extent cx="3496665" cy="2680805"/>
            <wp:effectExtent l="0" t="0" r="8890" b="5715"/>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9"/>
                    <a:stretch>
                      <a:fillRect/>
                    </a:stretch>
                  </pic:blipFill>
                  <pic:spPr>
                    <a:xfrm>
                      <a:off x="0" y="0"/>
                      <a:ext cx="3499457" cy="2682945"/>
                    </a:xfrm>
                    <a:prstGeom prst="rect">
                      <a:avLst/>
                    </a:prstGeom>
                  </pic:spPr>
                </pic:pic>
              </a:graphicData>
            </a:graphic>
          </wp:inline>
        </w:drawing>
      </w:r>
    </w:p>
    <w:p w14:paraId="10DA0143" w14:textId="0A63695E" w:rsidR="003A5DAA" w:rsidRDefault="003A5DAA" w:rsidP="003A5DAA">
      <w:pPr>
        <w:pStyle w:val="a3"/>
        <w:ind w:left="360" w:firstLineChars="0" w:firstLine="0"/>
      </w:pPr>
      <w:r w:rsidRPr="003A5DAA">
        <w:lastRenderedPageBreak/>
        <w:drawing>
          <wp:inline distT="0" distB="0" distL="0" distR="0" wp14:anchorId="5481C7F6" wp14:editId="4C4190F8">
            <wp:extent cx="3226003" cy="2136169"/>
            <wp:effectExtent l="0" t="0" r="0" b="0"/>
            <wp:docPr id="8" name="图片 8"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 信件&#10;&#10;描述已自动生成"/>
                    <pic:cNvPicPr/>
                  </pic:nvPicPr>
                  <pic:blipFill>
                    <a:blip r:embed="rId10"/>
                    <a:stretch>
                      <a:fillRect/>
                    </a:stretch>
                  </pic:blipFill>
                  <pic:spPr>
                    <a:xfrm>
                      <a:off x="0" y="0"/>
                      <a:ext cx="3229788" cy="2138675"/>
                    </a:xfrm>
                    <a:prstGeom prst="rect">
                      <a:avLst/>
                    </a:prstGeom>
                  </pic:spPr>
                </pic:pic>
              </a:graphicData>
            </a:graphic>
          </wp:inline>
        </w:drawing>
      </w:r>
    </w:p>
    <w:p w14:paraId="22CDFB84" w14:textId="3818F06C" w:rsidR="003A5DAA" w:rsidRDefault="003A5DAA" w:rsidP="003A5DAA">
      <w:pPr>
        <w:pStyle w:val="a3"/>
        <w:ind w:left="360" w:firstLineChars="0" w:firstLine="0"/>
      </w:pPr>
      <w:r w:rsidRPr="003A5DAA">
        <w:drawing>
          <wp:inline distT="0" distB="0" distL="0" distR="0" wp14:anchorId="6CAEDAA2" wp14:editId="4AE46C3B">
            <wp:extent cx="3225800" cy="2280896"/>
            <wp:effectExtent l="0" t="0" r="0" b="5715"/>
            <wp:docPr id="9" name="图片 9"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文本, 应用程序, 聊天或短信&#10;&#10;描述已自动生成"/>
                    <pic:cNvPicPr/>
                  </pic:nvPicPr>
                  <pic:blipFill>
                    <a:blip r:embed="rId11"/>
                    <a:stretch>
                      <a:fillRect/>
                    </a:stretch>
                  </pic:blipFill>
                  <pic:spPr>
                    <a:xfrm>
                      <a:off x="0" y="0"/>
                      <a:ext cx="3238703" cy="2290019"/>
                    </a:xfrm>
                    <a:prstGeom prst="rect">
                      <a:avLst/>
                    </a:prstGeom>
                  </pic:spPr>
                </pic:pic>
              </a:graphicData>
            </a:graphic>
          </wp:inline>
        </w:drawing>
      </w:r>
    </w:p>
    <w:p w14:paraId="2FCC22AC" w14:textId="2ED8B8B7" w:rsidR="003A5DAA" w:rsidRDefault="003A5DAA" w:rsidP="003A5DAA">
      <w:pPr>
        <w:pStyle w:val="a3"/>
        <w:ind w:left="360" w:firstLineChars="0" w:firstLine="0"/>
      </w:pPr>
      <w:r w:rsidRPr="003A5DAA">
        <w:drawing>
          <wp:inline distT="0" distB="0" distL="0" distR="0" wp14:anchorId="285745F3" wp14:editId="52DACC34">
            <wp:extent cx="3225800" cy="2179532"/>
            <wp:effectExtent l="0" t="0" r="0" b="0"/>
            <wp:docPr id="10" name="图片 10"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文本&#10;&#10;描述已自动生成"/>
                    <pic:cNvPicPr/>
                  </pic:nvPicPr>
                  <pic:blipFill>
                    <a:blip r:embed="rId12"/>
                    <a:stretch>
                      <a:fillRect/>
                    </a:stretch>
                  </pic:blipFill>
                  <pic:spPr>
                    <a:xfrm>
                      <a:off x="0" y="0"/>
                      <a:ext cx="3235768" cy="2186267"/>
                    </a:xfrm>
                    <a:prstGeom prst="rect">
                      <a:avLst/>
                    </a:prstGeom>
                  </pic:spPr>
                </pic:pic>
              </a:graphicData>
            </a:graphic>
          </wp:inline>
        </w:drawing>
      </w:r>
    </w:p>
    <w:p w14:paraId="4B330571" w14:textId="413CBD41" w:rsidR="003A5DAA" w:rsidRDefault="003A5DAA" w:rsidP="003A5DAA">
      <w:pPr>
        <w:pStyle w:val="a3"/>
        <w:ind w:left="360" w:firstLineChars="0" w:firstLine="0"/>
        <w:rPr>
          <w:rFonts w:hint="eastAsia"/>
        </w:rPr>
      </w:pPr>
      <w:r w:rsidRPr="003A5DAA">
        <w:lastRenderedPageBreak/>
        <w:drawing>
          <wp:inline distT="0" distB="0" distL="0" distR="0" wp14:anchorId="523544CC" wp14:editId="162F19FD">
            <wp:extent cx="3057753" cy="2003038"/>
            <wp:effectExtent l="0" t="0" r="0" b="0"/>
            <wp:docPr id="11" name="图片 11" descr="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示意图&#10;&#10;描述已自动生成"/>
                    <pic:cNvPicPr/>
                  </pic:nvPicPr>
                  <pic:blipFill>
                    <a:blip r:embed="rId13"/>
                    <a:stretch>
                      <a:fillRect/>
                    </a:stretch>
                  </pic:blipFill>
                  <pic:spPr>
                    <a:xfrm>
                      <a:off x="0" y="0"/>
                      <a:ext cx="3063765" cy="2006976"/>
                    </a:xfrm>
                    <a:prstGeom prst="rect">
                      <a:avLst/>
                    </a:prstGeom>
                  </pic:spPr>
                </pic:pic>
              </a:graphicData>
            </a:graphic>
          </wp:inline>
        </w:drawing>
      </w:r>
    </w:p>
    <w:p w14:paraId="23CB90E0" w14:textId="77777777" w:rsidR="003A5DAA" w:rsidRDefault="003A5DAA" w:rsidP="003A5DAA">
      <w:pPr>
        <w:pStyle w:val="a3"/>
        <w:ind w:left="360" w:firstLineChars="0" w:firstLine="0"/>
        <w:rPr>
          <w:rFonts w:hint="eastAsia"/>
        </w:rPr>
      </w:pPr>
    </w:p>
    <w:p w14:paraId="50D4AAAF" w14:textId="171DA539" w:rsidR="004F5F02" w:rsidRDefault="004F5F02" w:rsidP="00627FDF">
      <w:pPr>
        <w:pStyle w:val="a3"/>
        <w:numPr>
          <w:ilvl w:val="0"/>
          <w:numId w:val="2"/>
        </w:numPr>
        <w:ind w:firstLineChars="0"/>
      </w:pPr>
      <w:r>
        <w:rPr>
          <w:rFonts w:hint="eastAsia"/>
        </w:rPr>
        <w:t>(</w:t>
      </w:r>
      <w:r>
        <w:t xml:space="preserve">2008) </w:t>
      </w:r>
      <w:proofErr w:type="gramStart"/>
      <w:r>
        <w:t>Give an explanation of</w:t>
      </w:r>
      <w:proofErr w:type="gramEnd"/>
      <w:r>
        <w:t xml:space="preserve"> Spiral Model? What are main problems of waterfall model that Spiral model overcomes?</w:t>
      </w:r>
    </w:p>
    <w:p w14:paraId="19BF88E6" w14:textId="77777777" w:rsidR="00D57754" w:rsidRPr="00D57754" w:rsidRDefault="00D57754" w:rsidP="00D57754">
      <w:pPr>
        <w:pStyle w:val="a3"/>
        <w:numPr>
          <w:ilvl w:val="1"/>
          <w:numId w:val="2"/>
        </w:numPr>
        <w:ind w:firstLineChars="0"/>
        <w:rPr>
          <w:color w:val="FF0000"/>
        </w:rPr>
      </w:pPr>
      <w:r w:rsidRPr="00D57754">
        <w:rPr>
          <w:color w:val="FF0000"/>
        </w:rPr>
        <w:t xml:space="preserve">For each cycle go through these activities </w:t>
      </w:r>
    </w:p>
    <w:p w14:paraId="63F39CFE" w14:textId="77777777" w:rsidR="00D57754" w:rsidRPr="00D57754" w:rsidRDefault="00D57754" w:rsidP="00D57754">
      <w:pPr>
        <w:pStyle w:val="a3"/>
        <w:numPr>
          <w:ilvl w:val="2"/>
          <w:numId w:val="2"/>
        </w:numPr>
        <w:ind w:firstLineChars="0"/>
        <w:rPr>
          <w:color w:val="FF0000"/>
        </w:rPr>
      </w:pPr>
      <w:r w:rsidRPr="00D57754">
        <w:rPr>
          <w:rFonts w:hint="eastAsia"/>
          <w:color w:val="FF0000"/>
        </w:rPr>
        <w:t>–</w:t>
      </w:r>
      <w:r w:rsidRPr="00D57754">
        <w:rPr>
          <w:color w:val="FF0000"/>
        </w:rPr>
        <w:t xml:space="preserve"> Quadrant IV: Define objectives, alternatives, constraints </w:t>
      </w:r>
    </w:p>
    <w:p w14:paraId="13DABA61" w14:textId="77777777" w:rsidR="00D57754" w:rsidRPr="00D57754" w:rsidRDefault="00D57754" w:rsidP="00D57754">
      <w:pPr>
        <w:pStyle w:val="a3"/>
        <w:numPr>
          <w:ilvl w:val="2"/>
          <w:numId w:val="2"/>
        </w:numPr>
        <w:ind w:firstLineChars="0"/>
        <w:rPr>
          <w:color w:val="FF0000"/>
        </w:rPr>
      </w:pPr>
      <w:r w:rsidRPr="00D57754">
        <w:rPr>
          <w:rFonts w:hint="eastAsia"/>
          <w:color w:val="FF0000"/>
        </w:rPr>
        <w:t>–</w:t>
      </w:r>
      <w:r w:rsidRPr="00D57754">
        <w:rPr>
          <w:color w:val="FF0000"/>
        </w:rPr>
        <w:t xml:space="preserve"> Quadrant I: Evaluate alternative, </w:t>
      </w:r>
      <w:proofErr w:type="gramStart"/>
      <w:r w:rsidRPr="00D57754">
        <w:rPr>
          <w:color w:val="FF0000"/>
        </w:rPr>
        <w:t>identify</w:t>
      </w:r>
      <w:proofErr w:type="gramEnd"/>
      <w:r w:rsidRPr="00D57754">
        <w:rPr>
          <w:color w:val="FF0000"/>
        </w:rPr>
        <w:t xml:space="preserve"> and resolve risks </w:t>
      </w:r>
    </w:p>
    <w:p w14:paraId="492CE99D" w14:textId="77777777" w:rsidR="00D57754" w:rsidRPr="00D57754" w:rsidRDefault="00D57754" w:rsidP="00D57754">
      <w:pPr>
        <w:pStyle w:val="a3"/>
        <w:numPr>
          <w:ilvl w:val="2"/>
          <w:numId w:val="2"/>
        </w:numPr>
        <w:ind w:firstLineChars="0"/>
        <w:rPr>
          <w:color w:val="FF0000"/>
        </w:rPr>
      </w:pPr>
      <w:r w:rsidRPr="00D57754">
        <w:rPr>
          <w:rFonts w:hint="eastAsia"/>
          <w:color w:val="FF0000"/>
        </w:rPr>
        <w:t>–</w:t>
      </w:r>
      <w:r w:rsidRPr="00D57754">
        <w:rPr>
          <w:color w:val="FF0000"/>
        </w:rPr>
        <w:t xml:space="preserve"> Quadrant II: Develop, verify prototype </w:t>
      </w:r>
    </w:p>
    <w:p w14:paraId="67583CBE" w14:textId="434B24CD" w:rsidR="00D57754" w:rsidRPr="00D57754" w:rsidRDefault="00D57754" w:rsidP="00D57754">
      <w:pPr>
        <w:pStyle w:val="a3"/>
        <w:numPr>
          <w:ilvl w:val="2"/>
          <w:numId w:val="2"/>
        </w:numPr>
        <w:ind w:firstLineChars="0"/>
        <w:rPr>
          <w:color w:val="FF0000"/>
        </w:rPr>
      </w:pPr>
      <w:r w:rsidRPr="00D57754">
        <w:rPr>
          <w:rFonts w:hint="eastAsia"/>
          <w:color w:val="FF0000"/>
        </w:rPr>
        <w:t>–</w:t>
      </w:r>
      <w:r w:rsidRPr="00D57754">
        <w:rPr>
          <w:color w:val="FF0000"/>
        </w:rPr>
        <w:t xml:space="preserve"> Quadrant III: Plan next cycle</w:t>
      </w:r>
    </w:p>
    <w:p w14:paraId="34CFAD0E" w14:textId="05D5C26A" w:rsidR="00D57754" w:rsidRPr="00D57754" w:rsidRDefault="00D57754" w:rsidP="00D57754">
      <w:pPr>
        <w:ind w:left="840"/>
        <w:rPr>
          <w:rFonts w:hint="eastAsia"/>
          <w:color w:val="FF0000"/>
        </w:rPr>
      </w:pPr>
      <w:r w:rsidRPr="00D57754">
        <w:rPr>
          <w:color w:val="FF0000"/>
        </w:rPr>
        <w:drawing>
          <wp:inline distT="0" distB="0" distL="0" distR="0" wp14:anchorId="74900BB6" wp14:editId="59CB1269">
            <wp:extent cx="2940710" cy="2117906"/>
            <wp:effectExtent l="0" t="0" r="0" b="0"/>
            <wp:docPr id="12" name="图片 12"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图示&#10;&#10;描述已自动生成"/>
                    <pic:cNvPicPr/>
                  </pic:nvPicPr>
                  <pic:blipFill>
                    <a:blip r:embed="rId14"/>
                    <a:stretch>
                      <a:fillRect/>
                    </a:stretch>
                  </pic:blipFill>
                  <pic:spPr>
                    <a:xfrm>
                      <a:off x="0" y="0"/>
                      <a:ext cx="2948454" cy="2123483"/>
                    </a:xfrm>
                    <a:prstGeom prst="rect">
                      <a:avLst/>
                    </a:prstGeom>
                  </pic:spPr>
                </pic:pic>
              </a:graphicData>
            </a:graphic>
          </wp:inline>
        </w:drawing>
      </w:r>
    </w:p>
    <w:p w14:paraId="5A65B5F7" w14:textId="70E9AC45" w:rsidR="00D57754" w:rsidRDefault="00D57754" w:rsidP="00D57754">
      <w:pPr>
        <w:pStyle w:val="a3"/>
        <w:numPr>
          <w:ilvl w:val="1"/>
          <w:numId w:val="2"/>
        </w:numPr>
        <w:ind w:firstLineChars="0"/>
        <w:rPr>
          <w:color w:val="FF0000"/>
        </w:rPr>
      </w:pPr>
      <w:r w:rsidRPr="00D57754">
        <w:rPr>
          <w:color w:val="FF0000"/>
        </w:rPr>
        <w:t>In practice, software development is not sequential</w:t>
      </w:r>
      <w:r w:rsidRPr="00D57754">
        <w:rPr>
          <w:color w:val="FF0000"/>
        </w:rPr>
        <w:t xml:space="preserve"> </w:t>
      </w:r>
      <w:r w:rsidRPr="00D57754">
        <w:rPr>
          <w:rFonts w:hint="eastAsia"/>
          <w:color w:val="FF0000"/>
        </w:rPr>
        <w:t>a</w:t>
      </w:r>
      <w:r w:rsidRPr="00D57754">
        <w:rPr>
          <w:color w:val="FF0000"/>
        </w:rPr>
        <w:t>nd s</w:t>
      </w:r>
      <w:r w:rsidRPr="00D57754">
        <w:rPr>
          <w:color w:val="FF0000"/>
        </w:rPr>
        <w:t>ystem development is a nonlinear activity</w:t>
      </w:r>
      <w:r w:rsidRPr="00D57754">
        <w:rPr>
          <w:color w:val="FF0000"/>
        </w:rPr>
        <w:t xml:space="preserve">. </w:t>
      </w:r>
      <w:r w:rsidRPr="00D57754">
        <w:rPr>
          <w:color w:val="FF0000"/>
        </w:rPr>
        <w:t>Software development is iterative</w:t>
      </w:r>
    </w:p>
    <w:p w14:paraId="4F82B79F" w14:textId="77777777" w:rsidR="00D57754" w:rsidRPr="00D57754" w:rsidRDefault="00D57754" w:rsidP="00D57754">
      <w:pPr>
        <w:rPr>
          <w:rFonts w:hint="eastAsia"/>
          <w:color w:val="FF0000"/>
        </w:rPr>
      </w:pPr>
    </w:p>
    <w:p w14:paraId="6FD8D37F" w14:textId="21FE46CE" w:rsidR="004F5F02" w:rsidRDefault="004F5F02" w:rsidP="00627FDF">
      <w:pPr>
        <w:pStyle w:val="a3"/>
        <w:numPr>
          <w:ilvl w:val="0"/>
          <w:numId w:val="2"/>
        </w:numPr>
        <w:ind w:firstLineChars="0"/>
      </w:pPr>
      <w:r>
        <w:rPr>
          <w:rFonts w:hint="eastAsia"/>
        </w:rPr>
        <w:t>(</w:t>
      </w:r>
      <w:r w:rsidRPr="00D57754">
        <w:rPr>
          <w:highlight w:val="yellow"/>
        </w:rPr>
        <w:t>2008</w:t>
      </w:r>
      <w:r>
        <w:t xml:space="preserve">) </w:t>
      </w:r>
      <w:r>
        <w:t xml:space="preserve">Software </w:t>
      </w:r>
      <w:proofErr w:type="gramStart"/>
      <w:r>
        <w:t>life-cycles</w:t>
      </w:r>
      <w:proofErr w:type="gramEnd"/>
      <w:r>
        <w:t xml:space="preserve"> may be different for different projects. Why?</w:t>
      </w:r>
    </w:p>
    <w:p w14:paraId="32EF0CC0" w14:textId="5E5AD07D" w:rsidR="00D57754" w:rsidRPr="004A6B6A" w:rsidRDefault="00D57754" w:rsidP="00D57754">
      <w:pPr>
        <w:pStyle w:val="a3"/>
        <w:ind w:left="360" w:firstLineChars="0" w:firstLine="0"/>
        <w:rPr>
          <w:color w:val="FF0000"/>
        </w:rPr>
      </w:pPr>
      <w:r w:rsidRPr="004A6B6A">
        <w:rPr>
          <w:color w:val="FF0000"/>
        </w:rPr>
        <w:t>Different stakeholders need different abstractions</w:t>
      </w:r>
      <w:r w:rsidRPr="004A6B6A">
        <w:rPr>
          <w:rFonts w:hint="eastAsia"/>
          <w:color w:val="FF0000"/>
        </w:rPr>
        <w:t>.</w:t>
      </w:r>
      <w:r w:rsidRPr="004A6B6A">
        <w:rPr>
          <w:color w:val="FF0000"/>
        </w:rPr>
        <w:t xml:space="preserve"> For developing group with different number of people, some software </w:t>
      </w:r>
      <w:proofErr w:type="gramStart"/>
      <w:r w:rsidRPr="004A6B6A">
        <w:rPr>
          <w:color w:val="FF0000"/>
        </w:rPr>
        <w:t>life-cycle</w:t>
      </w:r>
      <w:proofErr w:type="gramEnd"/>
      <w:r w:rsidRPr="004A6B6A">
        <w:rPr>
          <w:color w:val="FF0000"/>
        </w:rPr>
        <w:t xml:space="preserve"> may not suitable for them. </w:t>
      </w:r>
      <w:r w:rsidR="004A6B6A" w:rsidRPr="004A6B6A">
        <w:rPr>
          <w:color w:val="FF0000"/>
        </w:rPr>
        <w:t xml:space="preserve">Different software also </w:t>
      </w:r>
      <w:proofErr w:type="gramStart"/>
      <w:r w:rsidR="004A6B6A" w:rsidRPr="004A6B6A">
        <w:rPr>
          <w:color w:val="FF0000"/>
        </w:rPr>
        <w:t>suit</w:t>
      </w:r>
      <w:proofErr w:type="gramEnd"/>
      <w:r w:rsidR="004A6B6A" w:rsidRPr="004A6B6A">
        <w:rPr>
          <w:color w:val="FF0000"/>
        </w:rPr>
        <w:t xml:space="preserve"> for certain life-cycle.</w:t>
      </w:r>
    </w:p>
    <w:p w14:paraId="5CFD2326" w14:textId="77777777" w:rsidR="004A6B6A" w:rsidRDefault="004A6B6A" w:rsidP="00D57754">
      <w:pPr>
        <w:pStyle w:val="a3"/>
        <w:ind w:left="360" w:firstLineChars="0" w:firstLine="0"/>
        <w:rPr>
          <w:rFonts w:hint="eastAsia"/>
        </w:rPr>
      </w:pPr>
    </w:p>
    <w:p w14:paraId="2144060C" w14:textId="43A0303F" w:rsidR="009A02C1" w:rsidRDefault="009A02C1" w:rsidP="00627FDF">
      <w:pPr>
        <w:pStyle w:val="a3"/>
        <w:numPr>
          <w:ilvl w:val="0"/>
          <w:numId w:val="2"/>
        </w:numPr>
        <w:ind w:firstLineChars="0"/>
      </w:pPr>
      <w:r>
        <w:rPr>
          <w:rFonts w:hint="eastAsia"/>
        </w:rPr>
        <w:t>(</w:t>
      </w:r>
      <w:r>
        <w:t xml:space="preserve">2005) </w:t>
      </w:r>
      <w:r>
        <w:t>What is difference between activity-centered and entity-centered life cycles? Which of them is dominating now?</w:t>
      </w:r>
    </w:p>
    <w:p w14:paraId="7367C97C" w14:textId="077F325E" w:rsidR="004A6B6A" w:rsidRPr="00A570FC" w:rsidRDefault="00A570FC" w:rsidP="004A6B6A">
      <w:pPr>
        <w:pStyle w:val="a3"/>
        <w:ind w:left="360" w:firstLineChars="0" w:firstLine="0"/>
        <w:rPr>
          <w:color w:val="FF0000"/>
        </w:rPr>
      </w:pPr>
      <w:r w:rsidRPr="00A570FC">
        <w:rPr>
          <w:color w:val="FF0000"/>
        </w:rPr>
        <w:t>Activity-centered</w:t>
      </w:r>
      <w:r w:rsidRPr="00A570FC">
        <w:rPr>
          <w:color w:val="FF0000"/>
        </w:rPr>
        <w:t xml:space="preserve"> focuses on different activities during life cycles. E</w:t>
      </w:r>
      <w:r w:rsidRPr="00A570FC">
        <w:rPr>
          <w:color w:val="FF0000"/>
        </w:rPr>
        <w:t>ntity-centered</w:t>
      </w:r>
      <w:r w:rsidRPr="00A570FC">
        <w:rPr>
          <w:color w:val="FF0000"/>
        </w:rPr>
        <w:t xml:space="preserve"> focuses on the frequent change during the life cycles. </w:t>
      </w:r>
      <w:r w:rsidR="004A6B6A" w:rsidRPr="00A570FC">
        <w:rPr>
          <w:color w:val="FF0000"/>
        </w:rPr>
        <w:t>Activity-centered is dominating now.</w:t>
      </w:r>
    </w:p>
    <w:p w14:paraId="35BBE7A3" w14:textId="77777777" w:rsidR="00A570FC" w:rsidRDefault="00A570FC" w:rsidP="004A6B6A">
      <w:pPr>
        <w:pStyle w:val="a3"/>
        <w:ind w:left="360" w:firstLineChars="0" w:firstLine="0"/>
        <w:rPr>
          <w:rFonts w:hint="eastAsia"/>
        </w:rPr>
      </w:pPr>
    </w:p>
    <w:p w14:paraId="139BBE5C" w14:textId="04B2277E" w:rsidR="009A02C1" w:rsidRDefault="009A02C1" w:rsidP="00627FDF">
      <w:pPr>
        <w:pStyle w:val="a3"/>
        <w:numPr>
          <w:ilvl w:val="0"/>
          <w:numId w:val="2"/>
        </w:numPr>
        <w:ind w:firstLineChars="0"/>
      </w:pPr>
      <w:r>
        <w:rPr>
          <w:rFonts w:hint="eastAsia"/>
        </w:rPr>
        <w:t>(</w:t>
      </w:r>
      <w:r>
        <w:t xml:space="preserve">2005) </w:t>
      </w:r>
      <w:r>
        <w:t xml:space="preserve">Draw Boehm’s spiral model as a UML activity diagram. Does the activity diagram </w:t>
      </w:r>
      <w:r>
        <w:lastRenderedPageBreak/>
        <w:t xml:space="preserve">improve readability </w:t>
      </w:r>
      <w:proofErr w:type="gramStart"/>
      <w:r>
        <w:t>compare</w:t>
      </w:r>
      <w:proofErr w:type="gramEnd"/>
      <w:r>
        <w:t xml:space="preserve"> to the original figure?</w:t>
      </w:r>
    </w:p>
    <w:p w14:paraId="41A1C6FE" w14:textId="277A4F2E" w:rsidR="00A570FC" w:rsidRPr="00A570FC" w:rsidRDefault="00A570FC" w:rsidP="00A570FC">
      <w:pPr>
        <w:pStyle w:val="a3"/>
        <w:ind w:left="360" w:firstLineChars="0" w:firstLine="0"/>
        <w:rPr>
          <w:rFonts w:hint="eastAsia"/>
          <w:color w:val="FF0000"/>
        </w:rPr>
      </w:pPr>
      <w:r w:rsidRPr="00A570FC">
        <w:rPr>
          <w:rFonts w:hint="eastAsia"/>
          <w:color w:val="FF0000"/>
        </w:rPr>
        <w:t>见1</w:t>
      </w:r>
      <w:r w:rsidRPr="00A570FC">
        <w:rPr>
          <w:color w:val="FF0000"/>
        </w:rPr>
        <w:t>1</w:t>
      </w:r>
    </w:p>
    <w:p w14:paraId="324C6512" w14:textId="77777777" w:rsidR="00627FDF" w:rsidRDefault="00627FDF" w:rsidP="00627FDF">
      <w:pPr>
        <w:rPr>
          <w:rFonts w:hint="eastAsia"/>
        </w:rPr>
      </w:pPr>
    </w:p>
    <w:p w14:paraId="487A2DEB" w14:textId="25D72275" w:rsidR="00A7470E" w:rsidRPr="00A7470E" w:rsidRDefault="00A7470E">
      <w:pPr>
        <w:rPr>
          <w:b/>
          <w:bCs/>
          <w:sz w:val="24"/>
          <w:szCs w:val="28"/>
        </w:rPr>
      </w:pPr>
      <w:r w:rsidRPr="00A7470E">
        <w:rPr>
          <w:rFonts w:hint="eastAsia"/>
          <w:b/>
          <w:bCs/>
          <w:sz w:val="24"/>
          <w:szCs w:val="28"/>
        </w:rPr>
        <w:t>U</w:t>
      </w:r>
      <w:r w:rsidRPr="00A7470E">
        <w:rPr>
          <w:b/>
          <w:bCs/>
          <w:sz w:val="24"/>
          <w:szCs w:val="28"/>
        </w:rPr>
        <w:t>ML&amp;OOP</w:t>
      </w:r>
    </w:p>
    <w:p w14:paraId="4D9BC123" w14:textId="6EFF738F" w:rsidR="00A570FC" w:rsidRDefault="00A7470E" w:rsidP="00A570FC">
      <w:pPr>
        <w:pStyle w:val="a3"/>
        <w:numPr>
          <w:ilvl w:val="0"/>
          <w:numId w:val="3"/>
        </w:numPr>
        <w:ind w:firstLineChars="0"/>
      </w:pPr>
      <w:r>
        <w:rPr>
          <w:rFonts w:hint="eastAsia"/>
        </w:rPr>
        <w:t>(</w:t>
      </w:r>
      <w:r w:rsidRPr="00A570FC">
        <w:rPr>
          <w:highlight w:val="yellow"/>
        </w:rPr>
        <w:t>2020</w:t>
      </w:r>
      <w:r>
        <w:t xml:space="preserve">) </w:t>
      </w:r>
      <w:r>
        <w:t>Give an example of object description in UML class diagram notation.</w:t>
      </w:r>
    </w:p>
    <w:p w14:paraId="5901165B" w14:textId="0F9B12EB" w:rsidR="004360FF" w:rsidRDefault="004360FF" w:rsidP="004360FF">
      <w:pPr>
        <w:ind w:left="360"/>
        <w:rPr>
          <w:rFonts w:hint="eastAsia"/>
        </w:rPr>
      </w:pPr>
      <w:r>
        <w:t>Underline, attribute</w:t>
      </w:r>
    </w:p>
    <w:p w14:paraId="4F2C5CF9" w14:textId="77777777" w:rsidR="00A570FC" w:rsidRDefault="00627FDF" w:rsidP="00A7470E">
      <w:pPr>
        <w:pStyle w:val="a3"/>
        <w:numPr>
          <w:ilvl w:val="0"/>
          <w:numId w:val="3"/>
        </w:numPr>
        <w:ind w:firstLineChars="0"/>
      </w:pPr>
      <w:r>
        <w:rPr>
          <w:rFonts w:hint="eastAsia"/>
        </w:rPr>
        <w:t>(</w:t>
      </w:r>
      <w:r>
        <w:t>2020</w:t>
      </w:r>
      <w:r w:rsidR="001671FE">
        <w:t>, 2012</w:t>
      </w:r>
      <w:r w:rsidR="002E524D">
        <w:t>, 2010</w:t>
      </w:r>
      <w:r>
        <w:t xml:space="preserve">) </w:t>
      </w:r>
      <w:r>
        <w:t>Explain difference between &lt;</w:t>
      </w:r>
      <w:r>
        <w:t>&lt;extend&gt;</w:t>
      </w:r>
      <w:r>
        <w:t>&gt; and &lt;</w:t>
      </w:r>
      <w:r>
        <w:t>&lt;include&gt;</w:t>
      </w:r>
      <w:r>
        <w:t>&gt; in use case diagrams.</w:t>
      </w:r>
      <w:r w:rsidR="00A570FC" w:rsidRPr="00A570FC">
        <w:t xml:space="preserve"> </w:t>
      </w:r>
    </w:p>
    <w:p w14:paraId="327117D5" w14:textId="28E75ECB" w:rsidR="00627FDF" w:rsidRDefault="00A570FC" w:rsidP="00A570FC">
      <w:pPr>
        <w:pStyle w:val="a3"/>
        <w:ind w:left="360" w:firstLineChars="0" w:firstLine="0"/>
      </w:pPr>
      <w:r w:rsidRPr="00A570FC">
        <w:drawing>
          <wp:inline distT="0" distB="0" distL="0" distR="0" wp14:anchorId="6EFC6485" wp14:editId="43F6431C">
            <wp:extent cx="3357676" cy="2249231"/>
            <wp:effectExtent l="0" t="0" r="0" b="0"/>
            <wp:docPr id="13"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示&#10;&#10;描述已自动生成"/>
                    <pic:cNvPicPr/>
                  </pic:nvPicPr>
                  <pic:blipFill>
                    <a:blip r:embed="rId15"/>
                    <a:stretch>
                      <a:fillRect/>
                    </a:stretch>
                  </pic:blipFill>
                  <pic:spPr>
                    <a:xfrm>
                      <a:off x="0" y="0"/>
                      <a:ext cx="3366922" cy="2255425"/>
                    </a:xfrm>
                    <a:prstGeom prst="rect">
                      <a:avLst/>
                    </a:prstGeom>
                  </pic:spPr>
                </pic:pic>
              </a:graphicData>
            </a:graphic>
          </wp:inline>
        </w:drawing>
      </w:r>
      <w:r w:rsidRPr="00A570FC">
        <w:drawing>
          <wp:inline distT="0" distB="0" distL="0" distR="0" wp14:anchorId="61B676F6" wp14:editId="658E089E">
            <wp:extent cx="3416198" cy="2362466"/>
            <wp:effectExtent l="0" t="0" r="0"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pic:nvPicPr>
                  <pic:blipFill>
                    <a:blip r:embed="rId16"/>
                    <a:stretch>
                      <a:fillRect/>
                    </a:stretch>
                  </pic:blipFill>
                  <pic:spPr>
                    <a:xfrm>
                      <a:off x="0" y="0"/>
                      <a:ext cx="3418105" cy="2363785"/>
                    </a:xfrm>
                    <a:prstGeom prst="rect">
                      <a:avLst/>
                    </a:prstGeom>
                  </pic:spPr>
                </pic:pic>
              </a:graphicData>
            </a:graphic>
          </wp:inline>
        </w:drawing>
      </w:r>
    </w:p>
    <w:p w14:paraId="25A32F76" w14:textId="31173EC6" w:rsidR="00627FDF" w:rsidRDefault="00627FDF" w:rsidP="00A7470E">
      <w:pPr>
        <w:pStyle w:val="a3"/>
        <w:numPr>
          <w:ilvl w:val="0"/>
          <w:numId w:val="3"/>
        </w:numPr>
        <w:ind w:firstLineChars="0"/>
      </w:pPr>
      <w:r>
        <w:rPr>
          <w:rFonts w:hint="eastAsia"/>
        </w:rPr>
        <w:t>(</w:t>
      </w:r>
      <w:r w:rsidRPr="004360FF">
        <w:t>2020</w:t>
      </w:r>
      <w:r w:rsidR="004A6B6A" w:rsidRPr="004360FF">
        <w:t xml:space="preserve">, </w:t>
      </w:r>
      <w:r w:rsidR="004A6B6A" w:rsidRPr="004360FF">
        <w:t>2014, 2012, 2010</w:t>
      </w:r>
      <w:r>
        <w:t xml:space="preserve">) </w:t>
      </w:r>
      <w:r>
        <w:t>Using only one class draw a class diagram which states that a course has successor(s) and prerequisite(s) and if two courses cover nearly the same material, taking one of them may preclude a student from taking the other and vice versa (courses are mutually exclusive).</w:t>
      </w:r>
    </w:p>
    <w:p w14:paraId="63CFF750" w14:textId="353C5483" w:rsidR="004360FF" w:rsidRDefault="004360FF" w:rsidP="004360FF">
      <w:pPr>
        <w:pStyle w:val="a3"/>
        <w:ind w:left="360" w:firstLineChars="0" w:firstLine="0"/>
        <w:rPr>
          <w:rFonts w:hint="eastAsia"/>
        </w:rPr>
      </w:pPr>
      <w:r w:rsidRPr="004360FF">
        <w:drawing>
          <wp:inline distT="0" distB="0" distL="0" distR="0" wp14:anchorId="6682FE14" wp14:editId="165AA9B1">
            <wp:extent cx="3811219" cy="1151717"/>
            <wp:effectExtent l="0" t="0" r="0" b="0"/>
            <wp:docPr id="78" name="图片 7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示&#10;&#10;描述已自动生成"/>
                    <pic:cNvPicPr/>
                  </pic:nvPicPr>
                  <pic:blipFill>
                    <a:blip r:embed="rId17"/>
                    <a:stretch>
                      <a:fillRect/>
                    </a:stretch>
                  </pic:blipFill>
                  <pic:spPr>
                    <a:xfrm>
                      <a:off x="0" y="0"/>
                      <a:ext cx="3823726" cy="1155497"/>
                    </a:xfrm>
                    <a:prstGeom prst="rect">
                      <a:avLst/>
                    </a:prstGeom>
                  </pic:spPr>
                </pic:pic>
              </a:graphicData>
            </a:graphic>
          </wp:inline>
        </w:drawing>
      </w:r>
    </w:p>
    <w:p w14:paraId="1D6E3DC5" w14:textId="55FD99B5" w:rsidR="000209F7" w:rsidRDefault="000209F7" w:rsidP="000209F7">
      <w:pPr>
        <w:pStyle w:val="a3"/>
        <w:numPr>
          <w:ilvl w:val="0"/>
          <w:numId w:val="3"/>
        </w:numPr>
        <w:ind w:firstLineChars="0"/>
      </w:pPr>
      <w:r>
        <w:rPr>
          <w:rFonts w:hint="eastAsia"/>
        </w:rPr>
        <w:t>(</w:t>
      </w:r>
      <w:r>
        <w:t>2019</w:t>
      </w:r>
      <w:r w:rsidR="002A1F3B">
        <w:t>, 2015</w:t>
      </w:r>
      <w:r w:rsidR="001671FE">
        <w:t>, 2013</w:t>
      </w:r>
      <w:r w:rsidR="002E524D">
        <w:t>, 2010</w:t>
      </w:r>
      <w:r>
        <w:t xml:space="preserve">) What is/are difference(s) between Sequence diagrams and </w:t>
      </w:r>
      <w:r>
        <w:lastRenderedPageBreak/>
        <w:t xml:space="preserve">Communication diagrams? </w:t>
      </w:r>
      <w:r w:rsidRPr="00A570FC">
        <w:rPr>
          <w:highlight w:val="yellow"/>
        </w:rPr>
        <w:t>When each of them is more appropriate to use?</w:t>
      </w:r>
    </w:p>
    <w:p w14:paraId="7CFE9063" w14:textId="1E82236E" w:rsidR="00A570FC" w:rsidRPr="00A570FC" w:rsidRDefault="00A570FC" w:rsidP="00A570FC">
      <w:pPr>
        <w:pStyle w:val="a3"/>
        <w:numPr>
          <w:ilvl w:val="1"/>
          <w:numId w:val="3"/>
        </w:numPr>
        <w:ind w:firstLineChars="0"/>
        <w:rPr>
          <w:color w:val="FF0000"/>
        </w:rPr>
      </w:pPr>
      <w:r w:rsidRPr="00A570FC">
        <w:rPr>
          <w:color w:val="FF0000"/>
        </w:rPr>
        <w:t>Sequence diagrams – UML notation representing the behavior of the system as a series of interactions among a group of objects. Each object is depicted as a column in the diagram. Each interaction is depicted as an arrow between two columns. Sequence diagrams are used during analysis to identify missing objects, attributes, or relationships. Sequence diagrams are used during object design to refine the specification of classes. See also communication diagram.</w:t>
      </w:r>
      <w:r w:rsidRPr="00A570FC">
        <w:rPr>
          <w:color w:val="FF0000"/>
        </w:rPr>
        <w:t xml:space="preserve"> </w:t>
      </w:r>
      <w:r w:rsidRPr="00A570FC">
        <w:rPr>
          <w:color w:val="FF0000"/>
        </w:rPr>
        <w:t>Describe the dynamic behavior between actors and the system and between objects of the system</w:t>
      </w:r>
    </w:p>
    <w:p w14:paraId="2633B928" w14:textId="0195FDD2" w:rsidR="00A570FC" w:rsidRPr="00A570FC" w:rsidRDefault="00A570FC" w:rsidP="00A570FC">
      <w:pPr>
        <w:pStyle w:val="a3"/>
        <w:numPr>
          <w:ilvl w:val="1"/>
          <w:numId w:val="3"/>
        </w:numPr>
        <w:ind w:firstLineChars="0"/>
        <w:rPr>
          <w:color w:val="FF0000"/>
        </w:rPr>
      </w:pPr>
      <w:r w:rsidRPr="00A570FC">
        <w:rPr>
          <w:color w:val="FF0000"/>
        </w:rPr>
        <w:t>Communication diagrams – UML notation representing the behavior of the system as a series of interactions among a group of objects. Each object is depicted as a rectangle in an instance diagram. Interactions are depicted as lines between objects, annotated with the name of the message sent. The order of interactions is represented with numbers next to the message names. See also sequence diagram. Alternative presentation of sequence diagrams</w:t>
      </w:r>
    </w:p>
    <w:p w14:paraId="72370002" w14:textId="0916D582" w:rsidR="00A570FC" w:rsidRDefault="00A570FC" w:rsidP="00A570FC">
      <w:pPr>
        <w:pStyle w:val="a3"/>
        <w:ind w:left="840" w:firstLineChars="0" w:firstLine="0"/>
      </w:pPr>
      <w:r w:rsidRPr="00A570FC">
        <w:drawing>
          <wp:inline distT="0" distB="0" distL="0" distR="0" wp14:anchorId="4400AF30" wp14:editId="109040E9">
            <wp:extent cx="2955341" cy="1934884"/>
            <wp:effectExtent l="0" t="0" r="0" b="8255"/>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a:blip r:embed="rId18"/>
                    <a:stretch>
                      <a:fillRect/>
                    </a:stretch>
                  </pic:blipFill>
                  <pic:spPr>
                    <a:xfrm>
                      <a:off x="0" y="0"/>
                      <a:ext cx="2961350" cy="1938818"/>
                    </a:xfrm>
                    <a:prstGeom prst="rect">
                      <a:avLst/>
                    </a:prstGeom>
                  </pic:spPr>
                </pic:pic>
              </a:graphicData>
            </a:graphic>
          </wp:inline>
        </w:drawing>
      </w:r>
    </w:p>
    <w:p w14:paraId="4C098BCE" w14:textId="77777777" w:rsidR="00A570FC" w:rsidRDefault="00A570FC" w:rsidP="00A570FC">
      <w:pPr>
        <w:pStyle w:val="a3"/>
        <w:ind w:left="840" w:firstLineChars="0" w:firstLine="0"/>
        <w:rPr>
          <w:rFonts w:hint="eastAsia"/>
        </w:rPr>
      </w:pPr>
    </w:p>
    <w:p w14:paraId="76373F03" w14:textId="055F3922" w:rsidR="00A67902" w:rsidRDefault="00A67902" w:rsidP="000209F7">
      <w:pPr>
        <w:pStyle w:val="a3"/>
        <w:numPr>
          <w:ilvl w:val="0"/>
          <w:numId w:val="3"/>
        </w:numPr>
        <w:ind w:firstLineChars="0"/>
      </w:pPr>
      <w:r>
        <w:t>(</w:t>
      </w:r>
      <w:r w:rsidRPr="001E105E">
        <w:rPr>
          <w:highlight w:val="yellow"/>
        </w:rPr>
        <w:t>2018</w:t>
      </w:r>
      <w:r w:rsidR="002A1F3B" w:rsidRPr="001E105E">
        <w:rPr>
          <w:highlight w:val="yellow"/>
        </w:rPr>
        <w:t>, 2015</w:t>
      </w:r>
      <w:r>
        <w:t xml:space="preserve">) </w:t>
      </w:r>
      <w:r>
        <w:t>Which of the following kinds of use-case(s) is (are) always independently meaningful and operational? Explain you answer</w:t>
      </w:r>
    </w:p>
    <w:p w14:paraId="60DFA891" w14:textId="77777777" w:rsidR="00A67902" w:rsidRDefault="00A67902" w:rsidP="00A67902">
      <w:pPr>
        <w:pStyle w:val="a3"/>
        <w:numPr>
          <w:ilvl w:val="1"/>
          <w:numId w:val="3"/>
        </w:numPr>
        <w:ind w:firstLineChars="0"/>
      </w:pPr>
      <w:r>
        <w:t>An extension(extending) use-case</w:t>
      </w:r>
    </w:p>
    <w:p w14:paraId="33495B2D" w14:textId="77777777" w:rsidR="00A67902" w:rsidRDefault="00A67902" w:rsidP="00A67902">
      <w:pPr>
        <w:pStyle w:val="a3"/>
        <w:numPr>
          <w:ilvl w:val="1"/>
          <w:numId w:val="3"/>
        </w:numPr>
        <w:ind w:firstLineChars="0"/>
      </w:pPr>
      <w:r>
        <w:t>An extended use-case</w:t>
      </w:r>
    </w:p>
    <w:p w14:paraId="4E3BADCB" w14:textId="77777777" w:rsidR="00A67902" w:rsidRDefault="00A67902" w:rsidP="00A67902">
      <w:pPr>
        <w:pStyle w:val="a3"/>
        <w:numPr>
          <w:ilvl w:val="1"/>
          <w:numId w:val="3"/>
        </w:numPr>
        <w:ind w:firstLineChars="0"/>
      </w:pPr>
      <w:r>
        <w:t>An including(base) use-case</w:t>
      </w:r>
    </w:p>
    <w:p w14:paraId="4D96CA82" w14:textId="136BA4F9" w:rsidR="00A67902" w:rsidRDefault="00A67902" w:rsidP="00A67902">
      <w:pPr>
        <w:pStyle w:val="a3"/>
        <w:numPr>
          <w:ilvl w:val="1"/>
          <w:numId w:val="3"/>
        </w:numPr>
        <w:ind w:firstLineChars="0"/>
      </w:pPr>
      <w:r>
        <w:t>An included use-case</w:t>
      </w:r>
    </w:p>
    <w:p w14:paraId="23A49563" w14:textId="77777777" w:rsidR="001E105E" w:rsidRDefault="001E105E" w:rsidP="001E105E">
      <w:pPr>
        <w:ind w:left="420"/>
        <w:rPr>
          <w:rFonts w:hint="eastAsia"/>
        </w:rPr>
      </w:pPr>
    </w:p>
    <w:p w14:paraId="7E002395" w14:textId="311F743E" w:rsidR="00A67902" w:rsidRDefault="00A67902" w:rsidP="00A67902">
      <w:pPr>
        <w:pStyle w:val="a3"/>
        <w:numPr>
          <w:ilvl w:val="0"/>
          <w:numId w:val="3"/>
        </w:numPr>
        <w:ind w:firstLineChars="0"/>
      </w:pPr>
      <w:r>
        <w:t>(</w:t>
      </w:r>
      <w:r w:rsidRPr="001E105E">
        <w:rPr>
          <w:highlight w:val="yellow"/>
        </w:rPr>
        <w:t>2018</w:t>
      </w:r>
      <w:r w:rsidR="002A1F3B" w:rsidRPr="001E105E">
        <w:rPr>
          <w:highlight w:val="yellow"/>
        </w:rPr>
        <w:t>, 2015</w:t>
      </w:r>
      <w:r>
        <w:t xml:space="preserve">) </w:t>
      </w:r>
      <w:r>
        <w:t xml:space="preserve">Finish the correct statements about Use Cases relationships: Use …when you are repeating yourself in two or more separate use cases and you want to avoid repetition. Use ....... when you have one use case that is </w:t>
      </w:r>
      <w:proofErr w:type="gramStart"/>
      <w:r>
        <w:t>similar to</w:t>
      </w:r>
      <w:proofErr w:type="gramEnd"/>
      <w:r>
        <w:t xml:space="preserve"> another use case but does a bit more. Use ……. when you are describing a variation on normal behavior and you wish to use a controlled form, declaring your extension points in your base use case.</w:t>
      </w:r>
    </w:p>
    <w:p w14:paraId="2925B8C2" w14:textId="221625FF" w:rsidR="00A67902" w:rsidRDefault="00A67902" w:rsidP="00A67902">
      <w:pPr>
        <w:pStyle w:val="a3"/>
        <w:numPr>
          <w:ilvl w:val="1"/>
          <w:numId w:val="3"/>
        </w:numPr>
        <w:ind w:firstLineChars="0"/>
      </w:pPr>
      <w:r>
        <w:t>I</w:t>
      </w:r>
      <w:r>
        <w:t>nclude</w:t>
      </w:r>
    </w:p>
    <w:p w14:paraId="70625CAE" w14:textId="42D40803" w:rsidR="00A67902" w:rsidRDefault="00A67902" w:rsidP="00A67902">
      <w:pPr>
        <w:pStyle w:val="a3"/>
        <w:numPr>
          <w:ilvl w:val="1"/>
          <w:numId w:val="3"/>
        </w:numPr>
        <w:ind w:firstLineChars="0"/>
      </w:pPr>
      <w:r>
        <w:t>G</w:t>
      </w:r>
      <w:r>
        <w:t>eneralization</w:t>
      </w:r>
    </w:p>
    <w:p w14:paraId="1476140C" w14:textId="3E494B7C" w:rsidR="00A67902" w:rsidRDefault="00A67902" w:rsidP="00A67902">
      <w:pPr>
        <w:pStyle w:val="a3"/>
        <w:numPr>
          <w:ilvl w:val="1"/>
          <w:numId w:val="3"/>
        </w:numPr>
        <w:ind w:firstLineChars="0"/>
      </w:pPr>
      <w:r>
        <w:t>E</w:t>
      </w:r>
      <w:r>
        <w:t>xtend</w:t>
      </w:r>
    </w:p>
    <w:p w14:paraId="757C28DA" w14:textId="3236DAE5" w:rsidR="00A67902" w:rsidRDefault="002A1F3B" w:rsidP="00A67902">
      <w:pPr>
        <w:pStyle w:val="a3"/>
        <w:numPr>
          <w:ilvl w:val="1"/>
          <w:numId w:val="3"/>
        </w:numPr>
        <w:ind w:firstLineChars="0"/>
      </w:pPr>
      <w:r>
        <w:t>D</w:t>
      </w:r>
      <w:r w:rsidR="00A67902">
        <w:t>elegation</w:t>
      </w:r>
    </w:p>
    <w:p w14:paraId="7D78523D" w14:textId="441F4BB9" w:rsidR="001E105E" w:rsidRDefault="001E105E" w:rsidP="001E105E">
      <w:pPr>
        <w:ind w:left="420"/>
        <w:rPr>
          <w:color w:val="FF0000"/>
        </w:rPr>
      </w:pPr>
      <w:r w:rsidRPr="001E105E">
        <w:rPr>
          <w:color w:val="FF0000"/>
        </w:rPr>
        <w:t>a, d, c</w:t>
      </w:r>
    </w:p>
    <w:p w14:paraId="7FA8C3A8" w14:textId="77777777" w:rsidR="001E105E" w:rsidRPr="001E105E" w:rsidRDefault="001E105E" w:rsidP="001E105E">
      <w:pPr>
        <w:ind w:left="420"/>
        <w:rPr>
          <w:rFonts w:hint="eastAsia"/>
          <w:color w:val="FF0000"/>
        </w:rPr>
      </w:pPr>
    </w:p>
    <w:p w14:paraId="211E1A47" w14:textId="086700DE" w:rsidR="002A1F3B" w:rsidRDefault="002A1F3B" w:rsidP="002A1F3B">
      <w:pPr>
        <w:pStyle w:val="a3"/>
        <w:numPr>
          <w:ilvl w:val="0"/>
          <w:numId w:val="3"/>
        </w:numPr>
        <w:ind w:firstLineChars="0"/>
      </w:pPr>
      <w:r w:rsidRPr="00153AAB">
        <w:rPr>
          <w:rFonts w:hint="eastAsia"/>
        </w:rPr>
        <w:t>(</w:t>
      </w:r>
      <w:r w:rsidRPr="00153AAB">
        <w:t>2020, 2017)</w:t>
      </w:r>
      <w:r>
        <w:t xml:space="preserve"> Organize the following set of classes into hierarchies: Circle, Point, Rectangle, </w:t>
      </w:r>
      <w:r>
        <w:lastRenderedPageBreak/>
        <w:t>Matrix, Ellipse, Line and Plane. You can add any additional classes into your hierarchy.</w:t>
      </w:r>
    </w:p>
    <w:p w14:paraId="7298E96F" w14:textId="4AE3AEE6" w:rsidR="001E105E" w:rsidRDefault="00153AAB" w:rsidP="001E105E">
      <w:pPr>
        <w:pStyle w:val="a3"/>
        <w:ind w:left="360" w:firstLineChars="0" w:firstLine="0"/>
      </w:pPr>
      <w:r w:rsidRPr="00153AAB">
        <w:drawing>
          <wp:inline distT="0" distB="0" distL="0" distR="0" wp14:anchorId="6FF88658" wp14:editId="361E7E65">
            <wp:extent cx="3182112" cy="1920914"/>
            <wp:effectExtent l="0" t="0" r="0" b="3175"/>
            <wp:docPr id="79" name="图片 7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图示&#10;&#10;描述已自动生成"/>
                    <pic:cNvPicPr/>
                  </pic:nvPicPr>
                  <pic:blipFill>
                    <a:blip r:embed="rId19"/>
                    <a:stretch>
                      <a:fillRect/>
                    </a:stretch>
                  </pic:blipFill>
                  <pic:spPr>
                    <a:xfrm>
                      <a:off x="0" y="0"/>
                      <a:ext cx="3188379" cy="1924697"/>
                    </a:xfrm>
                    <a:prstGeom prst="rect">
                      <a:avLst/>
                    </a:prstGeom>
                  </pic:spPr>
                </pic:pic>
              </a:graphicData>
            </a:graphic>
          </wp:inline>
        </w:drawing>
      </w:r>
    </w:p>
    <w:p w14:paraId="1BB98EF7" w14:textId="77777777" w:rsidR="00153AAB" w:rsidRDefault="00153AAB" w:rsidP="001E105E">
      <w:pPr>
        <w:pStyle w:val="a3"/>
        <w:ind w:left="360" w:firstLineChars="0" w:firstLine="0"/>
        <w:rPr>
          <w:rFonts w:hint="eastAsia"/>
        </w:rPr>
      </w:pPr>
    </w:p>
    <w:p w14:paraId="50D4F114" w14:textId="7789DC73" w:rsidR="002A1F3B" w:rsidRDefault="002A1F3B" w:rsidP="002A1F3B">
      <w:pPr>
        <w:pStyle w:val="a3"/>
        <w:numPr>
          <w:ilvl w:val="0"/>
          <w:numId w:val="3"/>
        </w:numPr>
        <w:ind w:firstLineChars="0"/>
      </w:pPr>
      <w:r>
        <w:rPr>
          <w:rFonts w:hint="eastAsia"/>
        </w:rPr>
        <w:t>(</w:t>
      </w:r>
      <w:r w:rsidRPr="001E105E">
        <w:rPr>
          <w:highlight w:val="yellow"/>
        </w:rPr>
        <w:t>2017</w:t>
      </w:r>
      <w:r w:rsidR="008223B9" w:rsidRPr="008223B9">
        <w:rPr>
          <w:highlight w:val="yellow"/>
        </w:rPr>
        <w:t>, 2006</w:t>
      </w:r>
      <w:r>
        <w:t xml:space="preserve">) </w:t>
      </w:r>
      <w:r>
        <w:t>Can the system under consideration be represented as an actor? Justify your answer.</w:t>
      </w:r>
    </w:p>
    <w:p w14:paraId="5D90D6D9" w14:textId="3A4D8E36" w:rsidR="001E105E" w:rsidRPr="001E105E" w:rsidRDefault="000320A0" w:rsidP="001E105E">
      <w:pPr>
        <w:pStyle w:val="a3"/>
        <w:ind w:left="360" w:firstLineChars="0" w:firstLine="0"/>
        <w:rPr>
          <w:color w:val="FF0000"/>
        </w:rPr>
      </w:pPr>
      <w:r>
        <w:rPr>
          <w:rFonts w:hint="eastAsia"/>
          <w:color w:val="FF0000"/>
        </w:rPr>
        <w:t>No</w:t>
      </w:r>
      <w:r w:rsidR="001E105E" w:rsidRPr="001E105E">
        <w:rPr>
          <w:color w:val="FF0000"/>
        </w:rPr>
        <w:t xml:space="preserve">. </w:t>
      </w:r>
      <w:bookmarkStart w:id="0" w:name="_Hlk86244826"/>
      <w:r w:rsidR="001E105E" w:rsidRPr="001E105E">
        <w:rPr>
          <w:color w:val="FF0000"/>
        </w:rPr>
        <w:t>Actors represent roles, that is, a type of user of the system</w:t>
      </w:r>
      <w:r w:rsidR="001E105E" w:rsidRPr="001E105E">
        <w:rPr>
          <w:color w:val="FF0000"/>
        </w:rPr>
        <w:t xml:space="preserve">. </w:t>
      </w:r>
      <w:r w:rsidR="001E105E" w:rsidRPr="001E105E">
        <w:rPr>
          <w:color w:val="FF0000"/>
        </w:rPr>
        <w:t xml:space="preserve">An actor models an external entity which communicates with the system: </w:t>
      </w:r>
    </w:p>
    <w:p w14:paraId="48B59CD7" w14:textId="77777777" w:rsidR="001E105E" w:rsidRPr="001E105E" w:rsidRDefault="001E105E" w:rsidP="001E105E">
      <w:pPr>
        <w:pStyle w:val="a3"/>
        <w:ind w:left="780" w:firstLineChars="0" w:firstLine="60"/>
        <w:rPr>
          <w:color w:val="FF0000"/>
        </w:rPr>
      </w:pPr>
      <w:r w:rsidRPr="001E105E">
        <w:rPr>
          <w:color w:val="FF0000"/>
        </w:rPr>
        <w:t xml:space="preserve">– User </w:t>
      </w:r>
    </w:p>
    <w:p w14:paraId="3BC2689A" w14:textId="618972F8" w:rsidR="001E105E" w:rsidRPr="001E105E" w:rsidRDefault="001E105E" w:rsidP="001E105E">
      <w:pPr>
        <w:pStyle w:val="a3"/>
        <w:ind w:left="720" w:firstLineChars="0" w:firstLine="60"/>
        <w:rPr>
          <w:color w:val="FF0000"/>
        </w:rPr>
      </w:pPr>
      <w:r w:rsidRPr="001E105E">
        <w:rPr>
          <w:color w:val="FF0000"/>
        </w:rPr>
        <w:t xml:space="preserve">– External system </w:t>
      </w:r>
      <w:r w:rsidR="000320A0">
        <w:rPr>
          <w:color w:val="FF0000"/>
        </w:rPr>
        <w:t>------------------</w:t>
      </w:r>
      <w:r w:rsidR="000320A0">
        <w:rPr>
          <w:rFonts w:hint="eastAsia"/>
          <w:color w:val="FF0000"/>
        </w:rPr>
        <w:t>not</w:t>
      </w:r>
      <w:r w:rsidR="000320A0">
        <w:rPr>
          <w:color w:val="FF0000"/>
        </w:rPr>
        <w:t xml:space="preserve"> external</w:t>
      </w:r>
    </w:p>
    <w:p w14:paraId="63A82409" w14:textId="2C33AB4C" w:rsidR="001E105E" w:rsidRPr="001E105E" w:rsidRDefault="001E105E" w:rsidP="001E105E">
      <w:pPr>
        <w:pStyle w:val="a3"/>
        <w:ind w:left="660" w:firstLineChars="0" w:firstLine="60"/>
        <w:rPr>
          <w:color w:val="FF0000"/>
        </w:rPr>
      </w:pPr>
      <w:r w:rsidRPr="001E105E">
        <w:rPr>
          <w:color w:val="FF0000"/>
        </w:rPr>
        <w:t>– Physical environment</w:t>
      </w:r>
    </w:p>
    <w:p w14:paraId="553F43CC" w14:textId="3C1E44DD" w:rsidR="001E105E" w:rsidRPr="001E105E" w:rsidRDefault="001E105E" w:rsidP="001E105E">
      <w:pPr>
        <w:rPr>
          <w:color w:val="FF0000"/>
        </w:rPr>
      </w:pPr>
      <w:r w:rsidRPr="001E105E">
        <w:rPr>
          <w:color w:val="FF0000"/>
        </w:rPr>
        <w:tab/>
      </w:r>
      <w:r w:rsidRPr="001E105E">
        <w:rPr>
          <w:color w:val="FF0000"/>
        </w:rPr>
        <w:t>An actor has a unique name and an optional description.</w:t>
      </w:r>
    </w:p>
    <w:bookmarkEnd w:id="0"/>
    <w:p w14:paraId="70449591" w14:textId="77777777" w:rsidR="001E105E" w:rsidRDefault="001E105E" w:rsidP="001E105E">
      <w:pPr>
        <w:rPr>
          <w:rFonts w:hint="eastAsia"/>
        </w:rPr>
      </w:pPr>
    </w:p>
    <w:p w14:paraId="34CF4B8B" w14:textId="122AE03A" w:rsidR="002A1F3B" w:rsidRDefault="002A1F3B" w:rsidP="002A1F3B">
      <w:pPr>
        <w:pStyle w:val="a3"/>
        <w:numPr>
          <w:ilvl w:val="0"/>
          <w:numId w:val="3"/>
        </w:numPr>
        <w:ind w:firstLineChars="0"/>
      </w:pPr>
      <w:r>
        <w:rPr>
          <w:rFonts w:hint="eastAsia"/>
        </w:rPr>
        <w:t>(</w:t>
      </w:r>
      <w:r w:rsidRPr="00A70770">
        <w:rPr>
          <w:highlight w:val="yellow"/>
        </w:rPr>
        <w:t>2017</w:t>
      </w:r>
      <w:r>
        <w:t xml:space="preserve">) </w:t>
      </w:r>
      <w:r>
        <w:t>Show how condition and iteration can be presented in a sequence diagram.</w:t>
      </w:r>
    </w:p>
    <w:p w14:paraId="11E8D0FD" w14:textId="6A268F0E" w:rsidR="001E105E" w:rsidRDefault="00A70770" w:rsidP="001E105E">
      <w:pPr>
        <w:pStyle w:val="a3"/>
        <w:ind w:left="360" w:firstLineChars="0" w:firstLine="0"/>
      </w:pPr>
      <w:r w:rsidRPr="00A70770">
        <w:drawing>
          <wp:inline distT="0" distB="0" distL="0" distR="0" wp14:anchorId="0F24D288" wp14:editId="66245558">
            <wp:extent cx="3262579" cy="2099112"/>
            <wp:effectExtent l="0" t="0" r="0" b="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20"/>
                    <a:stretch>
                      <a:fillRect/>
                    </a:stretch>
                  </pic:blipFill>
                  <pic:spPr>
                    <a:xfrm>
                      <a:off x="0" y="0"/>
                      <a:ext cx="3265469" cy="2100971"/>
                    </a:xfrm>
                    <a:prstGeom prst="rect">
                      <a:avLst/>
                    </a:prstGeom>
                  </pic:spPr>
                </pic:pic>
              </a:graphicData>
            </a:graphic>
          </wp:inline>
        </w:drawing>
      </w:r>
    </w:p>
    <w:p w14:paraId="644AFE20" w14:textId="77777777" w:rsidR="00A70770" w:rsidRDefault="00A70770" w:rsidP="001E105E">
      <w:pPr>
        <w:pStyle w:val="a3"/>
        <w:ind w:left="360" w:firstLineChars="0" w:firstLine="0"/>
        <w:rPr>
          <w:rFonts w:hint="eastAsia"/>
        </w:rPr>
      </w:pPr>
    </w:p>
    <w:p w14:paraId="1F549205" w14:textId="77777777" w:rsidR="00A90314" w:rsidRDefault="00A90314" w:rsidP="002A1F3B">
      <w:pPr>
        <w:pStyle w:val="a3"/>
        <w:numPr>
          <w:ilvl w:val="0"/>
          <w:numId w:val="3"/>
        </w:numPr>
        <w:ind w:firstLineChars="0"/>
      </w:pPr>
      <w:r>
        <w:rPr>
          <w:rFonts w:hint="eastAsia"/>
        </w:rPr>
        <w:t>(</w:t>
      </w:r>
      <w:r w:rsidRPr="00A70770">
        <w:rPr>
          <w:highlight w:val="yellow"/>
        </w:rPr>
        <w:t>2014</w:t>
      </w:r>
      <w:r>
        <w:t xml:space="preserve">) </w:t>
      </w:r>
      <w:r>
        <w:t xml:space="preserve">Classify the following relationships as either and inheritance relationship, an aggregation </w:t>
      </w:r>
      <w:proofErr w:type="gramStart"/>
      <w:r>
        <w:t>relationship</w:t>
      </w:r>
      <w:proofErr w:type="gramEnd"/>
      <w:r>
        <w:t xml:space="preserve"> or a general association: </w:t>
      </w:r>
    </w:p>
    <w:p w14:paraId="64ADDDF4" w14:textId="17BB1E2D" w:rsidR="00A90314" w:rsidRDefault="00A90314" w:rsidP="00A90314">
      <w:pPr>
        <w:pStyle w:val="a3"/>
        <w:numPr>
          <w:ilvl w:val="1"/>
          <w:numId w:val="3"/>
        </w:numPr>
        <w:ind w:firstLineChars="0"/>
      </w:pPr>
      <w:r>
        <w:t xml:space="preserve">Car - Lincoln town car </w:t>
      </w:r>
      <w:r w:rsidR="00FE40C2" w:rsidRPr="00FE40C2">
        <w:rPr>
          <w:color w:val="FF0000"/>
        </w:rPr>
        <w:t>inheritance</w:t>
      </w:r>
    </w:p>
    <w:p w14:paraId="66C46654" w14:textId="4EC286D3" w:rsidR="00A90314" w:rsidRDefault="00A90314" w:rsidP="00A90314">
      <w:pPr>
        <w:pStyle w:val="a3"/>
        <w:numPr>
          <w:ilvl w:val="1"/>
          <w:numId w:val="3"/>
        </w:numPr>
        <w:ind w:firstLineChars="0"/>
      </w:pPr>
      <w:r>
        <w:t xml:space="preserve">Person – student </w:t>
      </w:r>
      <w:r w:rsidR="00FE40C2" w:rsidRPr="00FE40C2">
        <w:rPr>
          <w:color w:val="FF0000"/>
        </w:rPr>
        <w:t>inheritance</w:t>
      </w:r>
    </w:p>
    <w:p w14:paraId="05A7E1A5" w14:textId="6A4063BC" w:rsidR="00A90314" w:rsidRDefault="00A90314" w:rsidP="00A90314">
      <w:pPr>
        <w:pStyle w:val="a3"/>
        <w:numPr>
          <w:ilvl w:val="1"/>
          <w:numId w:val="3"/>
        </w:numPr>
        <w:ind w:firstLineChars="0"/>
      </w:pPr>
      <w:r>
        <w:t xml:space="preserve">Library – Library employee </w:t>
      </w:r>
      <w:r w:rsidR="00FE40C2" w:rsidRPr="00FE40C2">
        <w:rPr>
          <w:rFonts w:hint="eastAsia"/>
          <w:color w:val="FF0000"/>
        </w:rPr>
        <w:t>aggregation</w:t>
      </w:r>
    </w:p>
    <w:p w14:paraId="47AA92B7" w14:textId="4C1E8FB4" w:rsidR="00A90314" w:rsidRDefault="00A90314" w:rsidP="00A90314">
      <w:pPr>
        <w:pStyle w:val="a3"/>
        <w:numPr>
          <w:ilvl w:val="1"/>
          <w:numId w:val="3"/>
        </w:numPr>
        <w:ind w:firstLineChars="0"/>
      </w:pPr>
      <w:r>
        <w:t xml:space="preserve">Book – Copy </w:t>
      </w:r>
      <w:r w:rsidR="00FE40C2" w:rsidRPr="00FE40C2">
        <w:rPr>
          <w:color w:val="FF0000"/>
        </w:rPr>
        <w:t>general association</w:t>
      </w:r>
    </w:p>
    <w:p w14:paraId="12D2771A" w14:textId="1553D4FC" w:rsidR="00A90314" w:rsidRDefault="00A90314" w:rsidP="00A90314">
      <w:pPr>
        <w:pStyle w:val="a3"/>
        <w:numPr>
          <w:ilvl w:val="1"/>
          <w:numId w:val="3"/>
        </w:numPr>
        <w:ind w:firstLineChars="0"/>
      </w:pPr>
      <w:r>
        <w:t xml:space="preserve">Car – Driver </w:t>
      </w:r>
      <w:r w:rsidR="00FE40C2" w:rsidRPr="00FE40C2">
        <w:rPr>
          <w:color w:val="FF0000"/>
        </w:rPr>
        <w:t>general association</w:t>
      </w:r>
    </w:p>
    <w:p w14:paraId="5CA7AAF4" w14:textId="2EA59025" w:rsidR="00A90314" w:rsidRDefault="00A90314" w:rsidP="00A90314">
      <w:pPr>
        <w:pStyle w:val="a3"/>
        <w:numPr>
          <w:ilvl w:val="1"/>
          <w:numId w:val="3"/>
        </w:numPr>
        <w:ind w:firstLineChars="0"/>
      </w:pPr>
      <w:r>
        <w:t xml:space="preserve">Library employee – Book loan </w:t>
      </w:r>
      <w:r w:rsidR="00FE40C2" w:rsidRPr="00FE40C2">
        <w:rPr>
          <w:color w:val="FF0000"/>
        </w:rPr>
        <w:t>general association</w:t>
      </w:r>
    </w:p>
    <w:p w14:paraId="41474F36" w14:textId="00816FCE" w:rsidR="00A90314" w:rsidRPr="00FE40C2" w:rsidRDefault="00A90314" w:rsidP="00A90314">
      <w:pPr>
        <w:pStyle w:val="a3"/>
        <w:numPr>
          <w:ilvl w:val="1"/>
          <w:numId w:val="3"/>
        </w:numPr>
        <w:ind w:firstLineChars="0"/>
      </w:pPr>
      <w:r>
        <w:t xml:space="preserve">Class – </w:t>
      </w:r>
      <w:proofErr w:type="gramStart"/>
      <w:r>
        <w:t>Students</w:t>
      </w:r>
      <w:proofErr w:type="gramEnd"/>
      <w:r w:rsidR="00FE40C2">
        <w:t xml:space="preserve"> </w:t>
      </w:r>
      <w:r w:rsidR="00FE40C2" w:rsidRPr="00FE40C2">
        <w:rPr>
          <w:rFonts w:hint="eastAsia"/>
          <w:color w:val="FF0000"/>
        </w:rPr>
        <w:t>aggregation</w:t>
      </w:r>
    </w:p>
    <w:p w14:paraId="00AAE1F2" w14:textId="77777777" w:rsidR="00FE40C2" w:rsidRDefault="00FE40C2" w:rsidP="00FE40C2">
      <w:pPr>
        <w:pStyle w:val="a3"/>
        <w:ind w:left="840" w:firstLineChars="0" w:firstLine="0"/>
        <w:rPr>
          <w:rFonts w:hint="eastAsia"/>
        </w:rPr>
      </w:pPr>
    </w:p>
    <w:p w14:paraId="7D3037C3" w14:textId="49FE33B8" w:rsidR="001671FE" w:rsidRDefault="001671FE" w:rsidP="00A90314">
      <w:pPr>
        <w:pStyle w:val="a3"/>
        <w:numPr>
          <w:ilvl w:val="0"/>
          <w:numId w:val="3"/>
        </w:numPr>
        <w:ind w:firstLineChars="0"/>
      </w:pPr>
      <w:r>
        <w:rPr>
          <w:rFonts w:hint="eastAsia"/>
        </w:rPr>
        <w:lastRenderedPageBreak/>
        <w:t>(</w:t>
      </w:r>
      <w:r>
        <w:t xml:space="preserve">2013) </w:t>
      </w:r>
      <w:r>
        <w:t>Draw a UML activity diagram describing the dependency between activities for a life cycle in which requirements, design, implementation, test, and maintenance occur both concurrently and iteratively.</w:t>
      </w:r>
    </w:p>
    <w:p w14:paraId="3812FBB3" w14:textId="13F5DEF7" w:rsidR="005164B5" w:rsidRDefault="005164B5" w:rsidP="005164B5">
      <w:pPr>
        <w:pStyle w:val="a3"/>
        <w:ind w:left="360" w:firstLineChars="0" w:firstLine="0"/>
      </w:pPr>
      <w:r w:rsidRPr="005164B5">
        <w:drawing>
          <wp:inline distT="0" distB="0" distL="0" distR="0" wp14:anchorId="305ADF31" wp14:editId="48CA4CEC">
            <wp:extent cx="5274310" cy="2331085"/>
            <wp:effectExtent l="0" t="0" r="2540" b="0"/>
            <wp:docPr id="17" name="图片 17"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白板上写着字&#10;&#10;描述已自动生成"/>
                    <pic:cNvPicPr/>
                  </pic:nvPicPr>
                  <pic:blipFill>
                    <a:blip r:embed="rId21"/>
                    <a:stretch>
                      <a:fillRect/>
                    </a:stretch>
                  </pic:blipFill>
                  <pic:spPr>
                    <a:xfrm>
                      <a:off x="0" y="0"/>
                      <a:ext cx="5274310" cy="2331085"/>
                    </a:xfrm>
                    <a:prstGeom prst="rect">
                      <a:avLst/>
                    </a:prstGeom>
                  </pic:spPr>
                </pic:pic>
              </a:graphicData>
            </a:graphic>
          </wp:inline>
        </w:drawing>
      </w:r>
    </w:p>
    <w:p w14:paraId="5A776C6A" w14:textId="7CF281DF" w:rsidR="005164B5" w:rsidRDefault="005164B5" w:rsidP="005164B5">
      <w:pPr>
        <w:pStyle w:val="a3"/>
        <w:ind w:left="360" w:firstLineChars="0" w:firstLine="0"/>
      </w:pPr>
    </w:p>
    <w:p w14:paraId="7E6D5014" w14:textId="77777777" w:rsidR="005164B5" w:rsidRDefault="005164B5" w:rsidP="005164B5">
      <w:pPr>
        <w:pStyle w:val="a3"/>
        <w:ind w:left="360" w:firstLineChars="0" w:firstLine="0"/>
        <w:rPr>
          <w:rFonts w:hint="eastAsia"/>
        </w:rPr>
      </w:pPr>
    </w:p>
    <w:p w14:paraId="7D466BB0" w14:textId="225F61D6" w:rsidR="001671FE" w:rsidRDefault="001671FE" w:rsidP="00A90314">
      <w:pPr>
        <w:pStyle w:val="a3"/>
        <w:numPr>
          <w:ilvl w:val="0"/>
          <w:numId w:val="3"/>
        </w:numPr>
        <w:ind w:firstLineChars="0"/>
      </w:pPr>
      <w:r>
        <w:t xml:space="preserve">(2012) </w:t>
      </w:r>
      <w:r>
        <w:t>Explain difference between Concept and Phenomena. Give an example of Concept and Phenomena in software.</w:t>
      </w:r>
    </w:p>
    <w:p w14:paraId="40392463" w14:textId="4F876AE6" w:rsidR="005164B5" w:rsidRPr="005164B5" w:rsidRDefault="005164B5" w:rsidP="005164B5">
      <w:pPr>
        <w:pStyle w:val="a3"/>
        <w:numPr>
          <w:ilvl w:val="1"/>
          <w:numId w:val="3"/>
        </w:numPr>
        <w:ind w:firstLineChars="0"/>
        <w:rPr>
          <w:color w:val="FF0000"/>
        </w:rPr>
      </w:pPr>
      <w:r w:rsidRPr="005164B5">
        <w:rPr>
          <w:color w:val="FF0000"/>
        </w:rPr>
        <w:t>Phenomenon – An object in the world of a domain as you perceive it – Example: The lecture you are attending</w:t>
      </w:r>
    </w:p>
    <w:p w14:paraId="191CCEE7" w14:textId="512E0145" w:rsidR="005164B5" w:rsidRPr="005164B5" w:rsidRDefault="005164B5" w:rsidP="005164B5">
      <w:pPr>
        <w:pStyle w:val="a3"/>
        <w:numPr>
          <w:ilvl w:val="1"/>
          <w:numId w:val="3"/>
        </w:numPr>
        <w:ind w:firstLineChars="0"/>
        <w:rPr>
          <w:color w:val="FF0000"/>
        </w:rPr>
      </w:pPr>
      <w:r w:rsidRPr="005164B5">
        <w:rPr>
          <w:color w:val="FF0000"/>
        </w:rPr>
        <w:t>Concept – Describes the properties of phenomena that are common. – Example: Lectures in software engineering course</w:t>
      </w:r>
    </w:p>
    <w:p w14:paraId="6CF38E81" w14:textId="005B319C" w:rsidR="005164B5" w:rsidRPr="005164B5" w:rsidRDefault="005164B5" w:rsidP="005164B5">
      <w:pPr>
        <w:pStyle w:val="a3"/>
        <w:numPr>
          <w:ilvl w:val="1"/>
          <w:numId w:val="3"/>
        </w:numPr>
        <w:ind w:firstLineChars="0"/>
        <w:rPr>
          <w:color w:val="FF0000"/>
        </w:rPr>
      </w:pPr>
      <w:r w:rsidRPr="005164B5">
        <w:rPr>
          <w:color w:val="FF0000"/>
        </w:rPr>
        <w:t>Concept is a 3-tuple: – Name (To distinguish it from other concepts) – Purpose (Properties that determine if a phenomenon is a member of a concept) – Members (The set of phenomena which are part of the concept)</w:t>
      </w:r>
    </w:p>
    <w:p w14:paraId="458AE019" w14:textId="77777777" w:rsidR="005164B5" w:rsidRDefault="005164B5" w:rsidP="005164B5">
      <w:pPr>
        <w:pStyle w:val="a3"/>
        <w:ind w:left="840" w:firstLineChars="0" w:firstLine="0"/>
        <w:rPr>
          <w:rFonts w:hint="eastAsia"/>
        </w:rPr>
      </w:pPr>
    </w:p>
    <w:p w14:paraId="40430B4A" w14:textId="6016D5BF" w:rsidR="004F5F02" w:rsidRDefault="004F5F02" w:rsidP="00A90314">
      <w:pPr>
        <w:pStyle w:val="a3"/>
        <w:numPr>
          <w:ilvl w:val="0"/>
          <w:numId w:val="3"/>
        </w:numPr>
        <w:ind w:firstLineChars="0"/>
      </w:pPr>
      <w:r>
        <w:rPr>
          <w:rFonts w:hint="eastAsia"/>
        </w:rPr>
        <w:t>(</w:t>
      </w:r>
      <w:r>
        <w:t xml:space="preserve">2008) </w:t>
      </w:r>
      <w:r>
        <w:t xml:space="preserve">Both Activity and </w:t>
      </w:r>
      <w:proofErr w:type="spellStart"/>
      <w:r>
        <w:t>Statechart</w:t>
      </w:r>
      <w:proofErr w:type="spellEnd"/>
      <w:r>
        <w:t xml:space="preserve"> diagrams are described as graphs. What is difference between Activity and </w:t>
      </w:r>
      <w:proofErr w:type="spellStart"/>
      <w:r>
        <w:t>Statechart</w:t>
      </w:r>
      <w:proofErr w:type="spellEnd"/>
      <w:r>
        <w:t xml:space="preserve"> graphs?</w:t>
      </w:r>
    </w:p>
    <w:p w14:paraId="6712EC6E" w14:textId="1BA57DAB" w:rsidR="005164B5" w:rsidRDefault="005164B5" w:rsidP="005164B5">
      <w:pPr>
        <w:pStyle w:val="a3"/>
        <w:numPr>
          <w:ilvl w:val="1"/>
          <w:numId w:val="3"/>
        </w:numPr>
        <w:ind w:firstLineChars="0"/>
      </w:pPr>
      <w:r>
        <w:t>State diagrams – Describe the dynamic behavior of an individual object (essentially a finite state automaton)</w:t>
      </w:r>
    </w:p>
    <w:p w14:paraId="36D2BAB9" w14:textId="6ED307B3" w:rsidR="005164B5" w:rsidRDefault="005164B5" w:rsidP="005164B5">
      <w:pPr>
        <w:pStyle w:val="a3"/>
        <w:numPr>
          <w:ilvl w:val="1"/>
          <w:numId w:val="3"/>
        </w:numPr>
        <w:ind w:firstLineChars="0"/>
      </w:pPr>
      <w:r>
        <w:t>Activity Diagrams – Model the dynamic behavior of a system, in particular the workflow (essentially a flowchart)</w:t>
      </w:r>
    </w:p>
    <w:p w14:paraId="30DB4B80" w14:textId="3BB40363" w:rsidR="005164B5" w:rsidRDefault="005164B5" w:rsidP="005164B5">
      <w:pPr>
        <w:pStyle w:val="a3"/>
        <w:ind w:left="840" w:firstLineChars="0" w:firstLine="0"/>
      </w:pPr>
      <w:r w:rsidRPr="005164B5">
        <w:drawing>
          <wp:inline distT="0" distB="0" distL="0" distR="0" wp14:anchorId="17E29322" wp14:editId="3C049101">
            <wp:extent cx="2787091" cy="2047200"/>
            <wp:effectExtent l="0" t="0" r="0" b="0"/>
            <wp:docPr id="18" name="图片 1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示&#10;&#10;描述已自动生成"/>
                    <pic:cNvPicPr/>
                  </pic:nvPicPr>
                  <pic:blipFill>
                    <a:blip r:embed="rId22"/>
                    <a:stretch>
                      <a:fillRect/>
                    </a:stretch>
                  </pic:blipFill>
                  <pic:spPr>
                    <a:xfrm>
                      <a:off x="0" y="0"/>
                      <a:ext cx="2797400" cy="2054772"/>
                    </a:xfrm>
                    <a:prstGeom prst="rect">
                      <a:avLst/>
                    </a:prstGeom>
                  </pic:spPr>
                </pic:pic>
              </a:graphicData>
            </a:graphic>
          </wp:inline>
        </w:drawing>
      </w:r>
    </w:p>
    <w:p w14:paraId="03F2CBD4" w14:textId="77777777" w:rsidR="008223B9" w:rsidRDefault="008223B9" w:rsidP="005164B5">
      <w:pPr>
        <w:pStyle w:val="a3"/>
        <w:ind w:left="840" w:firstLineChars="0" w:firstLine="0"/>
        <w:rPr>
          <w:rFonts w:hint="eastAsia"/>
        </w:rPr>
      </w:pPr>
    </w:p>
    <w:p w14:paraId="38129810" w14:textId="77777777" w:rsidR="003345CB" w:rsidRDefault="003345CB" w:rsidP="00A90314">
      <w:pPr>
        <w:pStyle w:val="a3"/>
        <w:numPr>
          <w:ilvl w:val="0"/>
          <w:numId w:val="3"/>
        </w:numPr>
        <w:ind w:firstLineChars="0"/>
      </w:pPr>
      <w:r>
        <w:rPr>
          <w:rFonts w:hint="eastAsia"/>
        </w:rPr>
        <w:t>(</w:t>
      </w:r>
      <w:r>
        <w:t xml:space="preserve">2007) </w:t>
      </w:r>
      <w:r>
        <w:t>For textual description of use cases we use a template composed of six fields.</w:t>
      </w:r>
    </w:p>
    <w:p w14:paraId="04D8A404" w14:textId="612DD089" w:rsidR="003345CB" w:rsidRDefault="003345CB" w:rsidP="003345CB">
      <w:pPr>
        <w:pStyle w:val="a3"/>
        <w:numPr>
          <w:ilvl w:val="1"/>
          <w:numId w:val="3"/>
        </w:numPr>
        <w:ind w:firstLineChars="0"/>
      </w:pPr>
      <w:r>
        <w:t>Explain what are these fields?</w:t>
      </w:r>
      <w:r w:rsidR="005164B5">
        <w:t xml:space="preserve"> </w:t>
      </w:r>
      <w:r w:rsidR="005164B5" w:rsidRPr="005164B5">
        <w:rPr>
          <w:color w:val="FF0000"/>
        </w:rPr>
        <w:t>Name</w:t>
      </w:r>
      <w:r w:rsidR="005164B5" w:rsidRPr="005164B5">
        <w:rPr>
          <w:rFonts w:hint="eastAsia"/>
          <w:color w:val="FF0000"/>
        </w:rPr>
        <w:t>,</w:t>
      </w:r>
      <w:r w:rsidR="005164B5" w:rsidRPr="005164B5">
        <w:rPr>
          <w:color w:val="FF0000"/>
        </w:rPr>
        <w:t xml:space="preserve"> </w:t>
      </w:r>
      <w:r w:rsidR="005164B5" w:rsidRPr="005164B5">
        <w:rPr>
          <w:color w:val="FF0000"/>
        </w:rPr>
        <w:t>Participating actor(s)</w:t>
      </w:r>
      <w:r w:rsidR="005164B5" w:rsidRPr="005164B5">
        <w:rPr>
          <w:color w:val="FF0000"/>
        </w:rPr>
        <w:t xml:space="preserve">, </w:t>
      </w:r>
      <w:r w:rsidR="005164B5" w:rsidRPr="005164B5">
        <w:rPr>
          <w:color w:val="FF0000"/>
        </w:rPr>
        <w:t>Entry Conditions</w:t>
      </w:r>
      <w:r w:rsidR="005164B5" w:rsidRPr="005164B5">
        <w:rPr>
          <w:color w:val="FF0000"/>
        </w:rPr>
        <w:t xml:space="preserve">, </w:t>
      </w:r>
      <w:r w:rsidR="005164B5" w:rsidRPr="005164B5">
        <w:rPr>
          <w:color w:val="FF0000"/>
        </w:rPr>
        <w:t>Exit Condition</w:t>
      </w:r>
      <w:r w:rsidR="005164B5" w:rsidRPr="005164B5">
        <w:rPr>
          <w:color w:val="FF0000"/>
        </w:rPr>
        <w:t xml:space="preserve">, </w:t>
      </w:r>
      <w:r w:rsidR="005164B5" w:rsidRPr="005164B5">
        <w:rPr>
          <w:color w:val="FF0000"/>
        </w:rPr>
        <w:t>Quality Conditions</w:t>
      </w:r>
      <w:r w:rsidR="005164B5" w:rsidRPr="005164B5">
        <w:rPr>
          <w:color w:val="FF0000"/>
        </w:rPr>
        <w:t xml:space="preserve">, </w:t>
      </w:r>
      <w:r w:rsidR="005164B5" w:rsidRPr="005164B5">
        <w:rPr>
          <w:color w:val="FF0000"/>
        </w:rPr>
        <w:t>Event Flow</w:t>
      </w:r>
    </w:p>
    <w:p w14:paraId="26B07319" w14:textId="0503EC3F" w:rsidR="003345CB" w:rsidRDefault="003345CB" w:rsidP="003345CB">
      <w:pPr>
        <w:pStyle w:val="a3"/>
        <w:numPr>
          <w:ilvl w:val="1"/>
          <w:numId w:val="3"/>
        </w:numPr>
        <w:ind w:firstLineChars="0"/>
      </w:pPr>
      <w:r>
        <w:t>How do we represent include and extend relationships in the textual description of use cases?</w:t>
      </w:r>
      <w:r w:rsidR="008223B9" w:rsidRPr="008223B9">
        <w:rPr>
          <w:color w:val="FF0000"/>
        </w:rPr>
        <w:t xml:space="preserve"> Extend are expressed in entry condition, include are expressed in event flow.</w:t>
      </w:r>
    </w:p>
    <w:p w14:paraId="028AE4DD" w14:textId="77777777" w:rsidR="008223B9" w:rsidRDefault="008223B9" w:rsidP="008223B9">
      <w:pPr>
        <w:pStyle w:val="a3"/>
        <w:ind w:left="840" w:firstLineChars="0" w:firstLine="0"/>
        <w:rPr>
          <w:rFonts w:hint="eastAsia"/>
        </w:rPr>
      </w:pPr>
    </w:p>
    <w:p w14:paraId="6EAB17DF" w14:textId="77777777" w:rsidR="008223B9" w:rsidRDefault="009A02C1" w:rsidP="008223B9">
      <w:pPr>
        <w:pStyle w:val="a3"/>
        <w:numPr>
          <w:ilvl w:val="0"/>
          <w:numId w:val="3"/>
        </w:numPr>
        <w:ind w:firstLineChars="0"/>
      </w:pPr>
      <w:r>
        <w:rPr>
          <w:rFonts w:hint="eastAsia"/>
        </w:rPr>
        <w:t>(</w:t>
      </w:r>
      <w:r>
        <w:t xml:space="preserve">2005) </w:t>
      </w:r>
      <w:r>
        <w:t xml:space="preserve">What is difference between an actor, a </w:t>
      </w:r>
      <w:proofErr w:type="gramStart"/>
      <w:r>
        <w:t>class</w:t>
      </w:r>
      <w:proofErr w:type="gramEnd"/>
      <w:r>
        <w:t xml:space="preserve"> and an instance? Give examples.</w:t>
      </w:r>
    </w:p>
    <w:p w14:paraId="1FA9198E" w14:textId="15CCD8EF" w:rsidR="008223B9" w:rsidRPr="00ED2247" w:rsidRDefault="008223B9" w:rsidP="008223B9">
      <w:pPr>
        <w:pStyle w:val="a3"/>
        <w:numPr>
          <w:ilvl w:val="1"/>
          <w:numId w:val="3"/>
        </w:numPr>
        <w:ind w:firstLineChars="0"/>
        <w:rPr>
          <w:color w:val="FF0000"/>
        </w:rPr>
      </w:pPr>
      <w:r w:rsidRPr="00ED2247">
        <w:rPr>
          <w:color w:val="FF0000"/>
        </w:rPr>
        <w:t xml:space="preserve">Actors represent roles, that is, a type of user of the system. An actor models an external entity which communicates with the system: </w:t>
      </w:r>
    </w:p>
    <w:p w14:paraId="35461981" w14:textId="77777777" w:rsidR="008223B9" w:rsidRPr="00ED2247" w:rsidRDefault="008223B9" w:rsidP="008223B9">
      <w:pPr>
        <w:pStyle w:val="a3"/>
        <w:ind w:left="840"/>
        <w:rPr>
          <w:color w:val="FF0000"/>
        </w:rPr>
      </w:pPr>
      <w:r w:rsidRPr="00ED2247">
        <w:rPr>
          <w:rFonts w:hint="eastAsia"/>
          <w:color w:val="FF0000"/>
        </w:rPr>
        <w:t>–</w:t>
      </w:r>
      <w:r w:rsidRPr="00ED2247">
        <w:rPr>
          <w:color w:val="FF0000"/>
        </w:rPr>
        <w:t xml:space="preserve"> User </w:t>
      </w:r>
    </w:p>
    <w:p w14:paraId="5D4D3730" w14:textId="77777777" w:rsidR="008223B9" w:rsidRPr="00ED2247" w:rsidRDefault="008223B9" w:rsidP="008223B9">
      <w:pPr>
        <w:pStyle w:val="a3"/>
        <w:ind w:left="840"/>
        <w:rPr>
          <w:color w:val="FF0000"/>
        </w:rPr>
      </w:pPr>
      <w:r w:rsidRPr="00ED2247">
        <w:rPr>
          <w:rFonts w:hint="eastAsia"/>
          <w:color w:val="FF0000"/>
        </w:rPr>
        <w:t>–</w:t>
      </w:r>
      <w:r w:rsidRPr="00ED2247">
        <w:rPr>
          <w:color w:val="FF0000"/>
        </w:rPr>
        <w:t xml:space="preserve"> External system </w:t>
      </w:r>
    </w:p>
    <w:p w14:paraId="764B17A8" w14:textId="77777777" w:rsidR="008223B9" w:rsidRPr="00ED2247" w:rsidRDefault="008223B9" w:rsidP="008223B9">
      <w:pPr>
        <w:pStyle w:val="a3"/>
        <w:ind w:left="840"/>
        <w:rPr>
          <w:color w:val="FF0000"/>
        </w:rPr>
      </w:pPr>
      <w:r w:rsidRPr="00ED2247">
        <w:rPr>
          <w:rFonts w:hint="eastAsia"/>
          <w:color w:val="FF0000"/>
        </w:rPr>
        <w:t>–</w:t>
      </w:r>
      <w:r w:rsidRPr="00ED2247">
        <w:rPr>
          <w:color w:val="FF0000"/>
        </w:rPr>
        <w:t xml:space="preserve"> Physical environment</w:t>
      </w:r>
    </w:p>
    <w:p w14:paraId="3837A7D8" w14:textId="3A04B63F" w:rsidR="008223B9" w:rsidRPr="00ED2247" w:rsidRDefault="008223B9" w:rsidP="008223B9">
      <w:pPr>
        <w:pStyle w:val="a3"/>
        <w:ind w:left="360" w:firstLineChars="0" w:firstLine="0"/>
        <w:rPr>
          <w:color w:val="FF0000"/>
        </w:rPr>
      </w:pPr>
      <w:r w:rsidRPr="00ED2247">
        <w:rPr>
          <w:color w:val="FF0000"/>
        </w:rPr>
        <w:tab/>
      </w:r>
      <w:r w:rsidRPr="00ED2247">
        <w:rPr>
          <w:color w:val="FF0000"/>
        </w:rPr>
        <w:tab/>
      </w:r>
      <w:r w:rsidRPr="00ED2247">
        <w:rPr>
          <w:color w:val="FF0000"/>
        </w:rPr>
        <w:t>An actor has a unique name and an optional description.</w:t>
      </w:r>
    </w:p>
    <w:p w14:paraId="7E70F4D1" w14:textId="77777777" w:rsidR="00ED2247" w:rsidRPr="00ED2247" w:rsidRDefault="00ED2247" w:rsidP="008223B9">
      <w:pPr>
        <w:pStyle w:val="a3"/>
        <w:numPr>
          <w:ilvl w:val="1"/>
          <w:numId w:val="3"/>
        </w:numPr>
        <w:ind w:firstLineChars="0"/>
        <w:rPr>
          <w:color w:val="FF0000"/>
        </w:rPr>
      </w:pPr>
      <w:r w:rsidRPr="00ED2247">
        <w:rPr>
          <w:color w:val="FF0000"/>
        </w:rPr>
        <w:t xml:space="preserve">Class </w:t>
      </w:r>
    </w:p>
    <w:p w14:paraId="4336F83D" w14:textId="77777777" w:rsidR="00ED2247" w:rsidRPr="00ED2247" w:rsidRDefault="00ED2247" w:rsidP="00ED2247">
      <w:pPr>
        <w:pStyle w:val="a3"/>
        <w:ind w:left="840" w:firstLineChars="0" w:firstLine="0"/>
        <w:rPr>
          <w:color w:val="FF0000"/>
        </w:rPr>
      </w:pPr>
      <w:r w:rsidRPr="00ED2247">
        <w:rPr>
          <w:color w:val="FF0000"/>
        </w:rPr>
        <w:t xml:space="preserve">– A template from which instances of the class (objects) can be created </w:t>
      </w:r>
    </w:p>
    <w:p w14:paraId="61D05B76" w14:textId="79896B33" w:rsidR="008223B9" w:rsidRPr="00ED2247" w:rsidRDefault="00ED2247" w:rsidP="00ED2247">
      <w:pPr>
        <w:pStyle w:val="a3"/>
        <w:ind w:left="840" w:firstLineChars="0" w:firstLine="0"/>
        <w:rPr>
          <w:color w:val="FF0000"/>
        </w:rPr>
      </w:pPr>
      <w:r w:rsidRPr="00ED2247">
        <w:rPr>
          <w:color w:val="FF0000"/>
        </w:rPr>
        <w:t>– Carrier of properties common to the objects of the class</w:t>
      </w:r>
    </w:p>
    <w:p w14:paraId="27E28993" w14:textId="4E1F7F6A" w:rsidR="00ED2247" w:rsidRDefault="00ED2247" w:rsidP="00ED2247">
      <w:pPr>
        <w:pStyle w:val="a3"/>
        <w:numPr>
          <w:ilvl w:val="1"/>
          <w:numId w:val="3"/>
        </w:numPr>
        <w:ind w:firstLineChars="0"/>
        <w:rPr>
          <w:color w:val="FF0000"/>
        </w:rPr>
      </w:pPr>
      <w:r w:rsidRPr="00ED2247">
        <w:rPr>
          <w:color w:val="FF0000"/>
        </w:rPr>
        <w:t>An instance represents a phenomenon</w:t>
      </w:r>
      <w:r w:rsidRPr="00ED2247">
        <w:rPr>
          <w:color w:val="FF0000"/>
        </w:rPr>
        <w:t xml:space="preserve">, </w:t>
      </w:r>
      <w:r w:rsidRPr="00ED2247">
        <w:rPr>
          <w:color w:val="FF0000"/>
        </w:rPr>
        <w:t>Member of a specific type</w:t>
      </w:r>
    </w:p>
    <w:p w14:paraId="2967DF0C" w14:textId="77777777" w:rsidR="00ED2247" w:rsidRPr="00ED2247" w:rsidRDefault="00ED2247" w:rsidP="00ED2247">
      <w:pPr>
        <w:pStyle w:val="a3"/>
        <w:ind w:left="840" w:firstLineChars="0" w:firstLine="0"/>
        <w:rPr>
          <w:rFonts w:hint="eastAsia"/>
          <w:color w:val="FF0000"/>
        </w:rPr>
      </w:pPr>
    </w:p>
    <w:p w14:paraId="026B59E4" w14:textId="10E4AB86" w:rsidR="009A02C1" w:rsidRDefault="009A02C1" w:rsidP="003345CB">
      <w:pPr>
        <w:pStyle w:val="a3"/>
        <w:numPr>
          <w:ilvl w:val="0"/>
          <w:numId w:val="3"/>
        </w:numPr>
        <w:ind w:firstLineChars="0"/>
      </w:pPr>
      <w:r>
        <w:rPr>
          <w:rFonts w:hint="eastAsia"/>
        </w:rPr>
        <w:t>(</w:t>
      </w:r>
      <w:r w:rsidRPr="00ED2247">
        <w:rPr>
          <w:highlight w:val="yellow"/>
        </w:rPr>
        <w:t>2005</w:t>
      </w:r>
      <w:r>
        <w:t xml:space="preserve">) </w:t>
      </w:r>
      <w:r>
        <w:t xml:space="preserve">Draw a class diagram representing the relationship between parents and children. </w:t>
      </w:r>
      <w:proofErr w:type="gramStart"/>
      <w:r>
        <w:t>Take into account</w:t>
      </w:r>
      <w:proofErr w:type="gramEnd"/>
      <w:r>
        <w:t xml:space="preserve"> that a person can have both a parent and a child. Requirement: your class diagram must contain only one class</w:t>
      </w:r>
    </w:p>
    <w:p w14:paraId="2F94F731" w14:textId="45F1D2B8" w:rsidR="00ED2247" w:rsidRPr="00ED2247" w:rsidRDefault="00ED2247" w:rsidP="00ED2247">
      <w:pPr>
        <w:pStyle w:val="a3"/>
        <w:ind w:left="360" w:firstLineChars="0" w:firstLine="0"/>
        <w:rPr>
          <w:rFonts w:hint="eastAsia"/>
          <w:color w:val="FF0000"/>
        </w:rPr>
      </w:pPr>
      <w:r w:rsidRPr="00ED2247">
        <w:rPr>
          <w:rFonts w:hint="eastAsia"/>
          <w:color w:val="FF0000"/>
        </w:rPr>
        <w:t>见7</w:t>
      </w:r>
    </w:p>
    <w:p w14:paraId="0E1A0648" w14:textId="77777777" w:rsidR="00A7470E" w:rsidRPr="00627FDF" w:rsidRDefault="00A7470E" w:rsidP="00A7470E">
      <w:pPr>
        <w:rPr>
          <w:rFonts w:hint="eastAsia"/>
        </w:rPr>
      </w:pPr>
    </w:p>
    <w:p w14:paraId="5575719F" w14:textId="7F50D62D" w:rsidR="00A7470E" w:rsidRPr="00A7470E" w:rsidRDefault="00A7470E">
      <w:pPr>
        <w:rPr>
          <w:b/>
          <w:bCs/>
          <w:sz w:val="24"/>
          <w:szCs w:val="28"/>
        </w:rPr>
      </w:pPr>
      <w:r w:rsidRPr="00A7470E">
        <w:rPr>
          <w:rFonts w:hint="eastAsia"/>
          <w:b/>
          <w:bCs/>
          <w:sz w:val="24"/>
          <w:szCs w:val="28"/>
        </w:rPr>
        <w:t>R</w:t>
      </w:r>
      <w:r w:rsidRPr="00A7470E">
        <w:rPr>
          <w:b/>
          <w:bCs/>
          <w:sz w:val="24"/>
          <w:szCs w:val="28"/>
        </w:rPr>
        <w:t>equirement elicitation</w:t>
      </w:r>
    </w:p>
    <w:p w14:paraId="3622F313" w14:textId="43CF3367" w:rsidR="00A7470E" w:rsidRDefault="00A7470E" w:rsidP="00A7470E">
      <w:pPr>
        <w:pStyle w:val="a3"/>
        <w:numPr>
          <w:ilvl w:val="0"/>
          <w:numId w:val="4"/>
        </w:numPr>
        <w:ind w:firstLineChars="0"/>
      </w:pPr>
      <w:r>
        <w:rPr>
          <w:rFonts w:hint="eastAsia"/>
        </w:rPr>
        <w:t>(</w:t>
      </w:r>
      <w:r w:rsidRPr="00ED2247">
        <w:rPr>
          <w:highlight w:val="yellow"/>
        </w:rPr>
        <w:t>2020</w:t>
      </w:r>
      <w:r w:rsidR="002A1F3B" w:rsidRPr="00ED2247">
        <w:rPr>
          <w:highlight w:val="yellow"/>
        </w:rPr>
        <w:t>, 2017</w:t>
      </w:r>
      <w:r w:rsidR="002A1F3B" w:rsidRPr="00ED2247">
        <w:rPr>
          <w:highlight w:val="yellow"/>
        </w:rPr>
        <w:t>, 2015</w:t>
      </w:r>
      <w:r w:rsidR="001671FE" w:rsidRPr="00ED2247">
        <w:rPr>
          <w:rFonts w:hint="eastAsia"/>
          <w:highlight w:val="yellow"/>
        </w:rPr>
        <w:t>,</w:t>
      </w:r>
      <w:r w:rsidR="001671FE" w:rsidRPr="00ED2247">
        <w:rPr>
          <w:highlight w:val="yellow"/>
        </w:rPr>
        <w:t xml:space="preserve"> 2013</w:t>
      </w:r>
      <w:r>
        <w:t xml:space="preserve">) </w:t>
      </w:r>
      <w:r>
        <w:t>Specify which of these requirements are verifiable and which are not. Explain your answer.</w:t>
      </w:r>
    </w:p>
    <w:p w14:paraId="236AFA45" w14:textId="1A76C320" w:rsidR="00A7470E" w:rsidRPr="00ED2247" w:rsidRDefault="00A7470E" w:rsidP="00A7470E">
      <w:pPr>
        <w:pStyle w:val="a3"/>
        <w:numPr>
          <w:ilvl w:val="1"/>
          <w:numId w:val="4"/>
        </w:numPr>
        <w:ind w:firstLineChars="0"/>
      </w:pPr>
      <w:r>
        <w:t>“The system must be usable.”</w:t>
      </w:r>
      <w:r w:rsidR="00ED2247">
        <w:t xml:space="preserve"> </w:t>
      </w:r>
      <w:r w:rsidR="00ED2247" w:rsidRPr="00ED2247">
        <w:rPr>
          <w:color w:val="FF0000"/>
        </w:rPr>
        <w:t xml:space="preserve">NO: Not verifiable, because not </w:t>
      </w:r>
      <w:proofErr w:type="spellStart"/>
      <w:r w:rsidR="00ED2247" w:rsidRPr="00ED2247">
        <w:rPr>
          <w:color w:val="FF0000"/>
        </w:rPr>
        <w:t>meisurable</w:t>
      </w:r>
      <w:proofErr w:type="spellEnd"/>
      <w:r w:rsidR="00ED2247" w:rsidRPr="00ED2247">
        <w:rPr>
          <w:color w:val="FF0000"/>
        </w:rPr>
        <w:t>. What does "usable" mean?</w:t>
      </w:r>
    </w:p>
    <w:p w14:paraId="5E0400B5" w14:textId="5428D24A" w:rsidR="00A7470E" w:rsidRDefault="00A7470E" w:rsidP="00A7470E">
      <w:pPr>
        <w:pStyle w:val="a3"/>
        <w:numPr>
          <w:ilvl w:val="1"/>
          <w:numId w:val="4"/>
        </w:numPr>
        <w:ind w:firstLineChars="0"/>
      </w:pPr>
      <w:r>
        <w:t>“The system must provide visual feedback to the user within 1 second of issuing a command.”</w:t>
      </w:r>
      <w:r w:rsidR="00ED2247">
        <w:t xml:space="preserve"> </w:t>
      </w:r>
      <w:r w:rsidR="00ED2247" w:rsidRPr="00ED2247">
        <w:rPr>
          <w:color w:val="FF0000"/>
        </w:rPr>
        <w:t xml:space="preserve">YES: Can be </w:t>
      </w:r>
      <w:proofErr w:type="spellStart"/>
      <w:r w:rsidR="00ED2247" w:rsidRPr="00ED2247">
        <w:rPr>
          <w:color w:val="FF0000"/>
        </w:rPr>
        <w:t>meisured</w:t>
      </w:r>
      <w:proofErr w:type="spellEnd"/>
      <w:r w:rsidR="00ED2247" w:rsidRPr="00ED2247">
        <w:rPr>
          <w:color w:val="FF0000"/>
        </w:rPr>
        <w:t>. Whether the time of feedback is higher or lower than 1 second</w:t>
      </w:r>
    </w:p>
    <w:p w14:paraId="1ECC0432" w14:textId="75AB0757" w:rsidR="00A7470E" w:rsidRPr="00ED2247" w:rsidRDefault="00A7470E" w:rsidP="00A7470E">
      <w:pPr>
        <w:pStyle w:val="a3"/>
        <w:numPr>
          <w:ilvl w:val="1"/>
          <w:numId w:val="4"/>
        </w:numPr>
        <w:ind w:firstLineChars="0"/>
        <w:rPr>
          <w:color w:val="FF0000"/>
        </w:rPr>
      </w:pPr>
      <w:r>
        <w:t>“The availability of the system must be above 95%.”</w:t>
      </w:r>
      <w:r w:rsidR="00ED2247">
        <w:t xml:space="preserve"> </w:t>
      </w:r>
      <w:r w:rsidR="004360FF">
        <w:rPr>
          <w:color w:val="FF0000"/>
        </w:rPr>
        <w:t>YES</w:t>
      </w:r>
      <w:r w:rsidR="00ED2247" w:rsidRPr="00ED2247">
        <w:rPr>
          <w:color w:val="FF0000"/>
        </w:rPr>
        <w:t xml:space="preserve">: We cannot predict the </w:t>
      </w:r>
      <w:proofErr w:type="spellStart"/>
      <w:r w:rsidR="00ED2247" w:rsidRPr="00ED2247">
        <w:rPr>
          <w:color w:val="FF0000"/>
        </w:rPr>
        <w:t>furute</w:t>
      </w:r>
      <w:proofErr w:type="spellEnd"/>
      <w:r w:rsidR="00ED2247" w:rsidRPr="00ED2247">
        <w:rPr>
          <w:color w:val="FF0000"/>
        </w:rPr>
        <w:t xml:space="preserve">. We </w:t>
      </w:r>
      <w:proofErr w:type="spellStart"/>
      <w:r w:rsidR="00ED2247" w:rsidRPr="00ED2247">
        <w:rPr>
          <w:color w:val="FF0000"/>
        </w:rPr>
        <w:t>dont</w:t>
      </w:r>
      <w:proofErr w:type="spellEnd"/>
      <w:r w:rsidR="00ED2247" w:rsidRPr="00ED2247">
        <w:rPr>
          <w:color w:val="FF0000"/>
        </w:rPr>
        <w:t xml:space="preserve"> know if in 2 years the system might not work </w:t>
      </w:r>
      <w:proofErr w:type="gramStart"/>
      <w:r w:rsidR="00ED2247" w:rsidRPr="00ED2247">
        <w:rPr>
          <w:color w:val="FF0000"/>
        </w:rPr>
        <w:t>e.g.</w:t>
      </w:r>
      <w:proofErr w:type="gramEnd"/>
      <w:r w:rsidR="00ED2247" w:rsidRPr="00ED2247">
        <w:rPr>
          <w:color w:val="FF0000"/>
        </w:rPr>
        <w:t xml:space="preserve"> for 3 consecutive months.</w:t>
      </w:r>
      <w:r w:rsidR="00ED2247">
        <w:rPr>
          <w:rFonts w:hint="eastAsia"/>
          <w:color w:val="FF0000"/>
        </w:rPr>
        <w:t>？？？？？？？？</w:t>
      </w:r>
      <w:r w:rsidR="004360FF">
        <w:rPr>
          <w:rFonts w:hint="eastAsia"/>
          <w:color w:val="FF0000"/>
        </w:rPr>
        <w:t>e</w:t>
      </w:r>
      <w:r w:rsidR="004360FF">
        <w:rPr>
          <w:color w:val="FF0000"/>
        </w:rPr>
        <w:t>nough resources to run</w:t>
      </w:r>
    </w:p>
    <w:p w14:paraId="5B35859D" w14:textId="38C960A0" w:rsidR="00A7470E" w:rsidRPr="00ED2247" w:rsidRDefault="00A7470E" w:rsidP="00A7470E">
      <w:pPr>
        <w:pStyle w:val="a3"/>
        <w:numPr>
          <w:ilvl w:val="1"/>
          <w:numId w:val="4"/>
        </w:numPr>
        <w:ind w:firstLineChars="0"/>
      </w:pPr>
      <w:r>
        <w:t>“The user interface of the new system should be similar enough to the old system such that users familiar with the old system can be easily trained to use the new system.”</w:t>
      </w:r>
      <w:r w:rsidR="00ED2247">
        <w:t xml:space="preserve"> </w:t>
      </w:r>
      <w:r w:rsidR="00ED2247" w:rsidRPr="00ED2247">
        <w:rPr>
          <w:color w:val="FF0000"/>
        </w:rPr>
        <w:t xml:space="preserve">NO: We cannot </w:t>
      </w:r>
      <w:proofErr w:type="spellStart"/>
      <w:r w:rsidR="00ED2247" w:rsidRPr="00ED2247">
        <w:rPr>
          <w:color w:val="FF0000"/>
        </w:rPr>
        <w:t>meisure</w:t>
      </w:r>
      <w:proofErr w:type="spellEnd"/>
      <w:r w:rsidR="00ED2247" w:rsidRPr="00ED2247">
        <w:rPr>
          <w:color w:val="FF0000"/>
        </w:rPr>
        <w:t xml:space="preserve"> "ease" or "</w:t>
      </w:r>
      <w:proofErr w:type="spellStart"/>
      <w:r w:rsidR="00ED2247" w:rsidRPr="00ED2247">
        <w:rPr>
          <w:color w:val="FF0000"/>
        </w:rPr>
        <w:t>similariry</w:t>
      </w:r>
      <w:proofErr w:type="spellEnd"/>
      <w:r w:rsidR="00ED2247" w:rsidRPr="00ED2247">
        <w:rPr>
          <w:color w:val="FF0000"/>
        </w:rPr>
        <w:t xml:space="preserve">". We </w:t>
      </w:r>
      <w:proofErr w:type="gramStart"/>
      <w:r w:rsidR="00ED2247" w:rsidRPr="00ED2247">
        <w:rPr>
          <w:color w:val="FF0000"/>
        </w:rPr>
        <w:t>have to</w:t>
      </w:r>
      <w:proofErr w:type="gramEnd"/>
      <w:r w:rsidR="00ED2247" w:rsidRPr="00ED2247">
        <w:rPr>
          <w:color w:val="FF0000"/>
        </w:rPr>
        <w:t xml:space="preserve"> rely on user's feedback but cannot verify.</w:t>
      </w:r>
    </w:p>
    <w:p w14:paraId="208CA4E8" w14:textId="77777777" w:rsidR="00ED2247" w:rsidRDefault="00ED2247" w:rsidP="00ED2247">
      <w:pPr>
        <w:pStyle w:val="a3"/>
        <w:ind w:left="840" w:firstLineChars="0" w:firstLine="0"/>
      </w:pPr>
    </w:p>
    <w:p w14:paraId="19CFE404" w14:textId="0419546D" w:rsidR="00A67902" w:rsidRDefault="00A67902" w:rsidP="00A67902">
      <w:pPr>
        <w:pStyle w:val="a3"/>
        <w:numPr>
          <w:ilvl w:val="0"/>
          <w:numId w:val="4"/>
        </w:numPr>
        <w:ind w:firstLineChars="0"/>
      </w:pPr>
      <w:r>
        <w:t>(2018</w:t>
      </w:r>
      <w:r w:rsidR="002A1F3B">
        <w:t>, 2015</w:t>
      </w:r>
      <w:r w:rsidR="001671FE">
        <w:rPr>
          <w:rFonts w:hint="eastAsia"/>
        </w:rPr>
        <w:t>,</w:t>
      </w:r>
      <w:r w:rsidR="001671FE">
        <w:t xml:space="preserve"> 2013</w:t>
      </w:r>
      <w:r w:rsidR="005B0D21">
        <w:t>, 2007</w:t>
      </w:r>
      <w:r>
        <w:t xml:space="preserve">) </w:t>
      </w:r>
      <w:r>
        <w:t>What are main types of requirements? Briefly explain each of them</w:t>
      </w:r>
    </w:p>
    <w:p w14:paraId="456518FE" w14:textId="77777777" w:rsidR="00ED2247" w:rsidRPr="00ED2247" w:rsidRDefault="00ED2247" w:rsidP="00ED2247">
      <w:pPr>
        <w:pStyle w:val="a3"/>
        <w:numPr>
          <w:ilvl w:val="1"/>
          <w:numId w:val="4"/>
        </w:numPr>
        <w:ind w:firstLineChars="0"/>
        <w:rPr>
          <w:color w:val="FF0000"/>
        </w:rPr>
      </w:pPr>
      <w:r w:rsidRPr="00ED2247">
        <w:rPr>
          <w:color w:val="FF0000"/>
        </w:rPr>
        <w:lastRenderedPageBreak/>
        <w:t xml:space="preserve">Functional requirements: </w:t>
      </w:r>
    </w:p>
    <w:p w14:paraId="59733C5B" w14:textId="77777777" w:rsidR="00ED2247" w:rsidRPr="00ED2247" w:rsidRDefault="00ED2247" w:rsidP="00ED2247">
      <w:pPr>
        <w:pStyle w:val="a3"/>
        <w:numPr>
          <w:ilvl w:val="2"/>
          <w:numId w:val="4"/>
        </w:numPr>
        <w:ind w:firstLineChars="0"/>
        <w:rPr>
          <w:color w:val="FF0000"/>
        </w:rPr>
      </w:pPr>
      <w:r w:rsidRPr="00ED2247">
        <w:rPr>
          <w:color w:val="FF0000"/>
        </w:rPr>
        <w:t xml:space="preserve">Describe the interactions between the system and its environment independent from implementation </w:t>
      </w:r>
    </w:p>
    <w:p w14:paraId="0AA3F33E" w14:textId="34DF4D52" w:rsidR="00ED2247" w:rsidRPr="00ED2247" w:rsidRDefault="00ED2247" w:rsidP="00ED2247">
      <w:pPr>
        <w:pStyle w:val="a3"/>
        <w:numPr>
          <w:ilvl w:val="2"/>
          <w:numId w:val="4"/>
        </w:numPr>
        <w:ind w:firstLineChars="0"/>
        <w:rPr>
          <w:color w:val="FF0000"/>
        </w:rPr>
      </w:pPr>
      <w:r w:rsidRPr="00ED2247">
        <w:rPr>
          <w:color w:val="FF0000"/>
        </w:rPr>
        <w:t>Examples: • An ARENA operator should be able to define a new game.</w:t>
      </w:r>
    </w:p>
    <w:p w14:paraId="75A60998" w14:textId="54F57A72" w:rsidR="00ED2247" w:rsidRPr="00ED2247" w:rsidRDefault="00ED2247" w:rsidP="00ED2247">
      <w:pPr>
        <w:pStyle w:val="a3"/>
        <w:numPr>
          <w:ilvl w:val="1"/>
          <w:numId w:val="4"/>
        </w:numPr>
        <w:ind w:firstLineChars="0"/>
        <w:rPr>
          <w:color w:val="FF0000"/>
        </w:rPr>
      </w:pPr>
      <w:r w:rsidRPr="00ED2247">
        <w:rPr>
          <w:color w:val="FF0000"/>
        </w:rPr>
        <w:t>Nonfunctional requirements:</w:t>
      </w:r>
    </w:p>
    <w:p w14:paraId="68674931" w14:textId="5B19CD06" w:rsidR="00ED2247" w:rsidRPr="00ED2247" w:rsidRDefault="00ED2247" w:rsidP="00ED2247">
      <w:pPr>
        <w:pStyle w:val="a3"/>
        <w:numPr>
          <w:ilvl w:val="2"/>
          <w:numId w:val="4"/>
        </w:numPr>
        <w:ind w:firstLineChars="0"/>
        <w:rPr>
          <w:color w:val="FF0000"/>
        </w:rPr>
      </w:pPr>
      <w:r w:rsidRPr="00ED2247">
        <w:rPr>
          <w:color w:val="FF0000"/>
        </w:rPr>
        <w:t>User visible aspects of the system not directly related to functional behavior.</w:t>
      </w:r>
    </w:p>
    <w:p w14:paraId="07DB338D" w14:textId="35F28277" w:rsidR="00ED2247" w:rsidRDefault="00ED2247" w:rsidP="00ED2247">
      <w:pPr>
        <w:pStyle w:val="a3"/>
        <w:numPr>
          <w:ilvl w:val="2"/>
          <w:numId w:val="4"/>
        </w:numPr>
        <w:ind w:firstLineChars="0"/>
        <w:rPr>
          <w:color w:val="FF0000"/>
        </w:rPr>
      </w:pPr>
      <w:r w:rsidRPr="00ED2247">
        <w:rPr>
          <w:color w:val="FF0000"/>
        </w:rPr>
        <w:t>Examples: • The response time must be less than 1 second • The ARENA server must be available 24 hours a day</w:t>
      </w:r>
    </w:p>
    <w:p w14:paraId="3383EC25" w14:textId="3CCA6D73" w:rsidR="00ED2247" w:rsidRPr="00ED2247" w:rsidRDefault="00ED2247" w:rsidP="00ED2247">
      <w:pPr>
        <w:pStyle w:val="a3"/>
        <w:numPr>
          <w:ilvl w:val="2"/>
          <w:numId w:val="4"/>
        </w:numPr>
        <w:ind w:firstLineChars="0"/>
        <w:rPr>
          <w:color w:val="FF0000"/>
        </w:rPr>
      </w:pPr>
      <w:r w:rsidRPr="00ED2247">
        <w:rPr>
          <w:color w:val="FF0000"/>
        </w:rPr>
        <w:t>Usability, Reliability, Performance, Supportability,</w:t>
      </w:r>
    </w:p>
    <w:p w14:paraId="3CD5AE3E" w14:textId="6E0BE1C0" w:rsidR="00ED2247" w:rsidRPr="00ED2247" w:rsidRDefault="00ED2247" w:rsidP="00ED2247">
      <w:pPr>
        <w:pStyle w:val="a3"/>
        <w:numPr>
          <w:ilvl w:val="2"/>
          <w:numId w:val="4"/>
        </w:numPr>
        <w:ind w:firstLineChars="0"/>
        <w:rPr>
          <w:color w:val="FF0000"/>
        </w:rPr>
      </w:pPr>
      <w:r w:rsidRPr="00ED2247">
        <w:rPr>
          <w:color w:val="FF0000"/>
        </w:rPr>
        <w:t>(</w:t>
      </w:r>
      <w:proofErr w:type="gramStart"/>
      <w:r w:rsidRPr="00ED2247">
        <w:rPr>
          <w:color w:val="FF0000"/>
        </w:rPr>
        <w:t>implementation</w:t>
      </w:r>
      <w:proofErr w:type="gramEnd"/>
      <w:r w:rsidRPr="00ED2247">
        <w:rPr>
          <w:color w:val="FF0000"/>
        </w:rPr>
        <w:t xml:space="preserve"> related, user visible aspects (see homework))</w:t>
      </w:r>
    </w:p>
    <w:p w14:paraId="4F0C9DE9" w14:textId="77777777" w:rsidR="00ED2247" w:rsidRDefault="00ED2247" w:rsidP="00ED2247">
      <w:pPr>
        <w:ind w:left="840"/>
        <w:rPr>
          <w:rFonts w:hint="eastAsia"/>
        </w:rPr>
      </w:pPr>
    </w:p>
    <w:p w14:paraId="0FF83E75" w14:textId="0B1E96E6" w:rsidR="00A67902" w:rsidRDefault="00A67902" w:rsidP="00A67902">
      <w:pPr>
        <w:pStyle w:val="a3"/>
        <w:numPr>
          <w:ilvl w:val="0"/>
          <w:numId w:val="4"/>
        </w:numPr>
        <w:ind w:firstLineChars="0"/>
      </w:pPr>
      <w:r>
        <w:rPr>
          <w:rFonts w:hint="eastAsia"/>
        </w:rPr>
        <w:t>(</w:t>
      </w:r>
      <w:r>
        <w:t>2018</w:t>
      </w:r>
      <w:r w:rsidR="00A90314">
        <w:t>, 2014</w:t>
      </w:r>
      <w:r w:rsidR="004F5F02">
        <w:t>, 2008</w:t>
      </w:r>
      <w:r>
        <w:t xml:space="preserve">) </w:t>
      </w:r>
      <w:r>
        <w:t>Maintaining traceability during requirements and subsequent activities is expensive, because of the addition information that must be captured and maintained. What are the benefits of traceability that outweigh this overhead?</w:t>
      </w:r>
    </w:p>
    <w:p w14:paraId="2F8FAD27" w14:textId="46960839" w:rsidR="00ED2247" w:rsidRPr="000320A0" w:rsidRDefault="00ED2247" w:rsidP="00ED2247">
      <w:pPr>
        <w:pStyle w:val="a3"/>
        <w:ind w:left="360" w:firstLineChars="0" w:firstLine="0"/>
        <w:rPr>
          <w:color w:val="FF0000"/>
        </w:rPr>
      </w:pPr>
      <w:r w:rsidRPr="000320A0">
        <w:rPr>
          <w:color w:val="FF0000"/>
        </w:rPr>
        <w:t>The property of a model describing whether a model element can be traced to the original requirement or rationale that motivated its existence.</w:t>
      </w:r>
      <w:r w:rsidR="000320A0" w:rsidRPr="000320A0">
        <w:rPr>
          <w:color w:val="FF0000"/>
        </w:rPr>
        <w:t xml:space="preserve"> </w:t>
      </w:r>
      <w:r w:rsidR="000320A0" w:rsidRPr="000320A0">
        <w:rPr>
          <w:color w:val="FF0000"/>
        </w:rPr>
        <w:t>Traceability is critical for developing tests and for evaluating changes. When developing tests, traceability enables a tester to assess the coverage of a test case, that is, to identify which requirements are tested and which are not. When evaluating changes, traceability enables the analyst and the developers to identify all components and system functions that the change would impact.</w:t>
      </w:r>
      <w:r w:rsidR="000320A0" w:rsidRPr="000320A0">
        <w:rPr>
          <w:color w:val="FF0000"/>
        </w:rPr>
        <w:t xml:space="preserve"> </w:t>
      </w:r>
      <w:r w:rsidR="000320A0" w:rsidRPr="000320A0">
        <w:rPr>
          <w:color w:val="FF0000"/>
        </w:rPr>
        <w:t>Traceability enables developers to show that the system is complete, testers to show that the system complies with its requirements, designers to record the rationale behind the system, and maintainers to assess the impact of change</w:t>
      </w:r>
    </w:p>
    <w:p w14:paraId="6F0D0B46" w14:textId="77777777" w:rsidR="00ED2247" w:rsidRDefault="00ED2247" w:rsidP="00ED2247">
      <w:pPr>
        <w:pStyle w:val="a3"/>
        <w:ind w:left="360" w:firstLineChars="0" w:firstLine="0"/>
        <w:rPr>
          <w:rFonts w:hint="eastAsia"/>
        </w:rPr>
      </w:pPr>
    </w:p>
    <w:p w14:paraId="1911F6D2" w14:textId="710C7AF8" w:rsidR="002A1F3B" w:rsidRDefault="002A1F3B" w:rsidP="00A67902">
      <w:pPr>
        <w:pStyle w:val="a3"/>
        <w:numPr>
          <w:ilvl w:val="0"/>
          <w:numId w:val="4"/>
        </w:numPr>
        <w:ind w:firstLineChars="0"/>
      </w:pPr>
      <w:r>
        <w:t>(2017</w:t>
      </w:r>
      <w:r w:rsidR="00A90314">
        <w:t>, 2014</w:t>
      </w:r>
      <w:r w:rsidR="002E524D">
        <w:t>, 2012</w:t>
      </w:r>
      <w:r>
        <w:t xml:space="preserve">) </w:t>
      </w:r>
      <w:r>
        <w:t xml:space="preserve">We identified the following types of </w:t>
      </w:r>
      <w:proofErr w:type="gramStart"/>
      <w:r>
        <w:t>scenario</w:t>
      </w:r>
      <w:proofErr w:type="gramEnd"/>
      <w:r>
        <w:t>: As-Is, Visionary, Evaluation and Training scenario. Briefly explain each of them and give examples.</w:t>
      </w:r>
    </w:p>
    <w:p w14:paraId="06D664FF" w14:textId="055FE51A" w:rsidR="000320A0" w:rsidRPr="000320A0" w:rsidRDefault="000320A0" w:rsidP="000320A0">
      <w:pPr>
        <w:pStyle w:val="a3"/>
        <w:numPr>
          <w:ilvl w:val="1"/>
          <w:numId w:val="4"/>
        </w:numPr>
        <w:ind w:firstLineChars="0"/>
        <w:rPr>
          <w:color w:val="FF0000"/>
        </w:rPr>
      </w:pPr>
      <w:r w:rsidRPr="000320A0">
        <w:rPr>
          <w:color w:val="FF0000"/>
        </w:rPr>
        <w:t>As-is scenario: – Used to describe a current situation. Usually in reengineering. The user describes the system.</w:t>
      </w:r>
    </w:p>
    <w:p w14:paraId="4AE4BDEF" w14:textId="244ECEA9" w:rsidR="000320A0" w:rsidRPr="000320A0" w:rsidRDefault="000320A0" w:rsidP="000320A0">
      <w:pPr>
        <w:pStyle w:val="a3"/>
        <w:numPr>
          <w:ilvl w:val="1"/>
          <w:numId w:val="4"/>
        </w:numPr>
        <w:ind w:firstLineChars="0"/>
        <w:rPr>
          <w:color w:val="FF0000"/>
        </w:rPr>
      </w:pPr>
      <w:r w:rsidRPr="000320A0">
        <w:rPr>
          <w:color w:val="FF0000"/>
        </w:rPr>
        <w:t>Visionary scenario: – Used to describe a future system. Usually used in Greenfield engineering and Reengineering projects. – Can often not be done by the user or developer alone</w:t>
      </w:r>
    </w:p>
    <w:p w14:paraId="7E5AE63C" w14:textId="33255067" w:rsidR="000320A0" w:rsidRPr="000320A0" w:rsidRDefault="000320A0" w:rsidP="000320A0">
      <w:pPr>
        <w:pStyle w:val="a3"/>
        <w:numPr>
          <w:ilvl w:val="1"/>
          <w:numId w:val="4"/>
        </w:numPr>
        <w:ind w:firstLineChars="0"/>
        <w:rPr>
          <w:color w:val="FF0000"/>
        </w:rPr>
      </w:pPr>
      <w:r w:rsidRPr="000320A0">
        <w:rPr>
          <w:color w:val="FF0000"/>
        </w:rPr>
        <w:t>Evaluation scenario: – User tasks against which the system is to be evaluated</w:t>
      </w:r>
    </w:p>
    <w:p w14:paraId="398A47F3" w14:textId="2FD37AC2" w:rsidR="000320A0" w:rsidRPr="000320A0" w:rsidRDefault="000320A0" w:rsidP="000320A0">
      <w:pPr>
        <w:pStyle w:val="a3"/>
        <w:numPr>
          <w:ilvl w:val="1"/>
          <w:numId w:val="4"/>
        </w:numPr>
        <w:ind w:firstLineChars="0"/>
        <w:rPr>
          <w:color w:val="FF0000"/>
        </w:rPr>
      </w:pPr>
      <w:r w:rsidRPr="000320A0">
        <w:rPr>
          <w:color w:val="FF0000"/>
        </w:rPr>
        <w:t>Training scenario: – Step by step instructions that guide a novice user through a system</w:t>
      </w:r>
    </w:p>
    <w:p w14:paraId="5F193D44" w14:textId="77E1D420" w:rsidR="000320A0" w:rsidRPr="000320A0" w:rsidRDefault="000320A0" w:rsidP="000320A0">
      <w:pPr>
        <w:pStyle w:val="a3"/>
        <w:numPr>
          <w:ilvl w:val="1"/>
          <w:numId w:val="4"/>
        </w:numPr>
        <w:ind w:firstLineChars="0"/>
        <w:rPr>
          <w:color w:val="FF0000"/>
        </w:rPr>
      </w:pPr>
      <w:r w:rsidRPr="000320A0">
        <w:rPr>
          <w:color w:val="FF0000"/>
        </w:rPr>
        <w:t>Scenarios can have many different uses during the software lifecycle</w:t>
      </w:r>
    </w:p>
    <w:p w14:paraId="68319E53" w14:textId="77777777" w:rsidR="000320A0" w:rsidRPr="000320A0" w:rsidRDefault="000320A0" w:rsidP="000320A0">
      <w:pPr>
        <w:ind w:leftChars="400" w:left="840"/>
        <w:rPr>
          <w:color w:val="FF0000"/>
        </w:rPr>
      </w:pPr>
      <w:r w:rsidRPr="000320A0">
        <w:rPr>
          <w:color w:val="FF0000"/>
        </w:rPr>
        <w:t xml:space="preserve">– Requirements Elicitation: As-is scenario, visionary scenario </w:t>
      </w:r>
    </w:p>
    <w:p w14:paraId="071E4897" w14:textId="77777777" w:rsidR="000320A0" w:rsidRPr="000320A0" w:rsidRDefault="000320A0" w:rsidP="000320A0">
      <w:pPr>
        <w:ind w:leftChars="400" w:left="840"/>
        <w:rPr>
          <w:color w:val="FF0000"/>
        </w:rPr>
      </w:pPr>
      <w:r w:rsidRPr="000320A0">
        <w:rPr>
          <w:color w:val="FF0000"/>
        </w:rPr>
        <w:t xml:space="preserve">– Client Acceptance Test: Evaluation scenario </w:t>
      </w:r>
    </w:p>
    <w:p w14:paraId="09AB9816" w14:textId="2D93BC33" w:rsidR="000320A0" w:rsidRPr="000320A0" w:rsidRDefault="000320A0" w:rsidP="000320A0">
      <w:pPr>
        <w:ind w:leftChars="400" w:left="840"/>
        <w:rPr>
          <w:color w:val="FF0000"/>
        </w:rPr>
      </w:pPr>
      <w:r w:rsidRPr="000320A0">
        <w:rPr>
          <w:color w:val="FF0000"/>
        </w:rPr>
        <w:t>– System Deployment: Training scenario.</w:t>
      </w:r>
    </w:p>
    <w:p w14:paraId="17A7ABA6" w14:textId="77777777" w:rsidR="000320A0" w:rsidRDefault="000320A0" w:rsidP="000320A0">
      <w:pPr>
        <w:rPr>
          <w:rFonts w:hint="eastAsia"/>
        </w:rPr>
      </w:pPr>
    </w:p>
    <w:p w14:paraId="3D506217" w14:textId="1670BED9" w:rsidR="002A1F3B" w:rsidRDefault="002A1F3B" w:rsidP="00A67902">
      <w:pPr>
        <w:pStyle w:val="a3"/>
        <w:numPr>
          <w:ilvl w:val="0"/>
          <w:numId w:val="4"/>
        </w:numPr>
        <w:ind w:firstLineChars="0"/>
      </w:pPr>
      <w:r>
        <w:rPr>
          <w:rFonts w:hint="eastAsia"/>
        </w:rPr>
        <w:t>(</w:t>
      </w:r>
      <w:r>
        <w:t xml:space="preserve">2017) </w:t>
      </w:r>
      <w:r>
        <w:t>Explain why multiple-choice questionnaires, as a primary means of extracting information from the user, is not effective for eliciting requirements.</w:t>
      </w:r>
    </w:p>
    <w:p w14:paraId="7E563F81" w14:textId="3B2AD299" w:rsidR="000320A0" w:rsidRPr="000320A0" w:rsidRDefault="000320A0" w:rsidP="000320A0">
      <w:pPr>
        <w:pStyle w:val="a3"/>
        <w:ind w:left="360" w:firstLineChars="0" w:firstLine="0"/>
        <w:rPr>
          <w:color w:val="FF0000"/>
        </w:rPr>
      </w:pPr>
      <w:r w:rsidRPr="000320A0">
        <w:rPr>
          <w:color w:val="FF0000"/>
        </w:rPr>
        <w:t xml:space="preserve">It is a passive technique, </w:t>
      </w:r>
      <w:r w:rsidRPr="000320A0">
        <w:rPr>
          <w:color w:val="FF0000"/>
        </w:rPr>
        <w:t>no possibility to clarify questions and answers</w:t>
      </w:r>
      <w:r w:rsidRPr="000320A0">
        <w:rPr>
          <w:color w:val="FF0000"/>
        </w:rPr>
        <w:t xml:space="preserve">. </w:t>
      </w:r>
      <w:r w:rsidRPr="000320A0">
        <w:rPr>
          <w:color w:val="FF0000"/>
        </w:rPr>
        <w:t xml:space="preserve">who are the people </w:t>
      </w:r>
      <w:proofErr w:type="gramStart"/>
      <w:r w:rsidRPr="000320A0">
        <w:rPr>
          <w:color w:val="FF0000"/>
        </w:rPr>
        <w:t>which</w:t>
      </w:r>
      <w:proofErr w:type="gramEnd"/>
      <w:r w:rsidRPr="000320A0">
        <w:rPr>
          <w:color w:val="FF0000"/>
        </w:rPr>
        <w:t xml:space="preserve"> did not respond? how would they respond?</w:t>
      </w:r>
      <w:r w:rsidRPr="000320A0">
        <w:rPr>
          <w:color w:val="FF0000"/>
        </w:rPr>
        <w:t xml:space="preserve"> It provides answers to the questions, so the analyst must be familiar enough with the application domain to offer a </w:t>
      </w:r>
      <w:r w:rsidRPr="000320A0">
        <w:rPr>
          <w:color w:val="FF0000"/>
        </w:rPr>
        <w:lastRenderedPageBreak/>
        <w:t xml:space="preserve">good set of answers for each question. The user is constrained within </w:t>
      </w:r>
      <w:proofErr w:type="gramStart"/>
      <w:r w:rsidRPr="000320A0">
        <w:rPr>
          <w:color w:val="FF0000"/>
        </w:rPr>
        <w:t>this answers</w:t>
      </w:r>
      <w:proofErr w:type="gramEnd"/>
      <w:r w:rsidRPr="000320A0">
        <w:rPr>
          <w:color w:val="FF0000"/>
        </w:rPr>
        <w:t>. However, the user may have some other answers.</w:t>
      </w:r>
    </w:p>
    <w:p w14:paraId="1BDC65D0" w14:textId="77777777" w:rsidR="000320A0" w:rsidRDefault="000320A0" w:rsidP="000320A0">
      <w:pPr>
        <w:rPr>
          <w:rFonts w:hint="eastAsia"/>
        </w:rPr>
      </w:pPr>
    </w:p>
    <w:p w14:paraId="31674293" w14:textId="2E95AEC0" w:rsidR="002E524D" w:rsidRDefault="002E524D" w:rsidP="00A67902">
      <w:pPr>
        <w:pStyle w:val="a3"/>
        <w:numPr>
          <w:ilvl w:val="0"/>
          <w:numId w:val="4"/>
        </w:numPr>
        <w:ind w:firstLineChars="0"/>
      </w:pPr>
      <w:r>
        <w:rPr>
          <w:rFonts w:hint="eastAsia"/>
        </w:rPr>
        <w:t>(</w:t>
      </w:r>
      <w:r w:rsidRPr="00895FE2">
        <w:rPr>
          <w:highlight w:val="yellow"/>
        </w:rPr>
        <w:t>2012</w:t>
      </w:r>
      <w:r>
        <w:t xml:space="preserve">) </w:t>
      </w:r>
      <w:r>
        <w:t>What is difference between traditional and modern methods for requirements elicitation? When each of them is more appropriate?</w:t>
      </w:r>
    </w:p>
    <w:p w14:paraId="1F3505F2" w14:textId="7E6C60E0" w:rsidR="00895FE2" w:rsidRPr="00895FE2" w:rsidRDefault="00895FE2" w:rsidP="00895FE2">
      <w:pPr>
        <w:pStyle w:val="a3"/>
        <w:numPr>
          <w:ilvl w:val="1"/>
          <w:numId w:val="4"/>
        </w:numPr>
        <w:ind w:firstLineChars="0"/>
        <w:rPr>
          <w:color w:val="FF0000"/>
        </w:rPr>
      </w:pPr>
      <w:r w:rsidRPr="00895FE2">
        <w:rPr>
          <w:color w:val="FF0000"/>
        </w:rPr>
        <w:t xml:space="preserve">Traditional methods </w:t>
      </w:r>
      <w:r>
        <w:rPr>
          <w:color w:val="FF0000"/>
        </w:rPr>
        <w:t>------ more about get information from others</w:t>
      </w:r>
    </w:p>
    <w:p w14:paraId="0BF52A8B" w14:textId="77777777" w:rsidR="00895FE2" w:rsidRPr="00895FE2" w:rsidRDefault="00895FE2" w:rsidP="00895FE2">
      <w:pPr>
        <w:pStyle w:val="a3"/>
        <w:numPr>
          <w:ilvl w:val="2"/>
          <w:numId w:val="4"/>
        </w:numPr>
        <w:ind w:firstLineChars="0"/>
        <w:rPr>
          <w:color w:val="FF0000"/>
        </w:rPr>
      </w:pPr>
      <w:r w:rsidRPr="00895FE2">
        <w:rPr>
          <w:color w:val="FF0000"/>
        </w:rPr>
        <w:t xml:space="preserve">Interviewing customers and domain experts </w:t>
      </w:r>
    </w:p>
    <w:p w14:paraId="5E108907" w14:textId="77777777" w:rsidR="00895FE2" w:rsidRPr="00895FE2" w:rsidRDefault="00895FE2" w:rsidP="00895FE2">
      <w:pPr>
        <w:pStyle w:val="a3"/>
        <w:numPr>
          <w:ilvl w:val="2"/>
          <w:numId w:val="4"/>
        </w:numPr>
        <w:ind w:firstLineChars="0"/>
        <w:rPr>
          <w:color w:val="FF0000"/>
        </w:rPr>
      </w:pPr>
      <w:r w:rsidRPr="00895FE2">
        <w:rPr>
          <w:color w:val="FF0000"/>
        </w:rPr>
        <w:t xml:space="preserve">Questionnaires </w:t>
      </w:r>
    </w:p>
    <w:p w14:paraId="0909C711" w14:textId="77777777" w:rsidR="00895FE2" w:rsidRPr="00895FE2" w:rsidRDefault="00895FE2" w:rsidP="00895FE2">
      <w:pPr>
        <w:pStyle w:val="a3"/>
        <w:numPr>
          <w:ilvl w:val="2"/>
          <w:numId w:val="4"/>
        </w:numPr>
        <w:ind w:firstLineChars="0"/>
        <w:rPr>
          <w:color w:val="FF0000"/>
        </w:rPr>
      </w:pPr>
      <w:r w:rsidRPr="00895FE2">
        <w:rPr>
          <w:color w:val="FF0000"/>
        </w:rPr>
        <w:t>Observation</w:t>
      </w:r>
    </w:p>
    <w:p w14:paraId="3F5DD5D0" w14:textId="57267CDD" w:rsidR="00895FE2" w:rsidRPr="00895FE2" w:rsidRDefault="00895FE2" w:rsidP="00895FE2">
      <w:pPr>
        <w:pStyle w:val="a3"/>
        <w:numPr>
          <w:ilvl w:val="2"/>
          <w:numId w:val="4"/>
        </w:numPr>
        <w:ind w:firstLineChars="0"/>
        <w:rPr>
          <w:color w:val="FF0000"/>
        </w:rPr>
      </w:pPr>
      <w:r w:rsidRPr="00895FE2">
        <w:rPr>
          <w:color w:val="FF0000"/>
        </w:rPr>
        <w:t>Study of documents and software systems</w:t>
      </w:r>
    </w:p>
    <w:p w14:paraId="7A911222" w14:textId="631E87B1" w:rsidR="00895FE2" w:rsidRPr="00895FE2" w:rsidRDefault="00895FE2" w:rsidP="00895FE2">
      <w:pPr>
        <w:pStyle w:val="a3"/>
        <w:numPr>
          <w:ilvl w:val="1"/>
          <w:numId w:val="4"/>
        </w:numPr>
        <w:ind w:firstLineChars="0"/>
        <w:rPr>
          <w:color w:val="FF0000"/>
        </w:rPr>
      </w:pPr>
      <w:r w:rsidRPr="00895FE2">
        <w:rPr>
          <w:color w:val="FF0000"/>
        </w:rPr>
        <w:t>Modern methods</w:t>
      </w:r>
      <w:r>
        <w:rPr>
          <w:color w:val="FF0000"/>
        </w:rPr>
        <w:t xml:space="preserve"> -------- come up with information by developers</w:t>
      </w:r>
    </w:p>
    <w:p w14:paraId="1473C6F0" w14:textId="696D4330" w:rsidR="00895FE2" w:rsidRPr="00895FE2" w:rsidRDefault="00895FE2" w:rsidP="00895FE2">
      <w:pPr>
        <w:pStyle w:val="a3"/>
        <w:numPr>
          <w:ilvl w:val="2"/>
          <w:numId w:val="4"/>
        </w:numPr>
        <w:ind w:firstLineChars="0"/>
        <w:rPr>
          <w:color w:val="FF0000"/>
        </w:rPr>
      </w:pPr>
      <w:r w:rsidRPr="00895FE2">
        <w:rPr>
          <w:color w:val="FF0000"/>
        </w:rPr>
        <w:t>Prototyping</w:t>
      </w:r>
    </w:p>
    <w:p w14:paraId="1FB77F20" w14:textId="37DF1375" w:rsidR="00895FE2" w:rsidRPr="00895FE2" w:rsidRDefault="00895FE2" w:rsidP="00895FE2">
      <w:pPr>
        <w:pStyle w:val="a3"/>
        <w:numPr>
          <w:ilvl w:val="2"/>
          <w:numId w:val="4"/>
        </w:numPr>
        <w:ind w:firstLineChars="0"/>
        <w:rPr>
          <w:color w:val="FF0000"/>
        </w:rPr>
      </w:pPr>
      <w:r w:rsidRPr="00895FE2">
        <w:rPr>
          <w:color w:val="FF0000"/>
        </w:rPr>
        <w:t>Brainstormin</w:t>
      </w:r>
      <w:r w:rsidRPr="00895FE2">
        <w:rPr>
          <w:color w:val="FF0000"/>
        </w:rPr>
        <w:t>g</w:t>
      </w:r>
    </w:p>
    <w:p w14:paraId="52931302" w14:textId="77777777" w:rsidR="00895FE2" w:rsidRPr="00895FE2" w:rsidRDefault="00895FE2" w:rsidP="00895FE2">
      <w:pPr>
        <w:pStyle w:val="a3"/>
        <w:numPr>
          <w:ilvl w:val="2"/>
          <w:numId w:val="4"/>
        </w:numPr>
        <w:ind w:firstLineChars="0"/>
        <w:rPr>
          <w:color w:val="FF0000"/>
        </w:rPr>
      </w:pPr>
      <w:r w:rsidRPr="00895FE2">
        <w:rPr>
          <w:color w:val="FF0000"/>
        </w:rPr>
        <w:t xml:space="preserve">Joint Application Development (JAD) </w:t>
      </w:r>
    </w:p>
    <w:p w14:paraId="03FA327F" w14:textId="6F4D1043" w:rsidR="00895FE2" w:rsidRPr="00895FE2" w:rsidRDefault="00895FE2" w:rsidP="00895FE2">
      <w:pPr>
        <w:pStyle w:val="a3"/>
        <w:numPr>
          <w:ilvl w:val="2"/>
          <w:numId w:val="4"/>
        </w:numPr>
        <w:ind w:firstLineChars="0"/>
        <w:rPr>
          <w:rFonts w:hint="eastAsia"/>
          <w:color w:val="FF0000"/>
        </w:rPr>
      </w:pPr>
      <w:r w:rsidRPr="00895FE2">
        <w:rPr>
          <w:color w:val="FF0000"/>
        </w:rPr>
        <w:t>Rapid Application Development (RAD</w:t>
      </w:r>
      <w:r w:rsidRPr="00895FE2">
        <w:rPr>
          <w:color w:val="FF0000"/>
        </w:rPr>
        <w:t>)</w:t>
      </w:r>
    </w:p>
    <w:p w14:paraId="06B0E983" w14:textId="77777777" w:rsidR="000320A0" w:rsidRDefault="000320A0" w:rsidP="000320A0">
      <w:pPr>
        <w:pStyle w:val="a3"/>
        <w:ind w:left="360" w:firstLineChars="0" w:firstLine="0"/>
        <w:rPr>
          <w:rFonts w:hint="eastAsia"/>
        </w:rPr>
      </w:pPr>
    </w:p>
    <w:p w14:paraId="2B5E99B4" w14:textId="1A714CDC" w:rsidR="002E524D" w:rsidRDefault="002E524D" w:rsidP="00A67902">
      <w:pPr>
        <w:pStyle w:val="a3"/>
        <w:numPr>
          <w:ilvl w:val="0"/>
          <w:numId w:val="4"/>
        </w:numPr>
        <w:ind w:firstLineChars="0"/>
      </w:pPr>
      <w:r>
        <w:rPr>
          <w:rFonts w:hint="eastAsia"/>
        </w:rPr>
        <w:t>(</w:t>
      </w:r>
      <w:r>
        <w:t xml:space="preserve">2010) </w:t>
      </w:r>
      <w:r>
        <w:t>Which requirements validation criteria do you know? Briefly explain them. Give an example of a requirement that can’t be validated.</w:t>
      </w:r>
    </w:p>
    <w:p w14:paraId="7B4BC898" w14:textId="14089B23" w:rsidR="00895FE2" w:rsidRPr="00895FE2" w:rsidRDefault="00895FE2" w:rsidP="00895FE2">
      <w:pPr>
        <w:pStyle w:val="a3"/>
        <w:numPr>
          <w:ilvl w:val="1"/>
          <w:numId w:val="4"/>
        </w:numPr>
        <w:ind w:firstLineChars="0"/>
        <w:rPr>
          <w:color w:val="FF0000"/>
        </w:rPr>
      </w:pPr>
      <w:r w:rsidRPr="00895FE2">
        <w:rPr>
          <w:color w:val="FF0000"/>
        </w:rPr>
        <w:t>Correctness: • The requirements represent the client</w:t>
      </w:r>
      <w:r w:rsidRPr="00895FE2">
        <w:rPr>
          <w:color w:val="FF0000"/>
        </w:rPr>
        <w:t>’</w:t>
      </w:r>
      <w:r w:rsidRPr="00895FE2">
        <w:rPr>
          <w:color w:val="FF0000"/>
        </w:rPr>
        <w:t>s view.</w:t>
      </w:r>
    </w:p>
    <w:p w14:paraId="027CE8F4" w14:textId="40005D44" w:rsidR="00895FE2" w:rsidRPr="00895FE2" w:rsidRDefault="00895FE2" w:rsidP="00895FE2">
      <w:pPr>
        <w:pStyle w:val="a3"/>
        <w:numPr>
          <w:ilvl w:val="1"/>
          <w:numId w:val="4"/>
        </w:numPr>
        <w:ind w:firstLineChars="0"/>
        <w:rPr>
          <w:color w:val="FF0000"/>
        </w:rPr>
      </w:pPr>
      <w:r w:rsidRPr="00895FE2">
        <w:rPr>
          <w:color w:val="FF0000"/>
        </w:rPr>
        <w:t>Completeness: • All possible scenarios, in which the system can be used, are described, including exceptional behavior by the user or the system</w:t>
      </w:r>
    </w:p>
    <w:p w14:paraId="6906E167" w14:textId="394832F1" w:rsidR="00895FE2" w:rsidRPr="00895FE2" w:rsidRDefault="00895FE2" w:rsidP="00895FE2">
      <w:pPr>
        <w:pStyle w:val="a3"/>
        <w:numPr>
          <w:ilvl w:val="1"/>
          <w:numId w:val="4"/>
        </w:numPr>
        <w:ind w:firstLineChars="0"/>
        <w:rPr>
          <w:color w:val="FF0000"/>
        </w:rPr>
      </w:pPr>
      <w:r w:rsidRPr="00895FE2">
        <w:rPr>
          <w:color w:val="FF0000"/>
        </w:rPr>
        <w:t>Consistency: • There are no functional or nonfunctional requirements that contradict each other</w:t>
      </w:r>
    </w:p>
    <w:p w14:paraId="21D7279C" w14:textId="0FF8D73B" w:rsidR="00895FE2" w:rsidRPr="00895FE2" w:rsidRDefault="00895FE2" w:rsidP="00895FE2">
      <w:pPr>
        <w:pStyle w:val="a3"/>
        <w:numPr>
          <w:ilvl w:val="1"/>
          <w:numId w:val="4"/>
        </w:numPr>
        <w:ind w:firstLineChars="0"/>
        <w:rPr>
          <w:color w:val="FF0000"/>
        </w:rPr>
      </w:pPr>
      <w:r w:rsidRPr="00895FE2">
        <w:rPr>
          <w:color w:val="FF0000"/>
        </w:rPr>
        <w:t>Unambiguity: • A requirements cannot be interpreted in mutually exclusive ways</w:t>
      </w:r>
    </w:p>
    <w:p w14:paraId="079E4873" w14:textId="58E243B1" w:rsidR="00895FE2" w:rsidRPr="00895FE2" w:rsidRDefault="00895FE2" w:rsidP="00895FE2">
      <w:pPr>
        <w:pStyle w:val="a3"/>
        <w:numPr>
          <w:ilvl w:val="1"/>
          <w:numId w:val="4"/>
        </w:numPr>
        <w:ind w:firstLineChars="0"/>
        <w:rPr>
          <w:color w:val="FF0000"/>
        </w:rPr>
      </w:pPr>
      <w:r w:rsidRPr="00895FE2">
        <w:rPr>
          <w:color w:val="FF0000"/>
        </w:rPr>
        <w:t>Realism • if the system can be implemented within constraints</w:t>
      </w:r>
    </w:p>
    <w:p w14:paraId="42232D30" w14:textId="71F68B0D" w:rsidR="00895FE2" w:rsidRPr="00895FE2" w:rsidRDefault="00895FE2" w:rsidP="00895FE2">
      <w:pPr>
        <w:pStyle w:val="a3"/>
        <w:numPr>
          <w:ilvl w:val="1"/>
          <w:numId w:val="4"/>
        </w:numPr>
        <w:ind w:firstLineChars="0"/>
        <w:rPr>
          <w:color w:val="FF0000"/>
        </w:rPr>
      </w:pPr>
      <w:r w:rsidRPr="00895FE2">
        <w:rPr>
          <w:color w:val="FF0000"/>
        </w:rPr>
        <w:t>Verifiability • if repeatable tests can be designed to demonstrate its work</w:t>
      </w:r>
    </w:p>
    <w:p w14:paraId="1A415EE5" w14:textId="49F7A01B" w:rsidR="00895FE2" w:rsidRDefault="00895FE2" w:rsidP="00895FE2">
      <w:pPr>
        <w:pStyle w:val="a3"/>
        <w:numPr>
          <w:ilvl w:val="1"/>
          <w:numId w:val="4"/>
        </w:numPr>
        <w:ind w:firstLineChars="0"/>
        <w:rPr>
          <w:color w:val="FF0000"/>
        </w:rPr>
      </w:pPr>
      <w:r w:rsidRPr="00895FE2">
        <w:rPr>
          <w:color w:val="FF0000"/>
        </w:rPr>
        <w:t>Traceability • if each requirement can be traced throughout the software development</w:t>
      </w:r>
    </w:p>
    <w:p w14:paraId="3BC60E57" w14:textId="215A21BD" w:rsidR="00895FE2" w:rsidRPr="00895FE2" w:rsidRDefault="00895FE2" w:rsidP="00895FE2">
      <w:pPr>
        <w:ind w:left="420"/>
        <w:rPr>
          <w:color w:val="FF0000"/>
        </w:rPr>
      </w:pPr>
      <w:r w:rsidRPr="00895FE2">
        <w:rPr>
          <w:color w:val="FF0000"/>
        </w:rPr>
        <w:t>The product shall have a good user interface</w:t>
      </w:r>
    </w:p>
    <w:p w14:paraId="19CD0CCE" w14:textId="77777777" w:rsidR="00895FE2" w:rsidRPr="00895FE2" w:rsidRDefault="00895FE2" w:rsidP="00895FE2">
      <w:pPr>
        <w:ind w:left="420"/>
        <w:rPr>
          <w:rFonts w:hint="eastAsia"/>
          <w:color w:val="FF0000"/>
        </w:rPr>
      </w:pPr>
    </w:p>
    <w:p w14:paraId="3C673264" w14:textId="4941239B" w:rsidR="004F5F02" w:rsidRDefault="004F5F02" w:rsidP="00A67902">
      <w:pPr>
        <w:pStyle w:val="a3"/>
        <w:numPr>
          <w:ilvl w:val="0"/>
          <w:numId w:val="4"/>
        </w:numPr>
        <w:ind w:firstLineChars="0"/>
      </w:pPr>
      <w:r>
        <w:rPr>
          <w:rFonts w:hint="eastAsia"/>
        </w:rPr>
        <w:t>(</w:t>
      </w:r>
      <w:r>
        <w:t xml:space="preserve">2009) </w:t>
      </w:r>
      <w:r>
        <w:t>What are at least three differences between the analysis model and the design model of a software product?</w:t>
      </w:r>
    </w:p>
    <w:p w14:paraId="62FFC441" w14:textId="77777777" w:rsidR="005B0D21" w:rsidRDefault="005B0D21" w:rsidP="005B0D21">
      <w:pPr>
        <w:pStyle w:val="a3"/>
        <w:ind w:left="360" w:firstLineChars="0" w:firstLine="0"/>
        <w:rPr>
          <w:rFonts w:hint="eastAsia"/>
        </w:rPr>
      </w:pPr>
    </w:p>
    <w:p w14:paraId="41D827C9" w14:textId="7D2501EB" w:rsidR="004F5F02" w:rsidRDefault="004F5F02" w:rsidP="00A67902">
      <w:pPr>
        <w:pStyle w:val="a3"/>
        <w:numPr>
          <w:ilvl w:val="0"/>
          <w:numId w:val="4"/>
        </w:numPr>
        <w:ind w:firstLineChars="0"/>
      </w:pPr>
      <w:r>
        <w:rPr>
          <w:rFonts w:hint="eastAsia"/>
        </w:rPr>
        <w:t>(</w:t>
      </w:r>
      <w:r w:rsidRPr="005B0D21">
        <w:rPr>
          <w:highlight w:val="yellow"/>
        </w:rPr>
        <w:t>2008</w:t>
      </w:r>
      <w:r>
        <w:t xml:space="preserve">) </w:t>
      </w:r>
      <w:r>
        <w:t>The need for developing a complete specification may encourage an analyst to write detailed and lengthy documents. Which requirement validation criteria(s) may encourage an analyst to keep the specification short?</w:t>
      </w:r>
    </w:p>
    <w:p w14:paraId="26118DEB" w14:textId="77777777" w:rsidR="005B0D21" w:rsidRPr="00895FE2" w:rsidRDefault="005B0D21" w:rsidP="005B0D21">
      <w:pPr>
        <w:pStyle w:val="a3"/>
        <w:numPr>
          <w:ilvl w:val="1"/>
          <w:numId w:val="4"/>
        </w:numPr>
        <w:ind w:firstLineChars="0"/>
        <w:rPr>
          <w:color w:val="FF0000"/>
        </w:rPr>
      </w:pPr>
      <w:r w:rsidRPr="00895FE2">
        <w:rPr>
          <w:color w:val="FF0000"/>
        </w:rPr>
        <w:t>Verifiability • if repeatable tests can be designed to demonstrate its work</w:t>
      </w:r>
    </w:p>
    <w:p w14:paraId="0FC79A7F" w14:textId="58B4E3DA" w:rsidR="005B0D21" w:rsidRPr="005B0D21" w:rsidRDefault="005B0D21" w:rsidP="005B0D21">
      <w:pPr>
        <w:pStyle w:val="a3"/>
        <w:numPr>
          <w:ilvl w:val="1"/>
          <w:numId w:val="4"/>
        </w:numPr>
        <w:ind w:firstLineChars="0"/>
        <w:rPr>
          <w:rFonts w:hint="eastAsia"/>
          <w:color w:val="FF0000"/>
        </w:rPr>
      </w:pPr>
      <w:r w:rsidRPr="00895FE2">
        <w:rPr>
          <w:color w:val="FF0000"/>
        </w:rPr>
        <w:t>Traceability • if each requirement can be traced throughout the software development</w:t>
      </w:r>
    </w:p>
    <w:p w14:paraId="621EE1B3" w14:textId="77777777" w:rsidR="005B0D21" w:rsidRDefault="005B0D21" w:rsidP="005B0D21">
      <w:pPr>
        <w:pStyle w:val="a3"/>
        <w:ind w:left="360" w:firstLineChars="0" w:firstLine="0"/>
        <w:rPr>
          <w:rFonts w:hint="eastAsia"/>
        </w:rPr>
      </w:pPr>
    </w:p>
    <w:p w14:paraId="1007BD42" w14:textId="5A602901" w:rsidR="004F5F02" w:rsidRDefault="004F5F02" w:rsidP="00A67902">
      <w:pPr>
        <w:pStyle w:val="a3"/>
        <w:numPr>
          <w:ilvl w:val="0"/>
          <w:numId w:val="4"/>
        </w:numPr>
        <w:ind w:firstLineChars="0"/>
      </w:pPr>
      <w:r>
        <w:rPr>
          <w:rFonts w:hint="eastAsia"/>
        </w:rPr>
        <w:t>(</w:t>
      </w:r>
      <w:r w:rsidRPr="005B0D21">
        <w:rPr>
          <w:highlight w:val="yellow"/>
        </w:rPr>
        <w:t>2008</w:t>
      </w:r>
      <w:r>
        <w:t xml:space="preserve">) </w:t>
      </w:r>
      <w:r>
        <w:t>Name categories of nonfunctional requirements suggested by FURPS+ model. Which of them are quality requirements and which of them are constraints or pseudo requirements?</w:t>
      </w:r>
    </w:p>
    <w:p w14:paraId="3611F863" w14:textId="60AC763E" w:rsidR="005B0D21" w:rsidRPr="005B0D21" w:rsidRDefault="005B0D21" w:rsidP="005B0D21">
      <w:pPr>
        <w:pStyle w:val="a3"/>
        <w:numPr>
          <w:ilvl w:val="1"/>
          <w:numId w:val="4"/>
        </w:numPr>
        <w:ind w:firstLineChars="0"/>
        <w:rPr>
          <w:color w:val="FF0000"/>
        </w:rPr>
      </w:pPr>
      <w:r w:rsidRPr="005B0D21">
        <w:rPr>
          <w:color w:val="FF0000"/>
        </w:rPr>
        <w:t xml:space="preserve">Categories </w:t>
      </w:r>
      <w:proofErr w:type="gramStart"/>
      <w:r w:rsidRPr="005B0D21">
        <w:rPr>
          <w:color w:val="FF0000"/>
        </w:rPr>
        <w:t>reflecting:</w:t>
      </w:r>
      <w:proofErr w:type="gramEnd"/>
      <w:r w:rsidRPr="005B0D21">
        <w:rPr>
          <w:color w:val="FF0000"/>
        </w:rPr>
        <w:t xml:space="preserve"> usability, efficiency, reliability, maintainability</w:t>
      </w:r>
    </w:p>
    <w:p w14:paraId="534102A9" w14:textId="748EA758" w:rsidR="005B0D21" w:rsidRPr="005B0D21" w:rsidRDefault="005B0D21" w:rsidP="005B0D21">
      <w:pPr>
        <w:pStyle w:val="a3"/>
        <w:numPr>
          <w:ilvl w:val="2"/>
          <w:numId w:val="4"/>
        </w:numPr>
        <w:ind w:firstLineChars="0"/>
        <w:rPr>
          <w:color w:val="FF0000"/>
        </w:rPr>
      </w:pPr>
      <w:r w:rsidRPr="005B0D21">
        <w:rPr>
          <w:color w:val="FF0000"/>
        </w:rPr>
        <w:lastRenderedPageBreak/>
        <w:t>Usability – ease of use – documentation and help, training, user interface, error handling</w:t>
      </w:r>
    </w:p>
    <w:p w14:paraId="1FB6D9F9" w14:textId="74850B40" w:rsidR="005B0D21" w:rsidRPr="005B0D21" w:rsidRDefault="005B0D21" w:rsidP="005B0D21">
      <w:pPr>
        <w:pStyle w:val="a3"/>
        <w:numPr>
          <w:ilvl w:val="2"/>
          <w:numId w:val="4"/>
        </w:numPr>
        <w:ind w:firstLineChars="0"/>
        <w:rPr>
          <w:color w:val="FF0000"/>
        </w:rPr>
      </w:pPr>
      <w:r w:rsidRPr="005B0D21">
        <w:rPr>
          <w:color w:val="FF0000"/>
        </w:rPr>
        <w:t>Reliability – mean time between failures, graceful recovery, dependable (we can depend on it) = reliability +</w:t>
      </w:r>
      <w:proofErr w:type="spellStart"/>
      <w:r w:rsidRPr="005B0D21">
        <w:rPr>
          <w:color w:val="FF0000"/>
        </w:rPr>
        <w:t>robustness+safety</w:t>
      </w:r>
      <w:proofErr w:type="spellEnd"/>
    </w:p>
    <w:p w14:paraId="2F0D975A" w14:textId="4CE78D3E" w:rsidR="005B0D21" w:rsidRPr="005B0D21" w:rsidRDefault="005B0D21" w:rsidP="005B0D21">
      <w:pPr>
        <w:pStyle w:val="a3"/>
        <w:numPr>
          <w:ilvl w:val="2"/>
          <w:numId w:val="4"/>
        </w:numPr>
        <w:ind w:firstLineChars="0"/>
        <w:rPr>
          <w:color w:val="FF0000"/>
        </w:rPr>
      </w:pPr>
      <w:r w:rsidRPr="005B0D21">
        <w:rPr>
          <w:color w:val="FF0000"/>
        </w:rPr>
        <w:t>Performance – response time, transaction throughput, resource consumption, concurrency level, uninterrupted availability, accuracy of results – efficiency – in terms of time and cost</w:t>
      </w:r>
    </w:p>
    <w:p w14:paraId="6A2269B9" w14:textId="06E97A73" w:rsidR="005B0D21" w:rsidRPr="005B0D21" w:rsidRDefault="005B0D21" w:rsidP="005B0D21">
      <w:pPr>
        <w:pStyle w:val="a3"/>
        <w:numPr>
          <w:ilvl w:val="2"/>
          <w:numId w:val="4"/>
        </w:numPr>
        <w:ind w:firstLineChars="0"/>
        <w:rPr>
          <w:color w:val="FF0000"/>
        </w:rPr>
      </w:pPr>
      <w:r w:rsidRPr="005B0D21">
        <w:rPr>
          <w:color w:val="FF0000"/>
        </w:rPr>
        <w:t>Supportability = adaptability + maintainability + portability</w:t>
      </w:r>
    </w:p>
    <w:p w14:paraId="4FFD4194" w14:textId="77777777" w:rsidR="005B0D21" w:rsidRPr="005B0D21" w:rsidRDefault="005B0D21" w:rsidP="005B0D21">
      <w:pPr>
        <w:pStyle w:val="a3"/>
        <w:numPr>
          <w:ilvl w:val="1"/>
          <w:numId w:val="4"/>
        </w:numPr>
        <w:ind w:firstLineChars="0"/>
        <w:rPr>
          <w:color w:val="FF0000"/>
        </w:rPr>
      </w:pPr>
      <w:r w:rsidRPr="005B0D21">
        <w:rPr>
          <w:color w:val="FF0000"/>
        </w:rPr>
        <w:t xml:space="preserve">Categories constraining the environment and technology of the system. </w:t>
      </w:r>
    </w:p>
    <w:p w14:paraId="460B3DBB" w14:textId="6E1BD2BB" w:rsidR="005B0D21" w:rsidRPr="005B0D21" w:rsidRDefault="005B0D21" w:rsidP="005B0D21">
      <w:pPr>
        <w:pStyle w:val="a3"/>
        <w:numPr>
          <w:ilvl w:val="2"/>
          <w:numId w:val="4"/>
        </w:numPr>
        <w:ind w:firstLineChars="0"/>
        <w:rPr>
          <w:color w:val="FF0000"/>
        </w:rPr>
      </w:pPr>
      <w:r w:rsidRPr="005B0D21">
        <w:rPr>
          <w:color w:val="FF0000"/>
        </w:rPr>
        <w:t xml:space="preserve">Implementation, interface, operations, packaging, </w:t>
      </w:r>
      <w:proofErr w:type="gramStart"/>
      <w:r w:rsidRPr="005B0D21">
        <w:rPr>
          <w:color w:val="FF0000"/>
        </w:rPr>
        <w:t>policy</w:t>
      </w:r>
      <w:proofErr w:type="gramEnd"/>
      <w:r w:rsidRPr="005B0D21">
        <w:rPr>
          <w:color w:val="FF0000"/>
        </w:rPr>
        <w:t xml:space="preserve"> and legal issue</w:t>
      </w:r>
      <w:r w:rsidRPr="005B0D21">
        <w:rPr>
          <w:color w:val="FF0000"/>
        </w:rPr>
        <w:t>s</w:t>
      </w:r>
    </w:p>
    <w:p w14:paraId="3C703F6D" w14:textId="14898586" w:rsidR="005B0D21" w:rsidRPr="005B0D21" w:rsidRDefault="005B0D21" w:rsidP="005B0D21">
      <w:pPr>
        <w:pStyle w:val="a3"/>
        <w:numPr>
          <w:ilvl w:val="1"/>
          <w:numId w:val="4"/>
        </w:numPr>
        <w:ind w:firstLineChars="0"/>
        <w:rPr>
          <w:color w:val="FF0000"/>
        </w:rPr>
      </w:pPr>
      <w:r w:rsidRPr="005B0D21">
        <w:rPr>
          <w:color w:val="FF0000"/>
        </w:rPr>
        <w:t>Categories constraining the project plan and development methods</w:t>
      </w:r>
    </w:p>
    <w:p w14:paraId="7AD41FBF" w14:textId="0FA8E091" w:rsidR="005B0D21" w:rsidRPr="005B0D21" w:rsidRDefault="005B0D21" w:rsidP="005B0D21">
      <w:pPr>
        <w:pStyle w:val="a3"/>
        <w:numPr>
          <w:ilvl w:val="2"/>
          <w:numId w:val="4"/>
        </w:numPr>
        <w:ind w:firstLineChars="0"/>
        <w:rPr>
          <w:color w:val="FF0000"/>
        </w:rPr>
      </w:pPr>
      <w:r w:rsidRPr="005B0D21">
        <w:rPr>
          <w:color w:val="FF0000"/>
        </w:rPr>
        <w:t>Development process (methodology) to be used</w:t>
      </w:r>
    </w:p>
    <w:p w14:paraId="5CBBCD1A" w14:textId="48DF11FC" w:rsidR="005B0D21" w:rsidRPr="005B0D21" w:rsidRDefault="005B0D21" w:rsidP="005B0D21">
      <w:pPr>
        <w:pStyle w:val="a3"/>
        <w:numPr>
          <w:ilvl w:val="2"/>
          <w:numId w:val="4"/>
        </w:numPr>
        <w:ind w:firstLineChars="0"/>
        <w:rPr>
          <w:color w:val="FF0000"/>
        </w:rPr>
      </w:pPr>
      <w:r w:rsidRPr="005B0D21">
        <w:rPr>
          <w:color w:val="FF0000"/>
        </w:rPr>
        <w:t>Cost and delivery date – Often put in contract or project plan instead</w:t>
      </w:r>
    </w:p>
    <w:p w14:paraId="30C1CE6F" w14:textId="77777777" w:rsidR="005B0D21" w:rsidRDefault="005B0D21" w:rsidP="005B0D21">
      <w:pPr>
        <w:pStyle w:val="a3"/>
        <w:ind w:left="1260" w:firstLineChars="0" w:firstLine="0"/>
        <w:rPr>
          <w:rFonts w:hint="eastAsia"/>
        </w:rPr>
      </w:pPr>
    </w:p>
    <w:p w14:paraId="575B4E36" w14:textId="5700949A" w:rsidR="003345CB" w:rsidRDefault="003345CB" w:rsidP="00A67902">
      <w:pPr>
        <w:pStyle w:val="a3"/>
        <w:numPr>
          <w:ilvl w:val="0"/>
          <w:numId w:val="4"/>
        </w:numPr>
        <w:ind w:firstLineChars="0"/>
      </w:pPr>
      <w:r>
        <w:rPr>
          <w:rFonts w:hint="eastAsia"/>
        </w:rPr>
        <w:t>(</w:t>
      </w:r>
      <w:r>
        <w:t xml:space="preserve">2007) </w:t>
      </w:r>
      <w:r>
        <w:t>What are main types of scenarios? Briefly explain them.</w:t>
      </w:r>
    </w:p>
    <w:p w14:paraId="77F29D19" w14:textId="77777777" w:rsidR="005B0D21" w:rsidRPr="000320A0" w:rsidRDefault="005B0D21" w:rsidP="005B0D21">
      <w:pPr>
        <w:pStyle w:val="a3"/>
        <w:numPr>
          <w:ilvl w:val="1"/>
          <w:numId w:val="4"/>
        </w:numPr>
        <w:ind w:firstLineChars="0"/>
        <w:rPr>
          <w:color w:val="FF0000"/>
        </w:rPr>
      </w:pPr>
      <w:r w:rsidRPr="000320A0">
        <w:rPr>
          <w:color w:val="FF0000"/>
        </w:rPr>
        <w:t>As-is scenario: – Used to describe a current situation. Usually in reengineering. The user describes the system.</w:t>
      </w:r>
    </w:p>
    <w:p w14:paraId="3181C523" w14:textId="77777777" w:rsidR="005B0D21" w:rsidRPr="000320A0" w:rsidRDefault="005B0D21" w:rsidP="005B0D21">
      <w:pPr>
        <w:pStyle w:val="a3"/>
        <w:numPr>
          <w:ilvl w:val="1"/>
          <w:numId w:val="4"/>
        </w:numPr>
        <w:ind w:firstLineChars="0"/>
        <w:rPr>
          <w:color w:val="FF0000"/>
        </w:rPr>
      </w:pPr>
      <w:r w:rsidRPr="000320A0">
        <w:rPr>
          <w:color w:val="FF0000"/>
        </w:rPr>
        <w:t>Visionary scenario: – Used to describe a future system. Usually used in Greenfield engineering and Reengineering projects. – Can often not be done by the user or developer alone</w:t>
      </w:r>
    </w:p>
    <w:p w14:paraId="5A74AFB2" w14:textId="77777777" w:rsidR="005B0D21" w:rsidRPr="000320A0" w:rsidRDefault="005B0D21" w:rsidP="005B0D21">
      <w:pPr>
        <w:pStyle w:val="a3"/>
        <w:numPr>
          <w:ilvl w:val="1"/>
          <w:numId w:val="4"/>
        </w:numPr>
        <w:ind w:firstLineChars="0"/>
        <w:rPr>
          <w:color w:val="FF0000"/>
        </w:rPr>
      </w:pPr>
      <w:r w:rsidRPr="000320A0">
        <w:rPr>
          <w:color w:val="FF0000"/>
        </w:rPr>
        <w:t>Evaluation scenario: – User tasks against which the system is to be evaluated</w:t>
      </w:r>
    </w:p>
    <w:p w14:paraId="498533A7" w14:textId="77777777" w:rsidR="005B0D21" w:rsidRPr="000320A0" w:rsidRDefault="005B0D21" w:rsidP="005B0D21">
      <w:pPr>
        <w:pStyle w:val="a3"/>
        <w:numPr>
          <w:ilvl w:val="1"/>
          <w:numId w:val="4"/>
        </w:numPr>
        <w:ind w:firstLineChars="0"/>
        <w:rPr>
          <w:color w:val="FF0000"/>
        </w:rPr>
      </w:pPr>
      <w:r w:rsidRPr="000320A0">
        <w:rPr>
          <w:color w:val="FF0000"/>
        </w:rPr>
        <w:t>Training scenario: – Step by step instructions that guide a novice user through a system</w:t>
      </w:r>
    </w:p>
    <w:p w14:paraId="7045289B" w14:textId="11A60126" w:rsidR="003345CB" w:rsidRPr="005B0D21" w:rsidRDefault="005B0D21" w:rsidP="005B0D21">
      <w:pPr>
        <w:pStyle w:val="a3"/>
        <w:numPr>
          <w:ilvl w:val="1"/>
          <w:numId w:val="4"/>
        </w:numPr>
        <w:ind w:firstLineChars="0"/>
        <w:rPr>
          <w:rFonts w:hint="eastAsia"/>
          <w:color w:val="FF0000"/>
        </w:rPr>
      </w:pPr>
      <w:r w:rsidRPr="000320A0">
        <w:rPr>
          <w:color w:val="FF0000"/>
        </w:rPr>
        <w:t>Scenarios can have many different uses during the software lifecycle</w:t>
      </w:r>
    </w:p>
    <w:p w14:paraId="670080B8" w14:textId="77777777" w:rsidR="00A7470E" w:rsidRDefault="00A7470E">
      <w:pPr>
        <w:rPr>
          <w:rFonts w:hint="eastAsia"/>
        </w:rPr>
      </w:pPr>
    </w:p>
    <w:p w14:paraId="3D427D5A" w14:textId="4702FC47" w:rsidR="00A7470E" w:rsidRPr="00A7470E" w:rsidRDefault="00A7470E">
      <w:pPr>
        <w:rPr>
          <w:b/>
          <w:bCs/>
          <w:sz w:val="24"/>
          <w:szCs w:val="28"/>
        </w:rPr>
      </w:pPr>
      <w:r w:rsidRPr="00A7470E">
        <w:rPr>
          <w:rFonts w:hint="eastAsia"/>
          <w:b/>
          <w:bCs/>
          <w:sz w:val="24"/>
          <w:szCs w:val="28"/>
        </w:rPr>
        <w:t>R</w:t>
      </w:r>
      <w:r w:rsidRPr="00A7470E">
        <w:rPr>
          <w:b/>
          <w:bCs/>
          <w:sz w:val="24"/>
          <w:szCs w:val="28"/>
        </w:rPr>
        <w:t>equirement specification</w:t>
      </w:r>
      <w:r>
        <w:rPr>
          <w:b/>
          <w:bCs/>
          <w:sz w:val="24"/>
          <w:szCs w:val="28"/>
        </w:rPr>
        <w:t>/Analysis</w:t>
      </w:r>
    </w:p>
    <w:p w14:paraId="593608D2" w14:textId="17428376" w:rsidR="00A7470E" w:rsidRDefault="00A7470E" w:rsidP="00A7470E">
      <w:pPr>
        <w:pStyle w:val="a3"/>
        <w:numPr>
          <w:ilvl w:val="0"/>
          <w:numId w:val="5"/>
        </w:numPr>
        <w:ind w:firstLineChars="0"/>
      </w:pPr>
      <w:r>
        <w:rPr>
          <w:rFonts w:hint="eastAsia"/>
        </w:rPr>
        <w:t>(</w:t>
      </w:r>
      <w:r>
        <w:t>2020</w:t>
      </w:r>
      <w:r w:rsidR="002A1F3B">
        <w:t>, 2017</w:t>
      </w:r>
      <w:r>
        <w:t xml:space="preserve">) </w:t>
      </w:r>
      <w:r>
        <w:t xml:space="preserve">Both sequence diagrams and </w:t>
      </w:r>
      <w:proofErr w:type="spellStart"/>
      <w:r>
        <w:t>statecharts</w:t>
      </w:r>
      <w:proofErr w:type="spellEnd"/>
      <w:r>
        <w:t xml:space="preserve"> diagrams can be used in analysis. When each of them is more appropriate?</w:t>
      </w:r>
    </w:p>
    <w:p w14:paraId="6DBA1510" w14:textId="056457A8" w:rsidR="005B0D21" w:rsidRPr="005B0D21" w:rsidRDefault="005B0D21" w:rsidP="005B0D21">
      <w:pPr>
        <w:pStyle w:val="a3"/>
        <w:numPr>
          <w:ilvl w:val="1"/>
          <w:numId w:val="5"/>
        </w:numPr>
        <w:ind w:firstLineChars="0"/>
        <w:rPr>
          <w:color w:val="FF0000"/>
        </w:rPr>
      </w:pPr>
      <w:r w:rsidRPr="005B0D21">
        <w:rPr>
          <w:color w:val="FF0000"/>
        </w:rPr>
        <w:t>Model interaction between objects =&gt; sequence diagram</w:t>
      </w:r>
    </w:p>
    <w:p w14:paraId="75838492" w14:textId="00622D9E" w:rsidR="005B0D21" w:rsidRPr="005B0D21" w:rsidRDefault="005B0D21" w:rsidP="005B0D21">
      <w:pPr>
        <w:pStyle w:val="a3"/>
        <w:numPr>
          <w:ilvl w:val="1"/>
          <w:numId w:val="5"/>
        </w:numPr>
        <w:ind w:firstLineChars="0"/>
        <w:rPr>
          <w:color w:val="FF0000"/>
        </w:rPr>
      </w:pPr>
      <w:r w:rsidRPr="005B0D21">
        <w:rPr>
          <w:color w:val="FF0000"/>
        </w:rPr>
        <w:t xml:space="preserve">Model dynamic behavior of a single object =&gt; </w:t>
      </w:r>
      <w:proofErr w:type="spellStart"/>
      <w:r w:rsidRPr="005B0D21">
        <w:rPr>
          <w:color w:val="FF0000"/>
        </w:rPr>
        <w:t>statechart</w:t>
      </w:r>
      <w:proofErr w:type="spellEnd"/>
      <w:r w:rsidRPr="005B0D21">
        <w:rPr>
          <w:color w:val="FF0000"/>
        </w:rPr>
        <w:t xml:space="preserve"> diagram</w:t>
      </w:r>
    </w:p>
    <w:p w14:paraId="517CAB7D" w14:textId="77777777" w:rsidR="005B0D21" w:rsidRDefault="005B0D21" w:rsidP="005B0D21">
      <w:pPr>
        <w:pStyle w:val="a3"/>
        <w:ind w:left="840" w:firstLineChars="0" w:firstLine="0"/>
        <w:rPr>
          <w:rFonts w:hint="eastAsia"/>
        </w:rPr>
      </w:pPr>
    </w:p>
    <w:p w14:paraId="6FF8DF4C" w14:textId="36CBB0E1" w:rsidR="00A7470E" w:rsidRDefault="00A7470E" w:rsidP="00A7470E">
      <w:pPr>
        <w:pStyle w:val="a3"/>
        <w:numPr>
          <w:ilvl w:val="0"/>
          <w:numId w:val="5"/>
        </w:numPr>
        <w:ind w:firstLineChars="0"/>
      </w:pPr>
      <w:r>
        <w:rPr>
          <w:rFonts w:hint="eastAsia"/>
        </w:rPr>
        <w:t>(</w:t>
      </w:r>
      <w:r>
        <w:t xml:space="preserve">2020) </w:t>
      </w:r>
      <w:r>
        <w:t>What is difference between fork and stair structure of UML Sequence diagram? For which types of system each of them is more suitable?</w:t>
      </w:r>
    </w:p>
    <w:p w14:paraId="3F4D8121" w14:textId="1719DE31" w:rsidR="005B0D21" w:rsidRPr="005B0D21" w:rsidRDefault="005B0D21" w:rsidP="005B0D21">
      <w:pPr>
        <w:pStyle w:val="a3"/>
        <w:numPr>
          <w:ilvl w:val="1"/>
          <w:numId w:val="5"/>
        </w:numPr>
        <w:ind w:firstLineChars="0"/>
        <w:rPr>
          <w:color w:val="FF0000"/>
        </w:rPr>
      </w:pPr>
      <w:r w:rsidRPr="005B0D21">
        <w:rPr>
          <w:color w:val="FF0000"/>
        </w:rPr>
        <w:t xml:space="preserve">Fork - </w:t>
      </w:r>
      <w:r w:rsidRPr="005B0D21">
        <w:rPr>
          <w:color w:val="FF0000"/>
        </w:rPr>
        <w:t>Centralized control structure better support of change (because of encapsulation in one object)</w:t>
      </w:r>
    </w:p>
    <w:p w14:paraId="566DCEF3" w14:textId="3F616F94" w:rsidR="005B0D21" w:rsidRPr="005B0D21" w:rsidRDefault="005B0D21" w:rsidP="005B0D21">
      <w:pPr>
        <w:pStyle w:val="a3"/>
        <w:numPr>
          <w:ilvl w:val="2"/>
          <w:numId w:val="5"/>
        </w:numPr>
        <w:ind w:firstLineChars="0"/>
        <w:rPr>
          <w:color w:val="FF0000"/>
        </w:rPr>
      </w:pPr>
      <w:r w:rsidRPr="005B0D21">
        <w:rPr>
          <w:color w:val="FF0000"/>
        </w:rPr>
        <w:t>The operations can change order</w:t>
      </w:r>
    </w:p>
    <w:p w14:paraId="1802664C" w14:textId="2177905E" w:rsidR="005B0D21" w:rsidRPr="005B0D21" w:rsidRDefault="005B0D21" w:rsidP="005B0D21">
      <w:pPr>
        <w:pStyle w:val="a3"/>
        <w:numPr>
          <w:ilvl w:val="2"/>
          <w:numId w:val="5"/>
        </w:numPr>
        <w:ind w:firstLineChars="0"/>
        <w:rPr>
          <w:color w:val="FF0000"/>
        </w:rPr>
      </w:pPr>
      <w:r w:rsidRPr="005B0D21">
        <w:rPr>
          <w:color w:val="FF0000"/>
        </w:rPr>
        <w:t xml:space="preserve">New operations can be inserted </w:t>
      </w:r>
      <w:proofErr w:type="gramStart"/>
      <w:r w:rsidRPr="005B0D21">
        <w:rPr>
          <w:color w:val="FF0000"/>
        </w:rPr>
        <w:t>as a result of</w:t>
      </w:r>
      <w:proofErr w:type="gramEnd"/>
      <w:r w:rsidRPr="005B0D21">
        <w:rPr>
          <w:color w:val="FF0000"/>
        </w:rPr>
        <w:t xml:space="preserve"> new requirements</w:t>
      </w:r>
    </w:p>
    <w:p w14:paraId="02EA3487" w14:textId="335075DC" w:rsidR="005B0D21" w:rsidRPr="005B0D21" w:rsidRDefault="005B0D21" w:rsidP="005B0D21">
      <w:pPr>
        <w:pStyle w:val="a3"/>
        <w:numPr>
          <w:ilvl w:val="1"/>
          <w:numId w:val="5"/>
        </w:numPr>
        <w:ind w:firstLineChars="0"/>
        <w:rPr>
          <w:color w:val="FF0000"/>
        </w:rPr>
      </w:pPr>
      <w:r w:rsidRPr="005B0D21">
        <w:rPr>
          <w:color w:val="FF0000"/>
        </w:rPr>
        <w:t xml:space="preserve">Stair - </w:t>
      </w:r>
      <w:r w:rsidRPr="005B0D21">
        <w:rPr>
          <w:color w:val="FF0000"/>
        </w:rPr>
        <w:t>Decentralized control structure</w:t>
      </w:r>
    </w:p>
    <w:p w14:paraId="30C65649" w14:textId="3AB8F373" w:rsidR="005B0D21" w:rsidRPr="005B0D21" w:rsidRDefault="005B0D21" w:rsidP="005B0D21">
      <w:pPr>
        <w:pStyle w:val="a3"/>
        <w:numPr>
          <w:ilvl w:val="2"/>
          <w:numId w:val="5"/>
        </w:numPr>
        <w:ind w:firstLineChars="0"/>
        <w:rPr>
          <w:color w:val="FF0000"/>
        </w:rPr>
      </w:pPr>
      <w:r w:rsidRPr="005B0D21">
        <w:rPr>
          <w:color w:val="FF0000"/>
        </w:rPr>
        <w:t>The operations have a strong connection</w:t>
      </w:r>
    </w:p>
    <w:p w14:paraId="64606083" w14:textId="27E3517C" w:rsidR="005B0D21" w:rsidRPr="005B0D21" w:rsidRDefault="005B0D21" w:rsidP="005B0D21">
      <w:pPr>
        <w:pStyle w:val="a3"/>
        <w:numPr>
          <w:ilvl w:val="2"/>
          <w:numId w:val="5"/>
        </w:numPr>
        <w:ind w:firstLineChars="0"/>
        <w:rPr>
          <w:color w:val="FF0000"/>
        </w:rPr>
      </w:pPr>
      <w:r w:rsidRPr="005B0D21">
        <w:rPr>
          <w:color w:val="FF0000"/>
        </w:rPr>
        <w:t>The operations will always be performed in the same order</w:t>
      </w:r>
    </w:p>
    <w:p w14:paraId="56B9BDEA" w14:textId="77777777" w:rsidR="005B0D21" w:rsidRDefault="005B0D21" w:rsidP="005B0D21">
      <w:pPr>
        <w:rPr>
          <w:rFonts w:hint="eastAsia"/>
        </w:rPr>
      </w:pPr>
    </w:p>
    <w:p w14:paraId="484779F3" w14:textId="77279380" w:rsidR="000209F7" w:rsidRDefault="000209F7" w:rsidP="00A7470E">
      <w:pPr>
        <w:pStyle w:val="a3"/>
        <w:numPr>
          <w:ilvl w:val="0"/>
          <w:numId w:val="5"/>
        </w:numPr>
        <w:ind w:firstLineChars="0"/>
      </w:pPr>
      <w:r>
        <w:rPr>
          <w:rFonts w:hint="eastAsia"/>
        </w:rPr>
        <w:t>(</w:t>
      </w:r>
      <w:r w:rsidRPr="00153AAB">
        <w:t>2020</w:t>
      </w:r>
      <w:r w:rsidR="002A1F3B" w:rsidRPr="00153AAB">
        <w:t>, 2017</w:t>
      </w:r>
      <w:r w:rsidRPr="00153AAB">
        <w:t>)</w:t>
      </w:r>
      <w:r>
        <w:t xml:space="preserve"> </w:t>
      </w:r>
      <w:r>
        <w:t xml:space="preserve">Consider a traffic light system at a four-way crossroads (e.g., two roads intersecting at right angles). Assume the simplest algorithm for cycling through the lights </w:t>
      </w:r>
      <w:r>
        <w:lastRenderedPageBreak/>
        <w:t xml:space="preserve">(e.g., all traffic on one road is allowed to go through the crossroad while the other traffic is stopped). Identify the states of this system and draw a </w:t>
      </w:r>
      <w:proofErr w:type="spellStart"/>
      <w:r>
        <w:t>statechart</w:t>
      </w:r>
      <w:proofErr w:type="spellEnd"/>
      <w:r>
        <w:t xml:space="preserve"> describing them. Remember that each individual traffic light has three states (</w:t>
      </w:r>
      <w:proofErr w:type="gramStart"/>
      <w:r>
        <w:t>i.e.</w:t>
      </w:r>
      <w:proofErr w:type="gramEnd"/>
      <w:r>
        <w:t xml:space="preserve"> green, yellow, and red).</w:t>
      </w:r>
    </w:p>
    <w:p w14:paraId="44527CAD" w14:textId="1D959403" w:rsidR="005B0D21" w:rsidRDefault="00153AAB" w:rsidP="005B0D21">
      <w:pPr>
        <w:pStyle w:val="a3"/>
        <w:ind w:left="360" w:firstLineChars="0" w:firstLine="0"/>
      </w:pPr>
      <w:r w:rsidRPr="00153AAB">
        <w:drawing>
          <wp:inline distT="0" distB="0" distL="0" distR="0" wp14:anchorId="67329C18" wp14:editId="04D29472">
            <wp:extent cx="4418380" cy="1726711"/>
            <wp:effectExtent l="0" t="0" r="1270" b="6985"/>
            <wp:docPr id="80" name="图片 8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图示&#10;&#10;描述已自动生成"/>
                    <pic:cNvPicPr/>
                  </pic:nvPicPr>
                  <pic:blipFill>
                    <a:blip r:embed="rId23"/>
                    <a:stretch>
                      <a:fillRect/>
                    </a:stretch>
                  </pic:blipFill>
                  <pic:spPr>
                    <a:xfrm>
                      <a:off x="0" y="0"/>
                      <a:ext cx="4426781" cy="1729994"/>
                    </a:xfrm>
                    <a:prstGeom prst="rect">
                      <a:avLst/>
                    </a:prstGeom>
                  </pic:spPr>
                </pic:pic>
              </a:graphicData>
            </a:graphic>
          </wp:inline>
        </w:drawing>
      </w:r>
    </w:p>
    <w:p w14:paraId="0E5BEC38" w14:textId="77777777" w:rsidR="00153AAB" w:rsidRDefault="00153AAB" w:rsidP="005B0D21">
      <w:pPr>
        <w:pStyle w:val="a3"/>
        <w:ind w:left="360" w:firstLineChars="0" w:firstLine="0"/>
        <w:rPr>
          <w:rFonts w:hint="eastAsia"/>
        </w:rPr>
      </w:pPr>
    </w:p>
    <w:p w14:paraId="5D8A505A" w14:textId="6CD9964F" w:rsidR="000209F7" w:rsidRDefault="000209F7" w:rsidP="00A7470E">
      <w:pPr>
        <w:pStyle w:val="a3"/>
        <w:numPr>
          <w:ilvl w:val="0"/>
          <w:numId w:val="5"/>
        </w:numPr>
        <w:ind w:firstLineChars="0"/>
      </w:pPr>
      <w:r>
        <w:rPr>
          <w:rFonts w:hint="eastAsia"/>
        </w:rPr>
        <w:t>(</w:t>
      </w:r>
      <w:r>
        <w:t>2019</w:t>
      </w:r>
      <w:r w:rsidR="00A67902">
        <w:t>, 2018</w:t>
      </w:r>
      <w:r w:rsidR="002A1F3B">
        <w:t>, 2015</w:t>
      </w:r>
      <w:r w:rsidR="001671FE">
        <w:t>, 2013</w:t>
      </w:r>
      <w:r>
        <w:t xml:space="preserve">) </w:t>
      </w:r>
      <w:r>
        <w:t>Why do we apply principle of Falsification in software engineering?</w:t>
      </w:r>
    </w:p>
    <w:p w14:paraId="25B688E0" w14:textId="397D31CC" w:rsidR="00F45AFA" w:rsidRPr="00F45AFA" w:rsidRDefault="00F45AFA" w:rsidP="00F45AFA">
      <w:pPr>
        <w:ind w:left="360"/>
        <w:rPr>
          <w:rFonts w:hint="eastAsia"/>
          <w:color w:val="FF0000"/>
        </w:rPr>
      </w:pPr>
      <w:r w:rsidRPr="00F45AFA">
        <w:rPr>
          <w:color w:val="FF0000"/>
        </w:rPr>
        <w:t>Principle of Falsification – demonstrating that relevant details of model are presented incorrectly or not presented at al</w:t>
      </w:r>
      <w:r w:rsidRPr="00F45AFA">
        <w:rPr>
          <w:color w:val="FF0000"/>
        </w:rPr>
        <w:t xml:space="preserve">l. </w:t>
      </w:r>
      <w:r w:rsidRPr="00F45AFA">
        <w:rPr>
          <w:color w:val="FF0000"/>
        </w:rPr>
        <w:t>Because it is impossible to show that a model is correct or correctly represents reality.</w:t>
      </w:r>
      <w:r w:rsidRPr="00F45AFA">
        <w:rPr>
          <w:color w:val="FF0000"/>
        </w:rPr>
        <w:t xml:space="preserve"> </w:t>
      </w:r>
      <w:r w:rsidRPr="00F45AFA">
        <w:rPr>
          <w:color w:val="FF0000"/>
        </w:rPr>
        <w:t>We can only build models from reality, which ar</w:t>
      </w:r>
      <w:r w:rsidRPr="00F45AFA">
        <w:rPr>
          <w:color w:val="FF0000"/>
        </w:rPr>
        <w:t xml:space="preserve">e “true” until we have found a counter example. </w:t>
      </w:r>
      <w:r w:rsidRPr="00F45AFA">
        <w:rPr>
          <w:color w:val="FF0000"/>
        </w:rPr>
        <w:t xml:space="preserve">By falsifying we can remove certain obvious mistakes </w:t>
      </w:r>
      <w:proofErr w:type="gramStart"/>
      <w:r w:rsidRPr="00F45AFA">
        <w:rPr>
          <w:color w:val="FF0000"/>
        </w:rPr>
        <w:t>in order to</w:t>
      </w:r>
      <w:proofErr w:type="gramEnd"/>
      <w:r w:rsidRPr="00F45AFA">
        <w:rPr>
          <w:color w:val="FF0000"/>
        </w:rPr>
        <w:t xml:space="preserve"> make the model "more correct" or "less wrong".</w:t>
      </w:r>
    </w:p>
    <w:p w14:paraId="7268489C" w14:textId="77777777" w:rsidR="00F45AFA" w:rsidRDefault="00F45AFA" w:rsidP="00F45AFA">
      <w:pPr>
        <w:pStyle w:val="a3"/>
        <w:ind w:left="360" w:firstLineChars="0" w:firstLine="0"/>
        <w:rPr>
          <w:rFonts w:hint="eastAsia"/>
        </w:rPr>
      </w:pPr>
    </w:p>
    <w:p w14:paraId="3DF53A43" w14:textId="71642AB1" w:rsidR="00A67902" w:rsidRDefault="00A67902" w:rsidP="00A7470E">
      <w:pPr>
        <w:pStyle w:val="a3"/>
        <w:numPr>
          <w:ilvl w:val="0"/>
          <w:numId w:val="5"/>
        </w:numPr>
        <w:ind w:firstLineChars="0"/>
      </w:pPr>
      <w:r>
        <w:rPr>
          <w:rFonts w:hint="eastAsia"/>
        </w:rPr>
        <w:t>(</w:t>
      </w:r>
      <w:r>
        <w:t>2018</w:t>
      </w:r>
      <w:r w:rsidR="002A1F3B">
        <w:t>, 2015</w:t>
      </w:r>
      <w:r w:rsidR="001671FE">
        <w:rPr>
          <w:rFonts w:hint="eastAsia"/>
        </w:rPr>
        <w:t>,</w:t>
      </w:r>
      <w:r w:rsidR="001671FE">
        <w:t xml:space="preserve"> 2013</w:t>
      </w:r>
      <w:r>
        <w:t xml:space="preserve">) </w:t>
      </w:r>
      <w:r>
        <w:t>There are different approaches to class identification. In practice, the process of class discovery is likely to be guided by different approaches at different times. Give a scenario of a mixed approach to class discovery involving at least 4 other approaches.</w:t>
      </w:r>
    </w:p>
    <w:p w14:paraId="2AC6BA0B" w14:textId="200A60D4" w:rsidR="00F45AFA" w:rsidRPr="00F45AFA" w:rsidRDefault="00F45AFA" w:rsidP="00F45AFA">
      <w:pPr>
        <w:pStyle w:val="a3"/>
        <w:numPr>
          <w:ilvl w:val="1"/>
          <w:numId w:val="5"/>
        </w:numPr>
        <w:ind w:firstLineChars="0"/>
        <w:rPr>
          <w:color w:val="FF0000"/>
        </w:rPr>
      </w:pPr>
      <w:r w:rsidRPr="00F45AFA">
        <w:rPr>
          <w:color w:val="FF0000"/>
        </w:rPr>
        <w:t>Application domain approach: • Ask application domain expert to identify relevant abstractions</w:t>
      </w:r>
    </w:p>
    <w:p w14:paraId="493162D5" w14:textId="323255DD" w:rsidR="00F45AFA" w:rsidRPr="00F45AFA" w:rsidRDefault="00F45AFA" w:rsidP="00F45AFA">
      <w:pPr>
        <w:pStyle w:val="a3"/>
        <w:numPr>
          <w:ilvl w:val="1"/>
          <w:numId w:val="5"/>
        </w:numPr>
        <w:ind w:firstLineChars="0"/>
        <w:rPr>
          <w:color w:val="FF0000"/>
        </w:rPr>
      </w:pPr>
      <w:r w:rsidRPr="00F45AFA">
        <w:rPr>
          <w:color w:val="FF0000"/>
        </w:rPr>
        <w:t>Syntactic approach: • Use noun-verb analysis (Abbot</w:t>
      </w:r>
      <w:r w:rsidRPr="00F45AFA">
        <w:rPr>
          <w:color w:val="FF0000"/>
        </w:rPr>
        <w:t>s technique) to identify components of the object model (from descriptions or from use cases - extract participating objects from flow of events)</w:t>
      </w:r>
    </w:p>
    <w:p w14:paraId="5014BB61" w14:textId="7669F3CF" w:rsidR="00F45AFA" w:rsidRPr="00F45AFA" w:rsidRDefault="00F45AFA" w:rsidP="00F45AFA">
      <w:pPr>
        <w:pStyle w:val="a3"/>
        <w:numPr>
          <w:ilvl w:val="1"/>
          <w:numId w:val="5"/>
        </w:numPr>
        <w:ind w:firstLineChars="0"/>
        <w:rPr>
          <w:color w:val="FF0000"/>
        </w:rPr>
      </w:pPr>
      <w:r w:rsidRPr="00F45AFA">
        <w:rPr>
          <w:color w:val="FF0000"/>
        </w:rPr>
        <w:t>Common class pattern approach • Use generic classification theory of objects</w:t>
      </w:r>
    </w:p>
    <w:p w14:paraId="59BB4090" w14:textId="2FD59212" w:rsidR="00F45AFA" w:rsidRPr="00F45AFA" w:rsidRDefault="00F45AFA" w:rsidP="00F45AFA">
      <w:pPr>
        <w:pStyle w:val="a3"/>
        <w:numPr>
          <w:ilvl w:val="1"/>
          <w:numId w:val="5"/>
        </w:numPr>
        <w:ind w:firstLineChars="0"/>
        <w:rPr>
          <w:color w:val="FF0000"/>
        </w:rPr>
      </w:pPr>
      <w:r w:rsidRPr="00F45AFA">
        <w:rPr>
          <w:color w:val="FF0000"/>
        </w:rPr>
        <w:t>Design patterns approach • Use reusable design patterns</w:t>
      </w:r>
    </w:p>
    <w:p w14:paraId="2F517DA7" w14:textId="2634F626" w:rsidR="00F45AFA" w:rsidRPr="00F45AFA" w:rsidRDefault="00F45AFA" w:rsidP="00F45AFA">
      <w:pPr>
        <w:pStyle w:val="a3"/>
        <w:numPr>
          <w:ilvl w:val="1"/>
          <w:numId w:val="5"/>
        </w:numPr>
        <w:ind w:firstLineChars="0"/>
        <w:rPr>
          <w:color w:val="FF0000"/>
        </w:rPr>
      </w:pPr>
      <w:r w:rsidRPr="00F45AFA">
        <w:rPr>
          <w:color w:val="FF0000"/>
        </w:rPr>
        <w:t>Component-based approach: • Identify existing solution classes</w:t>
      </w:r>
    </w:p>
    <w:p w14:paraId="58D3C527" w14:textId="7517C5A6" w:rsidR="00F45AFA" w:rsidRPr="00F45AFA" w:rsidRDefault="00F45AFA" w:rsidP="00F45AFA">
      <w:pPr>
        <w:pStyle w:val="a3"/>
        <w:numPr>
          <w:ilvl w:val="1"/>
          <w:numId w:val="5"/>
        </w:numPr>
        <w:ind w:firstLineChars="0"/>
        <w:rPr>
          <w:color w:val="FF0000"/>
        </w:rPr>
      </w:pPr>
      <w:r w:rsidRPr="00F45AFA">
        <w:rPr>
          <w:color w:val="FF0000"/>
        </w:rPr>
        <w:t xml:space="preserve">Object </w:t>
      </w:r>
      <w:proofErr w:type="gramStart"/>
      <w:r w:rsidRPr="00F45AFA">
        <w:rPr>
          <w:color w:val="FF0000"/>
        </w:rPr>
        <w:t>types</w:t>
      </w:r>
      <w:proofErr w:type="gramEnd"/>
      <w:r w:rsidRPr="00F45AFA">
        <w:rPr>
          <w:color w:val="FF0000"/>
        </w:rPr>
        <w:t xml:space="preserve"> approach</w:t>
      </w:r>
    </w:p>
    <w:p w14:paraId="2C0666B8" w14:textId="65D7B1EA" w:rsidR="00F45AFA" w:rsidRPr="002551F1" w:rsidRDefault="002551F1" w:rsidP="002551F1">
      <w:pPr>
        <w:ind w:left="420"/>
        <w:rPr>
          <w:color w:val="FF0000"/>
        </w:rPr>
      </w:pPr>
      <w:r w:rsidRPr="002551F1">
        <w:rPr>
          <w:color w:val="FF0000"/>
        </w:rPr>
        <w:t>The initial set of classes may be discovered from the generic knowledge and experience of analysts</w:t>
      </w:r>
      <w:r w:rsidRPr="002551F1">
        <w:rPr>
          <w:color w:val="FF0000"/>
        </w:rPr>
        <w:t xml:space="preserve">. </w:t>
      </w:r>
      <w:r w:rsidRPr="002551F1">
        <w:rPr>
          <w:color w:val="FF0000"/>
        </w:rPr>
        <w:t>The common class patterns approach can provide additional guidance</w:t>
      </w:r>
      <w:r w:rsidRPr="002551F1">
        <w:rPr>
          <w:color w:val="FF0000"/>
        </w:rPr>
        <w:t>.</w:t>
      </w:r>
      <w:r w:rsidRPr="002551F1">
        <w:rPr>
          <w:color w:val="FF0000"/>
        </w:rPr>
        <w:t xml:space="preserve"> Other classes may be added from the analysis of </w:t>
      </w:r>
      <w:proofErr w:type="gramStart"/>
      <w:r w:rsidRPr="002551F1">
        <w:rPr>
          <w:color w:val="FF0000"/>
        </w:rPr>
        <w:t>high level</w:t>
      </w:r>
      <w:proofErr w:type="gramEnd"/>
      <w:r w:rsidRPr="002551F1">
        <w:rPr>
          <w:color w:val="FF0000"/>
        </w:rPr>
        <w:t xml:space="preserve"> descriptions of the problem domain using the noun phrase approach</w:t>
      </w:r>
      <w:r w:rsidRPr="002551F1">
        <w:rPr>
          <w:color w:val="FF0000"/>
        </w:rPr>
        <w:t>.</w:t>
      </w:r>
      <w:r w:rsidRPr="002551F1">
        <w:rPr>
          <w:color w:val="FF0000"/>
        </w:rPr>
        <w:t xml:space="preserve"> If use-case diagrams are available, then the use-case driven approach can be used to add new and verify existing classes</w:t>
      </w:r>
      <w:r w:rsidRPr="002551F1">
        <w:rPr>
          <w:color w:val="FF0000"/>
        </w:rPr>
        <w:t>.</w:t>
      </w:r>
      <w:r w:rsidRPr="002551F1">
        <w:rPr>
          <w:color w:val="FF0000"/>
        </w:rPr>
        <w:t xml:space="preserve"> Finally, the CRC approach will allow brainstorming the list of classes discovered so far.</w:t>
      </w:r>
    </w:p>
    <w:p w14:paraId="1ED15A18" w14:textId="77777777" w:rsidR="002551F1" w:rsidRDefault="002551F1" w:rsidP="002551F1">
      <w:pPr>
        <w:ind w:left="420"/>
        <w:rPr>
          <w:rFonts w:hint="eastAsia"/>
        </w:rPr>
      </w:pPr>
    </w:p>
    <w:p w14:paraId="5830B7DB" w14:textId="607A01DD" w:rsidR="00A67902" w:rsidRDefault="00A67902" w:rsidP="00A7470E">
      <w:pPr>
        <w:pStyle w:val="a3"/>
        <w:numPr>
          <w:ilvl w:val="0"/>
          <w:numId w:val="5"/>
        </w:numPr>
        <w:ind w:firstLineChars="0"/>
      </w:pPr>
      <w:r>
        <w:rPr>
          <w:rFonts w:hint="eastAsia"/>
        </w:rPr>
        <w:t>(</w:t>
      </w:r>
      <w:r w:rsidRPr="002551F1">
        <w:rPr>
          <w:highlight w:val="yellow"/>
        </w:rPr>
        <w:t>2018</w:t>
      </w:r>
      <w:r w:rsidR="00A90314" w:rsidRPr="002551F1">
        <w:rPr>
          <w:highlight w:val="yellow"/>
        </w:rPr>
        <w:t>, 2015</w:t>
      </w:r>
      <w:r w:rsidR="001671FE" w:rsidRPr="002551F1">
        <w:rPr>
          <w:rFonts w:hint="eastAsia"/>
          <w:highlight w:val="yellow"/>
        </w:rPr>
        <w:t>,</w:t>
      </w:r>
      <w:r w:rsidR="001671FE" w:rsidRPr="002551F1">
        <w:rPr>
          <w:highlight w:val="yellow"/>
        </w:rPr>
        <w:t xml:space="preserve"> 2013</w:t>
      </w:r>
      <w:r>
        <w:t xml:space="preserve">) </w:t>
      </w:r>
      <w:r>
        <w:t xml:space="preserve">Give an example of a problem where </w:t>
      </w:r>
      <w:r w:rsidRPr="002551F1">
        <w:rPr>
          <w:highlight w:val="yellow"/>
        </w:rPr>
        <w:t>Aspect-Oriented Programming</w:t>
      </w:r>
      <w:r>
        <w:t xml:space="preserve"> is useful to apply. Your example must be different from the examples presented in the Lecture Notes of the course.</w:t>
      </w:r>
    </w:p>
    <w:p w14:paraId="43A66F80" w14:textId="4A645C13" w:rsidR="002551F1" w:rsidRDefault="002551F1" w:rsidP="002551F1">
      <w:pPr>
        <w:pStyle w:val="a3"/>
        <w:ind w:left="360" w:firstLineChars="0" w:firstLine="0"/>
        <w:rPr>
          <w:color w:val="FF0000"/>
        </w:rPr>
      </w:pPr>
      <w:r w:rsidRPr="002551F1">
        <w:rPr>
          <w:color w:val="FF0000"/>
        </w:rPr>
        <w:lastRenderedPageBreak/>
        <w:t xml:space="preserve">Some problems are not attached to any particular </w:t>
      </w:r>
      <w:proofErr w:type="gramStart"/>
      <w:r w:rsidRPr="002551F1">
        <w:rPr>
          <w:color w:val="FF0000"/>
        </w:rPr>
        <w:t>domain</w:t>
      </w:r>
      <w:proofErr w:type="gramEnd"/>
      <w:r w:rsidRPr="002551F1">
        <w:rPr>
          <w:color w:val="FF0000"/>
        </w:rPr>
        <w:t xml:space="preserve"> but they are spread across them</w:t>
      </w:r>
      <w:r w:rsidRPr="002551F1">
        <w:rPr>
          <w:rFonts w:hint="eastAsia"/>
          <w:color w:val="FF0000"/>
        </w:rPr>
        <w:t>.</w:t>
      </w:r>
    </w:p>
    <w:p w14:paraId="072D118F" w14:textId="758B78F6" w:rsidR="008E15F1" w:rsidRPr="002551F1" w:rsidRDefault="008E15F1" w:rsidP="002551F1">
      <w:pPr>
        <w:pStyle w:val="a3"/>
        <w:ind w:left="360" w:firstLineChars="0" w:firstLine="0"/>
        <w:rPr>
          <w:rFonts w:hint="eastAsia"/>
          <w:color w:val="FF0000"/>
        </w:rPr>
      </w:pPr>
      <w:r w:rsidRPr="008E15F1">
        <w:rPr>
          <w:color w:val="FF0000"/>
        </w:rPr>
        <w:drawing>
          <wp:inline distT="0" distB="0" distL="0" distR="0" wp14:anchorId="02AC5FFF" wp14:editId="6391E19B">
            <wp:extent cx="2896819" cy="2139656"/>
            <wp:effectExtent l="0" t="0" r="0" b="0"/>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pic:nvPicPr>
                  <pic:blipFill>
                    <a:blip r:embed="rId24"/>
                    <a:stretch>
                      <a:fillRect/>
                    </a:stretch>
                  </pic:blipFill>
                  <pic:spPr>
                    <a:xfrm>
                      <a:off x="0" y="0"/>
                      <a:ext cx="2905720" cy="2146230"/>
                    </a:xfrm>
                    <a:prstGeom prst="rect">
                      <a:avLst/>
                    </a:prstGeom>
                  </pic:spPr>
                </pic:pic>
              </a:graphicData>
            </a:graphic>
          </wp:inline>
        </w:drawing>
      </w:r>
    </w:p>
    <w:p w14:paraId="5A6C50A7" w14:textId="77777777" w:rsidR="002551F1" w:rsidRDefault="002551F1" w:rsidP="002551F1">
      <w:pPr>
        <w:pStyle w:val="a3"/>
        <w:ind w:left="360" w:firstLineChars="0" w:firstLine="0"/>
        <w:rPr>
          <w:rFonts w:hint="eastAsia"/>
        </w:rPr>
      </w:pPr>
    </w:p>
    <w:p w14:paraId="0834A1A6" w14:textId="096D6DFF" w:rsidR="002A1F3B" w:rsidRDefault="002A1F3B" w:rsidP="00A7470E">
      <w:pPr>
        <w:pStyle w:val="a3"/>
        <w:numPr>
          <w:ilvl w:val="0"/>
          <w:numId w:val="5"/>
        </w:numPr>
        <w:ind w:firstLineChars="0"/>
      </w:pPr>
      <w:r>
        <w:rPr>
          <w:rFonts w:hint="eastAsia"/>
        </w:rPr>
        <w:t>(</w:t>
      </w:r>
      <w:r w:rsidRPr="002551F1">
        <w:rPr>
          <w:highlight w:val="yellow"/>
        </w:rPr>
        <w:t>2017</w:t>
      </w:r>
      <w:r>
        <w:t xml:space="preserve">) </w:t>
      </w:r>
      <w:r>
        <w:t>Let us consider a scenario consisting of selecting a file on a memory stick, dragging it to Folder representing a file system on your computer and releasing the mouse. Identify and define at least one control object associated with this scenario.</w:t>
      </w:r>
    </w:p>
    <w:p w14:paraId="462181EA" w14:textId="77777777" w:rsidR="002551F1" w:rsidRDefault="002551F1" w:rsidP="002551F1">
      <w:pPr>
        <w:pStyle w:val="a3"/>
        <w:ind w:left="360" w:firstLineChars="0" w:firstLine="0"/>
        <w:rPr>
          <w:rFonts w:hint="eastAsia"/>
        </w:rPr>
      </w:pPr>
    </w:p>
    <w:p w14:paraId="7C684CEF" w14:textId="0E81C348" w:rsidR="00A90314" w:rsidRDefault="00A90314" w:rsidP="00A7470E">
      <w:pPr>
        <w:pStyle w:val="a3"/>
        <w:numPr>
          <w:ilvl w:val="0"/>
          <w:numId w:val="5"/>
        </w:numPr>
        <w:ind w:firstLineChars="0"/>
      </w:pPr>
      <w:r>
        <w:rPr>
          <w:rFonts w:hint="eastAsia"/>
        </w:rPr>
        <w:t>(</w:t>
      </w:r>
      <w:r w:rsidRPr="002551F1">
        <w:rPr>
          <w:highlight w:val="yellow"/>
        </w:rPr>
        <w:t>2014</w:t>
      </w:r>
      <w:r>
        <w:t xml:space="preserve">) </w:t>
      </w:r>
      <w:r>
        <w:t>There are trade-offs between different design goals. Give at least 3 examples of such trade-offs and briefly explain them.</w:t>
      </w:r>
    </w:p>
    <w:p w14:paraId="1B656FED" w14:textId="0C14A923" w:rsidR="002551F1" w:rsidRDefault="008E15F1" w:rsidP="002551F1">
      <w:pPr>
        <w:pStyle w:val="a3"/>
        <w:rPr>
          <w:rFonts w:hint="eastAsia"/>
        </w:rPr>
      </w:pPr>
      <w:r w:rsidRPr="008E15F1">
        <w:drawing>
          <wp:inline distT="0" distB="0" distL="0" distR="0" wp14:anchorId="0FA96C06" wp14:editId="06F958A4">
            <wp:extent cx="3101644" cy="2557568"/>
            <wp:effectExtent l="0" t="0" r="3810" b="0"/>
            <wp:docPr id="22" name="图片 2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表格&#10;&#10;描述已自动生成"/>
                    <pic:cNvPicPr/>
                  </pic:nvPicPr>
                  <pic:blipFill>
                    <a:blip r:embed="rId25"/>
                    <a:stretch>
                      <a:fillRect/>
                    </a:stretch>
                  </pic:blipFill>
                  <pic:spPr>
                    <a:xfrm>
                      <a:off x="0" y="0"/>
                      <a:ext cx="3103922" cy="2559446"/>
                    </a:xfrm>
                    <a:prstGeom prst="rect">
                      <a:avLst/>
                    </a:prstGeom>
                  </pic:spPr>
                </pic:pic>
              </a:graphicData>
            </a:graphic>
          </wp:inline>
        </w:drawing>
      </w:r>
    </w:p>
    <w:p w14:paraId="232D4965" w14:textId="77777777" w:rsidR="002551F1" w:rsidRDefault="002551F1" w:rsidP="002551F1">
      <w:pPr>
        <w:pStyle w:val="a3"/>
        <w:ind w:left="360" w:firstLineChars="0" w:firstLine="0"/>
        <w:rPr>
          <w:rFonts w:hint="eastAsia"/>
        </w:rPr>
      </w:pPr>
    </w:p>
    <w:p w14:paraId="25718BF5" w14:textId="73F5A9B9" w:rsidR="00A90314" w:rsidRDefault="00A90314" w:rsidP="00A7470E">
      <w:pPr>
        <w:pStyle w:val="a3"/>
        <w:numPr>
          <w:ilvl w:val="0"/>
          <w:numId w:val="5"/>
        </w:numPr>
        <w:ind w:firstLineChars="0"/>
      </w:pPr>
      <w:r>
        <w:rPr>
          <w:rFonts w:hint="eastAsia"/>
        </w:rPr>
        <w:t>(</w:t>
      </w:r>
      <w:r>
        <w:t>2014</w:t>
      </w:r>
      <w:r w:rsidR="002E524D">
        <w:t>, 2012, 2010</w:t>
      </w:r>
      <w:r>
        <w:t xml:space="preserve">) </w:t>
      </w:r>
      <w:r>
        <w:t xml:space="preserve">Consider a file system with a graphical user interface, such as Microsoft’s Windows Explorer. The following objects were identified from a use case describing how to copy a file from a floppy disk to a hard disk: File, Icon, </w:t>
      </w:r>
      <w:proofErr w:type="spellStart"/>
      <w:r>
        <w:t>TrashCan</w:t>
      </w:r>
      <w:proofErr w:type="spellEnd"/>
      <w:r>
        <w:t xml:space="preserve">, Folder, Disk, Pointer. Specify which of the identified objects are entity, </w:t>
      </w:r>
      <w:proofErr w:type="gramStart"/>
      <w:r>
        <w:t>boundary</w:t>
      </w:r>
      <w:proofErr w:type="gramEnd"/>
      <w:r>
        <w:t xml:space="preserve"> and control objects.</w:t>
      </w:r>
      <w:r w:rsidR="002E524D">
        <w:t xml:space="preserve"> (</w:t>
      </w:r>
      <w:r w:rsidR="002E524D">
        <w:rPr>
          <w:rFonts w:hint="eastAsia"/>
        </w:rPr>
        <w:t>答案在2</w:t>
      </w:r>
      <w:r w:rsidR="002E524D">
        <w:t>012, 2010</w:t>
      </w:r>
      <w:r w:rsidR="002E524D">
        <w:rPr>
          <w:rFonts w:hint="eastAsia"/>
        </w:rPr>
        <w:t>)</w:t>
      </w:r>
    </w:p>
    <w:p w14:paraId="327D0DA0" w14:textId="0343B951" w:rsidR="008E15F1" w:rsidRPr="008E15F1" w:rsidRDefault="008E15F1" w:rsidP="008E15F1">
      <w:pPr>
        <w:pStyle w:val="a3"/>
        <w:ind w:left="360" w:firstLineChars="0" w:firstLine="0"/>
        <w:rPr>
          <w:color w:val="FF0000"/>
        </w:rPr>
      </w:pPr>
      <w:r w:rsidRPr="008E15F1">
        <w:rPr>
          <w:color w:val="FF0000"/>
        </w:rPr>
        <w:t>Entity (persistent information): file, folder, disk</w:t>
      </w:r>
    </w:p>
    <w:p w14:paraId="58290E4C" w14:textId="0D71FCA5" w:rsidR="008E15F1" w:rsidRPr="008E15F1" w:rsidRDefault="008E15F1" w:rsidP="008E15F1">
      <w:pPr>
        <w:pStyle w:val="a3"/>
        <w:ind w:left="360" w:firstLineChars="0" w:firstLine="0"/>
        <w:rPr>
          <w:color w:val="FF0000"/>
        </w:rPr>
      </w:pPr>
      <w:r w:rsidRPr="008E15F1">
        <w:rPr>
          <w:color w:val="FF0000"/>
        </w:rPr>
        <w:t>Boundary (interface with user): icon, trashcan, pointer</w:t>
      </w:r>
    </w:p>
    <w:p w14:paraId="6D2ACE9A" w14:textId="68F60E9F" w:rsidR="008E15F1" w:rsidRPr="008E15F1" w:rsidRDefault="008E15F1" w:rsidP="008E15F1">
      <w:pPr>
        <w:pStyle w:val="a3"/>
        <w:ind w:left="360" w:firstLineChars="0" w:firstLine="0"/>
        <w:rPr>
          <w:color w:val="FF0000"/>
        </w:rPr>
      </w:pPr>
      <w:r w:rsidRPr="008E15F1">
        <w:rPr>
          <w:color w:val="FF0000"/>
        </w:rPr>
        <w:t>Control (control tasks performed by the system): none</w:t>
      </w:r>
    </w:p>
    <w:p w14:paraId="429BCAF2" w14:textId="77777777" w:rsidR="008E15F1" w:rsidRDefault="008E15F1" w:rsidP="008E15F1">
      <w:pPr>
        <w:pStyle w:val="a3"/>
        <w:ind w:left="360" w:firstLineChars="0" w:firstLine="0"/>
        <w:rPr>
          <w:rFonts w:hint="eastAsia"/>
        </w:rPr>
      </w:pPr>
    </w:p>
    <w:p w14:paraId="2DEBFF77" w14:textId="6E88DAF6" w:rsidR="00A90314" w:rsidRDefault="00A90314" w:rsidP="00A7470E">
      <w:pPr>
        <w:pStyle w:val="a3"/>
        <w:numPr>
          <w:ilvl w:val="0"/>
          <w:numId w:val="5"/>
        </w:numPr>
        <w:ind w:firstLineChars="0"/>
      </w:pPr>
      <w:r>
        <w:rPr>
          <w:rFonts w:hint="eastAsia"/>
        </w:rPr>
        <w:t>(</w:t>
      </w:r>
      <w:r>
        <w:t xml:space="preserve">2014) </w:t>
      </w:r>
      <w:r>
        <w:t xml:space="preserve">Which restrictions of Object-oriented programming can be resolved in Aspect </w:t>
      </w:r>
      <w:r>
        <w:lastRenderedPageBreak/>
        <w:t>oriented programming?</w:t>
      </w:r>
    </w:p>
    <w:p w14:paraId="1344FF8A" w14:textId="024A7A23" w:rsidR="008E15F1" w:rsidRDefault="008E15F1" w:rsidP="008E15F1">
      <w:pPr>
        <w:pStyle w:val="a3"/>
        <w:ind w:left="360" w:firstLineChars="0" w:firstLine="0"/>
      </w:pPr>
      <w:r w:rsidRPr="008E15F1">
        <w:drawing>
          <wp:inline distT="0" distB="0" distL="0" distR="0" wp14:anchorId="3BA412C6" wp14:editId="275851E5">
            <wp:extent cx="2882188" cy="1970964"/>
            <wp:effectExtent l="0" t="0" r="0" b="0"/>
            <wp:docPr id="20" name="图片 20"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文本, 信件&#10;&#10;描述已自动生成"/>
                    <pic:cNvPicPr/>
                  </pic:nvPicPr>
                  <pic:blipFill>
                    <a:blip r:embed="rId26"/>
                    <a:stretch>
                      <a:fillRect/>
                    </a:stretch>
                  </pic:blipFill>
                  <pic:spPr>
                    <a:xfrm>
                      <a:off x="0" y="0"/>
                      <a:ext cx="2889450" cy="1975930"/>
                    </a:xfrm>
                    <a:prstGeom prst="rect">
                      <a:avLst/>
                    </a:prstGeom>
                  </pic:spPr>
                </pic:pic>
              </a:graphicData>
            </a:graphic>
          </wp:inline>
        </w:drawing>
      </w:r>
    </w:p>
    <w:p w14:paraId="7E3C502D" w14:textId="77777777" w:rsidR="008E15F1" w:rsidRDefault="008E15F1" w:rsidP="008E15F1">
      <w:pPr>
        <w:pStyle w:val="a3"/>
        <w:ind w:left="360" w:firstLineChars="0" w:firstLine="0"/>
        <w:rPr>
          <w:rFonts w:hint="eastAsia"/>
        </w:rPr>
      </w:pPr>
    </w:p>
    <w:p w14:paraId="0EF3C1BA" w14:textId="76D892EF" w:rsidR="002E524D" w:rsidRDefault="002E524D" w:rsidP="00A7470E">
      <w:pPr>
        <w:pStyle w:val="a3"/>
        <w:numPr>
          <w:ilvl w:val="0"/>
          <w:numId w:val="5"/>
        </w:numPr>
        <w:ind w:firstLineChars="0"/>
      </w:pPr>
      <w:r>
        <w:rPr>
          <w:rFonts w:hint="eastAsia"/>
        </w:rPr>
        <w:t>(</w:t>
      </w:r>
      <w:r>
        <w:t xml:space="preserve">2010) </w:t>
      </w:r>
      <w:r>
        <w:t>Briefly explain the main idea of Aspect-Oriented Programming. Give an example</w:t>
      </w:r>
      <w:r>
        <w:t xml:space="preserve"> </w:t>
      </w:r>
      <w:r>
        <w:rPr>
          <w:rFonts w:hint="eastAsia"/>
        </w:rPr>
        <w:t>(答案在</w:t>
      </w:r>
      <w:r>
        <w:t>2010</w:t>
      </w:r>
      <w:r>
        <w:rPr>
          <w:rFonts w:hint="eastAsia"/>
        </w:rPr>
        <w:t>)</w:t>
      </w:r>
    </w:p>
    <w:p w14:paraId="6D89CBBD" w14:textId="3B87721C" w:rsidR="008E15F1" w:rsidRPr="008E15F1" w:rsidRDefault="008E15F1" w:rsidP="008E15F1">
      <w:pPr>
        <w:pStyle w:val="a3"/>
        <w:ind w:left="360" w:firstLineChars="0" w:firstLine="0"/>
        <w:rPr>
          <w:color w:val="FF0000"/>
        </w:rPr>
      </w:pPr>
      <w:r w:rsidRPr="008E15F1">
        <w:rPr>
          <w:rFonts w:hint="eastAsia"/>
          <w:color w:val="FF0000"/>
        </w:rPr>
        <w:t>见6</w:t>
      </w:r>
    </w:p>
    <w:p w14:paraId="56316E11" w14:textId="77777777" w:rsidR="008E15F1" w:rsidRDefault="008E15F1" w:rsidP="008E15F1">
      <w:pPr>
        <w:pStyle w:val="a3"/>
        <w:ind w:left="360" w:firstLineChars="0" w:firstLine="0"/>
        <w:rPr>
          <w:rFonts w:hint="eastAsia"/>
        </w:rPr>
      </w:pPr>
    </w:p>
    <w:p w14:paraId="038AA8DF" w14:textId="41587078" w:rsidR="004F5F02" w:rsidRDefault="004F5F02" w:rsidP="00A7470E">
      <w:pPr>
        <w:pStyle w:val="a3"/>
        <w:numPr>
          <w:ilvl w:val="0"/>
          <w:numId w:val="5"/>
        </w:numPr>
        <w:ind w:firstLineChars="0"/>
      </w:pPr>
      <w:r>
        <w:rPr>
          <w:rFonts w:hint="eastAsia"/>
        </w:rPr>
        <w:t>(</w:t>
      </w:r>
      <w:r>
        <w:t xml:space="preserve">2008) </w:t>
      </w:r>
      <w:r>
        <w:t>Explain the approaches to class identification?</w:t>
      </w:r>
    </w:p>
    <w:p w14:paraId="78DF93D1" w14:textId="0080BF6B" w:rsidR="008E15F1" w:rsidRPr="008E15F1" w:rsidRDefault="008E15F1" w:rsidP="008E15F1">
      <w:pPr>
        <w:pStyle w:val="a3"/>
        <w:ind w:left="360" w:firstLineChars="0" w:firstLine="0"/>
        <w:rPr>
          <w:color w:val="FF0000"/>
        </w:rPr>
      </w:pPr>
      <w:r w:rsidRPr="008E15F1">
        <w:rPr>
          <w:rFonts w:hint="eastAsia"/>
          <w:color w:val="FF0000"/>
        </w:rPr>
        <w:t>见5</w:t>
      </w:r>
    </w:p>
    <w:p w14:paraId="663C232B" w14:textId="77777777" w:rsidR="008E15F1" w:rsidRDefault="008E15F1" w:rsidP="008E15F1">
      <w:pPr>
        <w:pStyle w:val="a3"/>
        <w:ind w:left="360" w:firstLineChars="0" w:firstLine="0"/>
        <w:rPr>
          <w:rFonts w:hint="eastAsia"/>
        </w:rPr>
      </w:pPr>
    </w:p>
    <w:p w14:paraId="21C482F8" w14:textId="2C1E0469" w:rsidR="003345CB" w:rsidRDefault="003345CB" w:rsidP="00A7470E">
      <w:pPr>
        <w:pStyle w:val="a3"/>
        <w:numPr>
          <w:ilvl w:val="0"/>
          <w:numId w:val="5"/>
        </w:numPr>
        <w:ind w:firstLineChars="0"/>
      </w:pPr>
      <w:r>
        <w:rPr>
          <w:rFonts w:hint="eastAsia"/>
        </w:rPr>
        <w:t>(</w:t>
      </w:r>
      <w:r>
        <w:t xml:space="preserve">2007) </w:t>
      </w:r>
      <w:r>
        <w:t>Analysis model is composed of some other models. What are these models and when each of them is dominant?</w:t>
      </w:r>
    </w:p>
    <w:p w14:paraId="169C02A5" w14:textId="6C6C8A72" w:rsidR="008E15F1" w:rsidRPr="008E15F1" w:rsidRDefault="008E15F1" w:rsidP="008E15F1">
      <w:pPr>
        <w:pStyle w:val="a3"/>
        <w:numPr>
          <w:ilvl w:val="1"/>
          <w:numId w:val="5"/>
        </w:numPr>
        <w:ind w:firstLineChars="0"/>
        <w:rPr>
          <w:color w:val="FF0000"/>
        </w:rPr>
      </w:pPr>
      <w:r w:rsidRPr="008E15F1">
        <w:rPr>
          <w:color w:val="FF0000"/>
        </w:rPr>
        <w:t>dynamic model</w:t>
      </w:r>
      <w:r w:rsidRPr="008E15F1">
        <w:rPr>
          <w:color w:val="FF0000"/>
        </w:rPr>
        <w:t xml:space="preserve">: </w:t>
      </w:r>
      <w:r w:rsidRPr="008E15F1">
        <w:rPr>
          <w:color w:val="FF0000"/>
        </w:rPr>
        <w:t>The model has many different types of events: Input, output, exceptions, errors, etc.</w:t>
      </w:r>
    </w:p>
    <w:p w14:paraId="59864861" w14:textId="56B19699" w:rsidR="008E15F1" w:rsidRPr="008E15F1" w:rsidRDefault="008E15F1" w:rsidP="008E15F1">
      <w:pPr>
        <w:pStyle w:val="a3"/>
        <w:numPr>
          <w:ilvl w:val="1"/>
          <w:numId w:val="5"/>
        </w:numPr>
        <w:ind w:firstLineChars="0"/>
        <w:rPr>
          <w:color w:val="FF0000"/>
        </w:rPr>
      </w:pPr>
      <w:r w:rsidRPr="008E15F1">
        <w:rPr>
          <w:color w:val="FF0000"/>
        </w:rPr>
        <w:t>object model</w:t>
      </w:r>
      <w:r w:rsidRPr="008E15F1">
        <w:rPr>
          <w:rFonts w:hint="eastAsia"/>
          <w:color w:val="FF0000"/>
        </w:rPr>
        <w:t>:</w:t>
      </w:r>
      <w:r w:rsidRPr="008E15F1">
        <w:rPr>
          <w:color w:val="FF0000"/>
        </w:rPr>
        <w:t xml:space="preserve"> </w:t>
      </w:r>
      <w:r w:rsidRPr="008E15F1">
        <w:rPr>
          <w:color w:val="FF0000"/>
        </w:rPr>
        <w:t>The system has objects with nontrivial state.</w:t>
      </w:r>
    </w:p>
    <w:p w14:paraId="5AC36CE3" w14:textId="26159CFB" w:rsidR="008E15F1" w:rsidRPr="008E15F1" w:rsidRDefault="008E15F1" w:rsidP="008E15F1">
      <w:pPr>
        <w:pStyle w:val="a3"/>
        <w:numPr>
          <w:ilvl w:val="1"/>
          <w:numId w:val="5"/>
        </w:numPr>
        <w:ind w:firstLineChars="0"/>
        <w:rPr>
          <w:color w:val="FF0000"/>
        </w:rPr>
      </w:pPr>
      <w:r w:rsidRPr="008E15F1">
        <w:rPr>
          <w:color w:val="FF0000"/>
        </w:rPr>
        <w:t>Functional model: The model performs complicated transformations (</w:t>
      </w:r>
      <w:proofErr w:type="gramStart"/>
      <w:r w:rsidRPr="008E15F1">
        <w:rPr>
          <w:color w:val="FF0000"/>
        </w:rPr>
        <w:t>e.g.</w:t>
      </w:r>
      <w:proofErr w:type="gramEnd"/>
      <w:r w:rsidRPr="008E15F1">
        <w:rPr>
          <w:color w:val="FF0000"/>
        </w:rPr>
        <w:t xml:space="preserve"> computations consisting of many steps).</w:t>
      </w:r>
    </w:p>
    <w:p w14:paraId="70D5BC69" w14:textId="77777777" w:rsidR="008E15F1" w:rsidRDefault="008E15F1" w:rsidP="008E15F1">
      <w:pPr>
        <w:pStyle w:val="a3"/>
        <w:ind w:left="840" w:firstLineChars="0" w:firstLine="0"/>
        <w:rPr>
          <w:rFonts w:hint="eastAsia"/>
        </w:rPr>
      </w:pPr>
    </w:p>
    <w:p w14:paraId="69D6041A" w14:textId="426B8D2C" w:rsidR="009A02C1" w:rsidRDefault="009A02C1" w:rsidP="00A7470E">
      <w:pPr>
        <w:pStyle w:val="a3"/>
        <w:numPr>
          <w:ilvl w:val="0"/>
          <w:numId w:val="5"/>
        </w:numPr>
        <w:ind w:firstLineChars="0"/>
      </w:pPr>
      <w:r>
        <w:rPr>
          <w:rFonts w:hint="eastAsia"/>
        </w:rPr>
        <w:t>(</w:t>
      </w:r>
      <w:r>
        <w:t xml:space="preserve">2005) </w:t>
      </w:r>
      <w:r>
        <w:t>What are components of the Analysis model and which UML diagrams are used for their presentation?</w:t>
      </w:r>
    </w:p>
    <w:p w14:paraId="15B54502" w14:textId="77777777" w:rsidR="008E15F1" w:rsidRPr="008E15F1" w:rsidRDefault="008E15F1" w:rsidP="008E15F1">
      <w:pPr>
        <w:pStyle w:val="a3"/>
        <w:numPr>
          <w:ilvl w:val="1"/>
          <w:numId w:val="5"/>
        </w:numPr>
        <w:ind w:firstLineChars="0"/>
        <w:rPr>
          <w:color w:val="FF0000"/>
        </w:rPr>
      </w:pPr>
      <w:r w:rsidRPr="008E15F1">
        <w:rPr>
          <w:color w:val="FF0000"/>
        </w:rPr>
        <w:t>dynamic model: The model has many different types of events: Input, output, exceptions, errors, etc.</w:t>
      </w:r>
    </w:p>
    <w:p w14:paraId="66250E47" w14:textId="77777777" w:rsidR="008E15F1" w:rsidRPr="008E15F1" w:rsidRDefault="008E15F1" w:rsidP="008E15F1">
      <w:pPr>
        <w:pStyle w:val="a3"/>
        <w:numPr>
          <w:ilvl w:val="1"/>
          <w:numId w:val="5"/>
        </w:numPr>
        <w:ind w:firstLineChars="0"/>
        <w:rPr>
          <w:color w:val="FF0000"/>
        </w:rPr>
      </w:pPr>
      <w:r w:rsidRPr="008E15F1">
        <w:rPr>
          <w:color w:val="FF0000"/>
        </w:rPr>
        <w:t>object model</w:t>
      </w:r>
      <w:r w:rsidRPr="008E15F1">
        <w:rPr>
          <w:rFonts w:hint="eastAsia"/>
          <w:color w:val="FF0000"/>
        </w:rPr>
        <w:t>:</w:t>
      </w:r>
      <w:r w:rsidRPr="008E15F1">
        <w:rPr>
          <w:color w:val="FF0000"/>
        </w:rPr>
        <w:t xml:space="preserve"> The system has objects with nontrivial state.</w:t>
      </w:r>
    </w:p>
    <w:p w14:paraId="36A1AE9B" w14:textId="77777777" w:rsidR="008E15F1" w:rsidRPr="008E15F1" w:rsidRDefault="008E15F1" w:rsidP="008E15F1">
      <w:pPr>
        <w:pStyle w:val="a3"/>
        <w:numPr>
          <w:ilvl w:val="1"/>
          <w:numId w:val="5"/>
        </w:numPr>
        <w:ind w:firstLineChars="0"/>
        <w:rPr>
          <w:color w:val="FF0000"/>
        </w:rPr>
      </w:pPr>
      <w:r w:rsidRPr="008E15F1">
        <w:rPr>
          <w:color w:val="FF0000"/>
        </w:rPr>
        <w:t>Functional model: The model performs complicated transformations (</w:t>
      </w:r>
      <w:proofErr w:type="gramStart"/>
      <w:r w:rsidRPr="008E15F1">
        <w:rPr>
          <w:color w:val="FF0000"/>
        </w:rPr>
        <w:t>e.g.</w:t>
      </w:r>
      <w:proofErr w:type="gramEnd"/>
      <w:r w:rsidRPr="008E15F1">
        <w:rPr>
          <w:color w:val="FF0000"/>
        </w:rPr>
        <w:t xml:space="preserve"> computations consisting of many steps).</w:t>
      </w:r>
    </w:p>
    <w:p w14:paraId="3C7FA529" w14:textId="1A94B76F" w:rsidR="00A7470E" w:rsidRDefault="008E15F1" w:rsidP="008E15F1">
      <w:pPr>
        <w:ind w:left="420"/>
        <w:rPr>
          <w:rFonts w:hint="eastAsia"/>
        </w:rPr>
      </w:pPr>
      <w:r w:rsidRPr="008E15F1">
        <w:drawing>
          <wp:inline distT="0" distB="0" distL="0" distR="0" wp14:anchorId="564DE614" wp14:editId="12C8D480">
            <wp:extent cx="2743200" cy="1592219"/>
            <wp:effectExtent l="0" t="0" r="0" b="8255"/>
            <wp:docPr id="21" name="图片 2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10;&#10;描述已自动生成"/>
                    <pic:cNvPicPr/>
                  </pic:nvPicPr>
                  <pic:blipFill>
                    <a:blip r:embed="rId27"/>
                    <a:stretch>
                      <a:fillRect/>
                    </a:stretch>
                  </pic:blipFill>
                  <pic:spPr>
                    <a:xfrm>
                      <a:off x="0" y="0"/>
                      <a:ext cx="2754987" cy="1599060"/>
                    </a:xfrm>
                    <a:prstGeom prst="rect">
                      <a:avLst/>
                    </a:prstGeom>
                  </pic:spPr>
                </pic:pic>
              </a:graphicData>
            </a:graphic>
          </wp:inline>
        </w:drawing>
      </w:r>
    </w:p>
    <w:p w14:paraId="7801BAC2" w14:textId="0D8B013D" w:rsidR="00A7470E" w:rsidRPr="00A7470E" w:rsidRDefault="00A7470E">
      <w:pPr>
        <w:rPr>
          <w:b/>
          <w:bCs/>
          <w:sz w:val="24"/>
          <w:szCs w:val="28"/>
        </w:rPr>
      </w:pPr>
      <w:r w:rsidRPr="00A7470E">
        <w:rPr>
          <w:b/>
          <w:bCs/>
          <w:sz w:val="24"/>
          <w:szCs w:val="28"/>
        </w:rPr>
        <w:t>System design</w:t>
      </w:r>
    </w:p>
    <w:p w14:paraId="28BB29B3" w14:textId="5976EB3C" w:rsidR="00A7470E" w:rsidRDefault="00A7470E" w:rsidP="00A7470E">
      <w:pPr>
        <w:pStyle w:val="a3"/>
        <w:numPr>
          <w:ilvl w:val="0"/>
          <w:numId w:val="6"/>
        </w:numPr>
        <w:ind w:firstLineChars="0"/>
      </w:pPr>
      <w:r>
        <w:rPr>
          <w:rFonts w:hint="eastAsia"/>
        </w:rPr>
        <w:lastRenderedPageBreak/>
        <w:t>(</w:t>
      </w:r>
      <w:r>
        <w:t>2020</w:t>
      </w:r>
      <w:r w:rsidR="002A1F3B">
        <w:t>, 2017</w:t>
      </w:r>
      <w:r>
        <w:t xml:space="preserve">) </w:t>
      </w:r>
      <w:r>
        <w:t>What are advantages and disadvantages of open and closed layered architectures? Which of them is more suitable in which cases?</w:t>
      </w:r>
    </w:p>
    <w:p w14:paraId="422B342A" w14:textId="4D30240D" w:rsidR="008445BE" w:rsidRPr="008445BE" w:rsidRDefault="008445BE" w:rsidP="008445BE">
      <w:pPr>
        <w:pStyle w:val="a3"/>
        <w:numPr>
          <w:ilvl w:val="1"/>
          <w:numId w:val="6"/>
        </w:numPr>
        <w:ind w:firstLineChars="0"/>
        <w:rPr>
          <w:color w:val="FF0000"/>
        </w:rPr>
      </w:pPr>
      <w:r w:rsidRPr="008445BE">
        <w:rPr>
          <w:color w:val="FF0000"/>
        </w:rPr>
        <w:t xml:space="preserve">Closed: </w:t>
      </w:r>
      <w:r w:rsidRPr="008445BE">
        <w:rPr>
          <w:color w:val="FF0000"/>
        </w:rPr>
        <w:t>Any layer can only invoke operations from the immediate layer below</w:t>
      </w:r>
      <w:r w:rsidRPr="008445BE">
        <w:rPr>
          <w:color w:val="FF0000"/>
        </w:rPr>
        <w:t>.</w:t>
      </w:r>
    </w:p>
    <w:p w14:paraId="4AE3F2C5" w14:textId="5CA56E88" w:rsidR="008445BE" w:rsidRPr="008445BE" w:rsidRDefault="008445BE" w:rsidP="008445BE">
      <w:pPr>
        <w:pStyle w:val="a3"/>
        <w:numPr>
          <w:ilvl w:val="2"/>
          <w:numId w:val="6"/>
        </w:numPr>
        <w:ind w:firstLineChars="0"/>
        <w:rPr>
          <w:color w:val="FF0000"/>
        </w:rPr>
      </w:pPr>
      <w:r w:rsidRPr="008445BE">
        <w:rPr>
          <w:color w:val="FF0000"/>
        </w:rPr>
        <w:t>High maintainability, flexibility</w:t>
      </w:r>
      <w:r w:rsidRPr="008445BE">
        <w:rPr>
          <w:color w:val="FF0000"/>
        </w:rPr>
        <w:t xml:space="preserve">, </w:t>
      </w:r>
      <w:r w:rsidRPr="008445BE">
        <w:rPr>
          <w:color w:val="FF0000"/>
        </w:rPr>
        <w:t>portable</w:t>
      </w:r>
    </w:p>
    <w:p w14:paraId="388B9284" w14:textId="1B448962" w:rsidR="008445BE" w:rsidRPr="008445BE" w:rsidRDefault="008445BE" w:rsidP="008445BE">
      <w:pPr>
        <w:pStyle w:val="a3"/>
        <w:numPr>
          <w:ilvl w:val="1"/>
          <w:numId w:val="6"/>
        </w:numPr>
        <w:ind w:firstLineChars="0"/>
        <w:rPr>
          <w:color w:val="FF0000"/>
        </w:rPr>
      </w:pPr>
      <w:r w:rsidRPr="008445BE">
        <w:rPr>
          <w:color w:val="FF0000"/>
        </w:rPr>
        <w:t xml:space="preserve">Open: </w:t>
      </w:r>
      <w:r w:rsidRPr="008445BE">
        <w:rPr>
          <w:color w:val="FF0000"/>
        </w:rPr>
        <w:t>Any layer can invoke operations from any layers below</w:t>
      </w:r>
    </w:p>
    <w:p w14:paraId="2F5723E2" w14:textId="7406CF5A" w:rsidR="008445BE" w:rsidRPr="008445BE" w:rsidRDefault="008445BE" w:rsidP="008445BE">
      <w:pPr>
        <w:pStyle w:val="a3"/>
        <w:numPr>
          <w:ilvl w:val="2"/>
          <w:numId w:val="6"/>
        </w:numPr>
        <w:ind w:firstLineChars="0"/>
        <w:rPr>
          <w:color w:val="FF0000"/>
        </w:rPr>
      </w:pPr>
      <w:r w:rsidRPr="008445BE">
        <w:rPr>
          <w:color w:val="FF0000"/>
        </w:rPr>
        <w:t>Runtime efficiency</w:t>
      </w:r>
    </w:p>
    <w:p w14:paraId="62D8088C" w14:textId="77777777" w:rsidR="008E15F1" w:rsidRPr="008445BE" w:rsidRDefault="008E15F1" w:rsidP="008E15F1">
      <w:pPr>
        <w:pStyle w:val="a3"/>
        <w:ind w:left="360" w:firstLineChars="0" w:firstLine="0"/>
        <w:rPr>
          <w:rFonts w:hint="eastAsia"/>
          <w:color w:val="FF0000"/>
        </w:rPr>
      </w:pPr>
    </w:p>
    <w:p w14:paraId="6A95D8EA" w14:textId="1B82336B" w:rsidR="00627FDF" w:rsidRDefault="00627FDF" w:rsidP="00A7470E">
      <w:pPr>
        <w:pStyle w:val="a3"/>
        <w:numPr>
          <w:ilvl w:val="0"/>
          <w:numId w:val="6"/>
        </w:numPr>
        <w:ind w:firstLineChars="0"/>
      </w:pPr>
      <w:r>
        <w:rPr>
          <w:rFonts w:hint="eastAsia"/>
        </w:rPr>
        <w:t>(</w:t>
      </w:r>
      <w:r>
        <w:t>2020</w:t>
      </w:r>
      <w:r w:rsidR="000209F7">
        <w:t>, 2019</w:t>
      </w:r>
      <w:r w:rsidR="00A67902">
        <w:t>, 2018</w:t>
      </w:r>
      <w:r w:rsidR="00A90314">
        <w:t>, 2015</w:t>
      </w:r>
      <w:r w:rsidR="001671FE">
        <w:rPr>
          <w:rFonts w:hint="eastAsia"/>
        </w:rPr>
        <w:t>,</w:t>
      </w:r>
      <w:r w:rsidR="001671FE">
        <w:t xml:space="preserve"> 2013</w:t>
      </w:r>
      <w:r>
        <w:t xml:space="preserve">) </w:t>
      </w:r>
      <w:r>
        <w:t>In the course, we classified design goals into five categories: performance, dependability, cost, maintenance, and end user. Assign one or more categories to each of the following goals and briefly explain your answer:</w:t>
      </w:r>
    </w:p>
    <w:p w14:paraId="0182E417" w14:textId="5B7D4900" w:rsidR="00627FDF" w:rsidRDefault="00627FDF" w:rsidP="00627FDF">
      <w:pPr>
        <w:pStyle w:val="a3"/>
        <w:numPr>
          <w:ilvl w:val="1"/>
          <w:numId w:val="6"/>
        </w:numPr>
        <w:ind w:firstLineChars="0"/>
      </w:pPr>
      <w:r>
        <w:t xml:space="preserve">Users must be given </w:t>
      </w:r>
      <w:proofErr w:type="gramStart"/>
      <w:r>
        <w:t>a feedback</w:t>
      </w:r>
      <w:proofErr w:type="gramEnd"/>
      <w:r>
        <w:t xml:space="preserve"> within 1 second after they issue any command.</w:t>
      </w:r>
      <w:r w:rsidR="008445BE">
        <w:t xml:space="preserve"> </w:t>
      </w:r>
      <w:r w:rsidR="008445BE" w:rsidRPr="008445BE">
        <w:rPr>
          <w:color w:val="FF0000"/>
        </w:rPr>
        <w:t xml:space="preserve">performance, </w:t>
      </w:r>
      <w:r w:rsidR="000D28E6">
        <w:rPr>
          <w:rFonts w:hint="eastAsia"/>
          <w:color w:val="FF0000"/>
        </w:rPr>
        <w:t>(</w:t>
      </w:r>
      <w:r w:rsidR="008445BE" w:rsidRPr="008445BE">
        <w:rPr>
          <w:color w:val="FF0000"/>
        </w:rPr>
        <w:t>end-user</w:t>
      </w:r>
      <w:r w:rsidR="000D28E6">
        <w:rPr>
          <w:color w:val="FF0000"/>
        </w:rPr>
        <w:t>)</w:t>
      </w:r>
    </w:p>
    <w:p w14:paraId="6A546D97" w14:textId="646C47E2" w:rsidR="00627FDF" w:rsidRDefault="00627FDF" w:rsidP="00627FDF">
      <w:pPr>
        <w:pStyle w:val="a3"/>
        <w:numPr>
          <w:ilvl w:val="1"/>
          <w:numId w:val="6"/>
        </w:numPr>
        <w:ind w:firstLineChars="0"/>
      </w:pPr>
      <w:r>
        <w:t xml:space="preserve">The </w:t>
      </w:r>
      <w:proofErr w:type="spellStart"/>
      <w:r>
        <w:t>TicketDistributor</w:t>
      </w:r>
      <w:proofErr w:type="spellEnd"/>
      <w:r>
        <w:t xml:space="preserve"> must be able to issue train tickets, even in the event of a network failure.</w:t>
      </w:r>
      <w:r w:rsidR="00300701">
        <w:t xml:space="preserve"> </w:t>
      </w:r>
      <w:r w:rsidR="00300701" w:rsidRPr="00300701">
        <w:rPr>
          <w:color w:val="FF0000"/>
        </w:rPr>
        <w:t xml:space="preserve">dependability, </w:t>
      </w:r>
      <w:r w:rsidR="004360FF">
        <w:rPr>
          <w:color w:val="FF0000"/>
        </w:rPr>
        <w:t>(</w:t>
      </w:r>
      <w:r w:rsidR="00300701" w:rsidRPr="00300701">
        <w:rPr>
          <w:color w:val="FF0000"/>
        </w:rPr>
        <w:t>end-user</w:t>
      </w:r>
      <w:r w:rsidR="004360FF">
        <w:rPr>
          <w:color w:val="FF0000"/>
        </w:rPr>
        <w:t>)</w:t>
      </w:r>
    </w:p>
    <w:p w14:paraId="09C3B4D0" w14:textId="605AD5E1" w:rsidR="00627FDF" w:rsidRDefault="00627FDF" w:rsidP="00627FDF">
      <w:pPr>
        <w:pStyle w:val="a3"/>
        <w:numPr>
          <w:ilvl w:val="1"/>
          <w:numId w:val="6"/>
        </w:numPr>
        <w:ind w:firstLineChars="0"/>
      </w:pPr>
      <w:r>
        <w:t xml:space="preserve">The housing of the </w:t>
      </w:r>
      <w:proofErr w:type="spellStart"/>
      <w:r>
        <w:t>TicketDistributor</w:t>
      </w:r>
      <w:proofErr w:type="spellEnd"/>
      <w:r>
        <w:t xml:space="preserve"> must allow for new buttons to be installed in the event the number of different fares increases.</w:t>
      </w:r>
      <w:r w:rsidR="00300701">
        <w:t xml:space="preserve"> </w:t>
      </w:r>
      <w:r w:rsidR="00300701" w:rsidRPr="00300701">
        <w:rPr>
          <w:color w:val="FF0000"/>
        </w:rPr>
        <w:t>maintenance</w:t>
      </w:r>
    </w:p>
    <w:p w14:paraId="1E575076" w14:textId="26223A39" w:rsidR="00627FDF" w:rsidRPr="00300701" w:rsidRDefault="00627FDF" w:rsidP="00627FDF">
      <w:pPr>
        <w:pStyle w:val="a3"/>
        <w:numPr>
          <w:ilvl w:val="1"/>
          <w:numId w:val="6"/>
        </w:numPr>
        <w:ind w:firstLineChars="0"/>
        <w:rPr>
          <w:color w:val="FF0000"/>
        </w:rPr>
      </w:pPr>
      <w:r>
        <w:t xml:space="preserve">The </w:t>
      </w:r>
      <w:proofErr w:type="spellStart"/>
      <w:r>
        <w:t>AutomatedTellerMachine</w:t>
      </w:r>
      <w:proofErr w:type="spellEnd"/>
      <w:r>
        <w:t xml:space="preserve"> must withstand dictionary attacks (i.e., users attempting to discover </w:t>
      </w:r>
      <w:proofErr w:type="gramStart"/>
      <w:r>
        <w:t>a</w:t>
      </w:r>
      <w:proofErr w:type="gramEnd"/>
      <w:r>
        <w:t xml:space="preserve"> identification number by systematic trial).</w:t>
      </w:r>
      <w:r w:rsidR="00300701" w:rsidRPr="00300701">
        <w:rPr>
          <w:color w:val="FF0000"/>
        </w:rPr>
        <w:t xml:space="preserve"> </w:t>
      </w:r>
      <w:r w:rsidR="00300701" w:rsidRPr="00300701">
        <w:rPr>
          <w:color w:val="FF0000"/>
        </w:rPr>
        <w:t>dependability</w:t>
      </w:r>
    </w:p>
    <w:p w14:paraId="75CCCC87" w14:textId="25ACA91C" w:rsidR="00627FDF" w:rsidRPr="00300701" w:rsidRDefault="00627FDF" w:rsidP="00627FDF">
      <w:pPr>
        <w:pStyle w:val="a3"/>
        <w:numPr>
          <w:ilvl w:val="1"/>
          <w:numId w:val="6"/>
        </w:numPr>
        <w:ind w:firstLineChars="0"/>
      </w:pPr>
      <w:r>
        <w:t>The user interface of the system should prevent users from issuing commands in the wrong order.</w:t>
      </w:r>
      <w:r w:rsidR="00300701">
        <w:t xml:space="preserve"> </w:t>
      </w:r>
      <w:r w:rsidR="00300701" w:rsidRPr="00300701">
        <w:rPr>
          <w:color w:val="FF0000"/>
        </w:rPr>
        <w:t xml:space="preserve">end-user, </w:t>
      </w:r>
      <w:r w:rsidR="000D28E6">
        <w:rPr>
          <w:color w:val="FF0000"/>
        </w:rPr>
        <w:t>(</w:t>
      </w:r>
      <w:r w:rsidR="00300701" w:rsidRPr="00300701">
        <w:rPr>
          <w:color w:val="FF0000"/>
        </w:rPr>
        <w:t>dependability</w:t>
      </w:r>
      <w:r w:rsidR="000D28E6">
        <w:rPr>
          <w:color w:val="FF0000"/>
        </w:rPr>
        <w:t>)</w:t>
      </w:r>
    </w:p>
    <w:p w14:paraId="4D645FA2" w14:textId="77777777" w:rsidR="00300701" w:rsidRPr="000D28E6" w:rsidRDefault="00300701" w:rsidP="00300701">
      <w:pPr>
        <w:pStyle w:val="a3"/>
        <w:ind w:left="840" w:firstLineChars="0" w:firstLine="0"/>
      </w:pPr>
    </w:p>
    <w:p w14:paraId="11EB3585" w14:textId="085B14E6" w:rsidR="00A67902" w:rsidRDefault="00A67902" w:rsidP="00A67902">
      <w:pPr>
        <w:pStyle w:val="a3"/>
        <w:numPr>
          <w:ilvl w:val="0"/>
          <w:numId w:val="6"/>
        </w:numPr>
        <w:ind w:firstLineChars="0"/>
      </w:pPr>
      <w:r>
        <w:rPr>
          <w:rFonts w:hint="eastAsia"/>
        </w:rPr>
        <w:t>(</w:t>
      </w:r>
      <w:r>
        <w:t>2018</w:t>
      </w:r>
      <w:r w:rsidR="00A90314">
        <w:t>, 2015</w:t>
      </w:r>
      <w:r w:rsidR="001671FE">
        <w:rPr>
          <w:rFonts w:hint="eastAsia"/>
        </w:rPr>
        <w:t>,</w:t>
      </w:r>
      <w:r w:rsidR="001671FE">
        <w:t xml:space="preserve"> 2013</w:t>
      </w:r>
      <w:r>
        <w:t xml:space="preserve">) </w:t>
      </w:r>
      <w:r>
        <w:t>What are benefits of layered architecture? What are main problems with this architecture?</w:t>
      </w:r>
    </w:p>
    <w:p w14:paraId="293D7F71" w14:textId="665D3B88" w:rsidR="00300701" w:rsidRPr="005F7A76" w:rsidRDefault="00300701" w:rsidP="00300701">
      <w:pPr>
        <w:pStyle w:val="a3"/>
        <w:numPr>
          <w:ilvl w:val="1"/>
          <w:numId w:val="6"/>
        </w:numPr>
        <w:ind w:firstLineChars="0"/>
        <w:rPr>
          <w:color w:val="FF0000"/>
        </w:rPr>
      </w:pPr>
      <w:r w:rsidRPr="005F7A76">
        <w:rPr>
          <w:color w:val="FF0000"/>
        </w:rPr>
        <w:t>Layered systems are hierarchical. They are desirable because hierarchy reduces complexity (by low coupling).</w:t>
      </w:r>
      <w:r w:rsidRPr="005F7A76">
        <w:rPr>
          <w:color w:val="FF0000"/>
        </w:rPr>
        <w:t xml:space="preserve"> </w:t>
      </w:r>
      <w:r w:rsidRPr="005F7A76">
        <w:rPr>
          <w:color w:val="FF0000"/>
        </w:rPr>
        <w:t>enable easier change of implementation</w:t>
      </w:r>
    </w:p>
    <w:p w14:paraId="1C9CEE42" w14:textId="144D448B" w:rsidR="00300701" w:rsidRPr="005F7A76" w:rsidRDefault="00300701" w:rsidP="00300701">
      <w:pPr>
        <w:pStyle w:val="a3"/>
        <w:numPr>
          <w:ilvl w:val="1"/>
          <w:numId w:val="6"/>
        </w:numPr>
        <w:ind w:firstLineChars="0"/>
        <w:rPr>
          <w:color w:val="FF0000"/>
        </w:rPr>
      </w:pPr>
      <w:r w:rsidRPr="005F7A76">
        <w:rPr>
          <w:color w:val="FF0000"/>
        </w:rPr>
        <w:t>Closed architectures are more portable.</w:t>
      </w:r>
    </w:p>
    <w:p w14:paraId="734B4928" w14:textId="218E10C0" w:rsidR="00300701" w:rsidRPr="005F7A76" w:rsidRDefault="00300701" w:rsidP="00300701">
      <w:pPr>
        <w:pStyle w:val="a3"/>
        <w:numPr>
          <w:ilvl w:val="1"/>
          <w:numId w:val="6"/>
        </w:numPr>
        <w:ind w:firstLineChars="0"/>
        <w:rPr>
          <w:color w:val="FF0000"/>
        </w:rPr>
      </w:pPr>
      <w:r w:rsidRPr="005F7A76">
        <w:rPr>
          <w:color w:val="FF0000"/>
        </w:rPr>
        <w:t>Open architectures are more efficient</w:t>
      </w:r>
    </w:p>
    <w:p w14:paraId="622562C6" w14:textId="0C2EDAF7" w:rsidR="00300701" w:rsidRPr="005F7A76" w:rsidRDefault="00300701" w:rsidP="00300701">
      <w:pPr>
        <w:pStyle w:val="a3"/>
        <w:numPr>
          <w:ilvl w:val="1"/>
          <w:numId w:val="6"/>
        </w:numPr>
        <w:ind w:firstLineChars="0"/>
        <w:rPr>
          <w:color w:val="FF0000"/>
        </w:rPr>
      </w:pPr>
      <w:r w:rsidRPr="005F7A76">
        <w:rPr>
          <w:color w:val="FF0000"/>
        </w:rPr>
        <w:t>Layered systems often have a chicken-and egg problem – Example: Debugger</w:t>
      </w:r>
    </w:p>
    <w:p w14:paraId="7C92E41C" w14:textId="77777777" w:rsidR="00300701" w:rsidRDefault="00300701" w:rsidP="005F7A76">
      <w:pPr>
        <w:pStyle w:val="a3"/>
        <w:ind w:left="840" w:firstLineChars="0" w:firstLine="0"/>
        <w:rPr>
          <w:rFonts w:hint="eastAsia"/>
        </w:rPr>
      </w:pPr>
    </w:p>
    <w:p w14:paraId="2D83AA94" w14:textId="47B02CB8" w:rsidR="00A67902" w:rsidRDefault="00A67902" w:rsidP="00A67902">
      <w:pPr>
        <w:pStyle w:val="a3"/>
        <w:numPr>
          <w:ilvl w:val="0"/>
          <w:numId w:val="6"/>
        </w:numPr>
        <w:ind w:firstLineChars="0"/>
      </w:pPr>
      <w:r>
        <w:rPr>
          <w:rFonts w:hint="eastAsia"/>
        </w:rPr>
        <w:t>(</w:t>
      </w:r>
      <w:r>
        <w:t>2018</w:t>
      </w:r>
      <w:r w:rsidR="00A90314">
        <w:t>, 2015</w:t>
      </w:r>
      <w:r w:rsidR="001671FE">
        <w:rPr>
          <w:rFonts w:hint="eastAsia"/>
        </w:rPr>
        <w:t>,</w:t>
      </w:r>
      <w:r w:rsidR="001671FE">
        <w:t xml:space="preserve"> 2013</w:t>
      </w:r>
      <w:r w:rsidR="002E524D">
        <w:t>, 2010</w:t>
      </w:r>
      <w:r>
        <w:t xml:space="preserve">) </w:t>
      </w:r>
      <w:r>
        <w:t>Older compilers were designed according to a pipe and filter architecture, in which each stage would transform its input into an intermediate representation passed to the next stage. Modern development environments, including compilers integrated into interactive development environments with syntactical text editors and source-level debuggers, use repository architecture. Identify the design goals that may have triggered the shift from pipe and filter to repository architecture.</w:t>
      </w:r>
    </w:p>
    <w:p w14:paraId="4CB068AF" w14:textId="172A225B" w:rsidR="005F7A76" w:rsidRPr="005F7A76" w:rsidRDefault="005F7A76" w:rsidP="005F7A76">
      <w:pPr>
        <w:pStyle w:val="a3"/>
        <w:ind w:left="360" w:firstLineChars="0" w:firstLine="0"/>
        <w:rPr>
          <w:color w:val="FF0000"/>
        </w:rPr>
      </w:pPr>
      <w:r w:rsidRPr="005F7A76">
        <w:rPr>
          <w:color w:val="FF0000"/>
        </w:rPr>
        <w:t>More convenient to use, higher flexibility, loose coupling,</w:t>
      </w:r>
    </w:p>
    <w:p w14:paraId="4674C404" w14:textId="77777777" w:rsidR="005F7A76" w:rsidRDefault="005F7A76" w:rsidP="005F7A76">
      <w:pPr>
        <w:pStyle w:val="a3"/>
        <w:ind w:left="360" w:firstLineChars="0" w:firstLine="0"/>
        <w:rPr>
          <w:rFonts w:hint="eastAsia"/>
        </w:rPr>
      </w:pPr>
    </w:p>
    <w:p w14:paraId="3B0806D5" w14:textId="0890A7D2" w:rsidR="002A1F3B" w:rsidRDefault="002A1F3B" w:rsidP="00A67902">
      <w:pPr>
        <w:pStyle w:val="a3"/>
        <w:numPr>
          <w:ilvl w:val="0"/>
          <w:numId w:val="6"/>
        </w:numPr>
        <w:ind w:firstLineChars="0"/>
      </w:pPr>
      <w:r>
        <w:rPr>
          <w:rFonts w:hint="eastAsia"/>
        </w:rPr>
        <w:t>(</w:t>
      </w:r>
      <w:r>
        <w:t xml:space="preserve">2017) </w:t>
      </w:r>
      <w:r>
        <w:t>What are criteria for choosing file system or database as a data management solution?</w:t>
      </w:r>
    </w:p>
    <w:p w14:paraId="3082D904" w14:textId="536AB0A6" w:rsidR="005F7A76" w:rsidRDefault="005F7A76" w:rsidP="005F7A76">
      <w:pPr>
        <w:pStyle w:val="a3"/>
        <w:ind w:left="360" w:firstLineChars="0" w:firstLine="0"/>
      </w:pPr>
      <w:r w:rsidRPr="005F7A76">
        <w:lastRenderedPageBreak/>
        <w:drawing>
          <wp:inline distT="0" distB="0" distL="0" distR="0" wp14:anchorId="53F303C2" wp14:editId="13F8F7D0">
            <wp:extent cx="2809036" cy="2397793"/>
            <wp:effectExtent l="0" t="0" r="0" b="2540"/>
            <wp:docPr id="23" name="图片 23"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形用户界面, 文本, 应用程序&#10;&#10;描述已自动生成"/>
                    <pic:cNvPicPr/>
                  </pic:nvPicPr>
                  <pic:blipFill>
                    <a:blip r:embed="rId28"/>
                    <a:stretch>
                      <a:fillRect/>
                    </a:stretch>
                  </pic:blipFill>
                  <pic:spPr>
                    <a:xfrm>
                      <a:off x="0" y="0"/>
                      <a:ext cx="2811665" cy="2400037"/>
                    </a:xfrm>
                    <a:prstGeom prst="rect">
                      <a:avLst/>
                    </a:prstGeom>
                  </pic:spPr>
                </pic:pic>
              </a:graphicData>
            </a:graphic>
          </wp:inline>
        </w:drawing>
      </w:r>
    </w:p>
    <w:p w14:paraId="3F07A68C" w14:textId="77777777" w:rsidR="005F7A76" w:rsidRDefault="005F7A76" w:rsidP="005F7A76">
      <w:pPr>
        <w:pStyle w:val="a3"/>
        <w:ind w:left="360" w:firstLineChars="0" w:firstLine="0"/>
        <w:rPr>
          <w:rFonts w:hint="eastAsia"/>
        </w:rPr>
      </w:pPr>
    </w:p>
    <w:p w14:paraId="50D11D6C" w14:textId="514799E4" w:rsidR="002A1F3B" w:rsidRDefault="00A90314" w:rsidP="00A67902">
      <w:pPr>
        <w:pStyle w:val="a3"/>
        <w:numPr>
          <w:ilvl w:val="0"/>
          <w:numId w:val="6"/>
        </w:numPr>
        <w:ind w:firstLineChars="0"/>
      </w:pPr>
      <w:r>
        <w:rPr>
          <w:rFonts w:hint="eastAsia"/>
        </w:rPr>
        <w:t>(</w:t>
      </w:r>
      <w:r>
        <w:t>2014</w:t>
      </w:r>
      <w:r w:rsidR="002E524D">
        <w:t>, 2012</w:t>
      </w:r>
      <w:r>
        <w:t xml:space="preserve">) </w:t>
      </w:r>
      <w:r>
        <w:t>Explain the Pipe and Filter architectural style. For which systems it is suitable and for which systems it is not suitable?</w:t>
      </w:r>
    </w:p>
    <w:p w14:paraId="27237938" w14:textId="16EE1909" w:rsidR="005F7A76" w:rsidRPr="005F7A76" w:rsidRDefault="005F7A76" w:rsidP="005F7A76">
      <w:pPr>
        <w:pStyle w:val="a3"/>
        <w:ind w:left="360" w:firstLineChars="0" w:firstLine="0"/>
        <w:rPr>
          <w:color w:val="FF0000"/>
        </w:rPr>
      </w:pPr>
      <w:r w:rsidRPr="005F7A76">
        <w:rPr>
          <w:color w:val="FF0000"/>
        </w:rPr>
        <w:t>subsystems process data received from a set of inputs and send results to other subsystems via a set of outputs. The subsystems are called “filters,” and the associations between the subsystems are called “pipes.”</w:t>
      </w:r>
    </w:p>
    <w:p w14:paraId="474330E1" w14:textId="65E84F1F" w:rsidR="005F7A76" w:rsidRPr="005F7A76" w:rsidRDefault="005F7A76" w:rsidP="005F7A76">
      <w:pPr>
        <w:pStyle w:val="a3"/>
        <w:ind w:left="360" w:firstLineChars="0" w:firstLine="0"/>
        <w:rPr>
          <w:color w:val="FF0000"/>
        </w:rPr>
      </w:pPr>
      <w:r w:rsidRPr="005F7A76">
        <w:rPr>
          <w:color w:val="FF0000"/>
        </w:rPr>
        <w:drawing>
          <wp:inline distT="0" distB="0" distL="0" distR="0" wp14:anchorId="1C305758" wp14:editId="2CDC0B59">
            <wp:extent cx="3811219" cy="2168990"/>
            <wp:effectExtent l="0" t="0" r="0" b="3175"/>
            <wp:docPr id="24" name="图片 2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示&#10;&#10;描述已自动生成"/>
                    <pic:cNvPicPr/>
                  </pic:nvPicPr>
                  <pic:blipFill>
                    <a:blip r:embed="rId29"/>
                    <a:stretch>
                      <a:fillRect/>
                    </a:stretch>
                  </pic:blipFill>
                  <pic:spPr>
                    <a:xfrm>
                      <a:off x="0" y="0"/>
                      <a:ext cx="3818601" cy="2173191"/>
                    </a:xfrm>
                    <a:prstGeom prst="rect">
                      <a:avLst/>
                    </a:prstGeom>
                  </pic:spPr>
                </pic:pic>
              </a:graphicData>
            </a:graphic>
          </wp:inline>
        </w:drawing>
      </w:r>
    </w:p>
    <w:p w14:paraId="42E78F11" w14:textId="10AC1B05" w:rsidR="005F7A76" w:rsidRPr="005F7A76" w:rsidRDefault="005F7A76" w:rsidP="005F7A76">
      <w:pPr>
        <w:pStyle w:val="a3"/>
        <w:ind w:left="360" w:firstLineChars="0" w:firstLine="0"/>
        <w:rPr>
          <w:color w:val="FF0000"/>
        </w:rPr>
      </w:pPr>
      <w:r w:rsidRPr="005F7A76">
        <w:rPr>
          <w:color w:val="FF0000"/>
        </w:rPr>
        <w:t>Pipe and filter styles are suited for systems that apply transformations to streams of data without intervention by users. They are not suited for systems that require more complex interactions between components, such as an information management system or an interactive system.</w:t>
      </w:r>
    </w:p>
    <w:p w14:paraId="35953F72" w14:textId="77777777" w:rsidR="005F7A76" w:rsidRDefault="005F7A76" w:rsidP="005F7A76">
      <w:pPr>
        <w:pStyle w:val="a3"/>
        <w:ind w:left="360" w:firstLineChars="0" w:firstLine="0"/>
        <w:rPr>
          <w:rFonts w:hint="eastAsia"/>
        </w:rPr>
      </w:pPr>
    </w:p>
    <w:p w14:paraId="3CE591B6" w14:textId="700579FE" w:rsidR="00A90314" w:rsidRDefault="00A90314" w:rsidP="00A67902">
      <w:pPr>
        <w:pStyle w:val="a3"/>
        <w:numPr>
          <w:ilvl w:val="0"/>
          <w:numId w:val="6"/>
        </w:numPr>
        <w:ind w:firstLineChars="0"/>
      </w:pPr>
      <w:r>
        <w:rPr>
          <w:rFonts w:hint="eastAsia"/>
        </w:rPr>
        <w:t>(</w:t>
      </w:r>
      <w:r>
        <w:t>2014</w:t>
      </w:r>
      <w:r w:rsidR="002E524D">
        <w:t>, 2012</w:t>
      </w:r>
      <w:r>
        <w:t xml:space="preserve">) </w:t>
      </w:r>
      <w:r>
        <w:t>Explain the following terms: coupling, cohesion, partitioning and layering.</w:t>
      </w:r>
    </w:p>
    <w:p w14:paraId="1D25EBB4" w14:textId="2112CC62" w:rsidR="005F7A76" w:rsidRDefault="005F7A76" w:rsidP="005F7A76">
      <w:pPr>
        <w:ind w:left="360"/>
      </w:pPr>
      <w:r w:rsidRPr="005F7A76">
        <w:lastRenderedPageBreak/>
        <w:drawing>
          <wp:inline distT="0" distB="0" distL="0" distR="0" wp14:anchorId="61EFB8D3" wp14:editId="08D9A81B">
            <wp:extent cx="3467404" cy="2557346"/>
            <wp:effectExtent l="0" t="0" r="0" b="0"/>
            <wp:docPr id="25" name="图片 2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10;&#10;描述已自动生成"/>
                    <pic:cNvPicPr/>
                  </pic:nvPicPr>
                  <pic:blipFill>
                    <a:blip r:embed="rId30"/>
                    <a:stretch>
                      <a:fillRect/>
                    </a:stretch>
                  </pic:blipFill>
                  <pic:spPr>
                    <a:xfrm>
                      <a:off x="0" y="0"/>
                      <a:ext cx="3479562" cy="2566313"/>
                    </a:xfrm>
                    <a:prstGeom prst="rect">
                      <a:avLst/>
                    </a:prstGeom>
                  </pic:spPr>
                </pic:pic>
              </a:graphicData>
            </a:graphic>
          </wp:inline>
        </w:drawing>
      </w:r>
    </w:p>
    <w:p w14:paraId="69378465" w14:textId="12169C35" w:rsidR="005F7A76" w:rsidRDefault="005F7A76" w:rsidP="005F7A76">
      <w:pPr>
        <w:ind w:left="360"/>
        <w:rPr>
          <w:rFonts w:hint="eastAsia"/>
        </w:rPr>
      </w:pPr>
      <w:r w:rsidRPr="005F7A76">
        <w:drawing>
          <wp:inline distT="0" distB="0" distL="0" distR="0" wp14:anchorId="0873663D" wp14:editId="4F23EA38">
            <wp:extent cx="3247948" cy="2374373"/>
            <wp:effectExtent l="0" t="0" r="0" b="6985"/>
            <wp:docPr id="26" name="图片 2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文本&#10;&#10;描述已自动生成"/>
                    <pic:cNvPicPr/>
                  </pic:nvPicPr>
                  <pic:blipFill>
                    <a:blip r:embed="rId31"/>
                    <a:stretch>
                      <a:fillRect/>
                    </a:stretch>
                  </pic:blipFill>
                  <pic:spPr>
                    <a:xfrm>
                      <a:off x="0" y="0"/>
                      <a:ext cx="3252702" cy="2377848"/>
                    </a:xfrm>
                    <a:prstGeom prst="rect">
                      <a:avLst/>
                    </a:prstGeom>
                  </pic:spPr>
                </pic:pic>
              </a:graphicData>
            </a:graphic>
          </wp:inline>
        </w:drawing>
      </w:r>
    </w:p>
    <w:p w14:paraId="5EC3A905" w14:textId="77777777" w:rsidR="005F7A76" w:rsidRDefault="005F7A76" w:rsidP="005F7A76">
      <w:pPr>
        <w:rPr>
          <w:rFonts w:hint="eastAsia"/>
        </w:rPr>
      </w:pPr>
    </w:p>
    <w:p w14:paraId="25900038" w14:textId="4F404CE3" w:rsidR="002E524D" w:rsidRDefault="002E524D" w:rsidP="00A67902">
      <w:pPr>
        <w:pStyle w:val="a3"/>
        <w:numPr>
          <w:ilvl w:val="0"/>
          <w:numId w:val="6"/>
        </w:numPr>
        <w:ind w:firstLineChars="0"/>
      </w:pPr>
      <w:r>
        <w:rPr>
          <w:rFonts w:hint="eastAsia"/>
        </w:rPr>
        <w:t>(</w:t>
      </w:r>
      <w:r>
        <w:t xml:space="preserve">2012) </w:t>
      </w:r>
      <w:r>
        <w:t xml:space="preserve">Which results from a Requirements Analysis are utilized in which </w:t>
      </w:r>
      <w:proofErr w:type="gramStart"/>
      <w:r>
        <w:t>particular System</w:t>
      </w:r>
      <w:proofErr w:type="gramEnd"/>
      <w:r>
        <w:t xml:space="preserve"> Design activities?</w:t>
      </w:r>
      <w:r w:rsidRPr="002E524D">
        <w:t xml:space="preserve"> </w:t>
      </w:r>
    </w:p>
    <w:p w14:paraId="70D27EA6" w14:textId="75C58FC0" w:rsidR="005F7A76" w:rsidRDefault="005F7A76" w:rsidP="005F7A76">
      <w:pPr>
        <w:pStyle w:val="a3"/>
        <w:ind w:left="360" w:firstLineChars="0" w:firstLine="0"/>
        <w:rPr>
          <w:rFonts w:hint="eastAsia"/>
        </w:rPr>
      </w:pPr>
      <w:r w:rsidRPr="005F7A76">
        <w:drawing>
          <wp:inline distT="0" distB="0" distL="0" distR="0" wp14:anchorId="3728B056" wp14:editId="314E5EA6">
            <wp:extent cx="2984601" cy="2440934"/>
            <wp:effectExtent l="0" t="0" r="6350" b="0"/>
            <wp:docPr id="27" name="图片 2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文本&#10;&#10;描述已自动生成"/>
                    <pic:cNvPicPr/>
                  </pic:nvPicPr>
                  <pic:blipFill>
                    <a:blip r:embed="rId32"/>
                    <a:stretch>
                      <a:fillRect/>
                    </a:stretch>
                  </pic:blipFill>
                  <pic:spPr>
                    <a:xfrm>
                      <a:off x="0" y="0"/>
                      <a:ext cx="2998041" cy="2451926"/>
                    </a:xfrm>
                    <a:prstGeom prst="rect">
                      <a:avLst/>
                    </a:prstGeom>
                  </pic:spPr>
                </pic:pic>
              </a:graphicData>
            </a:graphic>
          </wp:inline>
        </w:drawing>
      </w:r>
    </w:p>
    <w:p w14:paraId="10600916" w14:textId="614B76E3" w:rsidR="002E524D" w:rsidRDefault="002E524D" w:rsidP="00A67902">
      <w:pPr>
        <w:pStyle w:val="a3"/>
        <w:numPr>
          <w:ilvl w:val="0"/>
          <w:numId w:val="6"/>
        </w:numPr>
        <w:ind w:firstLineChars="0"/>
      </w:pPr>
      <w:r>
        <w:t xml:space="preserve">(2010) </w:t>
      </w:r>
      <w:r>
        <w:t>How boundary conditions are modeled during system design activity? Why they can’t be modeled during requirements activity?</w:t>
      </w:r>
    </w:p>
    <w:p w14:paraId="271CC6B9" w14:textId="7CA5B1AF" w:rsidR="005F7A76" w:rsidRDefault="00F055BE" w:rsidP="005F7A76">
      <w:pPr>
        <w:pStyle w:val="a3"/>
        <w:ind w:left="360" w:firstLineChars="0" w:firstLine="0"/>
      </w:pPr>
      <w:r w:rsidRPr="00F055BE">
        <w:lastRenderedPageBreak/>
        <w:drawing>
          <wp:inline distT="0" distB="0" distL="0" distR="0" wp14:anchorId="7A9E4F07" wp14:editId="4C97F52E">
            <wp:extent cx="3057753" cy="2308224"/>
            <wp:effectExtent l="0" t="0" r="0" b="0"/>
            <wp:docPr id="28" name="图片 2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文本&#10;&#10;描述已自动生成"/>
                    <pic:cNvPicPr/>
                  </pic:nvPicPr>
                  <pic:blipFill>
                    <a:blip r:embed="rId33"/>
                    <a:stretch>
                      <a:fillRect/>
                    </a:stretch>
                  </pic:blipFill>
                  <pic:spPr>
                    <a:xfrm>
                      <a:off x="0" y="0"/>
                      <a:ext cx="3064630" cy="2313415"/>
                    </a:xfrm>
                    <a:prstGeom prst="rect">
                      <a:avLst/>
                    </a:prstGeom>
                  </pic:spPr>
                </pic:pic>
              </a:graphicData>
            </a:graphic>
          </wp:inline>
        </w:drawing>
      </w:r>
    </w:p>
    <w:p w14:paraId="7B9E8DD1" w14:textId="0E18777D" w:rsidR="00F055BE" w:rsidRDefault="00F055BE" w:rsidP="005F7A76">
      <w:pPr>
        <w:pStyle w:val="a3"/>
        <w:ind w:left="360" w:firstLineChars="0" w:firstLine="0"/>
      </w:pPr>
      <w:r w:rsidRPr="00F055BE">
        <w:drawing>
          <wp:inline distT="0" distB="0" distL="0" distR="0" wp14:anchorId="761F2882" wp14:editId="06D446B3">
            <wp:extent cx="2757830" cy="1962953"/>
            <wp:effectExtent l="0" t="0" r="4445" b="0"/>
            <wp:docPr id="29" name="图片 2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形用户界面, 文本, 应用程序&#10;&#10;描述已自动生成"/>
                    <pic:cNvPicPr/>
                  </pic:nvPicPr>
                  <pic:blipFill>
                    <a:blip r:embed="rId34"/>
                    <a:stretch>
                      <a:fillRect/>
                    </a:stretch>
                  </pic:blipFill>
                  <pic:spPr>
                    <a:xfrm>
                      <a:off x="0" y="0"/>
                      <a:ext cx="2760036" cy="1964523"/>
                    </a:xfrm>
                    <a:prstGeom prst="rect">
                      <a:avLst/>
                    </a:prstGeom>
                  </pic:spPr>
                </pic:pic>
              </a:graphicData>
            </a:graphic>
          </wp:inline>
        </w:drawing>
      </w:r>
    </w:p>
    <w:p w14:paraId="5BACBD4A" w14:textId="25461071" w:rsidR="00BE24EB" w:rsidRPr="00BE24EB" w:rsidRDefault="00BE24EB" w:rsidP="005F7A76">
      <w:pPr>
        <w:pStyle w:val="a3"/>
        <w:ind w:left="360" w:firstLineChars="0" w:firstLine="0"/>
        <w:rPr>
          <w:rFonts w:hint="eastAsia"/>
          <w:color w:val="FF0000"/>
        </w:rPr>
      </w:pPr>
      <w:r w:rsidRPr="00BE24EB">
        <w:rPr>
          <w:color w:val="FF0000"/>
        </w:rPr>
        <w:t>The boundary needs to be determined after system design.</w:t>
      </w:r>
    </w:p>
    <w:p w14:paraId="23FDF2F1" w14:textId="77777777" w:rsidR="00F055BE" w:rsidRDefault="00F055BE" w:rsidP="005F7A76">
      <w:pPr>
        <w:pStyle w:val="a3"/>
        <w:ind w:left="360" w:firstLineChars="0" w:firstLine="0"/>
        <w:rPr>
          <w:rFonts w:hint="eastAsia"/>
        </w:rPr>
      </w:pPr>
    </w:p>
    <w:p w14:paraId="4751FA6D" w14:textId="540C0F83" w:rsidR="004F5F02" w:rsidRDefault="004F5F02" w:rsidP="00A67902">
      <w:pPr>
        <w:pStyle w:val="a3"/>
        <w:numPr>
          <w:ilvl w:val="0"/>
          <w:numId w:val="6"/>
        </w:numPr>
        <w:ind w:firstLineChars="0"/>
      </w:pPr>
      <w:r>
        <w:rPr>
          <w:rFonts w:hint="eastAsia"/>
        </w:rPr>
        <w:t>(</w:t>
      </w:r>
      <w:r>
        <w:t xml:space="preserve">2008) </w:t>
      </w:r>
      <w:r>
        <w:t>Explain how the results from the Requirements Analysis can be used in different System Design activities.</w:t>
      </w:r>
    </w:p>
    <w:p w14:paraId="6DBBEEE0" w14:textId="2F1F1FB6" w:rsidR="00F055BE" w:rsidRPr="00F055BE" w:rsidRDefault="00F055BE" w:rsidP="00F055BE">
      <w:pPr>
        <w:ind w:left="360"/>
        <w:rPr>
          <w:rFonts w:hint="eastAsia"/>
          <w:color w:val="FF0000"/>
        </w:rPr>
      </w:pPr>
      <w:r w:rsidRPr="00F055BE">
        <w:rPr>
          <w:rFonts w:hint="eastAsia"/>
          <w:color w:val="FF0000"/>
        </w:rPr>
        <w:t>见8</w:t>
      </w:r>
    </w:p>
    <w:p w14:paraId="704CBBF7" w14:textId="77777777" w:rsidR="00F055BE" w:rsidRDefault="00F055BE" w:rsidP="00F055BE">
      <w:pPr>
        <w:rPr>
          <w:rFonts w:hint="eastAsia"/>
        </w:rPr>
      </w:pPr>
    </w:p>
    <w:p w14:paraId="07E7D5EC" w14:textId="5810480E" w:rsidR="004F5F02" w:rsidRDefault="004F5F02" w:rsidP="00A67902">
      <w:pPr>
        <w:pStyle w:val="a3"/>
        <w:numPr>
          <w:ilvl w:val="0"/>
          <w:numId w:val="6"/>
        </w:numPr>
        <w:ind w:firstLineChars="0"/>
      </w:pPr>
      <w:r>
        <w:rPr>
          <w:rFonts w:hint="eastAsia"/>
        </w:rPr>
        <w:t>(</w:t>
      </w:r>
      <w:r>
        <w:t xml:space="preserve">2008) </w:t>
      </w:r>
      <w:r>
        <w:t>Explain Repository architectural style.</w:t>
      </w:r>
    </w:p>
    <w:p w14:paraId="03A9311C" w14:textId="10D14EE5" w:rsidR="00F055BE" w:rsidRDefault="00BE24EB" w:rsidP="00F055BE">
      <w:pPr>
        <w:pStyle w:val="a3"/>
        <w:ind w:left="360" w:firstLineChars="0" w:firstLine="0"/>
      </w:pPr>
      <w:r w:rsidRPr="00BE24EB">
        <w:drawing>
          <wp:inline distT="0" distB="0" distL="0" distR="0" wp14:anchorId="69A624F1" wp14:editId="2CCEB3B7">
            <wp:extent cx="3021177" cy="2196228"/>
            <wp:effectExtent l="0" t="0" r="8255" b="0"/>
            <wp:docPr id="30" name="图片 30"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示, 文本&#10;&#10;描述已自动生成"/>
                    <pic:cNvPicPr/>
                  </pic:nvPicPr>
                  <pic:blipFill>
                    <a:blip r:embed="rId35"/>
                    <a:stretch>
                      <a:fillRect/>
                    </a:stretch>
                  </pic:blipFill>
                  <pic:spPr>
                    <a:xfrm>
                      <a:off x="0" y="0"/>
                      <a:ext cx="3024529" cy="2198664"/>
                    </a:xfrm>
                    <a:prstGeom prst="rect">
                      <a:avLst/>
                    </a:prstGeom>
                  </pic:spPr>
                </pic:pic>
              </a:graphicData>
            </a:graphic>
          </wp:inline>
        </w:drawing>
      </w:r>
    </w:p>
    <w:p w14:paraId="48CC71BF" w14:textId="21A62EE6" w:rsidR="00BE24EB" w:rsidRDefault="00BE24EB" w:rsidP="00F055BE">
      <w:pPr>
        <w:pStyle w:val="a3"/>
        <w:ind w:left="360" w:firstLineChars="0" w:firstLine="0"/>
        <w:rPr>
          <w:rFonts w:hint="eastAsia"/>
        </w:rPr>
      </w:pPr>
      <w:r w:rsidRPr="00BE24EB">
        <w:lastRenderedPageBreak/>
        <w:drawing>
          <wp:inline distT="0" distB="0" distL="0" distR="0" wp14:anchorId="7F61E0CD" wp14:editId="2FAA6523">
            <wp:extent cx="2955340" cy="2362920"/>
            <wp:effectExtent l="0" t="0" r="0" b="0"/>
            <wp:docPr id="31" name="图片 3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示&#10;&#10;描述已自动生成"/>
                    <pic:cNvPicPr/>
                  </pic:nvPicPr>
                  <pic:blipFill>
                    <a:blip r:embed="rId36"/>
                    <a:stretch>
                      <a:fillRect/>
                    </a:stretch>
                  </pic:blipFill>
                  <pic:spPr>
                    <a:xfrm>
                      <a:off x="0" y="0"/>
                      <a:ext cx="2964349" cy="2370123"/>
                    </a:xfrm>
                    <a:prstGeom prst="rect">
                      <a:avLst/>
                    </a:prstGeom>
                  </pic:spPr>
                </pic:pic>
              </a:graphicData>
            </a:graphic>
          </wp:inline>
        </w:drawing>
      </w:r>
    </w:p>
    <w:p w14:paraId="47B91998" w14:textId="77777777" w:rsidR="00F055BE" w:rsidRDefault="00F055BE" w:rsidP="00F055BE">
      <w:pPr>
        <w:pStyle w:val="a3"/>
        <w:ind w:left="360" w:firstLineChars="0" w:firstLine="0"/>
        <w:rPr>
          <w:rFonts w:hint="eastAsia"/>
        </w:rPr>
      </w:pPr>
    </w:p>
    <w:p w14:paraId="3B75E0ED" w14:textId="36F6AEBB" w:rsidR="003345CB" w:rsidRDefault="003345CB" w:rsidP="00A67902">
      <w:pPr>
        <w:pStyle w:val="a3"/>
        <w:numPr>
          <w:ilvl w:val="0"/>
          <w:numId w:val="6"/>
        </w:numPr>
        <w:ind w:firstLineChars="0"/>
      </w:pPr>
      <w:r>
        <w:rPr>
          <w:rFonts w:hint="eastAsia"/>
        </w:rPr>
        <w:t>(</w:t>
      </w:r>
      <w:r>
        <w:t xml:space="preserve">2006) </w:t>
      </w:r>
      <w:r>
        <w:t>Why are use cases that describe boundary conditions described during system design (as opposed to during requirements elicitation or analysis)?</w:t>
      </w:r>
    </w:p>
    <w:p w14:paraId="309A0C8F" w14:textId="3D3878F2" w:rsidR="00BE24EB" w:rsidRPr="00BE24EB" w:rsidRDefault="00BE24EB" w:rsidP="00BE24EB">
      <w:pPr>
        <w:pStyle w:val="a3"/>
        <w:ind w:left="360" w:firstLineChars="0" w:firstLine="0"/>
        <w:rPr>
          <w:color w:val="FF0000"/>
        </w:rPr>
      </w:pPr>
      <w:r w:rsidRPr="00BE24EB">
        <w:rPr>
          <w:rFonts w:hint="eastAsia"/>
          <w:color w:val="FF0000"/>
        </w:rPr>
        <w:t>见9</w:t>
      </w:r>
    </w:p>
    <w:p w14:paraId="3A84A771" w14:textId="77777777" w:rsidR="00BE24EB" w:rsidRDefault="00BE24EB" w:rsidP="00BE24EB">
      <w:pPr>
        <w:pStyle w:val="a3"/>
        <w:ind w:left="360" w:firstLineChars="0" w:firstLine="0"/>
        <w:rPr>
          <w:rFonts w:hint="eastAsia"/>
        </w:rPr>
      </w:pPr>
    </w:p>
    <w:p w14:paraId="6AFC0B4B" w14:textId="0BF197B2" w:rsidR="009A02C1" w:rsidRDefault="009A02C1" w:rsidP="00A67902">
      <w:pPr>
        <w:pStyle w:val="a3"/>
        <w:numPr>
          <w:ilvl w:val="0"/>
          <w:numId w:val="6"/>
        </w:numPr>
        <w:ind w:firstLineChars="0"/>
      </w:pPr>
      <w:r>
        <w:rPr>
          <w:rFonts w:hint="eastAsia"/>
        </w:rPr>
        <w:t>(</w:t>
      </w:r>
      <w:r>
        <w:t xml:space="preserve">2005) </w:t>
      </w:r>
      <w:r>
        <w:t>Explain notions of coupling and cohesion. What are goals of system decomposition in terms of coupling and cohesion?</w:t>
      </w:r>
    </w:p>
    <w:p w14:paraId="4E553692" w14:textId="0771EF0E" w:rsidR="00BE24EB" w:rsidRDefault="00BE24EB" w:rsidP="00BE24EB">
      <w:pPr>
        <w:pStyle w:val="a3"/>
        <w:ind w:left="360" w:firstLineChars="0" w:firstLine="0"/>
      </w:pPr>
      <w:r w:rsidRPr="005F7A76">
        <w:drawing>
          <wp:inline distT="0" distB="0" distL="0" distR="0" wp14:anchorId="38EC9466" wp14:editId="6705DC40">
            <wp:extent cx="3467404" cy="2557346"/>
            <wp:effectExtent l="0" t="0" r="0" b="0"/>
            <wp:docPr id="32" name="图片 3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10;&#10;描述已自动生成"/>
                    <pic:cNvPicPr/>
                  </pic:nvPicPr>
                  <pic:blipFill>
                    <a:blip r:embed="rId30"/>
                    <a:stretch>
                      <a:fillRect/>
                    </a:stretch>
                  </pic:blipFill>
                  <pic:spPr>
                    <a:xfrm>
                      <a:off x="0" y="0"/>
                      <a:ext cx="3479562" cy="2566313"/>
                    </a:xfrm>
                    <a:prstGeom prst="rect">
                      <a:avLst/>
                    </a:prstGeom>
                  </pic:spPr>
                </pic:pic>
              </a:graphicData>
            </a:graphic>
          </wp:inline>
        </w:drawing>
      </w:r>
    </w:p>
    <w:p w14:paraId="507E54CF" w14:textId="77777777" w:rsidR="00BE24EB" w:rsidRDefault="00BE24EB" w:rsidP="00BE24EB">
      <w:pPr>
        <w:pStyle w:val="a3"/>
        <w:ind w:left="360" w:firstLineChars="0" w:firstLine="0"/>
        <w:rPr>
          <w:rFonts w:hint="eastAsia"/>
        </w:rPr>
      </w:pPr>
    </w:p>
    <w:p w14:paraId="72C13601" w14:textId="75BAAB1D" w:rsidR="009A02C1" w:rsidRDefault="009A02C1" w:rsidP="00A67902">
      <w:pPr>
        <w:pStyle w:val="a3"/>
        <w:numPr>
          <w:ilvl w:val="0"/>
          <w:numId w:val="6"/>
        </w:numPr>
        <w:ind w:firstLineChars="0"/>
      </w:pPr>
      <w:r>
        <w:rPr>
          <w:rFonts w:hint="eastAsia"/>
        </w:rPr>
        <w:t>(</w:t>
      </w:r>
      <w:r>
        <w:t xml:space="preserve">2005) </w:t>
      </w:r>
      <w:r>
        <w:t xml:space="preserve">In many architectures, such as the three- and four-tier architectures, the storage of persistent objects is handled by a dedicated layer. In your opinion, which design goals have </w:t>
      </w:r>
      <w:proofErr w:type="spellStart"/>
      <w:proofErr w:type="gramStart"/>
      <w:r>
        <w:t>lead</w:t>
      </w:r>
      <w:proofErr w:type="spellEnd"/>
      <w:proofErr w:type="gramEnd"/>
      <w:r>
        <w:t xml:space="preserve"> to this decision?</w:t>
      </w:r>
    </w:p>
    <w:p w14:paraId="1B59AAA2" w14:textId="77777777" w:rsidR="00A7470E" w:rsidRDefault="00A7470E">
      <w:pPr>
        <w:rPr>
          <w:rFonts w:hint="eastAsia"/>
        </w:rPr>
      </w:pPr>
    </w:p>
    <w:p w14:paraId="1721D3D2" w14:textId="6910546B" w:rsidR="00A7470E" w:rsidRPr="001707FA" w:rsidRDefault="00A7470E">
      <w:pPr>
        <w:rPr>
          <w:b/>
          <w:bCs/>
          <w:color w:val="FF0000"/>
          <w:sz w:val="24"/>
          <w:szCs w:val="28"/>
        </w:rPr>
      </w:pPr>
      <w:r w:rsidRPr="001707FA">
        <w:rPr>
          <w:b/>
          <w:bCs/>
          <w:color w:val="FF0000"/>
          <w:sz w:val="24"/>
          <w:szCs w:val="28"/>
          <w:highlight w:val="yellow"/>
        </w:rPr>
        <w:t>Object design</w:t>
      </w:r>
    </w:p>
    <w:p w14:paraId="32837F96" w14:textId="1C0A08E1" w:rsidR="00A7470E" w:rsidRDefault="00A7470E" w:rsidP="00A7470E">
      <w:pPr>
        <w:pStyle w:val="a3"/>
        <w:numPr>
          <w:ilvl w:val="0"/>
          <w:numId w:val="7"/>
        </w:numPr>
        <w:ind w:firstLineChars="0"/>
      </w:pPr>
      <w:r>
        <w:rPr>
          <w:rFonts w:hint="eastAsia"/>
        </w:rPr>
        <w:t>(</w:t>
      </w:r>
      <w:r>
        <w:t>2020</w:t>
      </w:r>
      <w:r w:rsidR="00A90314">
        <w:t>, 2014</w:t>
      </w:r>
      <w:r>
        <w:t xml:space="preserve">) </w:t>
      </w:r>
      <w:r>
        <w:t>What are pros and cons for inheritance and delegation?</w:t>
      </w:r>
    </w:p>
    <w:p w14:paraId="48034F18" w14:textId="3B164B29" w:rsidR="004E3276" w:rsidRDefault="004E3276" w:rsidP="004E3276">
      <w:pPr>
        <w:pStyle w:val="a3"/>
        <w:ind w:left="360" w:firstLineChars="0" w:firstLine="0"/>
        <w:rPr>
          <w:rFonts w:hint="eastAsia"/>
        </w:rPr>
      </w:pPr>
      <w:r w:rsidRPr="004E3276">
        <w:lastRenderedPageBreak/>
        <w:drawing>
          <wp:anchor distT="0" distB="0" distL="114300" distR="114300" simplePos="0" relativeHeight="251658240" behindDoc="0" locked="0" layoutInCell="1" allowOverlap="1" wp14:anchorId="658AA9A1" wp14:editId="01EB4DDA">
            <wp:simplePos x="1375258" y="5106010"/>
            <wp:positionH relativeFrom="column">
              <wp:align>left</wp:align>
            </wp:positionH>
            <wp:positionV relativeFrom="paragraph">
              <wp:align>top</wp:align>
            </wp:positionV>
            <wp:extent cx="3247948" cy="2705190"/>
            <wp:effectExtent l="0" t="0" r="0" b="0"/>
            <wp:wrapSquare wrapText="bothSides"/>
            <wp:docPr id="33" name="图片 33"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形用户界面, 文本, 应用程序&#10;&#10;描述已自动生成"/>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47948" cy="2705190"/>
                    </a:xfrm>
                    <a:prstGeom prst="rect">
                      <a:avLst/>
                    </a:prstGeom>
                  </pic:spPr>
                </pic:pic>
              </a:graphicData>
            </a:graphic>
          </wp:anchor>
        </w:drawing>
      </w:r>
      <w:r>
        <w:br w:type="textWrapping" w:clear="all"/>
      </w:r>
    </w:p>
    <w:p w14:paraId="61D60A0E" w14:textId="423BE640" w:rsidR="00A7470E" w:rsidRDefault="00A7470E" w:rsidP="00A7470E">
      <w:pPr>
        <w:pStyle w:val="a3"/>
        <w:numPr>
          <w:ilvl w:val="0"/>
          <w:numId w:val="7"/>
        </w:numPr>
        <w:ind w:firstLineChars="0"/>
      </w:pPr>
      <w:r>
        <w:rPr>
          <w:rFonts w:hint="eastAsia"/>
        </w:rPr>
        <w:t>(</w:t>
      </w:r>
      <w:r>
        <w:t>2020</w:t>
      </w:r>
      <w:r w:rsidR="002A1F3B">
        <w:t>, 2017</w:t>
      </w:r>
      <w:r>
        <w:t xml:space="preserve">) </w:t>
      </w:r>
      <w:r>
        <w:t>What is Observer pattern? Where it is applicable? Give an example</w:t>
      </w:r>
      <w:r w:rsidR="00627FDF">
        <w:t>.</w:t>
      </w:r>
    </w:p>
    <w:p w14:paraId="0EFD053D" w14:textId="3778D99B" w:rsidR="004E3276" w:rsidRDefault="004E3276" w:rsidP="004E3276">
      <w:pPr>
        <w:pStyle w:val="a3"/>
        <w:ind w:left="360" w:firstLineChars="0" w:firstLine="0"/>
      </w:pPr>
      <w:r w:rsidRPr="004E3276">
        <w:drawing>
          <wp:inline distT="0" distB="0" distL="0" distR="0" wp14:anchorId="4965A3B2" wp14:editId="5E492763">
            <wp:extent cx="3343046" cy="2272434"/>
            <wp:effectExtent l="0" t="0" r="0" b="0"/>
            <wp:docPr id="34" name="图片 3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文本&#10;&#10;描述已自动生成"/>
                    <pic:cNvPicPr/>
                  </pic:nvPicPr>
                  <pic:blipFill>
                    <a:blip r:embed="rId38"/>
                    <a:stretch>
                      <a:fillRect/>
                    </a:stretch>
                  </pic:blipFill>
                  <pic:spPr>
                    <a:xfrm>
                      <a:off x="0" y="0"/>
                      <a:ext cx="3344381" cy="2273341"/>
                    </a:xfrm>
                    <a:prstGeom prst="rect">
                      <a:avLst/>
                    </a:prstGeom>
                  </pic:spPr>
                </pic:pic>
              </a:graphicData>
            </a:graphic>
          </wp:inline>
        </w:drawing>
      </w:r>
    </w:p>
    <w:p w14:paraId="3240E494" w14:textId="51055F57" w:rsidR="004E3276" w:rsidRDefault="004E3276" w:rsidP="004E3276">
      <w:pPr>
        <w:pStyle w:val="a3"/>
        <w:ind w:left="360" w:firstLineChars="0" w:firstLine="0"/>
      </w:pPr>
      <w:r w:rsidRPr="004E3276">
        <w:drawing>
          <wp:inline distT="0" distB="0" distL="0" distR="0" wp14:anchorId="049F255F" wp14:editId="1CED2732">
            <wp:extent cx="3277209" cy="2595805"/>
            <wp:effectExtent l="0" t="0" r="0" b="0"/>
            <wp:docPr id="35" name="图片 3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示&#10;&#10;描述已自动生成"/>
                    <pic:cNvPicPr/>
                  </pic:nvPicPr>
                  <pic:blipFill>
                    <a:blip r:embed="rId39"/>
                    <a:stretch>
                      <a:fillRect/>
                    </a:stretch>
                  </pic:blipFill>
                  <pic:spPr>
                    <a:xfrm>
                      <a:off x="0" y="0"/>
                      <a:ext cx="3284599" cy="2601658"/>
                    </a:xfrm>
                    <a:prstGeom prst="rect">
                      <a:avLst/>
                    </a:prstGeom>
                  </pic:spPr>
                </pic:pic>
              </a:graphicData>
            </a:graphic>
          </wp:inline>
        </w:drawing>
      </w:r>
    </w:p>
    <w:p w14:paraId="56276399" w14:textId="3B0FFF1D" w:rsidR="004E3276" w:rsidRDefault="004E3276" w:rsidP="004E3276">
      <w:pPr>
        <w:pStyle w:val="a3"/>
        <w:ind w:left="360" w:firstLineChars="0" w:firstLine="0"/>
        <w:rPr>
          <w:rFonts w:hint="eastAsia"/>
        </w:rPr>
      </w:pPr>
      <w:r w:rsidRPr="004E3276">
        <w:lastRenderedPageBreak/>
        <w:drawing>
          <wp:inline distT="0" distB="0" distL="0" distR="0" wp14:anchorId="6FBAC7BC" wp14:editId="2FE6F46A">
            <wp:extent cx="3138220" cy="2429041"/>
            <wp:effectExtent l="0" t="0" r="5080" b="9525"/>
            <wp:docPr id="36" name="图片 3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示&#10;&#10;描述已自动生成"/>
                    <pic:cNvPicPr/>
                  </pic:nvPicPr>
                  <pic:blipFill>
                    <a:blip r:embed="rId40"/>
                    <a:stretch>
                      <a:fillRect/>
                    </a:stretch>
                  </pic:blipFill>
                  <pic:spPr>
                    <a:xfrm>
                      <a:off x="0" y="0"/>
                      <a:ext cx="3140547" cy="2430842"/>
                    </a:xfrm>
                    <a:prstGeom prst="rect">
                      <a:avLst/>
                    </a:prstGeom>
                  </pic:spPr>
                </pic:pic>
              </a:graphicData>
            </a:graphic>
          </wp:inline>
        </w:drawing>
      </w:r>
    </w:p>
    <w:p w14:paraId="7A83BBF7" w14:textId="77777777" w:rsidR="004E3276" w:rsidRDefault="004E3276" w:rsidP="004E3276">
      <w:pPr>
        <w:pStyle w:val="a3"/>
        <w:ind w:left="360" w:firstLineChars="0" w:firstLine="0"/>
        <w:rPr>
          <w:rFonts w:hint="eastAsia"/>
        </w:rPr>
      </w:pPr>
    </w:p>
    <w:p w14:paraId="5F6CB0D5" w14:textId="77777777" w:rsidR="00627FDF" w:rsidRDefault="00627FDF" w:rsidP="00A7470E">
      <w:pPr>
        <w:pStyle w:val="a3"/>
        <w:numPr>
          <w:ilvl w:val="0"/>
          <w:numId w:val="7"/>
        </w:numPr>
        <w:ind w:firstLineChars="0"/>
      </w:pPr>
      <w:r>
        <w:rPr>
          <w:rFonts w:hint="eastAsia"/>
        </w:rPr>
        <w:t>(</w:t>
      </w:r>
      <w:r w:rsidRPr="000D28E6">
        <w:t>2020</w:t>
      </w:r>
      <w:r>
        <w:t xml:space="preserve">) </w:t>
      </w:r>
      <w:r>
        <w:t xml:space="preserve">Consider the following design goals. For each of them, indicate the candidate design pattern(s) you would consider </w:t>
      </w:r>
      <w:proofErr w:type="gramStart"/>
      <w:r>
        <w:t>to satisfy</w:t>
      </w:r>
      <w:proofErr w:type="gramEnd"/>
      <w:r>
        <w:t xml:space="preserve"> each goal and briefly explain your answer:</w:t>
      </w:r>
    </w:p>
    <w:p w14:paraId="7487176D" w14:textId="0739BFBA" w:rsidR="00627FDF" w:rsidRDefault="00627FDF" w:rsidP="00627FDF">
      <w:pPr>
        <w:pStyle w:val="a3"/>
        <w:numPr>
          <w:ilvl w:val="1"/>
          <w:numId w:val="7"/>
        </w:numPr>
        <w:ind w:firstLineChars="0"/>
      </w:pPr>
      <w:r>
        <w:t>Given a legacy banking application, encapsulate the existing business logic component.</w:t>
      </w:r>
      <w:r w:rsidR="000D28E6">
        <w:t xml:space="preserve"> </w:t>
      </w:r>
      <w:r w:rsidR="000D28E6" w:rsidRPr="000D28E6">
        <w:rPr>
          <w:color w:val="FF0000"/>
        </w:rPr>
        <w:t>adapter</w:t>
      </w:r>
    </w:p>
    <w:p w14:paraId="7B4504D7" w14:textId="65660C9D" w:rsidR="00627FDF" w:rsidRDefault="00627FDF" w:rsidP="00627FDF">
      <w:pPr>
        <w:pStyle w:val="a3"/>
        <w:numPr>
          <w:ilvl w:val="1"/>
          <w:numId w:val="7"/>
        </w:numPr>
        <w:ind w:firstLineChars="0"/>
      </w:pPr>
      <w:r>
        <w:t>Given a chess program, enable future developers to substitute the planning algorithm that decides on the next move with a better one.</w:t>
      </w:r>
      <w:r w:rsidR="000D28E6">
        <w:t xml:space="preserve"> </w:t>
      </w:r>
      <w:r w:rsidR="000D28E6" w:rsidRPr="000D28E6">
        <w:rPr>
          <w:color w:val="FF0000"/>
        </w:rPr>
        <w:t>bridge</w:t>
      </w:r>
    </w:p>
    <w:p w14:paraId="1C98CFEB" w14:textId="5C42123A" w:rsidR="00627FDF" w:rsidRDefault="00627FDF" w:rsidP="00627FDF">
      <w:pPr>
        <w:pStyle w:val="a3"/>
        <w:numPr>
          <w:ilvl w:val="1"/>
          <w:numId w:val="7"/>
        </w:numPr>
        <w:ind w:firstLineChars="0"/>
      </w:pPr>
      <w:r>
        <w:t>Given a chess program, enable a monitoring component to switch planning algorithms at runtime, based on the opposing player’s style and response time.</w:t>
      </w:r>
      <w:r w:rsidR="000D28E6">
        <w:t xml:space="preserve"> </w:t>
      </w:r>
      <w:r w:rsidR="000D28E6" w:rsidRPr="000D28E6">
        <w:rPr>
          <w:color w:val="FF0000"/>
        </w:rPr>
        <w:t xml:space="preserve">Strategy </w:t>
      </w:r>
    </w:p>
    <w:p w14:paraId="7CCCB9F7" w14:textId="288CBDB8" w:rsidR="00627FDF" w:rsidRDefault="00627FDF" w:rsidP="00627FDF">
      <w:pPr>
        <w:pStyle w:val="a3"/>
        <w:numPr>
          <w:ilvl w:val="1"/>
          <w:numId w:val="7"/>
        </w:numPr>
        <w:ind w:firstLineChars="0"/>
      </w:pPr>
      <w:r>
        <w:t>Given a simulation of a mouse solving a maze, enable the path evaluation component to evaluate different paths independently of the types of moves considered by the mouse.</w:t>
      </w:r>
      <w:r w:rsidR="000D28E6">
        <w:t xml:space="preserve"> </w:t>
      </w:r>
      <w:r w:rsidR="000D28E6" w:rsidRPr="000D28E6">
        <w:rPr>
          <w:color w:val="FF0000"/>
        </w:rPr>
        <w:t>command</w:t>
      </w:r>
    </w:p>
    <w:p w14:paraId="64F6485C" w14:textId="77777777" w:rsidR="001707FA" w:rsidRDefault="001707FA" w:rsidP="001707FA">
      <w:pPr>
        <w:rPr>
          <w:rFonts w:hint="eastAsia"/>
        </w:rPr>
      </w:pPr>
    </w:p>
    <w:p w14:paraId="3C39E2FA" w14:textId="5EADBA2A" w:rsidR="000209F7" w:rsidRDefault="000209F7" w:rsidP="000209F7">
      <w:pPr>
        <w:pStyle w:val="a3"/>
        <w:numPr>
          <w:ilvl w:val="0"/>
          <w:numId w:val="7"/>
        </w:numPr>
        <w:ind w:firstLineChars="0"/>
      </w:pPr>
      <w:r>
        <w:t>(</w:t>
      </w:r>
      <w:r w:rsidRPr="00153AAB">
        <w:t>2020</w:t>
      </w:r>
      <w:r w:rsidR="002A1F3B" w:rsidRPr="00153AAB">
        <w:t>, 2017</w:t>
      </w:r>
      <w:r w:rsidR="003345CB" w:rsidRPr="00153AAB">
        <w:t>, 2007</w:t>
      </w:r>
      <w:r>
        <w:t xml:space="preserve">) </w:t>
      </w:r>
      <w:r>
        <w:t>Indicate which occurrences of the following inheritance relationships are specification inheritance and which are implementation inheritance (briefly explain your answer):</w:t>
      </w:r>
    </w:p>
    <w:p w14:paraId="12E62CD4" w14:textId="594B8696" w:rsidR="000209F7" w:rsidRDefault="000209F7" w:rsidP="000209F7">
      <w:pPr>
        <w:pStyle w:val="a3"/>
        <w:numPr>
          <w:ilvl w:val="1"/>
          <w:numId w:val="7"/>
        </w:numPr>
        <w:ind w:firstLineChars="0"/>
      </w:pPr>
      <w:r>
        <w:t>A Rectangle class inherits from a Polygon class.</w:t>
      </w:r>
      <w:r w:rsidR="00153AAB">
        <w:t xml:space="preserve"> </w:t>
      </w:r>
      <w:r w:rsidR="00153AAB" w:rsidRPr="00153AAB">
        <w:rPr>
          <w:color w:val="FF0000"/>
        </w:rPr>
        <w:t>specification</w:t>
      </w:r>
    </w:p>
    <w:p w14:paraId="0E8FC2D2" w14:textId="44E5F764" w:rsidR="000209F7" w:rsidRDefault="000209F7" w:rsidP="000209F7">
      <w:pPr>
        <w:pStyle w:val="a3"/>
        <w:numPr>
          <w:ilvl w:val="1"/>
          <w:numId w:val="7"/>
        </w:numPr>
        <w:ind w:firstLineChars="0"/>
      </w:pPr>
      <w:r>
        <w:t xml:space="preserve">A Set class inherits from a </w:t>
      </w:r>
      <w:proofErr w:type="spellStart"/>
      <w:r>
        <w:t>BinaryTree</w:t>
      </w:r>
      <w:proofErr w:type="spellEnd"/>
      <w:r>
        <w:t xml:space="preserve"> class.</w:t>
      </w:r>
      <w:r w:rsidR="00153AAB">
        <w:t xml:space="preserve">  </w:t>
      </w:r>
      <w:r w:rsidR="00153AAB" w:rsidRPr="00153AAB">
        <w:rPr>
          <w:color w:val="FF0000"/>
        </w:rPr>
        <w:t>implementation</w:t>
      </w:r>
    </w:p>
    <w:p w14:paraId="0261E931" w14:textId="07566C92" w:rsidR="000209F7" w:rsidRDefault="000209F7" w:rsidP="000209F7">
      <w:pPr>
        <w:pStyle w:val="a3"/>
        <w:numPr>
          <w:ilvl w:val="1"/>
          <w:numId w:val="7"/>
        </w:numPr>
        <w:ind w:firstLineChars="0"/>
      </w:pPr>
      <w:r>
        <w:t>A Set class inherits from a Bag class (a Bag is defined as an unordered collection).</w:t>
      </w:r>
      <w:r w:rsidR="00153AAB">
        <w:t xml:space="preserve">  </w:t>
      </w:r>
      <w:r w:rsidR="00153AAB" w:rsidRPr="00153AAB">
        <w:rPr>
          <w:color w:val="FF0000"/>
        </w:rPr>
        <w:t>specification</w:t>
      </w:r>
    </w:p>
    <w:p w14:paraId="2B9F35E9" w14:textId="46C8EE37" w:rsidR="000209F7" w:rsidRDefault="000209F7" w:rsidP="000209F7">
      <w:pPr>
        <w:pStyle w:val="a3"/>
        <w:numPr>
          <w:ilvl w:val="1"/>
          <w:numId w:val="7"/>
        </w:numPr>
        <w:ind w:firstLineChars="0"/>
      </w:pPr>
      <w:r>
        <w:t xml:space="preserve">A Player class inherits from a </w:t>
      </w:r>
      <w:proofErr w:type="gramStart"/>
      <w:r>
        <w:t>User</w:t>
      </w:r>
      <w:proofErr w:type="gramEnd"/>
      <w:r>
        <w:t xml:space="preserve"> class.</w:t>
      </w:r>
      <w:r w:rsidR="00153AAB">
        <w:t xml:space="preserve"> </w:t>
      </w:r>
      <w:r w:rsidR="00153AAB" w:rsidRPr="00153AAB">
        <w:rPr>
          <w:color w:val="FF0000"/>
        </w:rPr>
        <w:t>specification</w:t>
      </w:r>
    </w:p>
    <w:p w14:paraId="4866EAED" w14:textId="0DC1BE16" w:rsidR="000209F7" w:rsidRDefault="000209F7" w:rsidP="000209F7">
      <w:pPr>
        <w:pStyle w:val="a3"/>
        <w:numPr>
          <w:ilvl w:val="1"/>
          <w:numId w:val="7"/>
        </w:numPr>
        <w:ind w:firstLineChars="0"/>
      </w:pPr>
      <w:r>
        <w:t>A Window class inherits from a Polygon class.</w:t>
      </w:r>
      <w:r w:rsidR="00153AAB">
        <w:t xml:space="preserve"> </w:t>
      </w:r>
      <w:r w:rsidR="00153AAB" w:rsidRPr="00153AAB">
        <w:rPr>
          <w:color w:val="FF0000"/>
        </w:rPr>
        <w:t>implementation</w:t>
      </w:r>
    </w:p>
    <w:p w14:paraId="136E8D1B" w14:textId="77777777" w:rsidR="001707FA" w:rsidRDefault="001707FA" w:rsidP="001707FA">
      <w:pPr>
        <w:rPr>
          <w:rFonts w:hint="eastAsia"/>
        </w:rPr>
      </w:pPr>
    </w:p>
    <w:p w14:paraId="2D5A87C0" w14:textId="3B035698" w:rsidR="000209F7" w:rsidRDefault="000209F7" w:rsidP="000209F7">
      <w:pPr>
        <w:pStyle w:val="a3"/>
        <w:numPr>
          <w:ilvl w:val="0"/>
          <w:numId w:val="7"/>
        </w:numPr>
        <w:ind w:firstLineChars="0"/>
      </w:pPr>
      <w:r>
        <w:t>(2019</w:t>
      </w:r>
      <w:r w:rsidR="00A67902">
        <w:t>, 2018</w:t>
      </w:r>
      <w:r w:rsidR="00A90314">
        <w:t>, 2015</w:t>
      </w:r>
      <w:r w:rsidR="001671FE">
        <w:rPr>
          <w:rFonts w:hint="eastAsia"/>
        </w:rPr>
        <w:t>,</w:t>
      </w:r>
      <w:r w:rsidR="001671FE">
        <w:t xml:space="preserve"> 2013</w:t>
      </w:r>
      <w:r>
        <w:t xml:space="preserve">) </w:t>
      </w:r>
      <w:r>
        <w:t>Consider an application that must select dynamically an encryption algorithm based on security requirements and computing time constraints. Which design pattern would you select? Draw a UML class diagram depicting the classes in the pattern and justify your choice.</w:t>
      </w:r>
    </w:p>
    <w:p w14:paraId="0A1DE0C9" w14:textId="77777777" w:rsidR="001707FA" w:rsidRDefault="001707FA" w:rsidP="001707FA">
      <w:pPr>
        <w:rPr>
          <w:rFonts w:hint="eastAsia"/>
        </w:rPr>
      </w:pPr>
    </w:p>
    <w:p w14:paraId="29D52542" w14:textId="41E8AE27" w:rsidR="00A67902" w:rsidRDefault="00A67902" w:rsidP="000209F7">
      <w:pPr>
        <w:pStyle w:val="a3"/>
        <w:numPr>
          <w:ilvl w:val="0"/>
          <w:numId w:val="7"/>
        </w:numPr>
        <w:ind w:firstLineChars="0"/>
      </w:pPr>
      <w:r>
        <w:rPr>
          <w:rFonts w:hint="eastAsia"/>
        </w:rPr>
        <w:t>(</w:t>
      </w:r>
      <w:r>
        <w:t>2018</w:t>
      </w:r>
      <w:r w:rsidR="00A90314">
        <w:t>, 2015</w:t>
      </w:r>
      <w:r w:rsidR="001671FE">
        <w:rPr>
          <w:rFonts w:hint="eastAsia"/>
        </w:rPr>
        <w:t>,</w:t>
      </w:r>
      <w:r w:rsidR="001671FE">
        <w:t xml:space="preserve"> 2013</w:t>
      </w:r>
      <w:r>
        <w:t xml:space="preserve">) </w:t>
      </w:r>
      <w:r>
        <w:t>Explain how delegation, implementation and specification inheritance are shown in UML class diagrams.</w:t>
      </w:r>
      <w:r w:rsidR="004F5F02">
        <w:t xml:space="preserve"> </w:t>
      </w:r>
      <w:r w:rsidR="004F5F02">
        <w:t xml:space="preserve">Explain difference between implementation inheritance, </w:t>
      </w:r>
      <w:r w:rsidR="004F5F02">
        <w:lastRenderedPageBreak/>
        <w:t>specification inheritance and delegation.</w:t>
      </w:r>
    </w:p>
    <w:p w14:paraId="13393194" w14:textId="79FAAD8A" w:rsidR="001707FA" w:rsidRDefault="00534D84" w:rsidP="001707FA">
      <w:pPr>
        <w:pStyle w:val="a3"/>
        <w:rPr>
          <w:rFonts w:hint="eastAsia"/>
        </w:rPr>
      </w:pPr>
      <w:r w:rsidRPr="00534D84">
        <w:drawing>
          <wp:inline distT="0" distB="0" distL="0" distR="0" wp14:anchorId="20E075E1" wp14:editId="4A3937D6">
            <wp:extent cx="3028492" cy="2336088"/>
            <wp:effectExtent l="0" t="0" r="635" b="7620"/>
            <wp:docPr id="77" name="图片 7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图示&#10;&#10;描述已自动生成"/>
                    <pic:cNvPicPr/>
                  </pic:nvPicPr>
                  <pic:blipFill>
                    <a:blip r:embed="rId41"/>
                    <a:stretch>
                      <a:fillRect/>
                    </a:stretch>
                  </pic:blipFill>
                  <pic:spPr>
                    <a:xfrm>
                      <a:off x="0" y="0"/>
                      <a:ext cx="3033104" cy="2339646"/>
                    </a:xfrm>
                    <a:prstGeom prst="rect">
                      <a:avLst/>
                    </a:prstGeom>
                  </pic:spPr>
                </pic:pic>
              </a:graphicData>
            </a:graphic>
          </wp:inline>
        </w:drawing>
      </w:r>
    </w:p>
    <w:p w14:paraId="166DF413" w14:textId="77777777" w:rsidR="001707FA" w:rsidRDefault="001707FA" w:rsidP="001707FA">
      <w:pPr>
        <w:rPr>
          <w:rFonts w:hint="eastAsia"/>
        </w:rPr>
      </w:pPr>
    </w:p>
    <w:p w14:paraId="41B9E120" w14:textId="1D642F00" w:rsidR="00A90314" w:rsidRDefault="00A90314" w:rsidP="000209F7">
      <w:pPr>
        <w:pStyle w:val="a3"/>
        <w:numPr>
          <w:ilvl w:val="0"/>
          <w:numId w:val="7"/>
        </w:numPr>
        <w:ind w:firstLineChars="0"/>
      </w:pPr>
      <w:r>
        <w:rPr>
          <w:rFonts w:hint="eastAsia"/>
        </w:rPr>
        <w:t>(</w:t>
      </w:r>
      <w:r>
        <w:t xml:space="preserve">2014) </w:t>
      </w:r>
      <w:r>
        <w:t>Explain Command pattern. When is it applicable?</w:t>
      </w:r>
    </w:p>
    <w:p w14:paraId="276BCF8B" w14:textId="0E660BCF" w:rsidR="00A07C18" w:rsidRDefault="00534D84" w:rsidP="00A07C18">
      <w:r w:rsidRPr="00534D84">
        <w:drawing>
          <wp:inline distT="0" distB="0" distL="0" distR="0" wp14:anchorId="0A806FF3" wp14:editId="7622020C">
            <wp:extent cx="3152293" cy="2173131"/>
            <wp:effectExtent l="0" t="0" r="0" b="0"/>
            <wp:docPr id="75" name="图片 7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图形用户界面, 文本, 应用程序&#10;&#10;描述已自动生成"/>
                    <pic:cNvPicPr/>
                  </pic:nvPicPr>
                  <pic:blipFill>
                    <a:blip r:embed="rId42"/>
                    <a:stretch>
                      <a:fillRect/>
                    </a:stretch>
                  </pic:blipFill>
                  <pic:spPr>
                    <a:xfrm>
                      <a:off x="0" y="0"/>
                      <a:ext cx="3154880" cy="2174914"/>
                    </a:xfrm>
                    <a:prstGeom prst="rect">
                      <a:avLst/>
                    </a:prstGeom>
                  </pic:spPr>
                </pic:pic>
              </a:graphicData>
            </a:graphic>
          </wp:inline>
        </w:drawing>
      </w:r>
      <w:r w:rsidRPr="00534D84">
        <w:rPr>
          <w:noProof/>
        </w:rPr>
        <w:t xml:space="preserve"> </w:t>
      </w:r>
      <w:r w:rsidRPr="00534D84">
        <w:drawing>
          <wp:inline distT="0" distB="0" distL="0" distR="0" wp14:anchorId="21490557" wp14:editId="1D5E1A91">
            <wp:extent cx="3021178" cy="2295892"/>
            <wp:effectExtent l="0" t="0" r="8255" b="9525"/>
            <wp:docPr id="76" name="图片 7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图示&#10;&#10;描述已自动生成"/>
                    <pic:cNvPicPr/>
                  </pic:nvPicPr>
                  <pic:blipFill>
                    <a:blip r:embed="rId43"/>
                    <a:stretch>
                      <a:fillRect/>
                    </a:stretch>
                  </pic:blipFill>
                  <pic:spPr>
                    <a:xfrm>
                      <a:off x="0" y="0"/>
                      <a:ext cx="3023914" cy="2297971"/>
                    </a:xfrm>
                    <a:prstGeom prst="rect">
                      <a:avLst/>
                    </a:prstGeom>
                  </pic:spPr>
                </pic:pic>
              </a:graphicData>
            </a:graphic>
          </wp:inline>
        </w:drawing>
      </w:r>
    </w:p>
    <w:p w14:paraId="7D3FC550" w14:textId="77777777" w:rsidR="00534D84" w:rsidRDefault="00534D84" w:rsidP="00A07C18">
      <w:pPr>
        <w:rPr>
          <w:rFonts w:hint="eastAsia"/>
        </w:rPr>
      </w:pPr>
    </w:p>
    <w:p w14:paraId="60CC041A" w14:textId="180E80E1" w:rsidR="002E524D" w:rsidRDefault="002E524D" w:rsidP="000209F7">
      <w:pPr>
        <w:pStyle w:val="a3"/>
        <w:numPr>
          <w:ilvl w:val="0"/>
          <w:numId w:val="7"/>
        </w:numPr>
        <w:ind w:firstLineChars="0"/>
      </w:pPr>
      <w:r>
        <w:rPr>
          <w:rFonts w:hint="eastAsia"/>
        </w:rPr>
        <w:t>(</w:t>
      </w:r>
      <w:r>
        <w:t>2012</w:t>
      </w:r>
      <w:r w:rsidR="004F5F02">
        <w:t>, 2009</w:t>
      </w:r>
      <w:r>
        <w:t xml:space="preserve">) </w:t>
      </w:r>
      <w:r>
        <w:t>If you are given a choice of using implementation inheritance, delegation or specification inheritance for reuse how do you put priorities among them for usage? Briefly explain.</w:t>
      </w:r>
    </w:p>
    <w:p w14:paraId="7959F042" w14:textId="6653C1BF" w:rsidR="00A07C18" w:rsidRDefault="00A07C18" w:rsidP="00A07C18">
      <w:pPr>
        <w:pStyle w:val="a3"/>
      </w:pPr>
      <w:r w:rsidRPr="00A07C18">
        <w:lastRenderedPageBreak/>
        <w:drawing>
          <wp:inline distT="0" distB="0" distL="0" distR="0" wp14:anchorId="3C14AE5F" wp14:editId="011D9117">
            <wp:extent cx="2882188" cy="2392223"/>
            <wp:effectExtent l="0" t="0" r="0" b="8255"/>
            <wp:docPr id="73" name="图片 73"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图形用户界面, 文本, 应用程序&#10;&#10;描述已自动生成"/>
                    <pic:cNvPicPr/>
                  </pic:nvPicPr>
                  <pic:blipFill>
                    <a:blip r:embed="rId44"/>
                    <a:stretch>
                      <a:fillRect/>
                    </a:stretch>
                  </pic:blipFill>
                  <pic:spPr>
                    <a:xfrm>
                      <a:off x="0" y="0"/>
                      <a:ext cx="2885993" cy="2395381"/>
                    </a:xfrm>
                    <a:prstGeom prst="rect">
                      <a:avLst/>
                    </a:prstGeom>
                  </pic:spPr>
                </pic:pic>
              </a:graphicData>
            </a:graphic>
          </wp:inline>
        </w:drawing>
      </w:r>
    </w:p>
    <w:p w14:paraId="363CA48A" w14:textId="1D623E87" w:rsidR="00A07C18" w:rsidRDefault="00A07C18" w:rsidP="00A07C18">
      <w:pPr>
        <w:pStyle w:val="a3"/>
        <w:rPr>
          <w:rFonts w:hint="eastAsia"/>
        </w:rPr>
      </w:pPr>
      <w:r w:rsidRPr="00A07C18">
        <w:drawing>
          <wp:inline distT="0" distB="0" distL="0" distR="0" wp14:anchorId="5D059436" wp14:editId="77464023">
            <wp:extent cx="3467404" cy="2707213"/>
            <wp:effectExtent l="0" t="0" r="0" b="0"/>
            <wp:docPr id="74" name="图片 74"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图形用户界面, 文本, 应用程序, 聊天或短信&#10;&#10;描述已自动生成"/>
                    <pic:cNvPicPr/>
                  </pic:nvPicPr>
                  <pic:blipFill>
                    <a:blip r:embed="rId45"/>
                    <a:stretch>
                      <a:fillRect/>
                    </a:stretch>
                  </pic:blipFill>
                  <pic:spPr>
                    <a:xfrm>
                      <a:off x="0" y="0"/>
                      <a:ext cx="3469899" cy="2709161"/>
                    </a:xfrm>
                    <a:prstGeom prst="rect">
                      <a:avLst/>
                    </a:prstGeom>
                  </pic:spPr>
                </pic:pic>
              </a:graphicData>
            </a:graphic>
          </wp:inline>
        </w:drawing>
      </w:r>
    </w:p>
    <w:p w14:paraId="7F72FCD2" w14:textId="77777777" w:rsidR="00A07C18" w:rsidRDefault="00A07C18" w:rsidP="00A07C18">
      <w:pPr>
        <w:pStyle w:val="a3"/>
        <w:ind w:left="360" w:firstLineChars="0" w:firstLine="0"/>
        <w:rPr>
          <w:rFonts w:hint="eastAsia"/>
        </w:rPr>
      </w:pPr>
    </w:p>
    <w:p w14:paraId="4FABBECF" w14:textId="77777777" w:rsidR="00A07C18" w:rsidRDefault="00A07C18" w:rsidP="00A07C18">
      <w:pPr>
        <w:rPr>
          <w:rFonts w:hint="eastAsia"/>
        </w:rPr>
      </w:pPr>
    </w:p>
    <w:p w14:paraId="5D47ADAA" w14:textId="64FC38B4" w:rsidR="002E524D" w:rsidRDefault="002E524D" w:rsidP="000209F7">
      <w:pPr>
        <w:pStyle w:val="a3"/>
        <w:numPr>
          <w:ilvl w:val="0"/>
          <w:numId w:val="7"/>
        </w:numPr>
        <w:ind w:firstLineChars="0"/>
      </w:pPr>
      <w:r>
        <w:rPr>
          <w:rFonts w:hint="eastAsia"/>
        </w:rPr>
        <w:t>(</w:t>
      </w:r>
      <w:r>
        <w:t xml:space="preserve">2012) </w:t>
      </w:r>
      <w:r>
        <w:t xml:space="preserve">Assume that you are developing a system that stores its data on a Unix file system. You anticipate that you will port future versions of the system to other operating systems that provide different file systems. Which design pattern would you use </w:t>
      </w:r>
      <w:proofErr w:type="gramStart"/>
      <w:r>
        <w:t>in order to</w:t>
      </w:r>
      <w:proofErr w:type="gramEnd"/>
      <w:r>
        <w:t xml:space="preserve"> anticipate this change? Explain your answer.</w:t>
      </w:r>
    </w:p>
    <w:p w14:paraId="3B182D8E" w14:textId="77777777" w:rsidR="00A07C18" w:rsidRDefault="00A07C18" w:rsidP="00A07C18">
      <w:pPr>
        <w:rPr>
          <w:rFonts w:hint="eastAsia"/>
        </w:rPr>
      </w:pPr>
    </w:p>
    <w:p w14:paraId="5F5F4583" w14:textId="383AD4A5" w:rsidR="002E524D" w:rsidRDefault="002E524D" w:rsidP="000209F7">
      <w:pPr>
        <w:pStyle w:val="a3"/>
        <w:numPr>
          <w:ilvl w:val="0"/>
          <w:numId w:val="7"/>
        </w:numPr>
        <w:ind w:firstLineChars="0"/>
      </w:pPr>
      <w:r>
        <w:rPr>
          <w:rFonts w:hint="eastAsia"/>
        </w:rPr>
        <w:t>(</w:t>
      </w:r>
      <w:r>
        <w:t xml:space="preserve">2010) </w:t>
      </w:r>
      <w:r>
        <w:t xml:space="preserve">What is the </w:t>
      </w:r>
      <w:proofErr w:type="spellStart"/>
      <w:r>
        <w:t>Liskov</w:t>
      </w:r>
      <w:proofErr w:type="spellEnd"/>
      <w:r>
        <w:t xml:space="preserve"> Substitution principle? Which type of inheritance it defines? What are benefits of design following this principle?</w:t>
      </w:r>
    </w:p>
    <w:p w14:paraId="43FC8007" w14:textId="28C62872" w:rsidR="00A07C18" w:rsidRDefault="00A07C18" w:rsidP="00A07C18">
      <w:pPr>
        <w:ind w:left="360"/>
        <w:rPr>
          <w:rFonts w:hint="eastAsia"/>
        </w:rPr>
      </w:pPr>
      <w:r w:rsidRPr="00A07C18">
        <w:lastRenderedPageBreak/>
        <w:drawing>
          <wp:inline distT="0" distB="0" distL="0" distR="0" wp14:anchorId="550A6D36" wp14:editId="29275532">
            <wp:extent cx="3226003" cy="2059267"/>
            <wp:effectExtent l="0" t="0" r="0" b="0"/>
            <wp:docPr id="72" name="图片 7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文本&#10;&#10;描述已自动生成"/>
                    <pic:cNvPicPr/>
                  </pic:nvPicPr>
                  <pic:blipFill>
                    <a:blip r:embed="rId46"/>
                    <a:stretch>
                      <a:fillRect/>
                    </a:stretch>
                  </pic:blipFill>
                  <pic:spPr>
                    <a:xfrm>
                      <a:off x="0" y="0"/>
                      <a:ext cx="3234521" cy="2064705"/>
                    </a:xfrm>
                    <a:prstGeom prst="rect">
                      <a:avLst/>
                    </a:prstGeom>
                  </pic:spPr>
                </pic:pic>
              </a:graphicData>
            </a:graphic>
          </wp:inline>
        </w:drawing>
      </w:r>
    </w:p>
    <w:p w14:paraId="5A163830" w14:textId="77777777" w:rsidR="00A07C18" w:rsidRDefault="00A07C18" w:rsidP="00A07C18">
      <w:pPr>
        <w:rPr>
          <w:rFonts w:hint="eastAsia"/>
        </w:rPr>
      </w:pPr>
    </w:p>
    <w:p w14:paraId="792061F6" w14:textId="3E642CDB" w:rsidR="002E524D" w:rsidRDefault="002E524D" w:rsidP="000209F7">
      <w:pPr>
        <w:pStyle w:val="a3"/>
        <w:numPr>
          <w:ilvl w:val="0"/>
          <w:numId w:val="7"/>
        </w:numPr>
        <w:ind w:firstLineChars="0"/>
      </w:pPr>
      <w:r>
        <w:rPr>
          <w:rFonts w:hint="eastAsia"/>
        </w:rPr>
        <w:t>(</w:t>
      </w:r>
      <w:r>
        <w:t xml:space="preserve">2010) </w:t>
      </w:r>
      <w:r>
        <w:t>What are similarities and differences between Adapter and Bridge patterns?</w:t>
      </w:r>
    </w:p>
    <w:p w14:paraId="2419B569" w14:textId="0AB60029" w:rsidR="001707FA" w:rsidRDefault="001707FA" w:rsidP="001707FA">
      <w:pPr>
        <w:pStyle w:val="a3"/>
        <w:ind w:left="360" w:firstLineChars="0" w:firstLine="0"/>
      </w:pPr>
      <w:r w:rsidRPr="001707FA">
        <w:drawing>
          <wp:inline distT="0" distB="0" distL="0" distR="0" wp14:anchorId="7CC1A130" wp14:editId="63C80007">
            <wp:extent cx="3072384" cy="2246769"/>
            <wp:effectExtent l="0" t="0" r="0" b="1270"/>
            <wp:docPr id="42" name="图片 42"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形用户界面, 文本, 应用程序, 聊天或短信&#10;&#10;描述已自动生成"/>
                    <pic:cNvPicPr/>
                  </pic:nvPicPr>
                  <pic:blipFill>
                    <a:blip r:embed="rId47"/>
                    <a:stretch>
                      <a:fillRect/>
                    </a:stretch>
                  </pic:blipFill>
                  <pic:spPr>
                    <a:xfrm>
                      <a:off x="0" y="0"/>
                      <a:ext cx="3079905" cy="2252269"/>
                    </a:xfrm>
                    <a:prstGeom prst="rect">
                      <a:avLst/>
                    </a:prstGeom>
                  </pic:spPr>
                </pic:pic>
              </a:graphicData>
            </a:graphic>
          </wp:inline>
        </w:drawing>
      </w:r>
    </w:p>
    <w:p w14:paraId="0330E2CA" w14:textId="77777777" w:rsidR="001707FA" w:rsidRDefault="001707FA" w:rsidP="001707FA">
      <w:pPr>
        <w:pStyle w:val="a3"/>
        <w:ind w:left="360" w:firstLineChars="0" w:firstLine="0"/>
        <w:rPr>
          <w:rFonts w:hint="eastAsia"/>
        </w:rPr>
      </w:pPr>
    </w:p>
    <w:p w14:paraId="1ED6F0BF" w14:textId="4A0D7010" w:rsidR="004F5F02" w:rsidRDefault="004F5F02" w:rsidP="000209F7">
      <w:pPr>
        <w:pStyle w:val="a3"/>
        <w:numPr>
          <w:ilvl w:val="0"/>
          <w:numId w:val="7"/>
        </w:numPr>
        <w:ind w:firstLineChars="0"/>
      </w:pPr>
      <w:r>
        <w:rPr>
          <w:rFonts w:hint="eastAsia"/>
        </w:rPr>
        <w:t>(</w:t>
      </w:r>
      <w:r>
        <w:t xml:space="preserve">2009) </w:t>
      </w:r>
      <w:r>
        <w:t xml:space="preserve">Briefly explain in which cases it is reasonable to use each of the following design patterns: Adapter, Bridge, </w:t>
      </w:r>
      <w:proofErr w:type="gramStart"/>
      <w:r>
        <w:t>Proxy</w:t>
      </w:r>
      <w:proofErr w:type="gramEnd"/>
      <w:r>
        <w:t xml:space="preserve"> and Strategy.</w:t>
      </w:r>
    </w:p>
    <w:p w14:paraId="0090EAA3" w14:textId="0F84EB6C" w:rsidR="007C7A74" w:rsidRPr="007C7A74" w:rsidRDefault="007C7A74" w:rsidP="007C7A74">
      <w:pPr>
        <w:pStyle w:val="a3"/>
        <w:ind w:left="360" w:firstLineChars="0" w:firstLine="0"/>
        <w:rPr>
          <w:color w:val="FF0000"/>
        </w:rPr>
      </w:pPr>
      <w:r w:rsidRPr="007C7A74">
        <w:rPr>
          <w:color w:val="FF0000"/>
        </w:rPr>
        <w:t xml:space="preserve">Text: </w:t>
      </w:r>
      <w:r w:rsidRPr="007C7A74">
        <w:rPr>
          <w:color w:val="FF0000"/>
        </w:rPr>
        <w:t>must interface with an existing object</w:t>
      </w:r>
      <w:r w:rsidRPr="007C7A74">
        <w:rPr>
          <w:color w:val="FF0000"/>
        </w:rPr>
        <w:t> – Adapter Pattern</w:t>
      </w:r>
    </w:p>
    <w:p w14:paraId="79485ACF" w14:textId="4765F23E" w:rsidR="007C7A74" w:rsidRPr="007C7A74" w:rsidRDefault="007C7A74" w:rsidP="007C7A74">
      <w:pPr>
        <w:pStyle w:val="a3"/>
        <w:ind w:left="360" w:firstLineChars="0" w:firstLine="0"/>
        <w:rPr>
          <w:color w:val="FF0000"/>
        </w:rPr>
      </w:pPr>
      <w:r w:rsidRPr="007C7A74">
        <w:rPr>
          <w:color w:val="FF0000"/>
        </w:rPr>
        <w:t xml:space="preserve">Text: </w:t>
      </w:r>
      <w:r w:rsidRPr="007C7A74">
        <w:rPr>
          <w:color w:val="FF0000"/>
        </w:rPr>
        <w:t>must deal with the interface to several systems, some of them to be developed in the future</w:t>
      </w:r>
      <w:r w:rsidRPr="007C7A74">
        <w:rPr>
          <w:color w:val="FF0000"/>
        </w:rPr>
        <w:t xml:space="preserve"> , </w:t>
      </w:r>
      <w:r w:rsidRPr="007C7A74">
        <w:rPr>
          <w:color w:val="FF0000"/>
        </w:rPr>
        <w:t xml:space="preserve"> an early prototype must be demonstrated</w:t>
      </w:r>
      <w:r w:rsidRPr="007C7A74">
        <w:rPr>
          <w:color w:val="FF0000"/>
        </w:rPr>
        <w:t> – Bridge Pattern</w:t>
      </w:r>
    </w:p>
    <w:p w14:paraId="2D0B1AE1" w14:textId="3C0C2D27" w:rsidR="007C7A74" w:rsidRPr="007C7A74" w:rsidRDefault="007C7A74" w:rsidP="007C7A74">
      <w:pPr>
        <w:pStyle w:val="a3"/>
        <w:ind w:left="360" w:firstLineChars="0" w:firstLine="0"/>
        <w:rPr>
          <w:color w:val="FF0000"/>
        </w:rPr>
      </w:pPr>
      <w:r w:rsidRPr="007C7A74">
        <w:rPr>
          <w:color w:val="FF0000"/>
        </w:rPr>
        <w:t xml:space="preserve">Text: </w:t>
      </w:r>
      <w:r w:rsidRPr="007C7A74">
        <w:rPr>
          <w:color w:val="FF0000"/>
        </w:rPr>
        <w:t>must be location transparent</w:t>
      </w:r>
      <w:r w:rsidRPr="007C7A74">
        <w:rPr>
          <w:color w:val="FF0000"/>
        </w:rPr>
        <w:t> – Proxy Pattern</w:t>
      </w:r>
    </w:p>
    <w:p w14:paraId="3A2CF37B" w14:textId="28ACCE04" w:rsidR="007C7A74" w:rsidRDefault="007C7A74" w:rsidP="007C7A74">
      <w:pPr>
        <w:pStyle w:val="a3"/>
        <w:ind w:left="360" w:firstLineChars="0" w:firstLine="0"/>
        <w:rPr>
          <w:color w:val="FF0000"/>
        </w:rPr>
      </w:pPr>
      <w:r w:rsidRPr="007C7A74">
        <w:rPr>
          <w:color w:val="FF0000"/>
        </w:rPr>
        <w:t xml:space="preserve">Text: </w:t>
      </w:r>
      <w:r w:rsidRPr="007C7A74">
        <w:rPr>
          <w:color w:val="FF0000"/>
        </w:rPr>
        <w:t>must provide a policy independent from the mechanism</w:t>
      </w:r>
      <w:r w:rsidRPr="007C7A74">
        <w:rPr>
          <w:color w:val="FF0000"/>
        </w:rPr>
        <w:t> – Strategy Pattern</w:t>
      </w:r>
    </w:p>
    <w:p w14:paraId="0868422D" w14:textId="3B442C56" w:rsidR="007C7A74" w:rsidRDefault="007C7A74" w:rsidP="007C7A74">
      <w:pPr>
        <w:pStyle w:val="a3"/>
        <w:ind w:left="360" w:firstLineChars="0" w:firstLine="0"/>
        <w:rPr>
          <w:color w:val="FF0000"/>
        </w:rPr>
      </w:pPr>
      <w:r w:rsidRPr="007C7A74">
        <w:rPr>
          <w:color w:val="FF0000"/>
        </w:rPr>
        <w:lastRenderedPageBreak/>
        <w:drawing>
          <wp:inline distT="0" distB="0" distL="0" distR="0" wp14:anchorId="62758403" wp14:editId="49B51F80">
            <wp:extent cx="3152851" cy="2286254"/>
            <wp:effectExtent l="0" t="0" r="0" b="0"/>
            <wp:docPr id="69" name="图片 6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文本&#10;&#10;描述已自动生成"/>
                    <pic:cNvPicPr/>
                  </pic:nvPicPr>
                  <pic:blipFill>
                    <a:blip r:embed="rId48"/>
                    <a:stretch>
                      <a:fillRect/>
                    </a:stretch>
                  </pic:blipFill>
                  <pic:spPr>
                    <a:xfrm>
                      <a:off x="0" y="0"/>
                      <a:ext cx="3159310" cy="2290938"/>
                    </a:xfrm>
                    <a:prstGeom prst="rect">
                      <a:avLst/>
                    </a:prstGeom>
                  </pic:spPr>
                </pic:pic>
              </a:graphicData>
            </a:graphic>
          </wp:inline>
        </w:drawing>
      </w:r>
    </w:p>
    <w:p w14:paraId="4165C54B" w14:textId="1F170607" w:rsidR="007C7A74" w:rsidRPr="007C7A74" w:rsidRDefault="007C7A74" w:rsidP="007C7A74">
      <w:pPr>
        <w:pStyle w:val="a3"/>
        <w:ind w:left="360" w:firstLineChars="0" w:firstLine="0"/>
        <w:rPr>
          <w:rFonts w:hint="eastAsia"/>
          <w:color w:val="FF0000"/>
        </w:rPr>
      </w:pPr>
      <w:r w:rsidRPr="007C7A74">
        <w:rPr>
          <w:color w:val="FF0000"/>
        </w:rPr>
        <w:drawing>
          <wp:inline distT="0" distB="0" distL="0" distR="0" wp14:anchorId="514EF06A" wp14:editId="0B285B69">
            <wp:extent cx="2933395" cy="2142304"/>
            <wp:effectExtent l="0" t="0" r="635" b="0"/>
            <wp:docPr id="70" name="图片 7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图示&#10;&#10;描述已自动生成"/>
                    <pic:cNvPicPr/>
                  </pic:nvPicPr>
                  <pic:blipFill>
                    <a:blip r:embed="rId49"/>
                    <a:stretch>
                      <a:fillRect/>
                    </a:stretch>
                  </pic:blipFill>
                  <pic:spPr>
                    <a:xfrm>
                      <a:off x="0" y="0"/>
                      <a:ext cx="2937795" cy="2145518"/>
                    </a:xfrm>
                    <a:prstGeom prst="rect">
                      <a:avLst/>
                    </a:prstGeom>
                  </pic:spPr>
                </pic:pic>
              </a:graphicData>
            </a:graphic>
          </wp:inline>
        </w:drawing>
      </w:r>
    </w:p>
    <w:p w14:paraId="27A26C33" w14:textId="4F8B88AA" w:rsidR="007C7A74" w:rsidRDefault="007C7A74" w:rsidP="007C7A74">
      <w:pPr>
        <w:pStyle w:val="a3"/>
        <w:ind w:left="360" w:firstLineChars="0" w:firstLine="0"/>
      </w:pPr>
      <w:r w:rsidRPr="007C7A74">
        <w:drawing>
          <wp:inline distT="0" distB="0" distL="0" distR="0" wp14:anchorId="3A5F16AE" wp14:editId="5A56D08D">
            <wp:extent cx="3299155" cy="2160379"/>
            <wp:effectExtent l="0" t="0" r="0" b="0"/>
            <wp:docPr id="67" name="图片 67"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形用户界面, 文本&#10;&#10;描述已自动生成"/>
                    <pic:cNvPicPr/>
                  </pic:nvPicPr>
                  <pic:blipFill>
                    <a:blip r:embed="rId50"/>
                    <a:stretch>
                      <a:fillRect/>
                    </a:stretch>
                  </pic:blipFill>
                  <pic:spPr>
                    <a:xfrm>
                      <a:off x="0" y="0"/>
                      <a:ext cx="3305611" cy="2164606"/>
                    </a:xfrm>
                    <a:prstGeom prst="rect">
                      <a:avLst/>
                    </a:prstGeom>
                  </pic:spPr>
                </pic:pic>
              </a:graphicData>
            </a:graphic>
          </wp:inline>
        </w:drawing>
      </w:r>
    </w:p>
    <w:p w14:paraId="3706BAA0" w14:textId="1276091F" w:rsidR="007C7A74" w:rsidRDefault="007C7A74" w:rsidP="007C7A74">
      <w:pPr>
        <w:pStyle w:val="a3"/>
        <w:ind w:left="360" w:firstLineChars="0" w:firstLine="0"/>
      </w:pPr>
      <w:r w:rsidRPr="007C7A74">
        <w:lastRenderedPageBreak/>
        <w:drawing>
          <wp:inline distT="0" distB="0" distL="0" distR="0" wp14:anchorId="6BACDD29" wp14:editId="53C44FCC">
            <wp:extent cx="2845612" cy="2213178"/>
            <wp:effectExtent l="0" t="0" r="0" b="0"/>
            <wp:docPr id="68" name="图片 68" descr="图形用户界面, 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图形用户界面, 图示&#10;&#10;中度可信度描述已自动生成"/>
                    <pic:cNvPicPr/>
                  </pic:nvPicPr>
                  <pic:blipFill>
                    <a:blip r:embed="rId51"/>
                    <a:stretch>
                      <a:fillRect/>
                    </a:stretch>
                  </pic:blipFill>
                  <pic:spPr>
                    <a:xfrm>
                      <a:off x="0" y="0"/>
                      <a:ext cx="2845612" cy="2213178"/>
                    </a:xfrm>
                    <a:prstGeom prst="rect">
                      <a:avLst/>
                    </a:prstGeom>
                  </pic:spPr>
                </pic:pic>
              </a:graphicData>
            </a:graphic>
          </wp:inline>
        </w:drawing>
      </w:r>
    </w:p>
    <w:p w14:paraId="5548ABAC" w14:textId="0C777052" w:rsidR="00A07C18" w:rsidRDefault="00A07C18" w:rsidP="007C7A74">
      <w:pPr>
        <w:pStyle w:val="a3"/>
        <w:ind w:left="360" w:firstLineChars="0" w:firstLine="0"/>
      </w:pPr>
      <w:r w:rsidRPr="00A07C18">
        <w:drawing>
          <wp:inline distT="0" distB="0" distL="0" distR="0" wp14:anchorId="61DF5498" wp14:editId="1BC916AB">
            <wp:extent cx="2845435" cy="2077723"/>
            <wp:effectExtent l="0" t="0" r="0" b="0"/>
            <wp:docPr id="71" name="图片 7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文本&#10;&#10;描述已自动生成"/>
                    <pic:cNvPicPr/>
                  </pic:nvPicPr>
                  <pic:blipFill>
                    <a:blip r:embed="rId52"/>
                    <a:stretch>
                      <a:fillRect/>
                    </a:stretch>
                  </pic:blipFill>
                  <pic:spPr>
                    <a:xfrm>
                      <a:off x="0" y="0"/>
                      <a:ext cx="2850414" cy="2081359"/>
                    </a:xfrm>
                    <a:prstGeom prst="rect">
                      <a:avLst/>
                    </a:prstGeom>
                  </pic:spPr>
                </pic:pic>
              </a:graphicData>
            </a:graphic>
          </wp:inline>
        </w:drawing>
      </w:r>
    </w:p>
    <w:p w14:paraId="5D1CB73B" w14:textId="77777777" w:rsidR="00A07C18" w:rsidRDefault="00A07C18" w:rsidP="007C7A74">
      <w:pPr>
        <w:pStyle w:val="a3"/>
        <w:ind w:left="360" w:firstLineChars="0" w:firstLine="0"/>
        <w:rPr>
          <w:rFonts w:hint="eastAsia"/>
        </w:rPr>
      </w:pPr>
    </w:p>
    <w:p w14:paraId="5EF67E0D" w14:textId="71587302" w:rsidR="003345CB" w:rsidRDefault="003345CB" w:rsidP="000209F7">
      <w:pPr>
        <w:pStyle w:val="a3"/>
        <w:numPr>
          <w:ilvl w:val="0"/>
          <w:numId w:val="7"/>
        </w:numPr>
        <w:ind w:firstLineChars="0"/>
      </w:pPr>
      <w:r>
        <w:rPr>
          <w:rFonts w:hint="eastAsia"/>
        </w:rPr>
        <w:t>(</w:t>
      </w:r>
      <w:r>
        <w:t xml:space="preserve">2006) </w:t>
      </w:r>
      <w:r>
        <w:t>What is the Abstract Factory pattern? In which cases it is applicable? Give an example.</w:t>
      </w:r>
    </w:p>
    <w:p w14:paraId="694105C4" w14:textId="5CA8A6BD" w:rsidR="001707FA" w:rsidRDefault="007C7A74" w:rsidP="001707FA">
      <w:pPr>
        <w:pStyle w:val="a3"/>
        <w:ind w:left="360" w:firstLineChars="0" w:firstLine="0"/>
        <w:rPr>
          <w:color w:val="FF0000"/>
        </w:rPr>
      </w:pPr>
      <w:r w:rsidRPr="007C7A74">
        <w:rPr>
          <w:color w:val="FF0000"/>
        </w:rPr>
        <w:t>this pattern shields a system from the concrete classes provided by a specific platform, such as a windowing style or an operating system.</w:t>
      </w:r>
      <w:r w:rsidRPr="007C7A74">
        <w:rPr>
          <w:color w:val="FF0000"/>
        </w:rPr>
        <w:t xml:space="preserve"> </w:t>
      </w:r>
      <w:r w:rsidRPr="007C7A74">
        <w:rPr>
          <w:color w:val="FF0000"/>
        </w:rPr>
        <w:t>provides an interface for creating families of related or dependent objects without specifying their concrete classes.</w:t>
      </w:r>
      <w:r w:rsidRPr="007C7A74">
        <w:rPr>
          <w:color w:val="FF0000"/>
        </w:rPr>
        <w:t xml:space="preserve"> </w:t>
      </w:r>
      <w:r w:rsidRPr="007C7A74">
        <w:rPr>
          <w:color w:val="FF0000"/>
        </w:rPr>
        <w:t>Encapsulating Platforms with the Abstract Factory Pattern</w:t>
      </w:r>
    </w:p>
    <w:p w14:paraId="4D119493" w14:textId="7E89F9C8" w:rsidR="007C7A74" w:rsidRDefault="007C7A74" w:rsidP="001707FA">
      <w:pPr>
        <w:pStyle w:val="a3"/>
        <w:ind w:left="360" w:firstLineChars="0" w:firstLine="0"/>
        <w:rPr>
          <w:color w:val="FF0000"/>
        </w:rPr>
      </w:pPr>
      <w:r w:rsidRPr="007C7A74">
        <w:rPr>
          <w:color w:val="FF0000"/>
        </w:rPr>
        <w:drawing>
          <wp:inline distT="0" distB="0" distL="0" distR="0" wp14:anchorId="5E494A61" wp14:editId="2CF999B2">
            <wp:extent cx="3430828" cy="2549370"/>
            <wp:effectExtent l="0" t="0" r="0" b="3810"/>
            <wp:docPr id="65" name="图片 6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图示&#10;&#10;描述已自动生成"/>
                    <pic:cNvPicPr/>
                  </pic:nvPicPr>
                  <pic:blipFill>
                    <a:blip r:embed="rId53"/>
                    <a:stretch>
                      <a:fillRect/>
                    </a:stretch>
                  </pic:blipFill>
                  <pic:spPr>
                    <a:xfrm>
                      <a:off x="0" y="0"/>
                      <a:ext cx="3440165" cy="2556308"/>
                    </a:xfrm>
                    <a:prstGeom prst="rect">
                      <a:avLst/>
                    </a:prstGeom>
                  </pic:spPr>
                </pic:pic>
              </a:graphicData>
            </a:graphic>
          </wp:inline>
        </w:drawing>
      </w:r>
    </w:p>
    <w:p w14:paraId="0E406FBC" w14:textId="21D7C8FA" w:rsidR="007C7A74" w:rsidRPr="007C7A74" w:rsidRDefault="007C7A74" w:rsidP="001707FA">
      <w:pPr>
        <w:pStyle w:val="a3"/>
        <w:ind w:left="360" w:firstLineChars="0" w:firstLine="0"/>
        <w:rPr>
          <w:rFonts w:hint="eastAsia"/>
          <w:color w:val="FF0000"/>
        </w:rPr>
      </w:pPr>
      <w:r w:rsidRPr="007C7A74">
        <w:rPr>
          <w:color w:val="FF0000"/>
        </w:rPr>
        <w:lastRenderedPageBreak/>
        <w:drawing>
          <wp:inline distT="0" distB="0" distL="0" distR="0" wp14:anchorId="6E45D0CC" wp14:editId="6F473518">
            <wp:extent cx="3416198" cy="2558653"/>
            <wp:effectExtent l="0" t="0" r="0" b="0"/>
            <wp:docPr id="66" name="图片 6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图示&#10;&#10;描述已自动生成"/>
                    <pic:cNvPicPr/>
                  </pic:nvPicPr>
                  <pic:blipFill>
                    <a:blip r:embed="rId54"/>
                    <a:stretch>
                      <a:fillRect/>
                    </a:stretch>
                  </pic:blipFill>
                  <pic:spPr>
                    <a:xfrm>
                      <a:off x="0" y="0"/>
                      <a:ext cx="3421166" cy="2562374"/>
                    </a:xfrm>
                    <a:prstGeom prst="rect">
                      <a:avLst/>
                    </a:prstGeom>
                  </pic:spPr>
                </pic:pic>
              </a:graphicData>
            </a:graphic>
          </wp:inline>
        </w:drawing>
      </w:r>
    </w:p>
    <w:p w14:paraId="203F7B26" w14:textId="77777777" w:rsidR="001707FA" w:rsidRDefault="001707FA" w:rsidP="001707FA">
      <w:pPr>
        <w:pStyle w:val="a3"/>
        <w:ind w:left="360" w:firstLineChars="0" w:firstLine="0"/>
        <w:rPr>
          <w:rFonts w:hint="eastAsia"/>
        </w:rPr>
      </w:pPr>
    </w:p>
    <w:p w14:paraId="57E82452" w14:textId="35D55AC3" w:rsidR="009A02C1" w:rsidRDefault="009A02C1" w:rsidP="000209F7">
      <w:pPr>
        <w:pStyle w:val="a3"/>
        <w:numPr>
          <w:ilvl w:val="0"/>
          <w:numId w:val="7"/>
        </w:numPr>
        <w:ind w:firstLineChars="0"/>
      </w:pPr>
      <w:r>
        <w:rPr>
          <w:rFonts w:hint="eastAsia"/>
        </w:rPr>
        <w:t>(</w:t>
      </w:r>
      <w:r>
        <w:t xml:space="preserve">2005) </w:t>
      </w:r>
      <w:r>
        <w:t>Explain Adapter pattern. What is difference between class Adapter pattern and object Adapter pattern?</w:t>
      </w:r>
    </w:p>
    <w:p w14:paraId="5507A8A8" w14:textId="756B0140" w:rsidR="001707FA" w:rsidRDefault="001707FA" w:rsidP="001707FA">
      <w:pPr>
        <w:pStyle w:val="a3"/>
        <w:ind w:left="360" w:firstLineChars="0" w:firstLine="0"/>
      </w:pPr>
      <w:r w:rsidRPr="001707FA">
        <w:drawing>
          <wp:inline distT="0" distB="0" distL="0" distR="0" wp14:anchorId="15122216" wp14:editId="78EB4961">
            <wp:extent cx="3233318" cy="2340321"/>
            <wp:effectExtent l="0" t="0" r="5715" b="3175"/>
            <wp:docPr id="37" name="图片 3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文本&#10;&#10;描述已自动生成"/>
                    <pic:cNvPicPr/>
                  </pic:nvPicPr>
                  <pic:blipFill>
                    <a:blip r:embed="rId55"/>
                    <a:stretch>
                      <a:fillRect/>
                    </a:stretch>
                  </pic:blipFill>
                  <pic:spPr>
                    <a:xfrm>
                      <a:off x="0" y="0"/>
                      <a:ext cx="3237119" cy="2343072"/>
                    </a:xfrm>
                    <a:prstGeom prst="rect">
                      <a:avLst/>
                    </a:prstGeom>
                  </pic:spPr>
                </pic:pic>
              </a:graphicData>
            </a:graphic>
          </wp:inline>
        </w:drawing>
      </w:r>
    </w:p>
    <w:p w14:paraId="251BED90" w14:textId="46175868" w:rsidR="001707FA" w:rsidRDefault="001707FA" w:rsidP="001707FA">
      <w:pPr>
        <w:pStyle w:val="a3"/>
        <w:ind w:left="360" w:firstLineChars="0" w:firstLine="0"/>
      </w:pPr>
      <w:r w:rsidRPr="001707FA">
        <w:drawing>
          <wp:inline distT="0" distB="0" distL="0" distR="0" wp14:anchorId="73449886" wp14:editId="3D216B1F">
            <wp:extent cx="3232785" cy="1943330"/>
            <wp:effectExtent l="0" t="0" r="5715" b="0"/>
            <wp:docPr id="38" name="图片 3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示&#10;&#10;描述已自动生成"/>
                    <pic:cNvPicPr/>
                  </pic:nvPicPr>
                  <pic:blipFill>
                    <a:blip r:embed="rId56"/>
                    <a:stretch>
                      <a:fillRect/>
                    </a:stretch>
                  </pic:blipFill>
                  <pic:spPr>
                    <a:xfrm>
                      <a:off x="0" y="0"/>
                      <a:ext cx="3239325" cy="1947261"/>
                    </a:xfrm>
                    <a:prstGeom prst="rect">
                      <a:avLst/>
                    </a:prstGeom>
                  </pic:spPr>
                </pic:pic>
              </a:graphicData>
            </a:graphic>
          </wp:inline>
        </w:drawing>
      </w:r>
    </w:p>
    <w:p w14:paraId="08A766F3" w14:textId="65582B92" w:rsidR="001707FA" w:rsidRDefault="001707FA" w:rsidP="001707FA">
      <w:pPr>
        <w:pStyle w:val="a3"/>
        <w:ind w:left="360" w:firstLineChars="0" w:firstLine="0"/>
      </w:pPr>
      <w:r w:rsidRPr="001707FA">
        <w:lastRenderedPageBreak/>
        <w:drawing>
          <wp:inline distT="0" distB="0" distL="0" distR="0" wp14:anchorId="2641C9FE" wp14:editId="2AB10D4E">
            <wp:extent cx="3182112" cy="1982978"/>
            <wp:effectExtent l="0" t="0" r="0" b="0"/>
            <wp:docPr id="39" name="图片 3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示&#10;&#10;描述已自动生成"/>
                    <pic:cNvPicPr/>
                  </pic:nvPicPr>
                  <pic:blipFill>
                    <a:blip r:embed="rId57"/>
                    <a:stretch>
                      <a:fillRect/>
                    </a:stretch>
                  </pic:blipFill>
                  <pic:spPr>
                    <a:xfrm>
                      <a:off x="0" y="0"/>
                      <a:ext cx="3190240" cy="1988043"/>
                    </a:xfrm>
                    <a:prstGeom prst="rect">
                      <a:avLst/>
                    </a:prstGeom>
                  </pic:spPr>
                </pic:pic>
              </a:graphicData>
            </a:graphic>
          </wp:inline>
        </w:drawing>
      </w:r>
    </w:p>
    <w:p w14:paraId="028C6FC3" w14:textId="2EE98FBB" w:rsidR="001707FA" w:rsidRDefault="001707FA" w:rsidP="001707FA">
      <w:pPr>
        <w:pStyle w:val="a3"/>
        <w:ind w:left="360" w:firstLineChars="0" w:firstLine="0"/>
      </w:pPr>
      <w:r w:rsidRPr="001707FA">
        <w:drawing>
          <wp:inline distT="0" distB="0" distL="0" distR="0" wp14:anchorId="69ED4AA1" wp14:editId="4F208DB7">
            <wp:extent cx="3328416" cy="1681038"/>
            <wp:effectExtent l="0" t="0" r="5715" b="0"/>
            <wp:docPr id="40" name="图片 40"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文本, 信件&#10;&#10;描述已自动生成"/>
                    <pic:cNvPicPr/>
                  </pic:nvPicPr>
                  <pic:blipFill>
                    <a:blip r:embed="rId58"/>
                    <a:stretch>
                      <a:fillRect/>
                    </a:stretch>
                  </pic:blipFill>
                  <pic:spPr>
                    <a:xfrm>
                      <a:off x="0" y="0"/>
                      <a:ext cx="3332064" cy="1682880"/>
                    </a:xfrm>
                    <a:prstGeom prst="rect">
                      <a:avLst/>
                    </a:prstGeom>
                  </pic:spPr>
                </pic:pic>
              </a:graphicData>
            </a:graphic>
          </wp:inline>
        </w:drawing>
      </w:r>
    </w:p>
    <w:p w14:paraId="513BC223" w14:textId="11B1DCED" w:rsidR="001707FA" w:rsidRDefault="001707FA" w:rsidP="001707FA">
      <w:pPr>
        <w:pStyle w:val="a3"/>
        <w:ind w:left="360" w:firstLineChars="0" w:firstLine="0"/>
        <w:rPr>
          <w:rFonts w:hint="eastAsia"/>
        </w:rPr>
      </w:pPr>
      <w:r w:rsidRPr="001707FA">
        <w:drawing>
          <wp:inline distT="0" distB="0" distL="0" distR="0" wp14:anchorId="6F751E2D" wp14:editId="4025486E">
            <wp:extent cx="3072384" cy="1646792"/>
            <wp:effectExtent l="0" t="0" r="0" b="0"/>
            <wp:docPr id="41" name="图片 4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示&#10;&#10;描述已自动生成"/>
                    <pic:cNvPicPr/>
                  </pic:nvPicPr>
                  <pic:blipFill>
                    <a:blip r:embed="rId59"/>
                    <a:stretch>
                      <a:fillRect/>
                    </a:stretch>
                  </pic:blipFill>
                  <pic:spPr>
                    <a:xfrm>
                      <a:off x="0" y="0"/>
                      <a:ext cx="3075894" cy="1648673"/>
                    </a:xfrm>
                    <a:prstGeom prst="rect">
                      <a:avLst/>
                    </a:prstGeom>
                  </pic:spPr>
                </pic:pic>
              </a:graphicData>
            </a:graphic>
          </wp:inline>
        </w:drawing>
      </w:r>
    </w:p>
    <w:p w14:paraId="7AB72434" w14:textId="77777777" w:rsidR="00A7470E" w:rsidRDefault="00A7470E">
      <w:pPr>
        <w:rPr>
          <w:rFonts w:hint="eastAsia"/>
        </w:rPr>
      </w:pPr>
    </w:p>
    <w:p w14:paraId="34EFE379" w14:textId="5C8EBA40" w:rsidR="00A7470E" w:rsidRPr="00A7470E" w:rsidRDefault="00A7470E">
      <w:pPr>
        <w:rPr>
          <w:b/>
          <w:bCs/>
          <w:sz w:val="24"/>
          <w:szCs w:val="28"/>
        </w:rPr>
      </w:pPr>
      <w:r w:rsidRPr="00A7470E">
        <w:rPr>
          <w:b/>
          <w:bCs/>
          <w:sz w:val="24"/>
          <w:szCs w:val="28"/>
        </w:rPr>
        <w:t>Interface design</w:t>
      </w:r>
    </w:p>
    <w:p w14:paraId="69BF7A2C" w14:textId="3C4F8666" w:rsidR="00627FDF" w:rsidRDefault="00627FDF" w:rsidP="00627FDF">
      <w:pPr>
        <w:pStyle w:val="a3"/>
        <w:numPr>
          <w:ilvl w:val="0"/>
          <w:numId w:val="9"/>
        </w:numPr>
        <w:ind w:firstLineChars="0"/>
      </w:pPr>
      <w:r>
        <w:rPr>
          <w:rFonts w:hint="eastAsia"/>
        </w:rPr>
        <w:t>(</w:t>
      </w:r>
      <w:r>
        <w:t>2020</w:t>
      </w:r>
      <w:r w:rsidR="002A1F3B">
        <w:t>, 2017</w:t>
      </w:r>
      <w:r>
        <w:t>) Explain meaning of invariant, pre-condition and post-condition. Give their examples.</w:t>
      </w:r>
    </w:p>
    <w:p w14:paraId="51E3D816" w14:textId="281AD260" w:rsidR="005E130B" w:rsidRDefault="005E130B" w:rsidP="005E130B">
      <w:pPr>
        <w:pStyle w:val="a3"/>
        <w:numPr>
          <w:ilvl w:val="1"/>
          <w:numId w:val="9"/>
        </w:numPr>
        <w:ind w:firstLineChars="0"/>
      </w:pPr>
      <w:r>
        <w:t>I</w:t>
      </w:r>
      <w:r>
        <w:t>nvariant</w:t>
      </w:r>
      <w:r>
        <w:t>:</w:t>
      </w:r>
      <w:r>
        <w:t xml:space="preserve"> A predicate that is always true for all instances of a class.</w:t>
      </w:r>
    </w:p>
    <w:p w14:paraId="280575B5" w14:textId="494921A2" w:rsidR="005E130B" w:rsidRDefault="005E130B" w:rsidP="005E130B">
      <w:pPr>
        <w:pStyle w:val="a3"/>
        <w:numPr>
          <w:ilvl w:val="1"/>
          <w:numId w:val="9"/>
        </w:numPr>
        <w:ind w:firstLineChars="0"/>
      </w:pPr>
      <w:r>
        <w:t>pre-condition</w:t>
      </w:r>
      <w:r>
        <w:t xml:space="preserve">: </w:t>
      </w:r>
      <w:r>
        <w:t>A predicate that must be true before an operation is invoked.</w:t>
      </w:r>
    </w:p>
    <w:p w14:paraId="159C27BC" w14:textId="2E7449B3" w:rsidR="005E130B" w:rsidRDefault="005E130B" w:rsidP="005E130B">
      <w:pPr>
        <w:pStyle w:val="a3"/>
        <w:numPr>
          <w:ilvl w:val="1"/>
          <w:numId w:val="9"/>
        </w:numPr>
        <w:ind w:firstLineChars="0"/>
      </w:pPr>
      <w:r>
        <w:t xml:space="preserve">Post-condition: </w:t>
      </w:r>
      <w:r>
        <w:t>A predicate that must be true after an operation is invoked.</w:t>
      </w:r>
    </w:p>
    <w:p w14:paraId="3E3C2DF8" w14:textId="77777777" w:rsidR="005E130B" w:rsidRDefault="005E130B" w:rsidP="005E130B">
      <w:pPr>
        <w:ind w:left="420"/>
        <w:rPr>
          <w:rFonts w:hint="eastAsia"/>
        </w:rPr>
      </w:pPr>
    </w:p>
    <w:p w14:paraId="33569506" w14:textId="32395013" w:rsidR="000209F7" w:rsidRDefault="000209F7" w:rsidP="00627FDF">
      <w:pPr>
        <w:pStyle w:val="a3"/>
        <w:numPr>
          <w:ilvl w:val="0"/>
          <w:numId w:val="9"/>
        </w:numPr>
        <w:ind w:firstLineChars="0"/>
      </w:pPr>
      <w:r>
        <w:rPr>
          <w:rFonts w:hint="eastAsia"/>
        </w:rPr>
        <w:t>(</w:t>
      </w:r>
      <w:r>
        <w:t>2019</w:t>
      </w:r>
      <w:r w:rsidR="001671FE">
        <w:t>, 2014</w:t>
      </w:r>
      <w:r>
        <w:t xml:space="preserve">) </w:t>
      </w:r>
      <w:r>
        <w:t>Consider a sorted binary tree data structure for storing integers. Write invariants in OCL denoting that</w:t>
      </w:r>
    </w:p>
    <w:p w14:paraId="54627E9F" w14:textId="77777777" w:rsidR="000209F7" w:rsidRDefault="000209F7" w:rsidP="000209F7">
      <w:pPr>
        <w:pStyle w:val="a3"/>
        <w:numPr>
          <w:ilvl w:val="1"/>
          <w:numId w:val="9"/>
        </w:numPr>
        <w:ind w:firstLineChars="0"/>
      </w:pPr>
      <w:r>
        <w:t>All nodes in the left subtree of any node contain integers that are less than or equal to the current node, or the subtree is empty.</w:t>
      </w:r>
    </w:p>
    <w:p w14:paraId="1E86C249" w14:textId="7BDC838B" w:rsidR="000209F7" w:rsidRDefault="000209F7" w:rsidP="000209F7">
      <w:pPr>
        <w:pStyle w:val="a3"/>
        <w:numPr>
          <w:ilvl w:val="1"/>
          <w:numId w:val="9"/>
        </w:numPr>
        <w:ind w:firstLineChars="0"/>
      </w:pPr>
      <w:r>
        <w:t>All nodes in the right subtree of any node contain integers that are greater than the current tree, or the subtree is empty.</w:t>
      </w:r>
    </w:p>
    <w:p w14:paraId="55AF6DDF" w14:textId="6E0AD23F" w:rsidR="00A67902" w:rsidRDefault="00A67902" w:rsidP="00A67902">
      <w:pPr>
        <w:pStyle w:val="a3"/>
        <w:numPr>
          <w:ilvl w:val="0"/>
          <w:numId w:val="9"/>
        </w:numPr>
        <w:ind w:firstLineChars="0"/>
      </w:pPr>
      <w:r>
        <w:rPr>
          <w:rFonts w:hint="eastAsia"/>
        </w:rPr>
        <w:lastRenderedPageBreak/>
        <w:t>(</w:t>
      </w:r>
      <w:r>
        <w:t xml:space="preserve">2018) </w:t>
      </w:r>
      <w:r>
        <w:t xml:space="preserve">Consider a simple intersection with two crossing roads and four traffic lights. Assume a simple algorithm for switching lights, so that the traffic on one road can proceed while the traffic on the other road is stopped. Model each traffic light as an instance of a </w:t>
      </w:r>
      <w:proofErr w:type="spellStart"/>
      <w:r>
        <w:t>TrafficLight</w:t>
      </w:r>
      <w:proofErr w:type="spellEnd"/>
      <w:r>
        <w:t xml:space="preserve"> class with a state attribute that can be either red, yellow, or green. Write invariants in OCL on the state attribute of the </w:t>
      </w:r>
      <w:proofErr w:type="spellStart"/>
      <w:r>
        <w:t>TrafficLight</w:t>
      </w:r>
      <w:proofErr w:type="spellEnd"/>
      <w:r>
        <w:t xml:space="preserve"> class that guarantee that the traffic cannot proceed on both roads simultaneously. Add associations to the model to navigate the system, if necessary.</w:t>
      </w:r>
    </w:p>
    <w:p w14:paraId="3030ACEE" w14:textId="0619881C" w:rsidR="002A1F3B" w:rsidRDefault="002A1F3B" w:rsidP="00A67902">
      <w:pPr>
        <w:pStyle w:val="a3"/>
        <w:numPr>
          <w:ilvl w:val="0"/>
          <w:numId w:val="9"/>
        </w:numPr>
        <w:ind w:firstLineChars="0"/>
      </w:pPr>
      <w:r>
        <w:rPr>
          <w:rFonts w:hint="eastAsia"/>
        </w:rPr>
        <w:t>(</w:t>
      </w:r>
      <w:r>
        <w:t>2017</w:t>
      </w:r>
      <w:r w:rsidR="002E524D">
        <w:t>, 2012</w:t>
      </w:r>
      <w:r w:rsidR="004F5F02">
        <w:t>, 2009</w:t>
      </w:r>
      <w:r>
        <w:t xml:space="preserve">) </w:t>
      </w:r>
      <w:r>
        <w:t xml:space="preserve">Assume that you have the following 3 classes: parallelogram, rhombus and square. Assume that rhombus inherits from parallelogram and square inherits from rhombus. Write invariants in OCL for each of these classes </w:t>
      </w:r>
      <w:proofErr w:type="gramStart"/>
      <w:r>
        <w:t>taking into account</w:t>
      </w:r>
      <w:proofErr w:type="gramEnd"/>
      <w:r>
        <w:t xml:space="preserve"> the inheritance of contracts.</w:t>
      </w:r>
    </w:p>
    <w:p w14:paraId="4F91C739" w14:textId="16023252" w:rsidR="00A90314" w:rsidRDefault="00A90314" w:rsidP="00A67902">
      <w:pPr>
        <w:pStyle w:val="a3"/>
        <w:numPr>
          <w:ilvl w:val="0"/>
          <w:numId w:val="9"/>
        </w:numPr>
        <w:ind w:firstLineChars="0"/>
      </w:pPr>
      <w:r>
        <w:rPr>
          <w:rFonts w:hint="eastAsia"/>
        </w:rPr>
        <w:t>(</w:t>
      </w:r>
      <w:r>
        <w:t>2015</w:t>
      </w:r>
      <w:r w:rsidR="001671FE">
        <w:rPr>
          <w:rFonts w:hint="eastAsia"/>
        </w:rPr>
        <w:t>,</w:t>
      </w:r>
      <w:r w:rsidR="001671FE">
        <w:t xml:space="preserve"> 2013</w:t>
      </w:r>
      <w:r w:rsidR="002E524D">
        <w:t>, 2010</w:t>
      </w:r>
      <w:r>
        <w:t xml:space="preserve">) </w:t>
      </w:r>
      <w:r>
        <w:t>Consider a class diagram in the Figure 3</w:t>
      </w:r>
    </w:p>
    <w:p w14:paraId="1765BD19" w14:textId="0E2D09D7" w:rsidR="00A90314" w:rsidRDefault="00A90314" w:rsidP="00A90314">
      <w:pPr>
        <w:ind w:firstLine="360"/>
      </w:pPr>
      <w:r w:rsidRPr="00A90314">
        <w:drawing>
          <wp:inline distT="0" distB="0" distL="0" distR="0" wp14:anchorId="1D1AF14F" wp14:editId="1EED3C3F">
            <wp:extent cx="2245767" cy="1732858"/>
            <wp:effectExtent l="0" t="0" r="2540" b="127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60"/>
                    <a:stretch>
                      <a:fillRect/>
                    </a:stretch>
                  </pic:blipFill>
                  <pic:spPr>
                    <a:xfrm>
                      <a:off x="0" y="0"/>
                      <a:ext cx="2250955" cy="1736861"/>
                    </a:xfrm>
                    <a:prstGeom prst="rect">
                      <a:avLst/>
                    </a:prstGeom>
                  </pic:spPr>
                </pic:pic>
              </a:graphicData>
            </a:graphic>
          </wp:inline>
        </w:drawing>
      </w:r>
    </w:p>
    <w:p w14:paraId="19145A01" w14:textId="77777777" w:rsidR="00A90314" w:rsidRDefault="00A90314" w:rsidP="00A90314">
      <w:pPr>
        <w:pStyle w:val="a3"/>
        <w:ind w:left="360" w:firstLineChars="0" w:firstLine="0"/>
      </w:pPr>
      <w:r>
        <w:t xml:space="preserve">Your task is to define in OCL the following constraints: </w:t>
      </w:r>
    </w:p>
    <w:p w14:paraId="526A20D7" w14:textId="77777777" w:rsidR="00A90314" w:rsidRDefault="00A90314" w:rsidP="00A90314">
      <w:pPr>
        <w:pStyle w:val="a3"/>
        <w:numPr>
          <w:ilvl w:val="1"/>
          <w:numId w:val="9"/>
        </w:numPr>
        <w:ind w:firstLineChars="0"/>
      </w:pPr>
      <w:r>
        <w:t xml:space="preserve">Modules can be taken if they have more than seven students registered </w:t>
      </w:r>
    </w:p>
    <w:p w14:paraId="6473EDEC" w14:textId="77777777" w:rsidR="00A90314" w:rsidRDefault="00A90314" w:rsidP="00A90314">
      <w:pPr>
        <w:pStyle w:val="a3"/>
        <w:numPr>
          <w:ilvl w:val="1"/>
          <w:numId w:val="9"/>
        </w:numPr>
        <w:ind w:firstLineChars="0"/>
      </w:pPr>
      <w:r>
        <w:t xml:space="preserve">The assessments for a module must total 100% </w:t>
      </w:r>
    </w:p>
    <w:p w14:paraId="70DF457C" w14:textId="6958BA0B" w:rsidR="00A90314" w:rsidRDefault="00A90314" w:rsidP="00A90314">
      <w:pPr>
        <w:pStyle w:val="a3"/>
        <w:numPr>
          <w:ilvl w:val="1"/>
          <w:numId w:val="9"/>
        </w:numPr>
        <w:ind w:firstLineChars="0"/>
      </w:pPr>
      <w:r>
        <w:t>Students must register for 120 credits each year</w:t>
      </w:r>
    </w:p>
    <w:p w14:paraId="0BE617FC" w14:textId="25B4B341" w:rsidR="001671FE" w:rsidRDefault="001671FE" w:rsidP="001671FE">
      <w:pPr>
        <w:pStyle w:val="a3"/>
        <w:numPr>
          <w:ilvl w:val="0"/>
          <w:numId w:val="9"/>
        </w:numPr>
        <w:ind w:firstLineChars="0"/>
      </w:pPr>
      <w:r>
        <w:rPr>
          <w:rFonts w:hint="eastAsia"/>
        </w:rPr>
        <w:t>(</w:t>
      </w:r>
      <w:r>
        <w:t xml:space="preserve">2014) </w:t>
      </w:r>
      <w:r>
        <w:t>Which types of navigations through a class diagram exists? Give examples of constraints using each type of navigation</w:t>
      </w:r>
    </w:p>
    <w:p w14:paraId="204D8461" w14:textId="47036A16" w:rsidR="005E130B" w:rsidRDefault="005E130B" w:rsidP="005E130B">
      <w:pPr>
        <w:pStyle w:val="a3"/>
        <w:ind w:left="360" w:firstLineChars="0" w:firstLine="0"/>
        <w:rPr>
          <w:rFonts w:hint="eastAsia"/>
        </w:rPr>
      </w:pPr>
      <w:r w:rsidRPr="005E130B">
        <w:drawing>
          <wp:inline distT="0" distB="0" distL="0" distR="0" wp14:anchorId="6909AF8C" wp14:editId="59B58E77">
            <wp:extent cx="2845612" cy="2080593"/>
            <wp:effectExtent l="0" t="0" r="0" b="0"/>
            <wp:docPr id="43" name="图片 4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示&#10;&#10;描述已自动生成"/>
                    <pic:cNvPicPr/>
                  </pic:nvPicPr>
                  <pic:blipFill>
                    <a:blip r:embed="rId61"/>
                    <a:stretch>
                      <a:fillRect/>
                    </a:stretch>
                  </pic:blipFill>
                  <pic:spPr>
                    <a:xfrm>
                      <a:off x="0" y="0"/>
                      <a:ext cx="2850314" cy="2084031"/>
                    </a:xfrm>
                    <a:prstGeom prst="rect">
                      <a:avLst/>
                    </a:prstGeom>
                  </pic:spPr>
                </pic:pic>
              </a:graphicData>
            </a:graphic>
          </wp:inline>
        </w:drawing>
      </w:r>
    </w:p>
    <w:p w14:paraId="2AB163EC" w14:textId="6DD485A9" w:rsidR="003345CB" w:rsidRDefault="003345CB" w:rsidP="001671FE">
      <w:pPr>
        <w:pStyle w:val="a3"/>
        <w:numPr>
          <w:ilvl w:val="0"/>
          <w:numId w:val="9"/>
        </w:numPr>
        <w:ind w:firstLineChars="0"/>
      </w:pPr>
      <w:r>
        <w:rPr>
          <w:rFonts w:hint="eastAsia"/>
        </w:rPr>
        <w:t>(</w:t>
      </w:r>
      <w:r>
        <w:t xml:space="preserve">2007) </w:t>
      </w:r>
      <w:r>
        <w:t>How does contract inheritance work? Explain for each type of constrains.</w:t>
      </w:r>
    </w:p>
    <w:p w14:paraId="0D188D4C" w14:textId="1CE54406" w:rsidR="00503F30" w:rsidRDefault="00503F30" w:rsidP="00503F30">
      <w:pPr>
        <w:pStyle w:val="a3"/>
        <w:ind w:left="360" w:firstLineChars="0" w:firstLine="0"/>
      </w:pPr>
      <w:r w:rsidRPr="00503F30">
        <w:lastRenderedPageBreak/>
        <w:drawing>
          <wp:inline distT="0" distB="0" distL="0" distR="0" wp14:anchorId="0DD15FD0" wp14:editId="0F3C71C5">
            <wp:extent cx="3145536" cy="2112803"/>
            <wp:effectExtent l="0" t="0" r="0" b="1905"/>
            <wp:docPr id="44" name="图片 4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手机屏幕截图&#10;&#10;描述已自动生成"/>
                    <pic:cNvPicPr/>
                  </pic:nvPicPr>
                  <pic:blipFill>
                    <a:blip r:embed="rId62"/>
                    <a:stretch>
                      <a:fillRect/>
                    </a:stretch>
                  </pic:blipFill>
                  <pic:spPr>
                    <a:xfrm>
                      <a:off x="0" y="0"/>
                      <a:ext cx="3154181" cy="2118610"/>
                    </a:xfrm>
                    <a:prstGeom prst="rect">
                      <a:avLst/>
                    </a:prstGeom>
                  </pic:spPr>
                </pic:pic>
              </a:graphicData>
            </a:graphic>
          </wp:inline>
        </w:drawing>
      </w:r>
    </w:p>
    <w:p w14:paraId="226F4929" w14:textId="77777777" w:rsidR="00503F30" w:rsidRDefault="00503F30" w:rsidP="00503F30">
      <w:pPr>
        <w:pStyle w:val="a3"/>
        <w:ind w:left="360" w:firstLineChars="0" w:firstLine="0"/>
        <w:rPr>
          <w:rFonts w:hint="eastAsia"/>
        </w:rPr>
      </w:pPr>
    </w:p>
    <w:p w14:paraId="49858501" w14:textId="40BED2B7" w:rsidR="003345CB" w:rsidRDefault="003345CB" w:rsidP="001671FE">
      <w:pPr>
        <w:pStyle w:val="a3"/>
        <w:numPr>
          <w:ilvl w:val="0"/>
          <w:numId w:val="9"/>
        </w:numPr>
        <w:ind w:firstLineChars="0"/>
      </w:pPr>
      <w:r>
        <w:rPr>
          <w:rFonts w:hint="eastAsia"/>
        </w:rPr>
        <w:t>(</w:t>
      </w:r>
      <w:r>
        <w:t xml:space="preserve">2007) </w:t>
      </w:r>
      <w:r>
        <w:t>Assume that we have a Rectangle class that inherits from a Parallelogram class. Write invariant(s) in OCL for the Rectangle class.</w:t>
      </w:r>
    </w:p>
    <w:p w14:paraId="73A68B26" w14:textId="77777777" w:rsidR="00503F30" w:rsidRDefault="00503F30" w:rsidP="00503F30">
      <w:pPr>
        <w:pStyle w:val="a3"/>
        <w:ind w:left="360" w:firstLineChars="0" w:firstLine="0"/>
        <w:rPr>
          <w:rFonts w:hint="eastAsia"/>
        </w:rPr>
      </w:pPr>
    </w:p>
    <w:p w14:paraId="724345C7" w14:textId="21355F15" w:rsidR="003345CB" w:rsidRDefault="003345CB" w:rsidP="001671FE">
      <w:pPr>
        <w:pStyle w:val="a3"/>
        <w:numPr>
          <w:ilvl w:val="0"/>
          <w:numId w:val="9"/>
        </w:numPr>
        <w:ind w:firstLineChars="0"/>
      </w:pPr>
      <w:r>
        <w:rPr>
          <w:rFonts w:hint="eastAsia"/>
        </w:rPr>
        <w:t>(</w:t>
      </w:r>
      <w:r>
        <w:t xml:space="preserve">2006) </w:t>
      </w:r>
      <w:r>
        <w:t>What are contracts and what do they include?</w:t>
      </w:r>
    </w:p>
    <w:p w14:paraId="2A041094" w14:textId="03C16181" w:rsidR="00503F30" w:rsidRDefault="00503F30" w:rsidP="00503F30">
      <w:pPr>
        <w:pStyle w:val="a3"/>
        <w:rPr>
          <w:rFonts w:hint="eastAsia"/>
        </w:rPr>
      </w:pPr>
      <w:r w:rsidRPr="00503F30">
        <w:drawing>
          <wp:inline distT="0" distB="0" distL="0" distR="0" wp14:anchorId="2CC64B1C" wp14:editId="1E80D38A">
            <wp:extent cx="3240633" cy="2067825"/>
            <wp:effectExtent l="0" t="0" r="0" b="8890"/>
            <wp:docPr id="45" name="图片 45"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 聊天或短信&#10;&#10;描述已自动生成"/>
                    <pic:cNvPicPr/>
                  </pic:nvPicPr>
                  <pic:blipFill>
                    <a:blip r:embed="rId63"/>
                    <a:stretch>
                      <a:fillRect/>
                    </a:stretch>
                  </pic:blipFill>
                  <pic:spPr>
                    <a:xfrm>
                      <a:off x="0" y="0"/>
                      <a:ext cx="3248710" cy="2072979"/>
                    </a:xfrm>
                    <a:prstGeom prst="rect">
                      <a:avLst/>
                    </a:prstGeom>
                  </pic:spPr>
                </pic:pic>
              </a:graphicData>
            </a:graphic>
          </wp:inline>
        </w:drawing>
      </w:r>
    </w:p>
    <w:p w14:paraId="178D7D13" w14:textId="77777777" w:rsidR="00503F30" w:rsidRDefault="00503F30" w:rsidP="00503F30">
      <w:pPr>
        <w:pStyle w:val="a3"/>
        <w:ind w:left="360" w:firstLineChars="0" w:firstLine="0"/>
        <w:rPr>
          <w:rFonts w:hint="eastAsia"/>
        </w:rPr>
      </w:pPr>
    </w:p>
    <w:p w14:paraId="7E517411" w14:textId="4F40187E" w:rsidR="003345CB" w:rsidRDefault="003345CB" w:rsidP="001671FE">
      <w:pPr>
        <w:pStyle w:val="a3"/>
        <w:numPr>
          <w:ilvl w:val="0"/>
          <w:numId w:val="9"/>
        </w:numPr>
        <w:ind w:firstLineChars="0"/>
      </w:pPr>
      <w:r>
        <w:rPr>
          <w:rFonts w:hint="eastAsia"/>
        </w:rPr>
        <w:t>(</w:t>
      </w:r>
      <w:r>
        <w:t xml:space="preserve">2006) </w:t>
      </w:r>
      <w:r>
        <w:t xml:space="preserve">Explain meaning of sets, </w:t>
      </w:r>
      <w:proofErr w:type="gramStart"/>
      <w:r>
        <w:t>sequences</w:t>
      </w:r>
      <w:proofErr w:type="gramEnd"/>
      <w:r>
        <w:t xml:space="preserve"> and bags in OCL. For which type(s) of navigation each of them is used? Explain why.</w:t>
      </w:r>
    </w:p>
    <w:p w14:paraId="68F87EED" w14:textId="0071A48E" w:rsidR="00503F30" w:rsidRDefault="00503F30" w:rsidP="00503F30">
      <w:pPr>
        <w:pStyle w:val="a3"/>
        <w:ind w:left="360" w:firstLineChars="0" w:firstLine="0"/>
      </w:pPr>
      <w:r w:rsidRPr="00503F30">
        <w:drawing>
          <wp:inline distT="0" distB="0" distL="0" distR="0" wp14:anchorId="281245F1" wp14:editId="67108956">
            <wp:extent cx="2969971" cy="2155070"/>
            <wp:effectExtent l="0" t="0" r="1905" b="0"/>
            <wp:docPr id="46" name="图片 4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形用户界面, 文本, 应用程序&#10;&#10;描述已自动生成"/>
                    <pic:cNvPicPr/>
                  </pic:nvPicPr>
                  <pic:blipFill>
                    <a:blip r:embed="rId64"/>
                    <a:stretch>
                      <a:fillRect/>
                    </a:stretch>
                  </pic:blipFill>
                  <pic:spPr>
                    <a:xfrm>
                      <a:off x="0" y="0"/>
                      <a:ext cx="2979212" cy="2161776"/>
                    </a:xfrm>
                    <a:prstGeom prst="rect">
                      <a:avLst/>
                    </a:prstGeom>
                  </pic:spPr>
                </pic:pic>
              </a:graphicData>
            </a:graphic>
          </wp:inline>
        </w:drawing>
      </w:r>
    </w:p>
    <w:p w14:paraId="22C28CD1" w14:textId="77777777" w:rsidR="00503F30" w:rsidRDefault="00503F30" w:rsidP="00503F30">
      <w:pPr>
        <w:pStyle w:val="a3"/>
        <w:ind w:left="360" w:firstLineChars="0" w:firstLine="0"/>
        <w:rPr>
          <w:rFonts w:hint="eastAsia"/>
        </w:rPr>
      </w:pPr>
    </w:p>
    <w:p w14:paraId="6BD87AFB" w14:textId="64DC8BEE" w:rsidR="009A02C1" w:rsidRDefault="009A02C1" w:rsidP="001671FE">
      <w:pPr>
        <w:pStyle w:val="a3"/>
        <w:numPr>
          <w:ilvl w:val="0"/>
          <w:numId w:val="9"/>
        </w:numPr>
        <w:ind w:firstLineChars="0"/>
      </w:pPr>
      <w:r>
        <w:rPr>
          <w:rFonts w:hint="eastAsia"/>
        </w:rPr>
        <w:t>(</w:t>
      </w:r>
      <w:r>
        <w:t xml:space="preserve">2005) </w:t>
      </w:r>
      <w:r>
        <w:t>Which different roles play developers in Object design and how it is reflected in UML diagrams?</w:t>
      </w:r>
    </w:p>
    <w:p w14:paraId="4176EAAC" w14:textId="77777777" w:rsidR="009A02C1" w:rsidRDefault="009A02C1" w:rsidP="001671FE">
      <w:pPr>
        <w:pStyle w:val="a3"/>
        <w:numPr>
          <w:ilvl w:val="0"/>
          <w:numId w:val="9"/>
        </w:numPr>
        <w:ind w:firstLineChars="0"/>
      </w:pPr>
      <w:r>
        <w:rPr>
          <w:rFonts w:hint="eastAsia"/>
        </w:rPr>
        <w:lastRenderedPageBreak/>
        <w:t>(</w:t>
      </w:r>
      <w:r>
        <w:t xml:space="preserve">2005) </w:t>
      </w:r>
      <w:r>
        <w:t xml:space="preserve">Consider the List interface in the </w:t>
      </w:r>
      <w:proofErr w:type="spellStart"/>
      <w:proofErr w:type="gramStart"/>
      <w:r>
        <w:t>java.util</w:t>
      </w:r>
      <w:proofErr w:type="spellEnd"/>
      <w:proofErr w:type="gramEnd"/>
      <w:r>
        <w:t xml:space="preserve"> package for ordered collections of objects. Write preconditions and post conditions in OCL for the following operations: </w:t>
      </w:r>
    </w:p>
    <w:p w14:paraId="5363B330" w14:textId="77777777" w:rsidR="009A02C1" w:rsidRDefault="009A02C1" w:rsidP="009A02C1">
      <w:pPr>
        <w:pStyle w:val="a3"/>
        <w:numPr>
          <w:ilvl w:val="1"/>
          <w:numId w:val="9"/>
        </w:numPr>
        <w:ind w:firstLineChars="0"/>
      </w:pPr>
      <w:r>
        <w:t xml:space="preserve">int </w:t>
      </w:r>
      <w:proofErr w:type="gramStart"/>
      <w:r>
        <w:t>size(</w:t>
      </w:r>
      <w:proofErr w:type="gramEnd"/>
      <w:r>
        <w:t xml:space="preserve">) returns the number of elements in the list. </w:t>
      </w:r>
    </w:p>
    <w:p w14:paraId="23B2596F" w14:textId="77777777" w:rsidR="009A02C1" w:rsidRDefault="009A02C1" w:rsidP="009A02C1">
      <w:pPr>
        <w:pStyle w:val="a3"/>
        <w:numPr>
          <w:ilvl w:val="1"/>
          <w:numId w:val="9"/>
        </w:numPr>
        <w:ind w:firstLineChars="0"/>
      </w:pPr>
      <w:r>
        <w:t xml:space="preserve">void </w:t>
      </w:r>
      <w:proofErr w:type="gramStart"/>
      <w:r>
        <w:t>add(</w:t>
      </w:r>
      <w:proofErr w:type="gramEnd"/>
      <w:r>
        <w:t xml:space="preserve">Object e) adds an object at the end of the list. </w:t>
      </w:r>
    </w:p>
    <w:p w14:paraId="2A6191EB" w14:textId="77777777" w:rsidR="009A02C1" w:rsidRDefault="009A02C1" w:rsidP="009A02C1">
      <w:pPr>
        <w:pStyle w:val="a3"/>
        <w:numPr>
          <w:ilvl w:val="1"/>
          <w:numId w:val="9"/>
        </w:numPr>
        <w:ind w:firstLineChars="0"/>
      </w:pPr>
      <w:r>
        <w:t xml:space="preserve">void </w:t>
      </w:r>
      <w:proofErr w:type="gramStart"/>
      <w:r>
        <w:t>remove(</w:t>
      </w:r>
      <w:proofErr w:type="gramEnd"/>
      <w:r>
        <w:t xml:space="preserve">Object e) removes an object from the end of the list. </w:t>
      </w:r>
    </w:p>
    <w:p w14:paraId="411A04F1" w14:textId="77777777" w:rsidR="009A02C1" w:rsidRDefault="009A02C1" w:rsidP="009A02C1">
      <w:pPr>
        <w:pStyle w:val="a3"/>
        <w:numPr>
          <w:ilvl w:val="1"/>
          <w:numId w:val="9"/>
        </w:numPr>
        <w:ind w:firstLineChars="0"/>
      </w:pPr>
      <w:proofErr w:type="spellStart"/>
      <w:r>
        <w:t>boolean</w:t>
      </w:r>
      <w:proofErr w:type="spellEnd"/>
      <w:r>
        <w:t xml:space="preserve"> </w:t>
      </w:r>
      <w:proofErr w:type="gramStart"/>
      <w:r>
        <w:t>contains(</w:t>
      </w:r>
      <w:proofErr w:type="gramEnd"/>
      <w:r>
        <w:t xml:space="preserve">Object e) returns true if the object is contained in the list. </w:t>
      </w:r>
    </w:p>
    <w:p w14:paraId="7BF1259D" w14:textId="44530CAC" w:rsidR="009A02C1" w:rsidRDefault="009A02C1" w:rsidP="009A02C1">
      <w:pPr>
        <w:pStyle w:val="a3"/>
        <w:numPr>
          <w:ilvl w:val="1"/>
          <w:numId w:val="9"/>
        </w:numPr>
        <w:ind w:firstLineChars="0"/>
        <w:rPr>
          <w:rFonts w:hint="eastAsia"/>
        </w:rPr>
      </w:pPr>
      <w:r>
        <w:t xml:space="preserve">Object </w:t>
      </w:r>
      <w:proofErr w:type="gramStart"/>
      <w:r>
        <w:t>get(</w:t>
      </w:r>
      <w:proofErr w:type="gramEnd"/>
      <w:r>
        <w:t xml:space="preserve">int </w:t>
      </w:r>
      <w:proofErr w:type="spellStart"/>
      <w:r>
        <w:t>idx</w:t>
      </w:r>
      <w:proofErr w:type="spellEnd"/>
      <w:r>
        <w:t xml:space="preserve">) returns the object located at index </w:t>
      </w:r>
      <w:proofErr w:type="spellStart"/>
      <w:r>
        <w:t>idx</w:t>
      </w:r>
      <w:proofErr w:type="spellEnd"/>
      <w:r>
        <w:t>, 0 being the index of the first object in the list.</w:t>
      </w:r>
    </w:p>
    <w:p w14:paraId="6A8C09C1" w14:textId="5EF4E443" w:rsidR="00A7470E" w:rsidRDefault="00A7470E"/>
    <w:p w14:paraId="73E5C477" w14:textId="77777777" w:rsidR="00A7470E" w:rsidRDefault="00A7470E">
      <w:pPr>
        <w:rPr>
          <w:rFonts w:hint="eastAsia"/>
        </w:rPr>
      </w:pPr>
    </w:p>
    <w:p w14:paraId="73AEC533" w14:textId="668AFB6C" w:rsidR="00A7470E" w:rsidRPr="00A7470E" w:rsidRDefault="00A7470E">
      <w:pPr>
        <w:rPr>
          <w:b/>
          <w:bCs/>
          <w:sz w:val="24"/>
          <w:szCs w:val="28"/>
        </w:rPr>
      </w:pPr>
      <w:r w:rsidRPr="00A7470E">
        <w:rPr>
          <w:b/>
          <w:bCs/>
          <w:sz w:val="24"/>
          <w:szCs w:val="28"/>
        </w:rPr>
        <w:t>Move to code</w:t>
      </w:r>
    </w:p>
    <w:p w14:paraId="7CDC5332" w14:textId="7FD43BBD" w:rsidR="00A7470E" w:rsidRDefault="000209F7" w:rsidP="000209F7">
      <w:pPr>
        <w:pStyle w:val="a3"/>
        <w:numPr>
          <w:ilvl w:val="0"/>
          <w:numId w:val="10"/>
        </w:numPr>
        <w:ind w:firstLineChars="0"/>
      </w:pPr>
      <w:r>
        <w:rPr>
          <w:rFonts w:hint="eastAsia"/>
        </w:rPr>
        <w:t>(</w:t>
      </w:r>
      <w:r>
        <w:t>2019</w:t>
      </w:r>
      <w:r w:rsidR="00A90314">
        <w:rPr>
          <w:rFonts w:hint="eastAsia"/>
        </w:rPr>
        <w:t xml:space="preserve">, </w:t>
      </w:r>
      <w:r w:rsidR="00A90314">
        <w:t>2015</w:t>
      </w:r>
      <w:r w:rsidR="001671FE">
        <w:rPr>
          <w:rFonts w:hint="eastAsia"/>
        </w:rPr>
        <w:t>,</w:t>
      </w:r>
      <w:r w:rsidR="001671FE">
        <w:t xml:space="preserve"> 2013</w:t>
      </w:r>
      <w:r w:rsidR="003345CB">
        <w:t>, 2007</w:t>
      </w:r>
      <w:r>
        <w:t xml:space="preserve">) </w:t>
      </w:r>
      <w:r>
        <w:t xml:space="preserve">Explain the following mapping concepts: model transformation, forward engineering, reverse </w:t>
      </w:r>
      <w:proofErr w:type="gramStart"/>
      <w:r>
        <w:t>engineering</w:t>
      </w:r>
      <w:proofErr w:type="gramEnd"/>
      <w:r>
        <w:t xml:space="preserve"> and refactoring. Draw a figure showing their relations to model space and source code space.</w:t>
      </w:r>
    </w:p>
    <w:p w14:paraId="0C04CF94" w14:textId="28B79243" w:rsidR="00E01F32" w:rsidRPr="00E01F32" w:rsidRDefault="00E01F32" w:rsidP="00E01F32">
      <w:pPr>
        <w:pStyle w:val="a3"/>
        <w:numPr>
          <w:ilvl w:val="1"/>
          <w:numId w:val="10"/>
        </w:numPr>
        <w:ind w:firstLineChars="0"/>
        <w:rPr>
          <w:color w:val="FF0000"/>
        </w:rPr>
      </w:pPr>
      <w:r w:rsidRPr="00E01F32">
        <w:rPr>
          <w:color w:val="FF0000"/>
        </w:rPr>
        <w:t>model transformation</w:t>
      </w:r>
      <w:r w:rsidRPr="00E01F32">
        <w:rPr>
          <w:rFonts w:hint="eastAsia"/>
          <w:color w:val="FF0000"/>
        </w:rPr>
        <w:t>:</w:t>
      </w:r>
      <w:r w:rsidRPr="00E01F32">
        <w:rPr>
          <w:color w:val="FF0000"/>
        </w:rPr>
        <w:t xml:space="preserve"> A transformation that is applied to an object model and results in another object model. The purpose of object model transformation is to simplify or optimize the original model, bringing it closer to a system that complies with all requirements in the specification.</w:t>
      </w:r>
    </w:p>
    <w:p w14:paraId="1D4A4546" w14:textId="2261507D" w:rsidR="00E01F32" w:rsidRPr="00E01F32" w:rsidRDefault="00E01F32" w:rsidP="00E01F32">
      <w:pPr>
        <w:pStyle w:val="a3"/>
        <w:numPr>
          <w:ilvl w:val="1"/>
          <w:numId w:val="10"/>
        </w:numPr>
        <w:ind w:firstLineChars="0"/>
        <w:rPr>
          <w:color w:val="FF0000"/>
        </w:rPr>
      </w:pPr>
      <w:r w:rsidRPr="00E01F32">
        <w:rPr>
          <w:color w:val="FF0000"/>
        </w:rPr>
        <w:t>forward engineering</w:t>
      </w:r>
      <w:r w:rsidRPr="00E01F32">
        <w:rPr>
          <w:color w:val="FF0000"/>
        </w:rPr>
        <w:t xml:space="preserve">: </w:t>
      </w:r>
      <w:r w:rsidRPr="00E01F32">
        <w:rPr>
          <w:color w:val="FF0000"/>
        </w:rPr>
        <w:t>The process of applying a transformation to a set of model elements, resulting in a set of corresponding source code statements, such as a class declaration, a Java expression, or a database schema. Contrast with reverse engineering.</w:t>
      </w:r>
    </w:p>
    <w:p w14:paraId="19C51505" w14:textId="606F8BD8" w:rsidR="00E01F32" w:rsidRPr="00E01F32" w:rsidRDefault="00E01F32" w:rsidP="00E01F32">
      <w:pPr>
        <w:pStyle w:val="a3"/>
        <w:numPr>
          <w:ilvl w:val="1"/>
          <w:numId w:val="10"/>
        </w:numPr>
        <w:ind w:firstLineChars="0"/>
        <w:rPr>
          <w:color w:val="FF0000"/>
        </w:rPr>
      </w:pPr>
      <w:r w:rsidRPr="00E01F32">
        <w:rPr>
          <w:color w:val="FF0000"/>
        </w:rPr>
        <w:t>reverse engineering</w:t>
      </w:r>
      <w:r w:rsidRPr="00E01F32">
        <w:rPr>
          <w:color w:val="FF0000"/>
        </w:rPr>
        <w:t xml:space="preserve">: </w:t>
      </w:r>
      <w:r w:rsidRPr="00E01F32">
        <w:rPr>
          <w:color w:val="FF0000"/>
        </w:rPr>
        <w:t>The process of applying a transformation to a set of source code elements, resulting in a set of model elements. The purpose of reverse engineering is to recreate the model for an existing system, either because the model was lost, never created, or because it became out of sync with the source code. Contrast with forward engineering.</w:t>
      </w:r>
    </w:p>
    <w:p w14:paraId="7DF84392" w14:textId="2119F147" w:rsidR="00E01F32" w:rsidRPr="00E01F32" w:rsidRDefault="00E01F32" w:rsidP="00E01F32">
      <w:pPr>
        <w:pStyle w:val="a3"/>
        <w:numPr>
          <w:ilvl w:val="1"/>
          <w:numId w:val="10"/>
        </w:numPr>
        <w:ind w:firstLineChars="0"/>
        <w:rPr>
          <w:color w:val="FF0000"/>
        </w:rPr>
      </w:pPr>
      <w:r w:rsidRPr="00E01F32">
        <w:rPr>
          <w:color w:val="FF0000"/>
        </w:rPr>
        <w:t>refactoring</w:t>
      </w:r>
      <w:r w:rsidRPr="00E01F32">
        <w:rPr>
          <w:color w:val="FF0000"/>
        </w:rPr>
        <w:t xml:space="preserve">: </w:t>
      </w:r>
      <w:r w:rsidRPr="00E01F32">
        <w:rPr>
          <w:color w:val="FF0000"/>
        </w:rPr>
        <w:t>Transformation of the source code that improves its readability or modifiability without changing the behavior of the system. Refactoring aims at improving the design of a working system by focusing on a specific field or method of a class</w:t>
      </w:r>
    </w:p>
    <w:p w14:paraId="23E91136" w14:textId="623F21EE" w:rsidR="00E01F32" w:rsidRDefault="00E01F32" w:rsidP="00E01F32">
      <w:pPr>
        <w:ind w:left="420"/>
      </w:pPr>
      <w:r w:rsidRPr="00E01F32">
        <w:drawing>
          <wp:inline distT="0" distB="0" distL="0" distR="0" wp14:anchorId="44FB1874" wp14:editId="3780C62B">
            <wp:extent cx="3204057" cy="1275682"/>
            <wp:effectExtent l="0" t="0" r="0" b="1270"/>
            <wp:docPr id="47" name="图片 4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图示&#10;&#10;描述已自动生成"/>
                    <pic:cNvPicPr/>
                  </pic:nvPicPr>
                  <pic:blipFill>
                    <a:blip r:embed="rId65"/>
                    <a:stretch>
                      <a:fillRect/>
                    </a:stretch>
                  </pic:blipFill>
                  <pic:spPr>
                    <a:xfrm>
                      <a:off x="0" y="0"/>
                      <a:ext cx="3225396" cy="1284178"/>
                    </a:xfrm>
                    <a:prstGeom prst="rect">
                      <a:avLst/>
                    </a:prstGeom>
                  </pic:spPr>
                </pic:pic>
              </a:graphicData>
            </a:graphic>
          </wp:inline>
        </w:drawing>
      </w:r>
    </w:p>
    <w:p w14:paraId="2B059E26" w14:textId="77777777" w:rsidR="00E01F32" w:rsidRDefault="00E01F32" w:rsidP="00E01F32">
      <w:pPr>
        <w:ind w:left="420"/>
        <w:rPr>
          <w:rFonts w:hint="eastAsia"/>
        </w:rPr>
      </w:pPr>
    </w:p>
    <w:p w14:paraId="5975A0D4" w14:textId="477A7EE9" w:rsidR="00A67902" w:rsidRDefault="00A67902" w:rsidP="000209F7">
      <w:pPr>
        <w:pStyle w:val="a3"/>
        <w:numPr>
          <w:ilvl w:val="0"/>
          <w:numId w:val="10"/>
        </w:numPr>
        <w:ind w:firstLineChars="0"/>
      </w:pPr>
      <w:r>
        <w:rPr>
          <w:rFonts w:hint="eastAsia"/>
        </w:rPr>
        <w:t>(</w:t>
      </w:r>
      <w:r>
        <w:t>2018</w:t>
      </w:r>
      <w:r w:rsidR="002A1F3B">
        <w:t>, 2017</w:t>
      </w:r>
      <w:r w:rsidR="00A90314">
        <w:t>, 2015</w:t>
      </w:r>
      <w:r w:rsidR="001671FE">
        <w:rPr>
          <w:rFonts w:hint="eastAsia"/>
        </w:rPr>
        <w:t>,</w:t>
      </w:r>
      <w:r w:rsidR="001671FE">
        <w:t xml:space="preserve"> 2013</w:t>
      </w:r>
      <w:r w:rsidR="002E524D">
        <w:t>, 2012, 2010</w:t>
      </w:r>
      <w:r>
        <w:t xml:space="preserve">) </w:t>
      </w:r>
      <w:r>
        <w:t>Explain realization of a unidirectional, one-to-one association in source code.</w:t>
      </w:r>
    </w:p>
    <w:p w14:paraId="4163908E" w14:textId="1316878F" w:rsidR="003F3061" w:rsidRDefault="003F3061" w:rsidP="003F3061">
      <w:pPr>
        <w:pStyle w:val="a3"/>
        <w:ind w:left="360" w:firstLineChars="0" w:firstLine="0"/>
      </w:pPr>
      <w:r w:rsidRPr="003F3061">
        <w:lastRenderedPageBreak/>
        <w:drawing>
          <wp:inline distT="0" distB="0" distL="0" distR="0" wp14:anchorId="6FC9F531" wp14:editId="79D247B9">
            <wp:extent cx="2596896" cy="2000979"/>
            <wp:effectExtent l="0" t="0" r="0" b="0"/>
            <wp:docPr id="48" name="图片 4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片包含 文本&#10;&#10;描述已自动生成"/>
                    <pic:cNvPicPr/>
                  </pic:nvPicPr>
                  <pic:blipFill>
                    <a:blip r:embed="rId66"/>
                    <a:stretch>
                      <a:fillRect/>
                    </a:stretch>
                  </pic:blipFill>
                  <pic:spPr>
                    <a:xfrm>
                      <a:off x="0" y="0"/>
                      <a:ext cx="2601950" cy="2004873"/>
                    </a:xfrm>
                    <a:prstGeom prst="rect">
                      <a:avLst/>
                    </a:prstGeom>
                  </pic:spPr>
                </pic:pic>
              </a:graphicData>
            </a:graphic>
          </wp:inline>
        </w:drawing>
      </w:r>
    </w:p>
    <w:p w14:paraId="625B3C75" w14:textId="77777777" w:rsidR="003F3061" w:rsidRDefault="003F3061" w:rsidP="003F3061">
      <w:pPr>
        <w:pStyle w:val="a3"/>
        <w:ind w:left="360" w:firstLineChars="0" w:firstLine="0"/>
        <w:rPr>
          <w:rFonts w:hint="eastAsia"/>
        </w:rPr>
      </w:pPr>
    </w:p>
    <w:p w14:paraId="3313C7CD" w14:textId="67016CC8" w:rsidR="001671FE" w:rsidRDefault="001671FE" w:rsidP="000209F7">
      <w:pPr>
        <w:pStyle w:val="a3"/>
        <w:numPr>
          <w:ilvl w:val="0"/>
          <w:numId w:val="10"/>
        </w:numPr>
        <w:ind w:firstLineChars="0"/>
      </w:pPr>
      <w:r>
        <w:rPr>
          <w:rFonts w:hint="eastAsia"/>
        </w:rPr>
        <w:t>(</w:t>
      </w:r>
      <w:r>
        <w:t xml:space="preserve">2014) </w:t>
      </w:r>
      <w:r>
        <w:t xml:space="preserve">Explain two ways of mapping inheritance to relational database. When each of them is </w:t>
      </w:r>
      <w:proofErr w:type="gramStart"/>
      <w:r>
        <w:t>more preferable</w:t>
      </w:r>
      <w:proofErr w:type="gramEnd"/>
      <w:r>
        <w:t>?</w:t>
      </w:r>
    </w:p>
    <w:p w14:paraId="3CB715EA" w14:textId="7F55034E" w:rsidR="003F3061" w:rsidRDefault="003F3061" w:rsidP="003F3061">
      <w:pPr>
        <w:pStyle w:val="a3"/>
        <w:ind w:left="360" w:firstLineChars="0" w:firstLine="0"/>
      </w:pPr>
      <w:r w:rsidRPr="003F3061">
        <w:drawing>
          <wp:inline distT="0" distB="0" distL="0" distR="0" wp14:anchorId="658F44EF" wp14:editId="6C8682CE">
            <wp:extent cx="3657600" cy="2349301"/>
            <wp:effectExtent l="0" t="0" r="0" b="0"/>
            <wp:docPr id="50" name="图片 5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文本&#10;&#10;描述已自动生成"/>
                    <pic:cNvPicPr/>
                  </pic:nvPicPr>
                  <pic:blipFill>
                    <a:blip r:embed="rId67"/>
                    <a:stretch>
                      <a:fillRect/>
                    </a:stretch>
                  </pic:blipFill>
                  <pic:spPr>
                    <a:xfrm>
                      <a:off x="0" y="0"/>
                      <a:ext cx="3668471" cy="2356283"/>
                    </a:xfrm>
                    <a:prstGeom prst="rect">
                      <a:avLst/>
                    </a:prstGeom>
                  </pic:spPr>
                </pic:pic>
              </a:graphicData>
            </a:graphic>
          </wp:inline>
        </w:drawing>
      </w:r>
    </w:p>
    <w:p w14:paraId="7B6CCBE1" w14:textId="77777777" w:rsidR="003F3061" w:rsidRDefault="003F3061" w:rsidP="003F3061">
      <w:pPr>
        <w:pStyle w:val="a3"/>
        <w:ind w:left="360" w:firstLineChars="0" w:firstLine="0"/>
        <w:rPr>
          <w:rFonts w:hint="eastAsia"/>
        </w:rPr>
      </w:pPr>
    </w:p>
    <w:p w14:paraId="0ECBBEB2" w14:textId="40AF41DB" w:rsidR="004F5F02" w:rsidRDefault="004F5F02" w:rsidP="000209F7">
      <w:pPr>
        <w:pStyle w:val="a3"/>
        <w:numPr>
          <w:ilvl w:val="0"/>
          <w:numId w:val="10"/>
        </w:numPr>
        <w:ind w:firstLineChars="0"/>
      </w:pPr>
      <w:r>
        <w:rPr>
          <w:rFonts w:hint="eastAsia"/>
        </w:rPr>
        <w:t>(</w:t>
      </w:r>
      <w:r>
        <w:t xml:space="preserve">2009) </w:t>
      </w:r>
      <w:r>
        <w:t>There are 2 different ways of mapping inheritance into the relational database tables: with a separate table and by duplicating columns. Explain these ways with examples and compare them in terms of modifiability and response time.</w:t>
      </w:r>
    </w:p>
    <w:p w14:paraId="1E7E57E9" w14:textId="4097BB6C" w:rsidR="003F3061" w:rsidRDefault="003F3061" w:rsidP="003F3061">
      <w:pPr>
        <w:pStyle w:val="a3"/>
        <w:ind w:left="360" w:firstLineChars="0" w:firstLine="0"/>
      </w:pPr>
      <w:r w:rsidRPr="003F3061">
        <w:drawing>
          <wp:inline distT="0" distB="0" distL="0" distR="0" wp14:anchorId="4F78EDE0" wp14:editId="0897BF6F">
            <wp:extent cx="2860243" cy="2164639"/>
            <wp:effectExtent l="0" t="0" r="0" b="7620"/>
            <wp:docPr id="51" name="图片 5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示&#10;&#10;描述已自动生成"/>
                    <pic:cNvPicPr/>
                  </pic:nvPicPr>
                  <pic:blipFill>
                    <a:blip r:embed="rId68"/>
                    <a:stretch>
                      <a:fillRect/>
                    </a:stretch>
                  </pic:blipFill>
                  <pic:spPr>
                    <a:xfrm>
                      <a:off x="0" y="0"/>
                      <a:ext cx="2864211" cy="2167642"/>
                    </a:xfrm>
                    <a:prstGeom prst="rect">
                      <a:avLst/>
                    </a:prstGeom>
                  </pic:spPr>
                </pic:pic>
              </a:graphicData>
            </a:graphic>
          </wp:inline>
        </w:drawing>
      </w:r>
    </w:p>
    <w:p w14:paraId="17FDFD9F" w14:textId="70BDD1BD" w:rsidR="003F3061" w:rsidRDefault="003F3061" w:rsidP="003F3061">
      <w:pPr>
        <w:pStyle w:val="a3"/>
        <w:ind w:left="360" w:firstLineChars="0" w:firstLine="0"/>
      </w:pPr>
      <w:r w:rsidRPr="003F3061">
        <w:lastRenderedPageBreak/>
        <w:drawing>
          <wp:inline distT="0" distB="0" distL="0" distR="0" wp14:anchorId="0A658A2D" wp14:editId="7E67D75C">
            <wp:extent cx="3123590" cy="1984491"/>
            <wp:effectExtent l="0" t="0" r="635" b="0"/>
            <wp:docPr id="52" name="图片 5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示&#10;&#10;描述已自动生成"/>
                    <pic:cNvPicPr/>
                  </pic:nvPicPr>
                  <pic:blipFill>
                    <a:blip r:embed="rId69"/>
                    <a:stretch>
                      <a:fillRect/>
                    </a:stretch>
                  </pic:blipFill>
                  <pic:spPr>
                    <a:xfrm>
                      <a:off x="0" y="0"/>
                      <a:ext cx="3130733" cy="1989029"/>
                    </a:xfrm>
                    <a:prstGeom prst="rect">
                      <a:avLst/>
                    </a:prstGeom>
                  </pic:spPr>
                </pic:pic>
              </a:graphicData>
            </a:graphic>
          </wp:inline>
        </w:drawing>
      </w:r>
    </w:p>
    <w:p w14:paraId="3D244076" w14:textId="69B4F4F2" w:rsidR="003F3061" w:rsidRDefault="003F3061" w:rsidP="003F3061">
      <w:pPr>
        <w:pStyle w:val="a3"/>
        <w:ind w:left="360" w:firstLineChars="0" w:firstLine="0"/>
      </w:pPr>
      <w:r w:rsidRPr="003F3061">
        <w:drawing>
          <wp:inline distT="0" distB="0" distL="0" distR="0" wp14:anchorId="6A1468D6" wp14:editId="2537D361">
            <wp:extent cx="3123565" cy="2145054"/>
            <wp:effectExtent l="0" t="0" r="635" b="7620"/>
            <wp:docPr id="53" name="图片 5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文本&#10;&#10;描述已自动生成"/>
                    <pic:cNvPicPr/>
                  </pic:nvPicPr>
                  <pic:blipFill>
                    <a:blip r:embed="rId70"/>
                    <a:stretch>
                      <a:fillRect/>
                    </a:stretch>
                  </pic:blipFill>
                  <pic:spPr>
                    <a:xfrm>
                      <a:off x="0" y="0"/>
                      <a:ext cx="3134951" cy="2152873"/>
                    </a:xfrm>
                    <a:prstGeom prst="rect">
                      <a:avLst/>
                    </a:prstGeom>
                  </pic:spPr>
                </pic:pic>
              </a:graphicData>
            </a:graphic>
          </wp:inline>
        </w:drawing>
      </w:r>
    </w:p>
    <w:p w14:paraId="5E25D768" w14:textId="77777777" w:rsidR="003F3061" w:rsidRDefault="003F3061" w:rsidP="003F3061">
      <w:pPr>
        <w:pStyle w:val="a3"/>
        <w:ind w:left="360" w:firstLineChars="0" w:firstLine="0"/>
        <w:rPr>
          <w:rFonts w:hint="eastAsia"/>
        </w:rPr>
      </w:pPr>
    </w:p>
    <w:p w14:paraId="25724DD1" w14:textId="6CF9B0EF" w:rsidR="004F5F02" w:rsidRDefault="004F5F02" w:rsidP="000209F7">
      <w:pPr>
        <w:pStyle w:val="a3"/>
        <w:numPr>
          <w:ilvl w:val="0"/>
          <w:numId w:val="10"/>
        </w:numPr>
        <w:ind w:firstLineChars="0"/>
      </w:pPr>
      <w:r>
        <w:rPr>
          <w:rFonts w:hint="eastAsia"/>
        </w:rPr>
        <w:t>(</w:t>
      </w:r>
      <w:r>
        <w:t xml:space="preserve">2009) </w:t>
      </w:r>
      <w:r>
        <w:t>If we consider forward engineering then what is a transformation that we can apply to map class diagram into code?</w:t>
      </w:r>
    </w:p>
    <w:p w14:paraId="4205BE7B" w14:textId="4DA8173C" w:rsidR="00634EB6" w:rsidRPr="00634EB6" w:rsidRDefault="00634EB6" w:rsidP="00634EB6">
      <w:pPr>
        <w:pStyle w:val="a3"/>
        <w:ind w:left="360" w:firstLineChars="0" w:firstLine="0"/>
        <w:rPr>
          <w:color w:val="FF0000"/>
        </w:rPr>
      </w:pPr>
      <w:r w:rsidRPr="00634EB6">
        <w:rPr>
          <w:color w:val="FF0000"/>
        </w:rPr>
        <w:t>Private, public, protected</w:t>
      </w:r>
    </w:p>
    <w:p w14:paraId="4490497D" w14:textId="77777777" w:rsidR="00634EB6" w:rsidRDefault="00634EB6" w:rsidP="00634EB6">
      <w:pPr>
        <w:pStyle w:val="a3"/>
        <w:ind w:left="360" w:firstLineChars="0" w:firstLine="0"/>
        <w:rPr>
          <w:rFonts w:hint="eastAsia"/>
        </w:rPr>
      </w:pPr>
    </w:p>
    <w:p w14:paraId="7CB912C2" w14:textId="5205EAB4" w:rsidR="003345CB" w:rsidRDefault="003345CB" w:rsidP="000209F7">
      <w:pPr>
        <w:pStyle w:val="a3"/>
        <w:numPr>
          <w:ilvl w:val="0"/>
          <w:numId w:val="10"/>
        </w:numPr>
        <w:ind w:firstLineChars="0"/>
      </w:pPr>
      <w:r>
        <w:rPr>
          <w:rFonts w:hint="eastAsia"/>
        </w:rPr>
        <w:t>(</w:t>
      </w:r>
      <w:r>
        <w:t xml:space="preserve">2007) </w:t>
      </w:r>
      <w:r>
        <w:t>Explain different ways of mapping inheritance into relational database schema. Give their pros and cons.</w:t>
      </w:r>
    </w:p>
    <w:p w14:paraId="4809CBB7" w14:textId="18214D7D" w:rsidR="00A96854" w:rsidRPr="00A96854" w:rsidRDefault="00A96854" w:rsidP="00A96854">
      <w:pPr>
        <w:pStyle w:val="a3"/>
        <w:ind w:left="360" w:firstLineChars="0" w:firstLine="0"/>
        <w:rPr>
          <w:color w:val="FF0000"/>
        </w:rPr>
      </w:pPr>
      <w:r w:rsidRPr="00A96854">
        <w:rPr>
          <w:rFonts w:hint="eastAsia"/>
          <w:color w:val="FF0000"/>
        </w:rPr>
        <w:t>见4</w:t>
      </w:r>
    </w:p>
    <w:p w14:paraId="50A66916" w14:textId="77777777" w:rsidR="00A96854" w:rsidRDefault="00A96854" w:rsidP="00A96854">
      <w:pPr>
        <w:pStyle w:val="a3"/>
        <w:ind w:left="360" w:firstLineChars="0" w:firstLine="0"/>
        <w:rPr>
          <w:rFonts w:hint="eastAsia"/>
        </w:rPr>
      </w:pPr>
    </w:p>
    <w:p w14:paraId="7F1A509C" w14:textId="4F208ECC" w:rsidR="003345CB" w:rsidRDefault="003345CB" w:rsidP="000209F7">
      <w:pPr>
        <w:pStyle w:val="a3"/>
        <w:numPr>
          <w:ilvl w:val="0"/>
          <w:numId w:val="10"/>
        </w:numPr>
        <w:ind w:firstLineChars="0"/>
      </w:pPr>
      <w:r>
        <w:rPr>
          <w:rFonts w:hint="eastAsia"/>
        </w:rPr>
        <w:t>(</w:t>
      </w:r>
      <w:r>
        <w:t xml:space="preserve">2006) </w:t>
      </w:r>
      <w:r>
        <w:t>Let us consider mapping of classes to relational tables. Explain how one-to-may associations are mapped in this case.</w:t>
      </w:r>
    </w:p>
    <w:p w14:paraId="2F130A6B" w14:textId="6E207567" w:rsidR="00634EB6" w:rsidRDefault="00634EB6" w:rsidP="00634EB6">
      <w:pPr>
        <w:pStyle w:val="a3"/>
        <w:ind w:left="360" w:firstLineChars="0" w:firstLine="0"/>
        <w:rPr>
          <w:rFonts w:hint="eastAsia"/>
        </w:rPr>
      </w:pPr>
      <w:r w:rsidRPr="00634EB6">
        <w:drawing>
          <wp:inline distT="0" distB="0" distL="0" distR="0" wp14:anchorId="6E44D20C" wp14:editId="529D05F0">
            <wp:extent cx="3057753" cy="2076297"/>
            <wp:effectExtent l="0" t="0" r="0" b="635"/>
            <wp:docPr id="54" name="图片 54"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文本&#10;&#10;中度可信度描述已自动生成"/>
                    <pic:cNvPicPr/>
                  </pic:nvPicPr>
                  <pic:blipFill>
                    <a:blip r:embed="rId71"/>
                    <a:stretch>
                      <a:fillRect/>
                    </a:stretch>
                  </pic:blipFill>
                  <pic:spPr>
                    <a:xfrm>
                      <a:off x="0" y="0"/>
                      <a:ext cx="3066908" cy="2082513"/>
                    </a:xfrm>
                    <a:prstGeom prst="rect">
                      <a:avLst/>
                    </a:prstGeom>
                  </pic:spPr>
                </pic:pic>
              </a:graphicData>
            </a:graphic>
          </wp:inline>
        </w:drawing>
      </w:r>
    </w:p>
    <w:p w14:paraId="6399F535" w14:textId="77777777" w:rsidR="00A7470E" w:rsidRDefault="00A7470E">
      <w:pPr>
        <w:rPr>
          <w:rFonts w:hint="eastAsia"/>
        </w:rPr>
      </w:pPr>
    </w:p>
    <w:p w14:paraId="18E15737" w14:textId="5448AB91" w:rsidR="00A7470E" w:rsidRPr="00A7470E" w:rsidRDefault="00A7470E">
      <w:pPr>
        <w:rPr>
          <w:b/>
          <w:bCs/>
          <w:sz w:val="24"/>
          <w:szCs w:val="28"/>
        </w:rPr>
      </w:pPr>
      <w:r w:rsidRPr="00A7470E">
        <w:rPr>
          <w:b/>
          <w:bCs/>
          <w:sz w:val="24"/>
          <w:szCs w:val="28"/>
        </w:rPr>
        <w:t>Agile</w:t>
      </w:r>
    </w:p>
    <w:p w14:paraId="5E187A9C" w14:textId="71F39221" w:rsidR="00A7470E" w:rsidRDefault="000209F7" w:rsidP="000209F7">
      <w:pPr>
        <w:pStyle w:val="a3"/>
        <w:numPr>
          <w:ilvl w:val="0"/>
          <w:numId w:val="11"/>
        </w:numPr>
        <w:ind w:firstLineChars="0"/>
      </w:pPr>
      <w:r>
        <w:rPr>
          <w:rFonts w:hint="eastAsia"/>
        </w:rPr>
        <w:t>(</w:t>
      </w:r>
      <w:r>
        <w:t>2019</w:t>
      </w:r>
      <w:r w:rsidR="00A67902">
        <w:t>, 2018</w:t>
      </w:r>
      <w:r w:rsidR="00A90314">
        <w:t>, 2015</w:t>
      </w:r>
      <w:r w:rsidR="001671FE">
        <w:rPr>
          <w:rFonts w:hint="eastAsia"/>
        </w:rPr>
        <w:t>,</w:t>
      </w:r>
      <w:r w:rsidR="001671FE">
        <w:t xml:space="preserve"> 2013</w:t>
      </w:r>
      <w:r>
        <w:t xml:space="preserve">) </w:t>
      </w:r>
      <w:r>
        <w:t>What are main ideas of the Manifesto of Agile Software Development?</w:t>
      </w:r>
    </w:p>
    <w:p w14:paraId="2839F406" w14:textId="5BF19DA0" w:rsidR="00634EB6" w:rsidRDefault="00634EB6" w:rsidP="00634EB6">
      <w:pPr>
        <w:pStyle w:val="a3"/>
        <w:ind w:left="360" w:firstLineChars="0" w:firstLine="0"/>
      </w:pPr>
      <w:r w:rsidRPr="00634EB6">
        <w:drawing>
          <wp:inline distT="0" distB="0" distL="0" distR="0" wp14:anchorId="102D2C54" wp14:editId="305F8803">
            <wp:extent cx="3291840" cy="2012517"/>
            <wp:effectExtent l="0" t="0" r="3810" b="6985"/>
            <wp:docPr id="55" name="图片 55"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文本&#10;&#10;中度可信度描述已自动生成"/>
                    <pic:cNvPicPr/>
                  </pic:nvPicPr>
                  <pic:blipFill>
                    <a:blip r:embed="rId72"/>
                    <a:stretch>
                      <a:fillRect/>
                    </a:stretch>
                  </pic:blipFill>
                  <pic:spPr>
                    <a:xfrm>
                      <a:off x="0" y="0"/>
                      <a:ext cx="3301869" cy="2018649"/>
                    </a:xfrm>
                    <a:prstGeom prst="rect">
                      <a:avLst/>
                    </a:prstGeom>
                  </pic:spPr>
                </pic:pic>
              </a:graphicData>
            </a:graphic>
          </wp:inline>
        </w:drawing>
      </w:r>
    </w:p>
    <w:p w14:paraId="5F38E85A" w14:textId="77777777" w:rsidR="00634EB6" w:rsidRDefault="00634EB6" w:rsidP="00634EB6">
      <w:pPr>
        <w:pStyle w:val="a3"/>
        <w:ind w:left="360" w:firstLineChars="0" w:firstLine="0"/>
        <w:rPr>
          <w:rFonts w:hint="eastAsia"/>
        </w:rPr>
      </w:pPr>
    </w:p>
    <w:p w14:paraId="425590D2" w14:textId="519EF2B8" w:rsidR="002E524D" w:rsidRDefault="002E524D" w:rsidP="000209F7">
      <w:pPr>
        <w:pStyle w:val="a3"/>
        <w:numPr>
          <w:ilvl w:val="0"/>
          <w:numId w:val="11"/>
        </w:numPr>
        <w:ind w:firstLineChars="0"/>
      </w:pPr>
      <w:r>
        <w:rPr>
          <w:rFonts w:hint="eastAsia"/>
        </w:rPr>
        <w:t>(</w:t>
      </w:r>
      <w:r>
        <w:t>2012</w:t>
      </w:r>
      <w:r w:rsidR="004F5F02">
        <w:t>, 2009</w:t>
      </w:r>
      <w:r>
        <w:t xml:space="preserve">) </w:t>
      </w:r>
      <w:r>
        <w:t>What is metaphor in Extreme programming? Give examples of at least 3 metaphors.</w:t>
      </w:r>
    </w:p>
    <w:p w14:paraId="59D268D0" w14:textId="7E35A976" w:rsidR="00634EB6" w:rsidRPr="00634EB6" w:rsidRDefault="00634EB6" w:rsidP="00634EB6">
      <w:pPr>
        <w:pStyle w:val="a3"/>
        <w:ind w:left="360" w:firstLineChars="0" w:firstLine="0"/>
        <w:rPr>
          <w:color w:val="FF0000"/>
        </w:rPr>
      </w:pPr>
      <w:r w:rsidRPr="00634EB6">
        <w:rPr>
          <w:color w:val="FF0000"/>
        </w:rPr>
        <w:t xml:space="preserve">The system metaphor is a story that everyone—customers, programmers, and managers—can </w:t>
      </w:r>
      <w:proofErr w:type="gramStart"/>
      <w:r w:rsidRPr="00634EB6">
        <w:rPr>
          <w:color w:val="FF0000"/>
        </w:rPr>
        <w:t>tell</w:t>
      </w:r>
      <w:proofErr w:type="gramEnd"/>
      <w:r w:rsidRPr="00634EB6">
        <w:rPr>
          <w:color w:val="FF0000"/>
        </w:rPr>
        <w:t xml:space="preserve"> about how the system works</w:t>
      </w:r>
    </w:p>
    <w:p w14:paraId="6BB3199D" w14:textId="77777777" w:rsidR="00634EB6" w:rsidRDefault="00634EB6" w:rsidP="00634EB6">
      <w:pPr>
        <w:pStyle w:val="a3"/>
        <w:ind w:left="360" w:firstLineChars="0" w:firstLine="0"/>
        <w:rPr>
          <w:rFonts w:hint="eastAsia"/>
        </w:rPr>
      </w:pPr>
    </w:p>
    <w:p w14:paraId="77AFCFC3" w14:textId="1D8928B8" w:rsidR="004F5F02" w:rsidRDefault="004F5F02" w:rsidP="000209F7">
      <w:pPr>
        <w:pStyle w:val="a3"/>
        <w:numPr>
          <w:ilvl w:val="0"/>
          <w:numId w:val="11"/>
        </w:numPr>
        <w:ind w:firstLineChars="0"/>
      </w:pPr>
      <w:r>
        <w:rPr>
          <w:rFonts w:hint="eastAsia"/>
        </w:rPr>
        <w:t>(</w:t>
      </w:r>
      <w:r>
        <w:t xml:space="preserve">2010) </w:t>
      </w:r>
      <w:r>
        <w:t>What is Spike in the Extreme programming and when it is used? Give an example</w:t>
      </w:r>
    </w:p>
    <w:p w14:paraId="31EBEACB" w14:textId="280C4773" w:rsidR="00634EB6" w:rsidRPr="00634EB6" w:rsidRDefault="00634EB6" w:rsidP="00634EB6">
      <w:pPr>
        <w:pStyle w:val="a3"/>
        <w:ind w:left="360" w:firstLineChars="0" w:firstLine="0"/>
        <w:rPr>
          <w:color w:val="FF0000"/>
        </w:rPr>
      </w:pPr>
      <w:r w:rsidRPr="00634EB6">
        <w:rPr>
          <w:color w:val="FF0000"/>
        </w:rPr>
        <w:t>Quick throw-away explorations into the nature of a potential solution</w:t>
      </w:r>
    </w:p>
    <w:p w14:paraId="58FF43B5" w14:textId="77777777" w:rsidR="00634EB6" w:rsidRDefault="00634EB6" w:rsidP="00634EB6">
      <w:pPr>
        <w:pStyle w:val="a3"/>
        <w:ind w:left="360" w:firstLineChars="0" w:firstLine="0"/>
        <w:rPr>
          <w:rFonts w:hint="eastAsia"/>
        </w:rPr>
      </w:pPr>
    </w:p>
    <w:p w14:paraId="35DC089A" w14:textId="447102B4" w:rsidR="004F5F02" w:rsidRDefault="004F5F02" w:rsidP="000209F7">
      <w:pPr>
        <w:pStyle w:val="a3"/>
        <w:numPr>
          <w:ilvl w:val="0"/>
          <w:numId w:val="11"/>
        </w:numPr>
        <w:ind w:firstLineChars="0"/>
      </w:pPr>
      <w:r>
        <w:rPr>
          <w:rFonts w:hint="eastAsia"/>
        </w:rPr>
        <w:t>(</w:t>
      </w:r>
      <w:r>
        <w:t xml:space="preserve">2008) </w:t>
      </w:r>
      <w:r>
        <w:t>What is test-driven (test-first) software development? Briefly explain.</w:t>
      </w:r>
    </w:p>
    <w:p w14:paraId="3E81916D" w14:textId="7A53B876" w:rsidR="00634EB6" w:rsidRDefault="00634EB6" w:rsidP="00634EB6">
      <w:pPr>
        <w:pStyle w:val="a3"/>
        <w:ind w:left="360" w:firstLineChars="0" w:firstLine="0"/>
        <w:rPr>
          <w:rFonts w:hint="eastAsia"/>
        </w:rPr>
      </w:pPr>
      <w:r w:rsidRPr="00634EB6">
        <w:drawing>
          <wp:inline distT="0" distB="0" distL="0" distR="0" wp14:anchorId="78D88917" wp14:editId="13689693">
            <wp:extent cx="2860243" cy="2024140"/>
            <wp:effectExtent l="0" t="0" r="0" b="0"/>
            <wp:docPr id="57" name="图片 57"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形用户界面, 文本, 应用程序, 聊天或短信&#10;&#10;描述已自动生成"/>
                    <pic:cNvPicPr/>
                  </pic:nvPicPr>
                  <pic:blipFill>
                    <a:blip r:embed="rId73"/>
                    <a:stretch>
                      <a:fillRect/>
                    </a:stretch>
                  </pic:blipFill>
                  <pic:spPr>
                    <a:xfrm>
                      <a:off x="0" y="0"/>
                      <a:ext cx="2862762" cy="2025922"/>
                    </a:xfrm>
                    <a:prstGeom prst="rect">
                      <a:avLst/>
                    </a:prstGeom>
                  </pic:spPr>
                </pic:pic>
              </a:graphicData>
            </a:graphic>
          </wp:inline>
        </w:drawing>
      </w:r>
    </w:p>
    <w:p w14:paraId="3450FA8D" w14:textId="77777777" w:rsidR="00A7470E" w:rsidRDefault="00A7470E">
      <w:pPr>
        <w:rPr>
          <w:rFonts w:hint="eastAsia"/>
        </w:rPr>
      </w:pPr>
    </w:p>
    <w:p w14:paraId="02EF89DE" w14:textId="2B41BA73" w:rsidR="00A7470E" w:rsidRPr="00A7470E" w:rsidRDefault="00A7470E">
      <w:pPr>
        <w:rPr>
          <w:b/>
          <w:bCs/>
          <w:sz w:val="24"/>
          <w:szCs w:val="28"/>
        </w:rPr>
      </w:pPr>
      <w:r w:rsidRPr="00A7470E">
        <w:rPr>
          <w:b/>
          <w:bCs/>
          <w:sz w:val="24"/>
          <w:szCs w:val="28"/>
        </w:rPr>
        <w:t>Test</w:t>
      </w:r>
    </w:p>
    <w:p w14:paraId="579550BC" w14:textId="0FE41505" w:rsidR="00634EB6" w:rsidRDefault="00A7470E" w:rsidP="00634EB6">
      <w:pPr>
        <w:pStyle w:val="a3"/>
        <w:numPr>
          <w:ilvl w:val="0"/>
          <w:numId w:val="8"/>
        </w:numPr>
        <w:ind w:firstLineChars="0"/>
      </w:pPr>
      <w:r>
        <w:rPr>
          <w:rFonts w:hint="eastAsia"/>
        </w:rPr>
        <w:t>(</w:t>
      </w:r>
      <w:r>
        <w:t>2020</w:t>
      </w:r>
      <w:r w:rsidR="002A1F3B">
        <w:t>, 2017</w:t>
      </w:r>
      <w:r>
        <w:t xml:space="preserve">) </w:t>
      </w:r>
      <w:r>
        <w:t>What are pro and cons for black-box and white-box testing?</w:t>
      </w:r>
    </w:p>
    <w:p w14:paraId="3C070E39" w14:textId="154C19F9" w:rsidR="00634EB6" w:rsidRDefault="00634EB6" w:rsidP="00634EB6">
      <w:pPr>
        <w:pStyle w:val="a3"/>
        <w:numPr>
          <w:ilvl w:val="1"/>
          <w:numId w:val="8"/>
        </w:numPr>
        <w:ind w:firstLineChars="0"/>
      </w:pPr>
      <w:r>
        <w:t>Black-box testing (Test the input/output behavior)</w:t>
      </w:r>
    </w:p>
    <w:p w14:paraId="238D12CA" w14:textId="7425629F" w:rsidR="00634EB6" w:rsidRDefault="00634EB6" w:rsidP="00634EB6">
      <w:pPr>
        <w:pStyle w:val="a3"/>
        <w:numPr>
          <w:ilvl w:val="1"/>
          <w:numId w:val="8"/>
        </w:numPr>
        <w:ind w:firstLineChars="0"/>
      </w:pPr>
      <w:r>
        <w:t>White-box testing (Test the internal logic of the subsystem or object)</w:t>
      </w:r>
    </w:p>
    <w:p w14:paraId="59455948" w14:textId="78CD0F53" w:rsidR="00634EB6" w:rsidRDefault="00634EB6" w:rsidP="00634EB6">
      <w:pPr>
        <w:ind w:left="420"/>
      </w:pPr>
      <w:r w:rsidRPr="00634EB6">
        <w:lastRenderedPageBreak/>
        <w:drawing>
          <wp:inline distT="0" distB="0" distL="0" distR="0" wp14:anchorId="243F5155" wp14:editId="477F46D4">
            <wp:extent cx="2918785" cy="2077517"/>
            <wp:effectExtent l="0" t="0" r="0" b="0"/>
            <wp:docPr id="58" name="图片 5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形用户界面, 文本, 应用程序&#10;&#10;描述已自动生成"/>
                    <pic:cNvPicPr/>
                  </pic:nvPicPr>
                  <pic:blipFill>
                    <a:blip r:embed="rId74"/>
                    <a:stretch>
                      <a:fillRect/>
                    </a:stretch>
                  </pic:blipFill>
                  <pic:spPr>
                    <a:xfrm>
                      <a:off x="0" y="0"/>
                      <a:ext cx="2926733" cy="2083174"/>
                    </a:xfrm>
                    <a:prstGeom prst="rect">
                      <a:avLst/>
                    </a:prstGeom>
                  </pic:spPr>
                </pic:pic>
              </a:graphicData>
            </a:graphic>
          </wp:inline>
        </w:drawing>
      </w:r>
    </w:p>
    <w:p w14:paraId="6DD1DAF6" w14:textId="3737479C" w:rsidR="00634EB6" w:rsidRDefault="00634EB6" w:rsidP="00634EB6">
      <w:r w:rsidRPr="00634EB6">
        <w:drawing>
          <wp:inline distT="0" distB="0" distL="0" distR="0" wp14:anchorId="25C32C16" wp14:editId="417EC423">
            <wp:extent cx="3269895" cy="2305776"/>
            <wp:effectExtent l="0" t="0" r="6985" b="0"/>
            <wp:docPr id="59" name="图片 5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文本&#10;&#10;描述已自动生成"/>
                    <pic:cNvPicPr/>
                  </pic:nvPicPr>
                  <pic:blipFill>
                    <a:blip r:embed="rId75"/>
                    <a:stretch>
                      <a:fillRect/>
                    </a:stretch>
                  </pic:blipFill>
                  <pic:spPr>
                    <a:xfrm>
                      <a:off x="0" y="0"/>
                      <a:ext cx="3276400" cy="2310363"/>
                    </a:xfrm>
                    <a:prstGeom prst="rect">
                      <a:avLst/>
                    </a:prstGeom>
                  </pic:spPr>
                </pic:pic>
              </a:graphicData>
            </a:graphic>
          </wp:inline>
        </w:drawing>
      </w:r>
    </w:p>
    <w:p w14:paraId="5EC2FDCB" w14:textId="4A5B5407" w:rsidR="00634EB6" w:rsidRDefault="00EE19EF" w:rsidP="00634EB6">
      <w:r w:rsidRPr="00EE19EF">
        <w:drawing>
          <wp:inline distT="0" distB="0" distL="0" distR="0" wp14:anchorId="66356B0F" wp14:editId="53CF14BC">
            <wp:extent cx="3189123" cy="2038796"/>
            <wp:effectExtent l="0" t="0" r="0" b="0"/>
            <wp:docPr id="60" name="图片 60"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文本&#10;&#10;中度可信度描述已自动生成"/>
                    <pic:cNvPicPr/>
                  </pic:nvPicPr>
                  <pic:blipFill>
                    <a:blip r:embed="rId76"/>
                    <a:stretch>
                      <a:fillRect/>
                    </a:stretch>
                  </pic:blipFill>
                  <pic:spPr>
                    <a:xfrm>
                      <a:off x="0" y="0"/>
                      <a:ext cx="3197886" cy="2044398"/>
                    </a:xfrm>
                    <a:prstGeom prst="rect">
                      <a:avLst/>
                    </a:prstGeom>
                  </pic:spPr>
                </pic:pic>
              </a:graphicData>
            </a:graphic>
          </wp:inline>
        </w:drawing>
      </w:r>
    </w:p>
    <w:p w14:paraId="2CB36151" w14:textId="77777777" w:rsidR="00EE19EF" w:rsidRDefault="00EE19EF" w:rsidP="00634EB6">
      <w:pPr>
        <w:rPr>
          <w:rFonts w:hint="eastAsia"/>
        </w:rPr>
      </w:pPr>
    </w:p>
    <w:p w14:paraId="44AA5721" w14:textId="187EF6FB" w:rsidR="00A67902" w:rsidRDefault="00A67902" w:rsidP="00A7470E">
      <w:pPr>
        <w:pStyle w:val="a3"/>
        <w:numPr>
          <w:ilvl w:val="0"/>
          <w:numId w:val="8"/>
        </w:numPr>
        <w:ind w:firstLineChars="0"/>
      </w:pPr>
      <w:r>
        <w:rPr>
          <w:rFonts w:hint="eastAsia"/>
        </w:rPr>
        <w:t>(</w:t>
      </w:r>
      <w:r>
        <w:t>2018</w:t>
      </w:r>
      <w:r w:rsidR="00A90314">
        <w:t>, 2015</w:t>
      </w:r>
      <w:r w:rsidR="001671FE">
        <w:rPr>
          <w:rFonts w:hint="eastAsia"/>
        </w:rPr>
        <w:t>,</w:t>
      </w:r>
      <w:r w:rsidR="001671FE">
        <w:t xml:space="preserve"> 2013</w:t>
      </w:r>
      <w:r>
        <w:t xml:space="preserve">) </w:t>
      </w:r>
      <w:r>
        <w:t>Explain the following testing concepts: Reliability, Fault, Erroneous state, Failure.</w:t>
      </w:r>
    </w:p>
    <w:p w14:paraId="59D5CB0E" w14:textId="0B00E890" w:rsidR="00EE19EF" w:rsidRDefault="00EE19EF" w:rsidP="00EE19EF">
      <w:pPr>
        <w:pStyle w:val="a3"/>
        <w:ind w:left="360" w:firstLineChars="0" w:firstLine="0"/>
      </w:pPr>
      <w:r w:rsidRPr="00EE19EF">
        <w:lastRenderedPageBreak/>
        <w:drawing>
          <wp:inline distT="0" distB="0" distL="0" distR="0" wp14:anchorId="3CE68B85" wp14:editId="2539A097">
            <wp:extent cx="2948025" cy="2111817"/>
            <wp:effectExtent l="0" t="0" r="5080" b="3175"/>
            <wp:docPr id="61" name="图片 6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文本&#10;&#10;描述已自动生成"/>
                    <pic:cNvPicPr/>
                  </pic:nvPicPr>
                  <pic:blipFill>
                    <a:blip r:embed="rId77"/>
                    <a:stretch>
                      <a:fillRect/>
                    </a:stretch>
                  </pic:blipFill>
                  <pic:spPr>
                    <a:xfrm>
                      <a:off x="0" y="0"/>
                      <a:ext cx="2952807" cy="2115243"/>
                    </a:xfrm>
                    <a:prstGeom prst="rect">
                      <a:avLst/>
                    </a:prstGeom>
                  </pic:spPr>
                </pic:pic>
              </a:graphicData>
            </a:graphic>
          </wp:inline>
        </w:drawing>
      </w:r>
    </w:p>
    <w:p w14:paraId="7FE3391F" w14:textId="77777777" w:rsidR="00EE19EF" w:rsidRDefault="00EE19EF" w:rsidP="00EE19EF">
      <w:pPr>
        <w:pStyle w:val="a3"/>
        <w:ind w:left="360" w:firstLineChars="0" w:firstLine="0"/>
        <w:rPr>
          <w:rFonts w:hint="eastAsia"/>
        </w:rPr>
      </w:pPr>
    </w:p>
    <w:p w14:paraId="74ECBCEB" w14:textId="2ED28D49" w:rsidR="002A1F3B" w:rsidRDefault="002A1F3B" w:rsidP="00A7470E">
      <w:pPr>
        <w:pStyle w:val="a3"/>
        <w:numPr>
          <w:ilvl w:val="0"/>
          <w:numId w:val="8"/>
        </w:numPr>
        <w:ind w:firstLineChars="0"/>
      </w:pPr>
      <w:r>
        <w:rPr>
          <w:rFonts w:hint="eastAsia"/>
        </w:rPr>
        <w:t>(</w:t>
      </w:r>
      <w:r>
        <w:t xml:space="preserve">2017) </w:t>
      </w:r>
      <w:r>
        <w:t>Compare advantages and disadvantages of bottom-up and top-down integration testing strategies.</w:t>
      </w:r>
    </w:p>
    <w:p w14:paraId="5E82E77C" w14:textId="2621BB4E" w:rsidR="00EE19EF" w:rsidRPr="00EE19EF" w:rsidRDefault="00EE19EF" w:rsidP="00EE19EF">
      <w:pPr>
        <w:pStyle w:val="a3"/>
        <w:ind w:left="360" w:firstLineChars="0" w:firstLine="0"/>
        <w:rPr>
          <w:color w:val="FF0000"/>
        </w:rPr>
      </w:pPr>
      <w:r w:rsidRPr="00EE19EF">
        <w:rPr>
          <w:color w:val="FF0000"/>
        </w:rPr>
        <w:t xml:space="preserve">The advantage of bottom-up testing is that interface faults can be more easily </w:t>
      </w:r>
      <w:proofErr w:type="gramStart"/>
      <w:r w:rsidRPr="00EE19EF">
        <w:rPr>
          <w:color w:val="FF0000"/>
        </w:rPr>
        <w:t>found:</w:t>
      </w:r>
      <w:proofErr w:type="gramEnd"/>
      <w:r w:rsidRPr="00EE19EF">
        <w:rPr>
          <w:color w:val="FF0000"/>
        </w:rPr>
        <w:t xml:space="preserve"> when the developers substitute a test driver for a higher-level component, they have a clear model of how the lower-level component works and of the assumptions embedded in its interface. If the</w:t>
      </w:r>
      <w:r w:rsidRPr="00EE19EF">
        <w:rPr>
          <w:color w:val="FF0000"/>
        </w:rPr>
        <w:t xml:space="preserve"> </w:t>
      </w:r>
      <w:r w:rsidRPr="00EE19EF">
        <w:rPr>
          <w:color w:val="FF0000"/>
        </w:rPr>
        <w:t xml:space="preserve">higher-level component violates assumptions made in the lower-level component, developers are more likely to find them quickly. The disadvantage of bottom-up testing is that it tests the most important subsystems, namely the components of the user interface, last. Faults found in the top layer may often lead to changes in the subsystem decomposition or in the subsystem interfaces of lower layers, invalidating previous tests. The advantage of top-down testing is that it starts with user interface components. The same set of tests, derived from the requirements, can be used in testing the increasingly more complex set of subsystems. The disadvantage of top-down testing is that the development of test stubs is time-consuming and prone to error. </w:t>
      </w:r>
      <w:proofErr w:type="gramStart"/>
      <w:r w:rsidRPr="00EE19EF">
        <w:rPr>
          <w:color w:val="FF0000"/>
        </w:rPr>
        <w:t>A large number of</w:t>
      </w:r>
      <w:proofErr w:type="gramEnd"/>
      <w:r w:rsidRPr="00EE19EF">
        <w:rPr>
          <w:color w:val="FF0000"/>
        </w:rPr>
        <w:t xml:space="preserve"> stubs is usually required for testing nontrivial systems, especially when the lowest level of the system decomposition implements many methods.</w:t>
      </w:r>
    </w:p>
    <w:p w14:paraId="771B6BFC" w14:textId="77777777" w:rsidR="00EE19EF" w:rsidRDefault="00EE19EF" w:rsidP="00EE19EF">
      <w:pPr>
        <w:pStyle w:val="a3"/>
        <w:ind w:left="360" w:firstLineChars="0" w:firstLine="0"/>
        <w:rPr>
          <w:rFonts w:hint="eastAsia"/>
        </w:rPr>
      </w:pPr>
    </w:p>
    <w:p w14:paraId="46C076E4" w14:textId="720A9BC7" w:rsidR="001671FE" w:rsidRDefault="001671FE" w:rsidP="00A7470E">
      <w:pPr>
        <w:pStyle w:val="a3"/>
        <w:numPr>
          <w:ilvl w:val="0"/>
          <w:numId w:val="8"/>
        </w:numPr>
        <w:ind w:firstLineChars="0"/>
      </w:pPr>
      <w:r>
        <w:rPr>
          <w:rFonts w:hint="eastAsia"/>
        </w:rPr>
        <w:t>(</w:t>
      </w:r>
      <w:r>
        <w:t xml:space="preserve">2014) </w:t>
      </w:r>
      <w:r>
        <w:t>If a program has 2 integer inputs and each can be 32-bit integer, how many possible inputs does this program have?</w:t>
      </w:r>
    </w:p>
    <w:p w14:paraId="1C071D9A" w14:textId="77777777" w:rsidR="00EE19EF" w:rsidRDefault="00EE19EF" w:rsidP="00EE19EF">
      <w:pPr>
        <w:pStyle w:val="a3"/>
        <w:ind w:left="360" w:firstLineChars="0" w:firstLine="0"/>
        <w:rPr>
          <w:rFonts w:hint="eastAsia"/>
        </w:rPr>
      </w:pPr>
    </w:p>
    <w:p w14:paraId="1330F07C" w14:textId="62A15165" w:rsidR="001671FE" w:rsidRDefault="001671FE" w:rsidP="00A7470E">
      <w:pPr>
        <w:pStyle w:val="a3"/>
        <w:numPr>
          <w:ilvl w:val="0"/>
          <w:numId w:val="8"/>
        </w:numPr>
        <w:ind w:firstLineChars="0"/>
      </w:pPr>
      <w:r>
        <w:rPr>
          <w:rFonts w:hint="eastAsia"/>
        </w:rPr>
        <w:t>(</w:t>
      </w:r>
      <w:r>
        <w:t xml:space="preserve">2014) </w:t>
      </w:r>
      <w:r>
        <w:t>Why do we use equivalence classes in testing?</w:t>
      </w:r>
    </w:p>
    <w:p w14:paraId="16E6B887" w14:textId="4C04866C" w:rsidR="00EE19EF" w:rsidRPr="00EE19EF" w:rsidRDefault="00EE19EF" w:rsidP="00EE19EF">
      <w:pPr>
        <w:pStyle w:val="a3"/>
        <w:rPr>
          <w:rFonts w:hint="eastAsia"/>
          <w:color w:val="FF0000"/>
        </w:rPr>
      </w:pPr>
      <w:r w:rsidRPr="00EE19EF">
        <w:rPr>
          <w:color w:val="FF0000"/>
        </w:rPr>
        <w:t>Reduce number of test cases</w:t>
      </w:r>
    </w:p>
    <w:p w14:paraId="61BC7BD0" w14:textId="77777777" w:rsidR="00EE19EF" w:rsidRDefault="00EE19EF" w:rsidP="00EE19EF">
      <w:pPr>
        <w:pStyle w:val="a3"/>
        <w:ind w:left="360" w:firstLineChars="0" w:firstLine="0"/>
        <w:rPr>
          <w:rFonts w:hint="eastAsia"/>
        </w:rPr>
      </w:pPr>
    </w:p>
    <w:p w14:paraId="1369D1A4" w14:textId="64A5C3A9" w:rsidR="002E524D" w:rsidRDefault="002E524D" w:rsidP="00A7470E">
      <w:pPr>
        <w:pStyle w:val="a3"/>
        <w:numPr>
          <w:ilvl w:val="0"/>
          <w:numId w:val="8"/>
        </w:numPr>
        <w:ind w:firstLineChars="0"/>
      </w:pPr>
      <w:r>
        <w:rPr>
          <w:rFonts w:hint="eastAsia"/>
        </w:rPr>
        <w:t>(</w:t>
      </w:r>
      <w:r>
        <w:t xml:space="preserve">2012) </w:t>
      </w:r>
      <w:r>
        <w:t>What is a goal of partitioning of possible inputs into equivalence classes in black-box testing? What are guidelines for selection of equivalence classes?</w:t>
      </w:r>
    </w:p>
    <w:p w14:paraId="46500FD9" w14:textId="0E1FD060" w:rsidR="00EE19EF" w:rsidRDefault="00EE19EF" w:rsidP="00EE19EF">
      <w:pPr>
        <w:pStyle w:val="a3"/>
        <w:ind w:left="360" w:firstLineChars="0" w:firstLine="0"/>
      </w:pPr>
      <w:r w:rsidRPr="00EE19EF">
        <w:lastRenderedPageBreak/>
        <w:drawing>
          <wp:inline distT="0" distB="0" distL="0" distR="0" wp14:anchorId="7589AA2B" wp14:editId="3AEF24EA">
            <wp:extent cx="3299155" cy="2351035"/>
            <wp:effectExtent l="0" t="0" r="0" b="0"/>
            <wp:docPr id="62" name="图片 6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图形用户界面, 文本, 应用程序&#10;&#10;描述已自动生成"/>
                    <pic:cNvPicPr/>
                  </pic:nvPicPr>
                  <pic:blipFill>
                    <a:blip r:embed="rId78"/>
                    <a:stretch>
                      <a:fillRect/>
                    </a:stretch>
                  </pic:blipFill>
                  <pic:spPr>
                    <a:xfrm>
                      <a:off x="0" y="0"/>
                      <a:ext cx="3304150" cy="2354594"/>
                    </a:xfrm>
                    <a:prstGeom prst="rect">
                      <a:avLst/>
                    </a:prstGeom>
                  </pic:spPr>
                </pic:pic>
              </a:graphicData>
            </a:graphic>
          </wp:inline>
        </w:drawing>
      </w:r>
    </w:p>
    <w:p w14:paraId="372E4909" w14:textId="77777777" w:rsidR="00EE19EF" w:rsidRDefault="00EE19EF" w:rsidP="00EE19EF">
      <w:pPr>
        <w:pStyle w:val="a3"/>
        <w:ind w:left="360" w:firstLineChars="0" w:firstLine="0"/>
        <w:rPr>
          <w:rFonts w:hint="eastAsia"/>
        </w:rPr>
      </w:pPr>
    </w:p>
    <w:p w14:paraId="2E144947" w14:textId="0367ED2B" w:rsidR="004F5F02" w:rsidRDefault="004F5F02" w:rsidP="00A7470E">
      <w:pPr>
        <w:pStyle w:val="a3"/>
        <w:numPr>
          <w:ilvl w:val="0"/>
          <w:numId w:val="8"/>
        </w:numPr>
        <w:ind w:firstLineChars="0"/>
      </w:pPr>
      <w:r>
        <w:rPr>
          <w:rFonts w:hint="eastAsia"/>
        </w:rPr>
        <w:t>(</w:t>
      </w:r>
      <w:r>
        <w:t xml:space="preserve">2010) </w:t>
      </w:r>
      <w:r>
        <w:t xml:space="preserve">Explain modified sandwich testing strategy. What </w:t>
      </w:r>
      <w:proofErr w:type="gramStart"/>
      <w:r>
        <w:t>are</w:t>
      </w:r>
      <w:proofErr w:type="gramEnd"/>
      <w:r>
        <w:t xml:space="preserve"> advantage(s) and disadvantage(s) of this strategy?</w:t>
      </w:r>
    </w:p>
    <w:p w14:paraId="3098B101" w14:textId="25FD9FF5" w:rsidR="00EE19EF" w:rsidRPr="00B853B0" w:rsidRDefault="00807206" w:rsidP="00EE19EF">
      <w:pPr>
        <w:pStyle w:val="a3"/>
        <w:ind w:left="360" w:firstLineChars="0" w:firstLine="0"/>
        <w:rPr>
          <w:color w:val="FF0000"/>
        </w:rPr>
      </w:pPr>
      <w:r w:rsidRPr="00B853B0">
        <w:rPr>
          <w:color w:val="FF0000"/>
        </w:rPr>
        <w:t>An integration testing strategy that combines top-down and bottom-up testing.</w:t>
      </w:r>
      <w:r w:rsidRPr="00B853B0">
        <w:rPr>
          <w:color w:val="FF0000"/>
        </w:rPr>
        <w:t xml:space="preserve"> </w:t>
      </w:r>
      <w:r w:rsidR="00B853B0" w:rsidRPr="00B853B0">
        <w:rPr>
          <w:color w:val="FF0000"/>
        </w:rPr>
        <w:t xml:space="preserve">The modified sandwich testing strategy tests the three layers individually before combining them in incremental tests with one another. The individual layer tests </w:t>
      </w:r>
      <w:proofErr w:type="gramStart"/>
      <w:r w:rsidR="00B853B0" w:rsidRPr="00B853B0">
        <w:rPr>
          <w:color w:val="FF0000"/>
        </w:rPr>
        <w:t>consists</w:t>
      </w:r>
      <w:proofErr w:type="gramEnd"/>
      <w:r w:rsidR="00B853B0" w:rsidRPr="00B853B0">
        <w:rPr>
          <w:color w:val="FF0000"/>
        </w:rPr>
        <w:t xml:space="preserve"> of a group of three tests:</w:t>
      </w:r>
    </w:p>
    <w:p w14:paraId="0DEE4B3B" w14:textId="38CA4EA9" w:rsidR="00B853B0" w:rsidRPr="00B853B0" w:rsidRDefault="00B853B0" w:rsidP="00EE19EF">
      <w:pPr>
        <w:pStyle w:val="a3"/>
        <w:ind w:left="360" w:firstLineChars="0" w:firstLine="0"/>
        <w:rPr>
          <w:color w:val="FF0000"/>
        </w:rPr>
      </w:pPr>
      <w:r w:rsidRPr="00B853B0">
        <w:rPr>
          <w:color w:val="FF0000"/>
        </w:rPr>
        <w:tab/>
      </w:r>
      <w:r w:rsidRPr="00B853B0">
        <w:rPr>
          <w:color w:val="FF0000"/>
        </w:rPr>
        <w:tab/>
      </w:r>
      <w:r w:rsidRPr="00B853B0">
        <w:rPr>
          <w:color w:val="FF0000"/>
        </w:rPr>
        <w:t>a top layer test with stubs for the target layer</w:t>
      </w:r>
    </w:p>
    <w:p w14:paraId="44387F6A" w14:textId="7CC85721" w:rsidR="00B853B0" w:rsidRPr="00B853B0" w:rsidRDefault="00B853B0" w:rsidP="00EE19EF">
      <w:pPr>
        <w:pStyle w:val="a3"/>
        <w:ind w:left="360" w:firstLineChars="0" w:firstLine="0"/>
        <w:rPr>
          <w:color w:val="FF0000"/>
        </w:rPr>
      </w:pPr>
      <w:r w:rsidRPr="00B853B0">
        <w:rPr>
          <w:color w:val="FF0000"/>
        </w:rPr>
        <w:tab/>
      </w:r>
      <w:r w:rsidRPr="00B853B0">
        <w:rPr>
          <w:color w:val="FF0000"/>
        </w:rPr>
        <w:tab/>
      </w:r>
      <w:r w:rsidRPr="00B853B0">
        <w:rPr>
          <w:color w:val="FF0000"/>
        </w:rPr>
        <w:t>a target layer test with drivers and stubs replacing the top and bottom layers</w:t>
      </w:r>
    </w:p>
    <w:p w14:paraId="2CC38BD8" w14:textId="047BAB32" w:rsidR="00B853B0" w:rsidRPr="00B853B0" w:rsidRDefault="00B853B0" w:rsidP="00EE19EF">
      <w:pPr>
        <w:pStyle w:val="a3"/>
        <w:ind w:left="360" w:firstLineChars="0" w:firstLine="0"/>
        <w:rPr>
          <w:color w:val="FF0000"/>
        </w:rPr>
      </w:pPr>
      <w:r w:rsidRPr="00B853B0">
        <w:rPr>
          <w:color w:val="FF0000"/>
        </w:rPr>
        <w:tab/>
      </w:r>
      <w:r w:rsidRPr="00B853B0">
        <w:rPr>
          <w:color w:val="FF0000"/>
        </w:rPr>
        <w:tab/>
      </w:r>
      <w:r w:rsidRPr="00B853B0">
        <w:rPr>
          <w:color w:val="FF0000"/>
        </w:rPr>
        <w:t>a bottom layer test with a driver for the target layer.</w:t>
      </w:r>
    </w:p>
    <w:p w14:paraId="17633FEF" w14:textId="478C7306" w:rsidR="00B853B0" w:rsidRPr="00B853B0" w:rsidRDefault="00B853B0" w:rsidP="00B853B0">
      <w:pPr>
        <w:rPr>
          <w:color w:val="FF0000"/>
        </w:rPr>
      </w:pPr>
      <w:r w:rsidRPr="00B853B0">
        <w:rPr>
          <w:color w:val="FF0000"/>
        </w:rPr>
        <w:tab/>
      </w:r>
      <w:r w:rsidRPr="00B853B0">
        <w:rPr>
          <w:color w:val="FF0000"/>
        </w:rPr>
        <w:t>The combined layer tests consist of two tests:</w:t>
      </w:r>
    </w:p>
    <w:p w14:paraId="72259973" w14:textId="06F600D7" w:rsidR="00B853B0" w:rsidRPr="00B853B0" w:rsidRDefault="00B853B0" w:rsidP="00B853B0">
      <w:pPr>
        <w:ind w:left="840"/>
        <w:rPr>
          <w:color w:val="FF0000"/>
        </w:rPr>
      </w:pPr>
      <w:r w:rsidRPr="00B853B0">
        <w:rPr>
          <w:color w:val="FF0000"/>
        </w:rPr>
        <w:t>The top layer accesses the target layer. This test can reuse the target layer tests from the individual layer tests, replacing the drivers with components from the top layer.</w:t>
      </w:r>
    </w:p>
    <w:p w14:paraId="268AF985" w14:textId="77777777" w:rsidR="00B853B0" w:rsidRPr="00B853B0" w:rsidRDefault="00B853B0" w:rsidP="00B853B0">
      <w:pPr>
        <w:ind w:left="840"/>
        <w:rPr>
          <w:color w:val="FF0000"/>
        </w:rPr>
      </w:pPr>
    </w:p>
    <w:p w14:paraId="21FF63F8" w14:textId="0540186F" w:rsidR="00B853B0" w:rsidRPr="00B853B0" w:rsidRDefault="00B853B0" w:rsidP="00B853B0">
      <w:pPr>
        <w:ind w:left="840"/>
        <w:rPr>
          <w:rFonts w:hint="eastAsia"/>
          <w:color w:val="FF0000"/>
        </w:rPr>
      </w:pPr>
      <w:r w:rsidRPr="00B853B0">
        <w:rPr>
          <w:color w:val="FF0000"/>
        </w:rPr>
        <w:t>The bottom layer is accessed by the target layer. This test can reuse the target layer tests from the individual layer tests, replacing the stub with components from the bottom layer</w:t>
      </w:r>
    </w:p>
    <w:p w14:paraId="45023B06" w14:textId="5EC7C335" w:rsidR="00EE19EF" w:rsidRPr="00807206" w:rsidRDefault="00EE19EF" w:rsidP="00EE19EF">
      <w:pPr>
        <w:pStyle w:val="a3"/>
        <w:ind w:left="360" w:firstLineChars="0" w:firstLine="0"/>
        <w:rPr>
          <w:color w:val="FF0000"/>
        </w:rPr>
      </w:pPr>
      <w:r w:rsidRPr="00807206">
        <w:rPr>
          <w:color w:val="FF0000"/>
        </w:rPr>
        <w:t>The advantage of modified sandwich testing is that many testing activities can be performed in parallel, as indicated by the activity diagrams of Figures 11-21 and 11-22. The disadvantage of modified sandwich testing is the need for additional test stubs and drivers. Overall, modified sandwich testing leads to a significantly shorter overall testing time than top-down or bottom-up testing.</w:t>
      </w:r>
    </w:p>
    <w:p w14:paraId="54CFCDFC" w14:textId="77777777" w:rsidR="00EE19EF" w:rsidRDefault="00EE19EF" w:rsidP="00EE19EF">
      <w:pPr>
        <w:pStyle w:val="a3"/>
        <w:ind w:left="360" w:firstLineChars="0" w:firstLine="0"/>
        <w:rPr>
          <w:rFonts w:hint="eastAsia"/>
        </w:rPr>
      </w:pPr>
    </w:p>
    <w:p w14:paraId="1D625FA9" w14:textId="634599FD" w:rsidR="004F5F02" w:rsidRDefault="004F5F02" w:rsidP="00A7470E">
      <w:pPr>
        <w:pStyle w:val="a3"/>
        <w:numPr>
          <w:ilvl w:val="0"/>
          <w:numId w:val="8"/>
        </w:numPr>
        <w:ind w:firstLineChars="0"/>
      </w:pPr>
      <w:r>
        <w:rPr>
          <w:rFonts w:hint="eastAsia"/>
        </w:rPr>
        <w:t>(</w:t>
      </w:r>
      <w:r w:rsidRPr="00B853B0">
        <w:rPr>
          <w:highlight w:val="yellow"/>
        </w:rPr>
        <w:t>2010</w:t>
      </w:r>
      <w:r>
        <w:t xml:space="preserve">) </w:t>
      </w:r>
      <w:r>
        <w:t>Give a formula for calculation of the minimal number of tests required in the path testing. This calculation depends on the number of nodes and edges in the equivalent flow graph of the program.</w:t>
      </w:r>
    </w:p>
    <w:p w14:paraId="50E2CDB2" w14:textId="4AD6B60F" w:rsidR="004F5F02" w:rsidRDefault="004F5F02" w:rsidP="00A7470E">
      <w:pPr>
        <w:pStyle w:val="a3"/>
        <w:numPr>
          <w:ilvl w:val="0"/>
          <w:numId w:val="8"/>
        </w:numPr>
        <w:ind w:firstLineChars="0"/>
      </w:pPr>
      <w:r>
        <w:rPr>
          <w:rFonts w:hint="eastAsia"/>
        </w:rPr>
        <w:t>(</w:t>
      </w:r>
      <w:r>
        <w:t xml:space="preserve">2008) </w:t>
      </w:r>
      <w:r>
        <w:t>Briefly explain which different types of tests are performed during testing. Who performs each of them?</w:t>
      </w:r>
    </w:p>
    <w:p w14:paraId="2A133C03" w14:textId="336F1AA2" w:rsidR="00B853B0" w:rsidRDefault="00B853B0" w:rsidP="00B853B0">
      <w:pPr>
        <w:pStyle w:val="a3"/>
        <w:ind w:left="360" w:firstLineChars="0" w:firstLine="0"/>
        <w:rPr>
          <w:rFonts w:hint="eastAsia"/>
        </w:rPr>
      </w:pPr>
      <w:r w:rsidRPr="00B853B0">
        <w:lastRenderedPageBreak/>
        <w:drawing>
          <wp:inline distT="0" distB="0" distL="0" distR="0" wp14:anchorId="485D873A" wp14:editId="0222711F">
            <wp:extent cx="1543507" cy="1420026"/>
            <wp:effectExtent l="0" t="0" r="0" b="8890"/>
            <wp:docPr id="64" name="图片 64"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图形用户界面&#10;&#10;低可信度描述已自动生成"/>
                    <pic:cNvPicPr/>
                  </pic:nvPicPr>
                  <pic:blipFill>
                    <a:blip r:embed="rId79"/>
                    <a:stretch>
                      <a:fillRect/>
                    </a:stretch>
                  </pic:blipFill>
                  <pic:spPr>
                    <a:xfrm>
                      <a:off x="0" y="0"/>
                      <a:ext cx="1548394" cy="1424522"/>
                    </a:xfrm>
                    <a:prstGeom prst="rect">
                      <a:avLst/>
                    </a:prstGeom>
                  </pic:spPr>
                </pic:pic>
              </a:graphicData>
            </a:graphic>
          </wp:inline>
        </w:drawing>
      </w:r>
    </w:p>
    <w:p w14:paraId="77637574" w14:textId="0E8A672D" w:rsidR="003345CB" w:rsidRDefault="003345CB" w:rsidP="00A7470E">
      <w:pPr>
        <w:pStyle w:val="a3"/>
        <w:numPr>
          <w:ilvl w:val="0"/>
          <w:numId w:val="8"/>
        </w:numPr>
        <w:ind w:firstLineChars="0"/>
      </w:pPr>
      <w:r>
        <w:rPr>
          <w:rFonts w:hint="eastAsia"/>
        </w:rPr>
        <w:t>(</w:t>
      </w:r>
      <w:r w:rsidRPr="00B853B0">
        <w:rPr>
          <w:highlight w:val="yellow"/>
        </w:rPr>
        <w:t>2006</w:t>
      </w:r>
      <w:r>
        <w:t xml:space="preserve">) </w:t>
      </w:r>
      <w:r>
        <w:t xml:space="preserve">Let us consider a path testing. What is a minimum number of tests necessary </w:t>
      </w:r>
      <w:proofErr w:type="gramStart"/>
      <w:r>
        <w:t>in order to</w:t>
      </w:r>
      <w:proofErr w:type="gramEnd"/>
      <w:r>
        <w:t xml:space="preserve"> exercise all possible paths through the code at least once?</w:t>
      </w:r>
    </w:p>
    <w:p w14:paraId="6EA4EDD4" w14:textId="1E3C5EF4" w:rsidR="003345CB" w:rsidRDefault="003345CB" w:rsidP="00A7470E">
      <w:pPr>
        <w:pStyle w:val="a3"/>
        <w:numPr>
          <w:ilvl w:val="0"/>
          <w:numId w:val="8"/>
        </w:numPr>
        <w:ind w:firstLineChars="0"/>
      </w:pPr>
      <w:r>
        <w:rPr>
          <w:rFonts w:hint="eastAsia"/>
        </w:rPr>
        <w:t>(</w:t>
      </w:r>
      <w:r w:rsidRPr="00B853B0">
        <w:rPr>
          <w:highlight w:val="yellow"/>
        </w:rPr>
        <w:t>2006</w:t>
      </w:r>
      <w:r>
        <w:t xml:space="preserve">) </w:t>
      </w:r>
      <w:r>
        <w:t>What is state-based testing and what are difficulties with it?</w:t>
      </w:r>
    </w:p>
    <w:p w14:paraId="427580FA" w14:textId="02841121" w:rsidR="009A02C1" w:rsidRDefault="009A02C1" w:rsidP="00A7470E">
      <w:pPr>
        <w:pStyle w:val="a3"/>
        <w:numPr>
          <w:ilvl w:val="0"/>
          <w:numId w:val="8"/>
        </w:numPr>
        <w:ind w:firstLineChars="0"/>
      </w:pPr>
      <w:r>
        <w:rPr>
          <w:rFonts w:hint="eastAsia"/>
        </w:rPr>
        <w:t>(</w:t>
      </w:r>
      <w:r>
        <w:t xml:space="preserve">2005) </w:t>
      </w:r>
      <w:r>
        <w:t>What is path testing? Is it white-box or black-box technique? Does it allow to identify all faults? Explain your answer.</w:t>
      </w:r>
    </w:p>
    <w:p w14:paraId="1F91D64A" w14:textId="5B17C05F" w:rsidR="00B853B0" w:rsidRDefault="00B853B0" w:rsidP="00B853B0">
      <w:pPr>
        <w:pStyle w:val="a3"/>
        <w:ind w:left="360" w:firstLineChars="0" w:firstLine="0"/>
        <w:rPr>
          <w:rFonts w:hint="eastAsia"/>
        </w:rPr>
      </w:pPr>
      <w:r w:rsidRPr="00B853B0">
        <w:drawing>
          <wp:inline distT="0" distB="0" distL="0" distR="0" wp14:anchorId="393BDC6C" wp14:editId="49A7E1AB">
            <wp:extent cx="3525926" cy="2475280"/>
            <wp:effectExtent l="0" t="0" r="0" b="1270"/>
            <wp:docPr id="63" name="图片 6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文本&#10;&#10;描述已自动生成"/>
                    <pic:cNvPicPr/>
                  </pic:nvPicPr>
                  <pic:blipFill>
                    <a:blip r:embed="rId80"/>
                    <a:stretch>
                      <a:fillRect/>
                    </a:stretch>
                  </pic:blipFill>
                  <pic:spPr>
                    <a:xfrm>
                      <a:off x="0" y="0"/>
                      <a:ext cx="3530866" cy="2478748"/>
                    </a:xfrm>
                    <a:prstGeom prst="rect">
                      <a:avLst/>
                    </a:prstGeom>
                  </pic:spPr>
                </pic:pic>
              </a:graphicData>
            </a:graphic>
          </wp:inline>
        </w:drawing>
      </w:r>
    </w:p>
    <w:p w14:paraId="2AADBD28" w14:textId="77777777" w:rsidR="00A7470E" w:rsidRDefault="00A7470E">
      <w:pPr>
        <w:rPr>
          <w:rFonts w:hint="eastAsia"/>
        </w:rPr>
      </w:pPr>
    </w:p>
    <w:sectPr w:rsidR="00A7470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7E9D"/>
    <w:multiLevelType w:val="hybridMultilevel"/>
    <w:tmpl w:val="2960D03A"/>
    <w:lvl w:ilvl="0" w:tplc="D2AA650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5834D9"/>
    <w:multiLevelType w:val="hybridMultilevel"/>
    <w:tmpl w:val="BB4CF5E8"/>
    <w:lvl w:ilvl="0" w:tplc="EE9A2CE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CA0D56"/>
    <w:multiLevelType w:val="hybridMultilevel"/>
    <w:tmpl w:val="F3440CE6"/>
    <w:lvl w:ilvl="0" w:tplc="032CEDB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5CD1B87"/>
    <w:multiLevelType w:val="hybridMultilevel"/>
    <w:tmpl w:val="F04654A0"/>
    <w:lvl w:ilvl="0" w:tplc="994685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D03D24"/>
    <w:multiLevelType w:val="hybridMultilevel"/>
    <w:tmpl w:val="EE9A0BF4"/>
    <w:lvl w:ilvl="0" w:tplc="8A045DC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7B781B"/>
    <w:multiLevelType w:val="hybridMultilevel"/>
    <w:tmpl w:val="07FCD158"/>
    <w:lvl w:ilvl="0" w:tplc="CE7C01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7C00375"/>
    <w:multiLevelType w:val="hybridMultilevel"/>
    <w:tmpl w:val="8F94AA7C"/>
    <w:lvl w:ilvl="0" w:tplc="320E9A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A5E33CC"/>
    <w:multiLevelType w:val="hybridMultilevel"/>
    <w:tmpl w:val="0A76B752"/>
    <w:lvl w:ilvl="0" w:tplc="975E554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9D6052"/>
    <w:multiLevelType w:val="hybridMultilevel"/>
    <w:tmpl w:val="FDC4D31C"/>
    <w:lvl w:ilvl="0" w:tplc="009A743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B044A5"/>
    <w:multiLevelType w:val="hybridMultilevel"/>
    <w:tmpl w:val="BB322126"/>
    <w:lvl w:ilvl="0" w:tplc="1664423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61A4473"/>
    <w:multiLevelType w:val="hybridMultilevel"/>
    <w:tmpl w:val="38628BBE"/>
    <w:lvl w:ilvl="0" w:tplc="8DFA233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10"/>
  </w:num>
  <w:num w:numId="4">
    <w:abstractNumId w:val="0"/>
  </w:num>
  <w:num w:numId="5">
    <w:abstractNumId w:val="4"/>
  </w:num>
  <w:num w:numId="6">
    <w:abstractNumId w:val="9"/>
  </w:num>
  <w:num w:numId="7">
    <w:abstractNumId w:val="7"/>
  </w:num>
  <w:num w:numId="8">
    <w:abstractNumId w:val="8"/>
  </w:num>
  <w:num w:numId="9">
    <w:abstractNumId w:val="6"/>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TYzMLawNDQwNjdR0lEKTi0uzszPAykwrAUAtC7KxiwAAAA="/>
  </w:docVars>
  <w:rsids>
    <w:rsidRoot w:val="00A7470E"/>
    <w:rsid w:val="00011873"/>
    <w:rsid w:val="000209F7"/>
    <w:rsid w:val="000320A0"/>
    <w:rsid w:val="000D28E6"/>
    <w:rsid w:val="00122B22"/>
    <w:rsid w:val="00153AAB"/>
    <w:rsid w:val="001671FE"/>
    <w:rsid w:val="001707FA"/>
    <w:rsid w:val="001E105E"/>
    <w:rsid w:val="002551F1"/>
    <w:rsid w:val="002A1F3B"/>
    <w:rsid w:val="002C1C7B"/>
    <w:rsid w:val="002C54E5"/>
    <w:rsid w:val="002D653D"/>
    <w:rsid w:val="002E524D"/>
    <w:rsid w:val="00300701"/>
    <w:rsid w:val="003345CB"/>
    <w:rsid w:val="003A5DAA"/>
    <w:rsid w:val="003B7125"/>
    <w:rsid w:val="003F3061"/>
    <w:rsid w:val="004360FF"/>
    <w:rsid w:val="00446570"/>
    <w:rsid w:val="004A6B6A"/>
    <w:rsid w:val="004D5B5C"/>
    <w:rsid w:val="004E3276"/>
    <w:rsid w:val="004F5F02"/>
    <w:rsid w:val="00503F30"/>
    <w:rsid w:val="0051211C"/>
    <w:rsid w:val="005164B5"/>
    <w:rsid w:val="00534D84"/>
    <w:rsid w:val="005B0D21"/>
    <w:rsid w:val="005E130B"/>
    <w:rsid w:val="005F7A76"/>
    <w:rsid w:val="00627FDF"/>
    <w:rsid w:val="00634EB6"/>
    <w:rsid w:val="006D285C"/>
    <w:rsid w:val="007C7A74"/>
    <w:rsid w:val="00807206"/>
    <w:rsid w:val="008223B9"/>
    <w:rsid w:val="008305AE"/>
    <w:rsid w:val="008445BE"/>
    <w:rsid w:val="00895FE2"/>
    <w:rsid w:val="008A34A5"/>
    <w:rsid w:val="008E15F1"/>
    <w:rsid w:val="00935F1F"/>
    <w:rsid w:val="009A02C1"/>
    <w:rsid w:val="009D2743"/>
    <w:rsid w:val="00A07C18"/>
    <w:rsid w:val="00A30C33"/>
    <w:rsid w:val="00A570FC"/>
    <w:rsid w:val="00A67902"/>
    <w:rsid w:val="00A70770"/>
    <w:rsid w:val="00A7470E"/>
    <w:rsid w:val="00A90314"/>
    <w:rsid w:val="00A96854"/>
    <w:rsid w:val="00AD4DF7"/>
    <w:rsid w:val="00B853B0"/>
    <w:rsid w:val="00BE24EB"/>
    <w:rsid w:val="00D57754"/>
    <w:rsid w:val="00E01F32"/>
    <w:rsid w:val="00EA1B44"/>
    <w:rsid w:val="00ED2247"/>
    <w:rsid w:val="00EE19EF"/>
    <w:rsid w:val="00F055BE"/>
    <w:rsid w:val="00F45AFA"/>
    <w:rsid w:val="00FC4D38"/>
    <w:rsid w:val="00FE40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80E9A"/>
  <w15:chartTrackingRefBased/>
  <w15:docId w15:val="{C7303C1B-D688-430F-A2AF-DC0B5FF73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470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theme" Target="theme/theme1.xm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1</TotalTime>
  <Pages>43</Pages>
  <Words>7151</Words>
  <Characters>40762</Characters>
  <Application>Microsoft Office Word</Application>
  <DocSecurity>0</DocSecurity>
  <Lines>339</Lines>
  <Paragraphs>95</Paragraphs>
  <ScaleCrop>false</ScaleCrop>
  <Company/>
  <LinksUpToDate>false</LinksUpToDate>
  <CharactersWithSpaces>4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维凯</dc:creator>
  <cp:keywords/>
  <dc:description/>
  <cp:lastModifiedBy>周 维凯</cp:lastModifiedBy>
  <cp:revision>17</cp:revision>
  <dcterms:created xsi:type="dcterms:W3CDTF">2021-10-26T20:26:00Z</dcterms:created>
  <dcterms:modified xsi:type="dcterms:W3CDTF">2021-10-27T20:57:00Z</dcterms:modified>
</cp:coreProperties>
</file>